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274AEE" w14:textId="1EB2AF35" w:rsidR="008A4B2E" w:rsidRDefault="00CB4902" w:rsidP="008A4B2E">
      <w:pPr>
        <w:pStyle w:val="Default"/>
      </w:pPr>
      <w:r>
        <w:br/>
      </w:r>
      <w:r w:rsidR="004E00CF">
        <w:t xml:space="preserve">Reference: </w:t>
      </w:r>
      <w:r w:rsidR="004E00CF" w:rsidRPr="004E00CF">
        <w:t>3CSA12_LabExp_Update2_34</w:t>
      </w:r>
      <w:r w:rsidR="004E00CF">
        <w:t>, Dec 2024</w:t>
      </w:r>
    </w:p>
    <w:p w14:paraId="28F3D7BA" w14:textId="77777777" w:rsidR="004E00CF" w:rsidRPr="002254F5" w:rsidRDefault="004E00CF" w:rsidP="008A4B2E">
      <w:pPr>
        <w:pStyle w:val="Default"/>
      </w:pPr>
    </w:p>
    <w:p w14:paraId="7A725CA2" w14:textId="7D2E4210" w:rsidR="008A4B2E" w:rsidRPr="002254F5" w:rsidRDefault="008A4B2E" w:rsidP="008A4B2E">
      <w:pPr>
        <w:pStyle w:val="Default"/>
        <w:jc w:val="center"/>
      </w:pPr>
      <w:r w:rsidRPr="002254F5">
        <w:rPr>
          <w:b/>
          <w:bCs/>
        </w:rPr>
        <w:t>8-BIT ADDITION</w:t>
      </w:r>
    </w:p>
    <w:p w14:paraId="08CCD4C3" w14:textId="77777777" w:rsidR="008A4B2E" w:rsidRPr="002254F5" w:rsidRDefault="008A4B2E" w:rsidP="008A4B2E">
      <w:pPr>
        <w:pStyle w:val="Default"/>
        <w:rPr>
          <w:b/>
          <w:bCs/>
        </w:rPr>
      </w:pPr>
    </w:p>
    <w:p w14:paraId="10589A55" w14:textId="6BB7E4AE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EXP NO: 1 </w:t>
      </w:r>
    </w:p>
    <w:p w14:paraId="30F61607" w14:textId="77777777" w:rsidR="008A4B2E" w:rsidRPr="002254F5" w:rsidRDefault="008A4B2E" w:rsidP="008A4B2E">
      <w:pPr>
        <w:pStyle w:val="Default"/>
        <w:rPr>
          <w:b/>
          <w:bCs/>
        </w:rPr>
      </w:pPr>
    </w:p>
    <w:p w14:paraId="32255C83" w14:textId="4CDF636C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IM: </w:t>
      </w:r>
    </w:p>
    <w:p w14:paraId="5E5AD8D1" w14:textId="77777777" w:rsidR="008A4B2E" w:rsidRPr="002254F5" w:rsidRDefault="008A4B2E" w:rsidP="008A4B2E">
      <w:pPr>
        <w:pStyle w:val="Default"/>
      </w:pPr>
      <w:r w:rsidRPr="002254F5">
        <w:t xml:space="preserve">To write an assembly language program to implement 8-bit addition using 8085 processor. </w:t>
      </w:r>
    </w:p>
    <w:p w14:paraId="672007D6" w14:textId="77777777" w:rsidR="008A4B2E" w:rsidRPr="002254F5" w:rsidRDefault="008A4B2E" w:rsidP="008A4B2E">
      <w:pPr>
        <w:pStyle w:val="Default"/>
      </w:pPr>
    </w:p>
    <w:p w14:paraId="5E3CB1DA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LGORITHM: </w:t>
      </w:r>
    </w:p>
    <w:p w14:paraId="597FCF8F" w14:textId="77777777" w:rsidR="008A4B2E" w:rsidRPr="002254F5" w:rsidRDefault="008A4B2E" w:rsidP="008A4B2E">
      <w:pPr>
        <w:pStyle w:val="Default"/>
        <w:spacing w:after="167"/>
      </w:pPr>
      <w:r w:rsidRPr="002254F5">
        <w:t xml:space="preserve">1) Start the program by loading the first data into the accumulator. </w:t>
      </w:r>
    </w:p>
    <w:p w14:paraId="174A9936" w14:textId="77777777" w:rsidR="008A4B2E" w:rsidRPr="002254F5" w:rsidRDefault="008A4B2E" w:rsidP="008A4B2E">
      <w:pPr>
        <w:pStyle w:val="Default"/>
        <w:spacing w:after="167"/>
      </w:pPr>
      <w:r w:rsidRPr="002254F5">
        <w:t xml:space="preserve">2) Move the data to a register. </w:t>
      </w:r>
    </w:p>
    <w:p w14:paraId="23E4748D" w14:textId="77777777" w:rsidR="008A4B2E" w:rsidRPr="002254F5" w:rsidRDefault="008A4B2E" w:rsidP="008A4B2E">
      <w:pPr>
        <w:pStyle w:val="Default"/>
        <w:spacing w:after="167"/>
      </w:pPr>
      <w:r w:rsidRPr="002254F5">
        <w:t xml:space="preserve">3) Get the second data and load it into the accumulator. </w:t>
      </w:r>
    </w:p>
    <w:p w14:paraId="093770B0" w14:textId="77777777" w:rsidR="008A4B2E" w:rsidRPr="002254F5" w:rsidRDefault="008A4B2E" w:rsidP="008A4B2E">
      <w:pPr>
        <w:pStyle w:val="Default"/>
        <w:spacing w:after="165"/>
      </w:pPr>
      <w:r w:rsidRPr="002254F5">
        <w:t xml:space="preserve">4) Add the two register contents. </w:t>
      </w:r>
    </w:p>
    <w:p w14:paraId="2EEAC669" w14:textId="77777777" w:rsidR="008A4B2E" w:rsidRPr="002254F5" w:rsidRDefault="008A4B2E" w:rsidP="008A4B2E">
      <w:pPr>
        <w:pStyle w:val="Default"/>
        <w:spacing w:after="165"/>
      </w:pPr>
      <w:r w:rsidRPr="002254F5">
        <w:t xml:space="preserve">5) Check for carry. </w:t>
      </w:r>
    </w:p>
    <w:p w14:paraId="7FCA8601" w14:textId="77777777" w:rsidR="008A4B2E" w:rsidRPr="002254F5" w:rsidRDefault="008A4B2E" w:rsidP="008A4B2E">
      <w:pPr>
        <w:pStyle w:val="Default"/>
        <w:spacing w:after="165"/>
      </w:pPr>
      <w:r w:rsidRPr="002254F5">
        <w:t xml:space="preserve">6) Store the value of sum and carry in the memory location. </w:t>
      </w:r>
    </w:p>
    <w:p w14:paraId="1783C8BB" w14:textId="77777777" w:rsidR="008A4B2E" w:rsidRPr="002254F5" w:rsidRDefault="008A4B2E" w:rsidP="008A4B2E">
      <w:pPr>
        <w:pStyle w:val="Default"/>
      </w:pPr>
      <w:r w:rsidRPr="002254F5">
        <w:t xml:space="preserve">7) Halt. </w:t>
      </w:r>
    </w:p>
    <w:p w14:paraId="7DD4AAB5" w14:textId="77777777" w:rsidR="008A4B2E" w:rsidRPr="002254F5" w:rsidRDefault="008A4B2E" w:rsidP="008A4B2E">
      <w:pPr>
        <w:pStyle w:val="Default"/>
        <w:rPr>
          <w:b/>
          <w:bCs/>
        </w:rPr>
      </w:pPr>
    </w:p>
    <w:p w14:paraId="69298DEC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PROGRAM: </w:t>
      </w:r>
    </w:p>
    <w:p w14:paraId="1A355347" w14:textId="77777777" w:rsidR="008A4B2E" w:rsidRPr="002254F5" w:rsidRDefault="008A4B2E" w:rsidP="008A4B2E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5D9D" w:rsidRPr="002254F5" w14:paraId="65AE4017" w14:textId="77777777" w:rsidTr="00BD5D9D">
        <w:tc>
          <w:tcPr>
            <w:tcW w:w="4508" w:type="dxa"/>
          </w:tcPr>
          <w:p w14:paraId="4C5B8B51" w14:textId="4DACBA08" w:rsidR="00BD5D9D" w:rsidRPr="002254F5" w:rsidRDefault="00BD5D9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6EFC71FF" w14:textId="23B2DDE6" w:rsidR="00BD5D9D" w:rsidRPr="002254F5" w:rsidRDefault="00BD5D9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EXPLANATION</w:t>
            </w:r>
          </w:p>
        </w:tc>
      </w:tr>
      <w:tr w:rsidR="00BD5D9D" w:rsidRPr="002254F5" w14:paraId="3F28468D" w14:textId="77777777" w:rsidTr="00BD5D9D">
        <w:tc>
          <w:tcPr>
            <w:tcW w:w="4508" w:type="dxa"/>
          </w:tcPr>
          <w:p w14:paraId="68DDA751" w14:textId="6C69E89E" w:rsidR="00BD5D9D" w:rsidRPr="002254F5" w:rsidRDefault="00BD5D9D" w:rsidP="00BD5D9D">
            <w:pPr>
              <w:pStyle w:val="Default"/>
            </w:pPr>
            <w:r w:rsidRPr="002254F5">
              <w:t>LDA 8</w:t>
            </w:r>
            <w:r w:rsidR="005B2884" w:rsidRPr="002254F5">
              <w:t>050</w:t>
            </w:r>
            <w:r w:rsidRPr="002254F5">
              <w:t xml:space="preserve"> </w:t>
            </w:r>
          </w:p>
        </w:tc>
        <w:tc>
          <w:tcPr>
            <w:tcW w:w="4508" w:type="dxa"/>
          </w:tcPr>
          <w:p w14:paraId="1A68BD06" w14:textId="4F5E122C" w:rsidR="00BD5D9D" w:rsidRPr="002254F5" w:rsidRDefault="00BD5D9D" w:rsidP="00BD5D9D">
            <w:pPr>
              <w:pStyle w:val="Default"/>
            </w:pPr>
            <w:r w:rsidRPr="002254F5">
              <w:t>Load accumulator with first number in the address 8085</w:t>
            </w:r>
          </w:p>
        </w:tc>
      </w:tr>
      <w:tr w:rsidR="00BD5D9D" w:rsidRPr="002254F5" w14:paraId="0202136E" w14:textId="77777777" w:rsidTr="00BD5D9D">
        <w:tc>
          <w:tcPr>
            <w:tcW w:w="4508" w:type="dxa"/>
          </w:tcPr>
          <w:p w14:paraId="072771FB" w14:textId="600F980E" w:rsidR="00BD5D9D" w:rsidRPr="002254F5" w:rsidRDefault="00BD5D9D" w:rsidP="00BD5D9D">
            <w:pPr>
              <w:pStyle w:val="Default"/>
            </w:pPr>
            <w:r w:rsidRPr="002254F5">
              <w:t xml:space="preserve">MOV B, A </w:t>
            </w:r>
          </w:p>
        </w:tc>
        <w:tc>
          <w:tcPr>
            <w:tcW w:w="4508" w:type="dxa"/>
          </w:tcPr>
          <w:p w14:paraId="0F4C6D19" w14:textId="1A8CCB1B" w:rsidR="00BD5D9D" w:rsidRPr="002254F5" w:rsidRDefault="00BD5D9D" w:rsidP="00BD5D9D">
            <w:pPr>
              <w:pStyle w:val="Default"/>
            </w:pPr>
            <w:r w:rsidRPr="002254F5">
              <w:t xml:space="preserve">Move the data from accumulator </w:t>
            </w:r>
            <w:proofErr w:type="spellStart"/>
            <w:r w:rsidRPr="002254F5">
              <w:t>to’B</w:t>
            </w:r>
            <w:proofErr w:type="spellEnd"/>
            <w:r w:rsidRPr="002254F5">
              <w:t>’ register</w:t>
            </w:r>
          </w:p>
        </w:tc>
      </w:tr>
      <w:tr w:rsidR="00BD5D9D" w:rsidRPr="002254F5" w14:paraId="0E6929B1" w14:textId="77777777" w:rsidTr="00BD5D9D">
        <w:tc>
          <w:tcPr>
            <w:tcW w:w="4508" w:type="dxa"/>
          </w:tcPr>
          <w:p w14:paraId="24B0110B" w14:textId="56B2FCCE" w:rsidR="00BD5D9D" w:rsidRPr="002254F5" w:rsidRDefault="00BD5D9D" w:rsidP="00BD5D9D">
            <w:pPr>
              <w:pStyle w:val="Default"/>
            </w:pPr>
            <w:r w:rsidRPr="002254F5">
              <w:t>LDA</w:t>
            </w:r>
            <w:r w:rsidR="005E45FF">
              <w:t>K</w:t>
            </w:r>
            <w:r w:rsidRPr="002254F5">
              <w:t xml:space="preserve"> 8</w:t>
            </w:r>
            <w:r w:rsidR="005B2884" w:rsidRPr="002254F5">
              <w:t>051</w:t>
            </w:r>
          </w:p>
        </w:tc>
        <w:tc>
          <w:tcPr>
            <w:tcW w:w="4508" w:type="dxa"/>
          </w:tcPr>
          <w:p w14:paraId="118AA1AD" w14:textId="75369D1A" w:rsidR="00BD5D9D" w:rsidRPr="002254F5" w:rsidRDefault="00BD5D9D" w:rsidP="00BD5D9D">
            <w:pPr>
              <w:pStyle w:val="Default"/>
            </w:pPr>
            <w:r w:rsidRPr="002254F5">
              <w:t>Load accumulator with second number in the address 8051</w:t>
            </w:r>
          </w:p>
        </w:tc>
      </w:tr>
      <w:tr w:rsidR="00BD5D9D" w:rsidRPr="002254F5" w14:paraId="6CBC57D3" w14:textId="77777777" w:rsidTr="00BD5D9D">
        <w:tc>
          <w:tcPr>
            <w:tcW w:w="4508" w:type="dxa"/>
          </w:tcPr>
          <w:p w14:paraId="7371157C" w14:textId="01C697D5" w:rsidR="00BD5D9D" w:rsidRPr="002254F5" w:rsidRDefault="00BD5D9D" w:rsidP="00BD5D9D">
            <w:pPr>
              <w:pStyle w:val="Default"/>
            </w:pPr>
            <w:r w:rsidRPr="002254F5">
              <w:t xml:space="preserve">ADD B </w:t>
            </w:r>
          </w:p>
        </w:tc>
        <w:tc>
          <w:tcPr>
            <w:tcW w:w="4508" w:type="dxa"/>
          </w:tcPr>
          <w:p w14:paraId="54521A00" w14:textId="5A4EF4E6" w:rsidR="00BD5D9D" w:rsidRPr="002254F5" w:rsidRDefault="00BD5D9D" w:rsidP="00BD5D9D">
            <w:pPr>
              <w:pStyle w:val="Default"/>
            </w:pPr>
            <w:r w:rsidRPr="002254F5">
              <w:t>Add the data of ‘B’ register with accumulator</w:t>
            </w:r>
          </w:p>
        </w:tc>
      </w:tr>
      <w:tr w:rsidR="00BD5D9D" w:rsidRPr="002254F5" w14:paraId="37078EFC" w14:textId="77777777" w:rsidTr="00BD5D9D">
        <w:tc>
          <w:tcPr>
            <w:tcW w:w="4508" w:type="dxa"/>
          </w:tcPr>
          <w:p w14:paraId="10823417" w14:textId="328D2171" w:rsidR="00BD5D9D" w:rsidRPr="002254F5" w:rsidRDefault="00BD5D9D" w:rsidP="00BD5D9D">
            <w:pPr>
              <w:pStyle w:val="Default"/>
            </w:pPr>
            <w:r w:rsidRPr="002254F5">
              <w:t>STA 8</w:t>
            </w:r>
            <w:r w:rsidR="005B2884" w:rsidRPr="002254F5">
              <w:t>052</w:t>
            </w:r>
          </w:p>
        </w:tc>
        <w:tc>
          <w:tcPr>
            <w:tcW w:w="4508" w:type="dxa"/>
          </w:tcPr>
          <w:p w14:paraId="6E150256" w14:textId="3A184B3E" w:rsidR="00BD5D9D" w:rsidRPr="002254F5" w:rsidRDefault="005B2884" w:rsidP="00BD5D9D">
            <w:pPr>
              <w:pStyle w:val="Default"/>
            </w:pPr>
            <w:r w:rsidRPr="002254F5">
              <w:t>Store the data (Output) of the accumulator in address 8052</w:t>
            </w:r>
          </w:p>
        </w:tc>
      </w:tr>
      <w:tr w:rsidR="00BD5D9D" w:rsidRPr="002254F5" w14:paraId="594EBB79" w14:textId="77777777" w:rsidTr="00BD5D9D">
        <w:tc>
          <w:tcPr>
            <w:tcW w:w="4508" w:type="dxa"/>
          </w:tcPr>
          <w:p w14:paraId="38052932" w14:textId="204FC17B" w:rsidR="00BD5D9D" w:rsidRPr="002254F5" w:rsidRDefault="005B2884" w:rsidP="00BD5D9D">
            <w:pPr>
              <w:pStyle w:val="Default"/>
            </w:pPr>
            <w:r w:rsidRPr="002254F5">
              <w:t>HLT</w:t>
            </w:r>
          </w:p>
        </w:tc>
        <w:tc>
          <w:tcPr>
            <w:tcW w:w="4508" w:type="dxa"/>
          </w:tcPr>
          <w:p w14:paraId="390A403A" w14:textId="3A159F2C" w:rsidR="00BD5D9D" w:rsidRPr="002254F5" w:rsidRDefault="005B2884" w:rsidP="00BD5D9D">
            <w:pPr>
              <w:pStyle w:val="Default"/>
            </w:pPr>
            <w:r w:rsidRPr="002254F5">
              <w:t>Halt</w:t>
            </w:r>
          </w:p>
        </w:tc>
      </w:tr>
    </w:tbl>
    <w:p w14:paraId="11B4BBED" w14:textId="77777777" w:rsidR="008A4B2E" w:rsidRPr="002254F5" w:rsidRDefault="008A4B2E" w:rsidP="008A4B2E">
      <w:pPr>
        <w:pStyle w:val="Default"/>
        <w:rPr>
          <w:b/>
          <w:bCs/>
        </w:rPr>
      </w:pPr>
    </w:p>
    <w:p w14:paraId="7DCF46AF" w14:textId="77777777" w:rsidR="008A4B2E" w:rsidRPr="002254F5" w:rsidRDefault="008A4B2E" w:rsidP="008A4B2E">
      <w:pPr>
        <w:pStyle w:val="Default"/>
        <w:rPr>
          <w:b/>
          <w:bCs/>
        </w:rPr>
      </w:pPr>
    </w:p>
    <w:p w14:paraId="31117BDA" w14:textId="5D9A26CC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INPUT: </w:t>
      </w:r>
    </w:p>
    <w:p w14:paraId="62D0DF9E" w14:textId="77777777" w:rsidR="00AE334D" w:rsidRPr="002254F5" w:rsidRDefault="00AE334D" w:rsidP="008A4B2E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3789B810" w14:textId="77777777" w:rsidTr="00AE334D">
        <w:tc>
          <w:tcPr>
            <w:tcW w:w="4508" w:type="dxa"/>
          </w:tcPr>
          <w:p w14:paraId="7AD1B60E" w14:textId="08F43512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5A422B73" w14:textId="65108F49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5EE99C03" w14:textId="77777777" w:rsidTr="00AE334D">
        <w:tc>
          <w:tcPr>
            <w:tcW w:w="4508" w:type="dxa"/>
          </w:tcPr>
          <w:p w14:paraId="39671D1F" w14:textId="712727CB" w:rsidR="00AE334D" w:rsidRPr="002254F5" w:rsidRDefault="005B2884" w:rsidP="008A4B2E">
            <w:pPr>
              <w:pStyle w:val="Default"/>
            </w:pPr>
            <w:r w:rsidRPr="002254F5">
              <w:t>8050</w:t>
            </w:r>
          </w:p>
        </w:tc>
        <w:tc>
          <w:tcPr>
            <w:tcW w:w="4508" w:type="dxa"/>
          </w:tcPr>
          <w:p w14:paraId="43D509E6" w14:textId="593EE556" w:rsidR="00AE334D" w:rsidRPr="002254F5" w:rsidRDefault="005B2884" w:rsidP="008A4B2E">
            <w:pPr>
              <w:pStyle w:val="Default"/>
            </w:pPr>
            <w:r w:rsidRPr="002254F5">
              <w:t>1</w:t>
            </w:r>
          </w:p>
        </w:tc>
      </w:tr>
      <w:tr w:rsidR="00AE334D" w:rsidRPr="002254F5" w14:paraId="56D692C7" w14:textId="77777777" w:rsidTr="00AE334D">
        <w:tc>
          <w:tcPr>
            <w:tcW w:w="4508" w:type="dxa"/>
          </w:tcPr>
          <w:p w14:paraId="431308AA" w14:textId="7D30EE9D" w:rsidR="00AE334D" w:rsidRPr="002254F5" w:rsidRDefault="005B2884" w:rsidP="008A4B2E">
            <w:pPr>
              <w:pStyle w:val="Default"/>
            </w:pPr>
            <w:r w:rsidRPr="002254F5">
              <w:t>8051</w:t>
            </w:r>
          </w:p>
        </w:tc>
        <w:tc>
          <w:tcPr>
            <w:tcW w:w="4508" w:type="dxa"/>
          </w:tcPr>
          <w:p w14:paraId="4C4038F9" w14:textId="5CF0FF2A" w:rsidR="00AE334D" w:rsidRPr="002254F5" w:rsidRDefault="005B2884" w:rsidP="008A4B2E">
            <w:pPr>
              <w:pStyle w:val="Default"/>
            </w:pPr>
            <w:r w:rsidRPr="002254F5">
              <w:t>2</w:t>
            </w:r>
          </w:p>
        </w:tc>
      </w:tr>
    </w:tbl>
    <w:p w14:paraId="490B90D2" w14:textId="77777777" w:rsidR="00AE334D" w:rsidRPr="002254F5" w:rsidRDefault="00AE334D" w:rsidP="008A4B2E">
      <w:pPr>
        <w:pStyle w:val="Default"/>
      </w:pPr>
    </w:p>
    <w:p w14:paraId="06C92D12" w14:textId="087577D2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OUTPUT: </w:t>
      </w:r>
    </w:p>
    <w:p w14:paraId="70853D0B" w14:textId="77777777" w:rsidR="00AE334D" w:rsidRPr="002254F5" w:rsidRDefault="00AE334D" w:rsidP="008A4B2E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2273FFAB" w14:textId="77777777" w:rsidTr="00AE334D">
        <w:tc>
          <w:tcPr>
            <w:tcW w:w="4508" w:type="dxa"/>
          </w:tcPr>
          <w:p w14:paraId="476B8A69" w14:textId="5446007F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 xml:space="preserve">ADDRESS </w:t>
            </w:r>
          </w:p>
        </w:tc>
        <w:tc>
          <w:tcPr>
            <w:tcW w:w="4508" w:type="dxa"/>
          </w:tcPr>
          <w:p w14:paraId="03A9C194" w14:textId="315EFD8F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54D596AA" w14:textId="77777777" w:rsidTr="00AE334D">
        <w:tc>
          <w:tcPr>
            <w:tcW w:w="4508" w:type="dxa"/>
          </w:tcPr>
          <w:p w14:paraId="5723FFBD" w14:textId="1D30F0FA" w:rsidR="00AE334D" w:rsidRPr="002254F5" w:rsidRDefault="005B2884" w:rsidP="00AE334D">
            <w:pPr>
              <w:pStyle w:val="Default"/>
              <w:tabs>
                <w:tab w:val="left" w:pos="1584"/>
              </w:tabs>
            </w:pPr>
            <w:r w:rsidRPr="002254F5">
              <w:t>8052</w:t>
            </w:r>
          </w:p>
        </w:tc>
        <w:tc>
          <w:tcPr>
            <w:tcW w:w="4508" w:type="dxa"/>
          </w:tcPr>
          <w:p w14:paraId="1B16CD7B" w14:textId="537FF634" w:rsidR="00AE334D" w:rsidRPr="002254F5" w:rsidRDefault="0010643A" w:rsidP="008A4B2E">
            <w:pPr>
              <w:pStyle w:val="Default"/>
            </w:pPr>
            <w:r w:rsidRPr="002254F5">
              <w:t>3</w:t>
            </w:r>
          </w:p>
        </w:tc>
      </w:tr>
    </w:tbl>
    <w:p w14:paraId="14035E6A" w14:textId="77777777" w:rsidR="00AE334D" w:rsidRPr="002254F5" w:rsidRDefault="00AE334D" w:rsidP="008A4B2E">
      <w:pPr>
        <w:pStyle w:val="Default"/>
        <w:rPr>
          <w:b/>
          <w:bCs/>
        </w:rPr>
      </w:pPr>
    </w:p>
    <w:p w14:paraId="69C64375" w14:textId="77777777" w:rsidR="00AE334D" w:rsidRPr="002254F5" w:rsidRDefault="00AE334D" w:rsidP="008A4B2E">
      <w:pPr>
        <w:pStyle w:val="Default"/>
      </w:pPr>
    </w:p>
    <w:p w14:paraId="3B8F20BE" w14:textId="1CD89723" w:rsidR="008A4B2E" w:rsidRPr="002254F5" w:rsidRDefault="008A4B2E" w:rsidP="008A4B2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78326300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A5ADB49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5507CCDC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024DAF78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7A0C7987" w14:textId="274AF960" w:rsidR="008A4B2E" w:rsidRPr="002254F5" w:rsidRDefault="008A4B2E" w:rsidP="008A4B2E">
      <w:pPr>
        <w:pStyle w:val="Default"/>
        <w:jc w:val="center"/>
        <w:rPr>
          <w:b/>
          <w:bCs/>
        </w:rPr>
      </w:pPr>
      <w:r w:rsidRPr="002254F5">
        <w:rPr>
          <w:b/>
          <w:bCs/>
        </w:rPr>
        <w:t>8-BIT SUBTRACTION</w:t>
      </w:r>
    </w:p>
    <w:p w14:paraId="13DC28FF" w14:textId="77777777" w:rsidR="008A4B2E" w:rsidRPr="002254F5" w:rsidRDefault="008A4B2E" w:rsidP="008A4B2E">
      <w:pPr>
        <w:pStyle w:val="Default"/>
        <w:jc w:val="center"/>
      </w:pPr>
    </w:p>
    <w:p w14:paraId="4B9F3B09" w14:textId="77777777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EXP NO: 2 </w:t>
      </w:r>
    </w:p>
    <w:p w14:paraId="05F46599" w14:textId="77777777" w:rsidR="008A4B2E" w:rsidRPr="002254F5" w:rsidRDefault="008A4B2E" w:rsidP="008A4B2E">
      <w:pPr>
        <w:pStyle w:val="Default"/>
      </w:pPr>
    </w:p>
    <w:p w14:paraId="36A8A003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IM: </w:t>
      </w:r>
      <w:r w:rsidRPr="002254F5">
        <w:t xml:space="preserve">To write an assembly language program to implement 8-bit subtraction using 8085 processor. </w:t>
      </w:r>
    </w:p>
    <w:p w14:paraId="367D9374" w14:textId="77777777" w:rsidR="008A4B2E" w:rsidRPr="002254F5" w:rsidRDefault="008A4B2E" w:rsidP="008A4B2E">
      <w:pPr>
        <w:pStyle w:val="Default"/>
        <w:rPr>
          <w:b/>
          <w:bCs/>
        </w:rPr>
      </w:pPr>
    </w:p>
    <w:p w14:paraId="7E0F6176" w14:textId="0BEA4C4B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LGORITHM: </w:t>
      </w:r>
    </w:p>
    <w:p w14:paraId="2F1AEBEC" w14:textId="77777777" w:rsidR="008A4B2E" w:rsidRPr="002254F5" w:rsidRDefault="008A4B2E" w:rsidP="008A4B2E">
      <w:pPr>
        <w:pStyle w:val="Default"/>
        <w:spacing w:after="164"/>
      </w:pPr>
      <w:r w:rsidRPr="002254F5">
        <w:t xml:space="preserve">1) Start the program by loading the first data into the accumulator. </w:t>
      </w:r>
    </w:p>
    <w:p w14:paraId="36D9808C" w14:textId="77777777" w:rsidR="008A4B2E" w:rsidRPr="002254F5" w:rsidRDefault="008A4B2E" w:rsidP="008A4B2E">
      <w:pPr>
        <w:pStyle w:val="Default"/>
        <w:spacing w:after="164"/>
      </w:pPr>
      <w:r w:rsidRPr="002254F5">
        <w:t xml:space="preserve">2) Move the data to a register. </w:t>
      </w:r>
    </w:p>
    <w:p w14:paraId="51253D18" w14:textId="77777777" w:rsidR="008A4B2E" w:rsidRPr="002254F5" w:rsidRDefault="008A4B2E" w:rsidP="008A4B2E">
      <w:pPr>
        <w:pStyle w:val="Default"/>
        <w:spacing w:after="164"/>
      </w:pPr>
      <w:r w:rsidRPr="002254F5">
        <w:t xml:space="preserve">3) Get the second data and load it into the accumulator. </w:t>
      </w:r>
    </w:p>
    <w:p w14:paraId="1CA5B170" w14:textId="77777777" w:rsidR="008A4B2E" w:rsidRPr="002254F5" w:rsidRDefault="008A4B2E" w:rsidP="008A4B2E">
      <w:pPr>
        <w:pStyle w:val="Default"/>
        <w:spacing w:after="164"/>
      </w:pPr>
      <w:r w:rsidRPr="002254F5">
        <w:t xml:space="preserve">4) Subtract the two register contents. </w:t>
      </w:r>
    </w:p>
    <w:p w14:paraId="1B94E8DC" w14:textId="77777777" w:rsidR="008A4B2E" w:rsidRPr="002254F5" w:rsidRDefault="008A4B2E" w:rsidP="008A4B2E">
      <w:pPr>
        <w:pStyle w:val="Default"/>
        <w:spacing w:after="164"/>
      </w:pPr>
      <w:r w:rsidRPr="002254F5">
        <w:t xml:space="preserve">5) Check for borrow. </w:t>
      </w:r>
    </w:p>
    <w:p w14:paraId="3AB60B3A" w14:textId="77777777" w:rsidR="008A4B2E" w:rsidRPr="002254F5" w:rsidRDefault="008A4B2E" w:rsidP="008A4B2E">
      <w:pPr>
        <w:pStyle w:val="Default"/>
        <w:spacing w:after="164"/>
      </w:pPr>
      <w:r w:rsidRPr="002254F5">
        <w:t xml:space="preserve">6) Store the difference and borrow in the memory location. </w:t>
      </w:r>
    </w:p>
    <w:p w14:paraId="74D97899" w14:textId="77777777" w:rsidR="008A4B2E" w:rsidRPr="002254F5" w:rsidRDefault="008A4B2E" w:rsidP="008A4B2E">
      <w:pPr>
        <w:pStyle w:val="Default"/>
      </w:pPr>
      <w:r w:rsidRPr="002254F5">
        <w:t xml:space="preserve">7) Halt. </w:t>
      </w:r>
    </w:p>
    <w:p w14:paraId="55F47F31" w14:textId="77777777" w:rsidR="008A4B2E" w:rsidRPr="002254F5" w:rsidRDefault="008A4B2E" w:rsidP="008A4B2E">
      <w:pPr>
        <w:pStyle w:val="Default"/>
      </w:pPr>
    </w:p>
    <w:p w14:paraId="1FC04D26" w14:textId="77777777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PROGRAM: </w:t>
      </w:r>
    </w:p>
    <w:p w14:paraId="1A67777B" w14:textId="77777777" w:rsidR="008A4B2E" w:rsidRPr="002254F5" w:rsidRDefault="008A4B2E" w:rsidP="008A4B2E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5D9D" w:rsidRPr="002254F5" w14:paraId="549AC575" w14:textId="77777777" w:rsidTr="00BD5D9D">
        <w:tc>
          <w:tcPr>
            <w:tcW w:w="4508" w:type="dxa"/>
          </w:tcPr>
          <w:p w14:paraId="01D1ED39" w14:textId="62AFC9D6" w:rsidR="00BD5D9D" w:rsidRPr="002254F5" w:rsidRDefault="00BD5D9D" w:rsidP="00BD5D9D">
            <w:pPr>
              <w:pStyle w:val="Default"/>
            </w:pPr>
            <w:r w:rsidRPr="002254F5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6D864F3D" w14:textId="0CDF0484" w:rsidR="00BD5D9D" w:rsidRPr="002254F5" w:rsidRDefault="00BD5D9D" w:rsidP="00BD5D9D">
            <w:pPr>
              <w:pStyle w:val="Default"/>
            </w:pPr>
            <w:r w:rsidRPr="002254F5">
              <w:rPr>
                <w:b/>
                <w:bCs/>
              </w:rPr>
              <w:t>EXPLANATION</w:t>
            </w:r>
          </w:p>
        </w:tc>
      </w:tr>
      <w:tr w:rsidR="00BD5D9D" w:rsidRPr="002254F5" w14:paraId="6B939E47" w14:textId="77777777" w:rsidTr="00BD5D9D">
        <w:tc>
          <w:tcPr>
            <w:tcW w:w="4508" w:type="dxa"/>
          </w:tcPr>
          <w:p w14:paraId="5095F271" w14:textId="3E526E4D" w:rsidR="00BD5D9D" w:rsidRPr="002254F5" w:rsidRDefault="00BD5D9D" w:rsidP="00BD5D9D">
            <w:pPr>
              <w:pStyle w:val="Default"/>
            </w:pPr>
            <w:r w:rsidRPr="002254F5">
              <w:t xml:space="preserve">LDA 8000 </w:t>
            </w:r>
          </w:p>
        </w:tc>
        <w:tc>
          <w:tcPr>
            <w:tcW w:w="4508" w:type="dxa"/>
          </w:tcPr>
          <w:p w14:paraId="2382CA32" w14:textId="19AC33B8" w:rsidR="00BD5D9D" w:rsidRPr="002254F5" w:rsidRDefault="00AE334D" w:rsidP="00BD5D9D">
            <w:pPr>
              <w:pStyle w:val="Default"/>
            </w:pPr>
            <w:r w:rsidRPr="002254F5">
              <w:t xml:space="preserve">Load accumulator with the first number in the address </w:t>
            </w:r>
          </w:p>
        </w:tc>
      </w:tr>
      <w:tr w:rsidR="00BD5D9D" w:rsidRPr="002254F5" w14:paraId="6FE7BA98" w14:textId="77777777" w:rsidTr="00BD5D9D">
        <w:tc>
          <w:tcPr>
            <w:tcW w:w="4508" w:type="dxa"/>
          </w:tcPr>
          <w:p w14:paraId="192BF9E3" w14:textId="7B5E5FF4" w:rsidR="00BD5D9D" w:rsidRPr="002254F5" w:rsidRDefault="00BD5D9D" w:rsidP="00BD5D9D">
            <w:pPr>
              <w:pStyle w:val="Default"/>
            </w:pPr>
            <w:r w:rsidRPr="002254F5">
              <w:t xml:space="preserve">MOV B, A </w:t>
            </w:r>
          </w:p>
        </w:tc>
        <w:tc>
          <w:tcPr>
            <w:tcW w:w="4508" w:type="dxa"/>
          </w:tcPr>
          <w:p w14:paraId="471E491D" w14:textId="63D0066D" w:rsidR="00BD5D9D" w:rsidRPr="002254F5" w:rsidRDefault="00AE334D" w:rsidP="00BD5D9D">
            <w:pPr>
              <w:pStyle w:val="Default"/>
            </w:pPr>
            <w:r w:rsidRPr="002254F5">
              <w:t xml:space="preserve">Move the data from accumulator to B register </w:t>
            </w:r>
          </w:p>
        </w:tc>
      </w:tr>
      <w:tr w:rsidR="00BD5D9D" w:rsidRPr="002254F5" w14:paraId="3EEB2911" w14:textId="77777777" w:rsidTr="00BD5D9D">
        <w:tc>
          <w:tcPr>
            <w:tcW w:w="4508" w:type="dxa"/>
          </w:tcPr>
          <w:p w14:paraId="27EE49FD" w14:textId="6E9407A1" w:rsidR="00BD5D9D" w:rsidRPr="002254F5" w:rsidRDefault="00BD5D9D" w:rsidP="00BD5D9D">
            <w:pPr>
              <w:pStyle w:val="Default"/>
            </w:pPr>
            <w:r w:rsidRPr="002254F5">
              <w:t xml:space="preserve">LDA 8001 </w:t>
            </w:r>
          </w:p>
        </w:tc>
        <w:tc>
          <w:tcPr>
            <w:tcW w:w="4508" w:type="dxa"/>
          </w:tcPr>
          <w:p w14:paraId="7B99309E" w14:textId="26D49F33" w:rsidR="00BD5D9D" w:rsidRPr="002254F5" w:rsidRDefault="00AE334D" w:rsidP="00BD5D9D">
            <w:pPr>
              <w:pStyle w:val="Default"/>
            </w:pPr>
            <w:r w:rsidRPr="002254F5">
              <w:t>Load accumulator with the second number in the address</w:t>
            </w:r>
          </w:p>
        </w:tc>
      </w:tr>
      <w:tr w:rsidR="00BD5D9D" w:rsidRPr="002254F5" w14:paraId="566F0EA1" w14:textId="77777777" w:rsidTr="00BD5D9D">
        <w:tc>
          <w:tcPr>
            <w:tcW w:w="4508" w:type="dxa"/>
          </w:tcPr>
          <w:p w14:paraId="5E933AD4" w14:textId="3FF58C39" w:rsidR="00BD5D9D" w:rsidRPr="002254F5" w:rsidRDefault="00BD5D9D" w:rsidP="00BD5D9D">
            <w:pPr>
              <w:pStyle w:val="Default"/>
            </w:pPr>
            <w:r w:rsidRPr="002254F5">
              <w:t xml:space="preserve">SUB B </w:t>
            </w:r>
          </w:p>
        </w:tc>
        <w:tc>
          <w:tcPr>
            <w:tcW w:w="4508" w:type="dxa"/>
          </w:tcPr>
          <w:p w14:paraId="5144C60F" w14:textId="532E2661" w:rsidR="00BD5D9D" w:rsidRPr="002254F5" w:rsidRDefault="00AE334D" w:rsidP="00BD5D9D">
            <w:pPr>
              <w:pStyle w:val="Default"/>
            </w:pPr>
            <w:r w:rsidRPr="002254F5">
              <w:t xml:space="preserve">Subtract the data B register with accumulator </w:t>
            </w:r>
          </w:p>
        </w:tc>
      </w:tr>
      <w:tr w:rsidR="00BD5D9D" w:rsidRPr="002254F5" w14:paraId="013EE3FF" w14:textId="77777777" w:rsidTr="00BD5D9D">
        <w:tc>
          <w:tcPr>
            <w:tcW w:w="4508" w:type="dxa"/>
          </w:tcPr>
          <w:p w14:paraId="7D9126E1" w14:textId="4A112D5D" w:rsidR="00BD5D9D" w:rsidRPr="002254F5" w:rsidRDefault="00BD5D9D" w:rsidP="00BD5D9D">
            <w:pPr>
              <w:pStyle w:val="Default"/>
            </w:pPr>
            <w:r w:rsidRPr="002254F5">
              <w:t xml:space="preserve">STA 8002 </w:t>
            </w:r>
          </w:p>
        </w:tc>
        <w:tc>
          <w:tcPr>
            <w:tcW w:w="4508" w:type="dxa"/>
          </w:tcPr>
          <w:p w14:paraId="448D7143" w14:textId="269AEC4B" w:rsidR="00BD5D9D" w:rsidRPr="002254F5" w:rsidRDefault="00AE334D" w:rsidP="00BD5D9D">
            <w:pPr>
              <w:pStyle w:val="Default"/>
            </w:pPr>
            <w:r w:rsidRPr="002254F5">
              <w:t>Store the data (Output) of the accumulator in the address</w:t>
            </w:r>
          </w:p>
        </w:tc>
      </w:tr>
      <w:tr w:rsidR="00BD5D9D" w:rsidRPr="002254F5" w14:paraId="3546C947" w14:textId="77777777" w:rsidTr="00BD5D9D">
        <w:tc>
          <w:tcPr>
            <w:tcW w:w="4508" w:type="dxa"/>
          </w:tcPr>
          <w:p w14:paraId="64BD5A24" w14:textId="10062DA4" w:rsidR="00BD5D9D" w:rsidRPr="002254F5" w:rsidRDefault="00BD5D9D" w:rsidP="00BD5D9D">
            <w:pPr>
              <w:pStyle w:val="Default"/>
            </w:pPr>
            <w:r w:rsidRPr="002254F5">
              <w:t xml:space="preserve">RST 1 </w:t>
            </w:r>
          </w:p>
        </w:tc>
        <w:tc>
          <w:tcPr>
            <w:tcW w:w="4508" w:type="dxa"/>
          </w:tcPr>
          <w:p w14:paraId="4F38133C" w14:textId="1186CCB3" w:rsidR="00BD5D9D" w:rsidRPr="002254F5" w:rsidRDefault="0010643A" w:rsidP="00BD5D9D">
            <w:pPr>
              <w:pStyle w:val="Default"/>
            </w:pPr>
            <w:r w:rsidRPr="002254F5">
              <w:t>HALT</w:t>
            </w:r>
          </w:p>
        </w:tc>
      </w:tr>
    </w:tbl>
    <w:p w14:paraId="55F93EEF" w14:textId="77777777" w:rsidR="008A4B2E" w:rsidRPr="002254F5" w:rsidRDefault="008A4B2E" w:rsidP="008A4B2E">
      <w:pPr>
        <w:pStyle w:val="Default"/>
        <w:rPr>
          <w:b/>
          <w:bCs/>
        </w:rPr>
      </w:pPr>
    </w:p>
    <w:p w14:paraId="7CB28277" w14:textId="77777777" w:rsidR="008A4B2E" w:rsidRPr="002254F5" w:rsidRDefault="008A4B2E" w:rsidP="008A4B2E">
      <w:pPr>
        <w:pStyle w:val="Default"/>
        <w:rPr>
          <w:b/>
          <w:bCs/>
        </w:rPr>
      </w:pPr>
    </w:p>
    <w:p w14:paraId="12B62E8D" w14:textId="55F03F20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08C97775" w14:textId="77777777" w:rsidTr="00AE334D">
        <w:tc>
          <w:tcPr>
            <w:tcW w:w="4508" w:type="dxa"/>
          </w:tcPr>
          <w:p w14:paraId="7F44BB42" w14:textId="0AFED801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0AD0D6B4" w14:textId="6DB154C2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04A86401" w14:textId="77777777" w:rsidTr="00AE334D">
        <w:tc>
          <w:tcPr>
            <w:tcW w:w="4508" w:type="dxa"/>
          </w:tcPr>
          <w:p w14:paraId="33F88298" w14:textId="345EB7B7" w:rsidR="00AE334D" w:rsidRPr="002254F5" w:rsidRDefault="0010643A" w:rsidP="00AE334D">
            <w:pPr>
              <w:pStyle w:val="Default"/>
            </w:pPr>
            <w:r w:rsidRPr="002254F5">
              <w:t>8000</w:t>
            </w:r>
          </w:p>
        </w:tc>
        <w:tc>
          <w:tcPr>
            <w:tcW w:w="4508" w:type="dxa"/>
          </w:tcPr>
          <w:p w14:paraId="5FB6D8CF" w14:textId="6C61ABEA" w:rsidR="00AE334D" w:rsidRPr="002254F5" w:rsidRDefault="0010643A" w:rsidP="00AE334D">
            <w:pPr>
              <w:pStyle w:val="Default"/>
            </w:pPr>
            <w:r w:rsidRPr="002254F5">
              <w:t>4</w:t>
            </w:r>
          </w:p>
        </w:tc>
      </w:tr>
      <w:tr w:rsidR="00AE334D" w:rsidRPr="002254F5" w14:paraId="6146F1DF" w14:textId="77777777" w:rsidTr="00AE334D">
        <w:tc>
          <w:tcPr>
            <w:tcW w:w="4508" w:type="dxa"/>
          </w:tcPr>
          <w:p w14:paraId="4B1135EE" w14:textId="74A69BE5" w:rsidR="00AE334D" w:rsidRPr="002254F5" w:rsidRDefault="0010643A" w:rsidP="00AE334D">
            <w:pPr>
              <w:pStyle w:val="Default"/>
            </w:pPr>
            <w:r w:rsidRPr="002254F5">
              <w:t>8001</w:t>
            </w:r>
          </w:p>
        </w:tc>
        <w:tc>
          <w:tcPr>
            <w:tcW w:w="4508" w:type="dxa"/>
          </w:tcPr>
          <w:p w14:paraId="6E4ED4CF" w14:textId="7A0D13E2" w:rsidR="00AE334D" w:rsidRPr="002254F5" w:rsidRDefault="0010643A" w:rsidP="00AE334D">
            <w:pPr>
              <w:pStyle w:val="Default"/>
            </w:pPr>
            <w:r w:rsidRPr="002254F5">
              <w:t>5</w:t>
            </w:r>
          </w:p>
        </w:tc>
      </w:tr>
    </w:tbl>
    <w:p w14:paraId="549CB5B0" w14:textId="77777777" w:rsidR="00AE334D" w:rsidRPr="002254F5" w:rsidRDefault="00AE334D" w:rsidP="008A4B2E">
      <w:pPr>
        <w:pStyle w:val="Default"/>
      </w:pPr>
    </w:p>
    <w:p w14:paraId="058AC7C4" w14:textId="77777777" w:rsidR="008A4B2E" w:rsidRPr="002254F5" w:rsidRDefault="008A4B2E" w:rsidP="008A4B2E">
      <w:pPr>
        <w:pStyle w:val="Default"/>
        <w:rPr>
          <w:b/>
          <w:bCs/>
        </w:rPr>
      </w:pPr>
    </w:p>
    <w:p w14:paraId="00448AA7" w14:textId="77777777" w:rsidR="008A4B2E" w:rsidRPr="002254F5" w:rsidRDefault="008A4B2E" w:rsidP="008A4B2E">
      <w:pPr>
        <w:pStyle w:val="Default"/>
        <w:rPr>
          <w:b/>
          <w:bCs/>
        </w:rPr>
      </w:pPr>
    </w:p>
    <w:p w14:paraId="58D2D511" w14:textId="77777777" w:rsidR="008A4B2E" w:rsidRPr="002254F5" w:rsidRDefault="008A4B2E" w:rsidP="008A4B2E">
      <w:pPr>
        <w:pStyle w:val="Default"/>
        <w:rPr>
          <w:b/>
          <w:bCs/>
        </w:rPr>
      </w:pPr>
    </w:p>
    <w:p w14:paraId="72249BC8" w14:textId="29498BF4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OUT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2B7C45E2" w14:textId="77777777" w:rsidTr="00AE334D">
        <w:tc>
          <w:tcPr>
            <w:tcW w:w="4508" w:type="dxa"/>
          </w:tcPr>
          <w:p w14:paraId="556B8549" w14:textId="141FD3A3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18E53057" w14:textId="2406D7F4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1ACD3821" w14:textId="77777777" w:rsidTr="00AE334D">
        <w:tc>
          <w:tcPr>
            <w:tcW w:w="4508" w:type="dxa"/>
          </w:tcPr>
          <w:p w14:paraId="5991C57E" w14:textId="6D531D65" w:rsidR="00AE334D" w:rsidRPr="002254F5" w:rsidRDefault="0010643A" w:rsidP="00AE334D">
            <w:pPr>
              <w:pStyle w:val="Default"/>
            </w:pPr>
            <w:r w:rsidRPr="002254F5">
              <w:t>8002</w:t>
            </w:r>
          </w:p>
        </w:tc>
        <w:tc>
          <w:tcPr>
            <w:tcW w:w="4508" w:type="dxa"/>
          </w:tcPr>
          <w:p w14:paraId="48525D2C" w14:textId="289B9BF0" w:rsidR="00AE334D" w:rsidRPr="002254F5" w:rsidRDefault="0010643A" w:rsidP="00AE334D">
            <w:pPr>
              <w:pStyle w:val="Default"/>
            </w:pPr>
            <w:r w:rsidRPr="002254F5">
              <w:t>1</w:t>
            </w:r>
          </w:p>
        </w:tc>
      </w:tr>
    </w:tbl>
    <w:p w14:paraId="0A7F9334" w14:textId="77777777" w:rsidR="00AE334D" w:rsidRPr="002254F5" w:rsidRDefault="00AE334D" w:rsidP="008A4B2E">
      <w:pPr>
        <w:pStyle w:val="Default"/>
      </w:pPr>
    </w:p>
    <w:p w14:paraId="7FA71F1C" w14:textId="51C8FA4B" w:rsidR="008A4B2E" w:rsidRPr="002254F5" w:rsidRDefault="008A4B2E" w:rsidP="007C7436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</w:t>
      </w:r>
    </w:p>
    <w:p w14:paraId="3F51C7D7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3B3C4154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35F6BCBC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58383EDB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FA1D51A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C983AD5" w14:textId="77777777" w:rsidR="00B95DE9" w:rsidRDefault="00B95DE9" w:rsidP="00B95DE9">
      <w:pPr>
        <w:pStyle w:val="Default"/>
        <w:jc w:val="center"/>
        <w:rPr>
          <w:b/>
          <w:bCs/>
        </w:rPr>
      </w:pPr>
      <w:r w:rsidRPr="008A4B2E">
        <w:rPr>
          <w:b/>
          <w:bCs/>
        </w:rPr>
        <w:t>8-BIT MULTIPLICATION</w:t>
      </w:r>
    </w:p>
    <w:p w14:paraId="0715EC5A" w14:textId="77777777" w:rsidR="00B95DE9" w:rsidRPr="008A4B2E" w:rsidRDefault="00B95DE9" w:rsidP="00B95DE9">
      <w:pPr>
        <w:pStyle w:val="Default"/>
        <w:jc w:val="center"/>
      </w:pPr>
    </w:p>
    <w:p w14:paraId="6F18EC8B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EXP NO: 3 </w:t>
      </w:r>
    </w:p>
    <w:p w14:paraId="2A378503" w14:textId="77777777" w:rsidR="00B95DE9" w:rsidRDefault="00B95DE9" w:rsidP="00B95DE9">
      <w:pPr>
        <w:pStyle w:val="Default"/>
        <w:rPr>
          <w:b/>
          <w:bCs/>
        </w:rPr>
      </w:pPr>
    </w:p>
    <w:p w14:paraId="2EF688F3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IM: </w:t>
      </w:r>
      <w:r w:rsidRPr="008A4B2E">
        <w:t xml:space="preserve">To write an assembly language program to implement 8-bit multiplication using 8085 processor. </w:t>
      </w:r>
    </w:p>
    <w:p w14:paraId="42F0A958" w14:textId="77777777" w:rsidR="00B95DE9" w:rsidRDefault="00B95DE9" w:rsidP="00B95DE9">
      <w:pPr>
        <w:pStyle w:val="Default"/>
        <w:rPr>
          <w:b/>
          <w:bCs/>
        </w:rPr>
      </w:pPr>
    </w:p>
    <w:p w14:paraId="259D715B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LGORITHM: </w:t>
      </w:r>
    </w:p>
    <w:p w14:paraId="2412887A" w14:textId="77777777" w:rsidR="00B95DE9" w:rsidRPr="008A4B2E" w:rsidRDefault="00B95DE9" w:rsidP="00B95DE9">
      <w:pPr>
        <w:pStyle w:val="Default"/>
        <w:spacing w:after="167"/>
      </w:pPr>
      <w:r w:rsidRPr="008A4B2E">
        <w:t xml:space="preserve">1) Start the program by loading a register pair with the address of memory location. </w:t>
      </w:r>
    </w:p>
    <w:p w14:paraId="760A70AE" w14:textId="77777777" w:rsidR="00B95DE9" w:rsidRPr="008A4B2E" w:rsidRDefault="00B95DE9" w:rsidP="00B95DE9">
      <w:pPr>
        <w:pStyle w:val="Default"/>
        <w:spacing w:after="167"/>
      </w:pPr>
      <w:r w:rsidRPr="008A4B2E">
        <w:t xml:space="preserve">2) Move the data to a register. </w:t>
      </w:r>
    </w:p>
    <w:p w14:paraId="0991C48A" w14:textId="77777777" w:rsidR="00B95DE9" w:rsidRPr="008A4B2E" w:rsidRDefault="00B95DE9" w:rsidP="00B95DE9">
      <w:pPr>
        <w:pStyle w:val="Default"/>
        <w:spacing w:after="167"/>
      </w:pPr>
      <w:r w:rsidRPr="008A4B2E">
        <w:t xml:space="preserve">3) Get the second data and load it into the accumulator. </w:t>
      </w:r>
    </w:p>
    <w:p w14:paraId="382DA964" w14:textId="77777777" w:rsidR="00B95DE9" w:rsidRPr="008A4B2E" w:rsidRDefault="00B95DE9" w:rsidP="00B95DE9">
      <w:pPr>
        <w:pStyle w:val="Default"/>
        <w:spacing w:after="167"/>
      </w:pPr>
      <w:r w:rsidRPr="008A4B2E">
        <w:t xml:space="preserve">4) Add the two register contents. </w:t>
      </w:r>
    </w:p>
    <w:p w14:paraId="4AC83134" w14:textId="77777777" w:rsidR="00B95DE9" w:rsidRPr="008A4B2E" w:rsidRDefault="00B95DE9" w:rsidP="00B95DE9">
      <w:pPr>
        <w:pStyle w:val="Default"/>
        <w:spacing w:after="167"/>
      </w:pPr>
      <w:r w:rsidRPr="008A4B2E">
        <w:t xml:space="preserve">5) Increment the value of the carry. </w:t>
      </w:r>
    </w:p>
    <w:p w14:paraId="7D14637D" w14:textId="77777777" w:rsidR="00B95DE9" w:rsidRPr="008A4B2E" w:rsidRDefault="00B95DE9" w:rsidP="00B95DE9">
      <w:pPr>
        <w:pStyle w:val="Default"/>
        <w:spacing w:after="167"/>
      </w:pPr>
      <w:r w:rsidRPr="008A4B2E">
        <w:t xml:space="preserve">6) Check whether the repeated addition is over. </w:t>
      </w:r>
    </w:p>
    <w:p w14:paraId="1239BD2E" w14:textId="77777777" w:rsidR="00B95DE9" w:rsidRPr="008A4B2E" w:rsidRDefault="00B95DE9" w:rsidP="00B95DE9">
      <w:pPr>
        <w:pStyle w:val="Default"/>
        <w:spacing w:after="167"/>
      </w:pPr>
      <w:r w:rsidRPr="008A4B2E">
        <w:t xml:space="preserve">7) Store the value of product and the carry in the memory location. </w:t>
      </w:r>
    </w:p>
    <w:p w14:paraId="4C1B5079" w14:textId="77777777" w:rsidR="00B95DE9" w:rsidRPr="008A4B2E" w:rsidRDefault="00B95DE9" w:rsidP="00B95DE9">
      <w:pPr>
        <w:pStyle w:val="Default"/>
      </w:pPr>
      <w:r w:rsidRPr="008A4B2E">
        <w:t xml:space="preserve">8) Halt. </w:t>
      </w:r>
    </w:p>
    <w:p w14:paraId="4EEB05BA" w14:textId="77777777" w:rsidR="00B95DE9" w:rsidRPr="008A4B2E" w:rsidRDefault="00B95DE9" w:rsidP="00B95DE9">
      <w:pPr>
        <w:pStyle w:val="Default"/>
      </w:pPr>
    </w:p>
    <w:p w14:paraId="29478D42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PROGRAM: </w:t>
      </w:r>
    </w:p>
    <w:p w14:paraId="3902EAE7" w14:textId="77777777" w:rsidR="00B95DE9" w:rsidRPr="008A4B2E" w:rsidRDefault="00B95DE9" w:rsidP="00B95DE9">
      <w:pPr>
        <w:pStyle w:val="Default"/>
      </w:pPr>
      <w:r w:rsidRPr="008A4B2E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2"/>
        <w:gridCol w:w="4492"/>
      </w:tblGrid>
      <w:tr w:rsidR="00B95DE9" w14:paraId="71EC8571" w14:textId="77777777" w:rsidTr="003D0F14">
        <w:trPr>
          <w:trHeight w:val="254"/>
        </w:trPr>
        <w:tc>
          <w:tcPr>
            <w:tcW w:w="4492" w:type="dxa"/>
          </w:tcPr>
          <w:p w14:paraId="3FFA7629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492" w:type="dxa"/>
          </w:tcPr>
          <w:p w14:paraId="0693DF5C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95DE9" w14:paraId="7A589A18" w14:textId="77777777" w:rsidTr="003D0F14">
        <w:trPr>
          <w:trHeight w:val="245"/>
        </w:trPr>
        <w:tc>
          <w:tcPr>
            <w:tcW w:w="4492" w:type="dxa"/>
          </w:tcPr>
          <w:p w14:paraId="19C822A9" w14:textId="77777777" w:rsidR="00B95DE9" w:rsidRDefault="00B95DE9" w:rsidP="003D0F14">
            <w:pPr>
              <w:pStyle w:val="Default"/>
            </w:pPr>
            <w:r w:rsidRPr="001D573C">
              <w:t>LDA 2200</w:t>
            </w:r>
          </w:p>
        </w:tc>
        <w:tc>
          <w:tcPr>
            <w:tcW w:w="4492" w:type="dxa"/>
          </w:tcPr>
          <w:p w14:paraId="2DE6625F" w14:textId="77777777" w:rsidR="00B95DE9" w:rsidRDefault="00B95DE9" w:rsidP="003D0F14">
            <w:pPr>
              <w:pStyle w:val="Default"/>
            </w:pPr>
            <w:r>
              <w:t>Load the accumulator with the first number in the address 8500</w:t>
            </w:r>
          </w:p>
        </w:tc>
      </w:tr>
      <w:tr w:rsidR="00B95DE9" w14:paraId="4256D102" w14:textId="77777777" w:rsidTr="003D0F14">
        <w:trPr>
          <w:trHeight w:val="254"/>
        </w:trPr>
        <w:tc>
          <w:tcPr>
            <w:tcW w:w="4492" w:type="dxa"/>
          </w:tcPr>
          <w:p w14:paraId="341C84C7" w14:textId="77777777" w:rsidR="00B95DE9" w:rsidRDefault="00B95DE9" w:rsidP="003D0F14">
            <w:pPr>
              <w:pStyle w:val="Default"/>
            </w:pPr>
            <w:r w:rsidRPr="001D573C">
              <w:t xml:space="preserve">MOV </w:t>
            </w:r>
            <w:proofErr w:type="gramStart"/>
            <w:r w:rsidRPr="001D573C">
              <w:t>E,A</w:t>
            </w:r>
            <w:proofErr w:type="gramEnd"/>
          </w:p>
        </w:tc>
        <w:tc>
          <w:tcPr>
            <w:tcW w:w="4492" w:type="dxa"/>
          </w:tcPr>
          <w:p w14:paraId="451E9C16" w14:textId="77777777" w:rsidR="00B95DE9" w:rsidRDefault="00B95DE9" w:rsidP="003D0F14">
            <w:pPr>
              <w:pStyle w:val="Default"/>
            </w:pPr>
            <w:r>
              <w:t>Move the data from accumulator to ‘E’ register</w:t>
            </w:r>
          </w:p>
        </w:tc>
      </w:tr>
      <w:tr w:rsidR="00B95DE9" w14:paraId="40154A88" w14:textId="77777777" w:rsidTr="003D0F14">
        <w:trPr>
          <w:trHeight w:val="245"/>
        </w:trPr>
        <w:tc>
          <w:tcPr>
            <w:tcW w:w="4492" w:type="dxa"/>
          </w:tcPr>
          <w:p w14:paraId="179D0B7A" w14:textId="77777777" w:rsidR="00B95DE9" w:rsidRDefault="00B95DE9" w:rsidP="003D0F14">
            <w:pPr>
              <w:pStyle w:val="Default"/>
            </w:pPr>
            <w:r w:rsidRPr="001D573C">
              <w:t>MVI D,00</w:t>
            </w:r>
          </w:p>
        </w:tc>
        <w:tc>
          <w:tcPr>
            <w:tcW w:w="4492" w:type="dxa"/>
          </w:tcPr>
          <w:p w14:paraId="7ECE0150" w14:textId="77777777" w:rsidR="00B95DE9" w:rsidRDefault="00B95DE9" w:rsidP="003D0F14">
            <w:pPr>
              <w:pStyle w:val="Default"/>
            </w:pPr>
            <w:r>
              <w:t xml:space="preserve">Move the immediate value 00 into </w:t>
            </w:r>
          </w:p>
        </w:tc>
      </w:tr>
      <w:tr w:rsidR="00B95DE9" w14:paraId="14D5BE3E" w14:textId="77777777" w:rsidTr="003D0F14">
        <w:trPr>
          <w:trHeight w:val="245"/>
        </w:trPr>
        <w:tc>
          <w:tcPr>
            <w:tcW w:w="4492" w:type="dxa"/>
          </w:tcPr>
          <w:p w14:paraId="0BD90F9D" w14:textId="77777777" w:rsidR="00B95DE9" w:rsidRDefault="00B95DE9" w:rsidP="003D0F14">
            <w:pPr>
              <w:pStyle w:val="Default"/>
            </w:pPr>
            <w:r w:rsidRPr="001D573C">
              <w:t>LDA 2201</w:t>
            </w:r>
          </w:p>
        </w:tc>
        <w:tc>
          <w:tcPr>
            <w:tcW w:w="4492" w:type="dxa"/>
          </w:tcPr>
          <w:p w14:paraId="2138A319" w14:textId="77777777" w:rsidR="00B95DE9" w:rsidRDefault="00B95DE9" w:rsidP="003D0F14">
            <w:pPr>
              <w:pStyle w:val="Default"/>
            </w:pPr>
            <w:r>
              <w:t>Load the accumulator number in the address 2201</w:t>
            </w:r>
          </w:p>
        </w:tc>
      </w:tr>
      <w:tr w:rsidR="00B95DE9" w14:paraId="2C211492" w14:textId="77777777" w:rsidTr="003D0F14">
        <w:trPr>
          <w:trHeight w:val="254"/>
        </w:trPr>
        <w:tc>
          <w:tcPr>
            <w:tcW w:w="4492" w:type="dxa"/>
          </w:tcPr>
          <w:p w14:paraId="66F000ED" w14:textId="77777777" w:rsidR="00B95DE9" w:rsidRDefault="00B95DE9" w:rsidP="003D0F14">
            <w:pPr>
              <w:pStyle w:val="Default"/>
            </w:pPr>
            <w:r w:rsidRPr="001D573C">
              <w:t xml:space="preserve">MOV </w:t>
            </w:r>
            <w:proofErr w:type="gramStart"/>
            <w:r w:rsidRPr="001D573C">
              <w:t>C,A</w:t>
            </w:r>
            <w:proofErr w:type="gramEnd"/>
          </w:p>
        </w:tc>
        <w:tc>
          <w:tcPr>
            <w:tcW w:w="4492" w:type="dxa"/>
          </w:tcPr>
          <w:p w14:paraId="20606AFA" w14:textId="77777777" w:rsidR="00B95DE9" w:rsidRDefault="00B95DE9" w:rsidP="003D0F14">
            <w:pPr>
              <w:pStyle w:val="Default"/>
            </w:pPr>
            <w:r>
              <w:t>Move the data from a</w:t>
            </w:r>
          </w:p>
          <w:p w14:paraId="2DF4BB5C" w14:textId="77777777" w:rsidR="00B95DE9" w:rsidRDefault="00B95DE9" w:rsidP="003D0F14">
            <w:pPr>
              <w:pStyle w:val="Default"/>
            </w:pPr>
          </w:p>
          <w:p w14:paraId="20C4774A" w14:textId="347F8893" w:rsidR="00B95DE9" w:rsidRDefault="00B30420" w:rsidP="003D0F14">
            <w:pPr>
              <w:pStyle w:val="Default"/>
            </w:pPr>
            <w:r>
              <w:t>a</w:t>
            </w:r>
            <w:r w:rsidR="00B95DE9">
              <w:t>ccumulator to ‘C’ register</w:t>
            </w:r>
          </w:p>
        </w:tc>
      </w:tr>
      <w:tr w:rsidR="00B95DE9" w14:paraId="5759CF8F" w14:textId="77777777" w:rsidTr="003D0F14">
        <w:trPr>
          <w:trHeight w:val="254"/>
        </w:trPr>
        <w:tc>
          <w:tcPr>
            <w:tcW w:w="4492" w:type="dxa"/>
          </w:tcPr>
          <w:p w14:paraId="0C1EF1D8" w14:textId="77777777" w:rsidR="00B95DE9" w:rsidRDefault="00B95DE9" w:rsidP="003D0F14">
            <w:pPr>
              <w:pStyle w:val="Default"/>
            </w:pPr>
            <w:r w:rsidRPr="001D573C">
              <w:t>LXI H,0000</w:t>
            </w:r>
          </w:p>
        </w:tc>
        <w:tc>
          <w:tcPr>
            <w:tcW w:w="4492" w:type="dxa"/>
          </w:tcPr>
          <w:p w14:paraId="1A30A5EA" w14:textId="77777777" w:rsidR="00B95DE9" w:rsidRDefault="00B95DE9" w:rsidP="003D0F14">
            <w:pPr>
              <w:pStyle w:val="Default"/>
            </w:pPr>
            <w:r>
              <w:t xml:space="preserve">Load the immediate value 0000 into </w:t>
            </w:r>
            <w:proofErr w:type="gramStart"/>
            <w:r>
              <w:t>the  HL</w:t>
            </w:r>
            <w:proofErr w:type="gramEnd"/>
            <w:r>
              <w:t xml:space="preserve"> register pair </w:t>
            </w:r>
          </w:p>
        </w:tc>
      </w:tr>
      <w:tr w:rsidR="00B95DE9" w14:paraId="18BB2158" w14:textId="77777777" w:rsidTr="003D0F14">
        <w:trPr>
          <w:trHeight w:val="245"/>
        </w:trPr>
        <w:tc>
          <w:tcPr>
            <w:tcW w:w="4492" w:type="dxa"/>
          </w:tcPr>
          <w:p w14:paraId="2B7C7AB7" w14:textId="77777777" w:rsidR="00B95DE9" w:rsidRDefault="00B95DE9" w:rsidP="003D0F14">
            <w:pPr>
              <w:pStyle w:val="Default"/>
            </w:pPr>
            <w:r w:rsidRPr="001D573C">
              <w:t>BACK: DAD D</w:t>
            </w:r>
          </w:p>
        </w:tc>
        <w:tc>
          <w:tcPr>
            <w:tcW w:w="4492" w:type="dxa"/>
          </w:tcPr>
          <w:p w14:paraId="617C892F" w14:textId="77777777" w:rsidR="00B95DE9" w:rsidRDefault="00B95DE9" w:rsidP="003D0F14">
            <w:pPr>
              <w:pStyle w:val="Default"/>
            </w:pPr>
            <w:proofErr w:type="gramStart"/>
            <w:r>
              <w:t>Back :</w:t>
            </w:r>
            <w:proofErr w:type="gramEnd"/>
            <w:r>
              <w:t xml:space="preserve"> Label for the loop</w:t>
            </w:r>
          </w:p>
          <w:p w14:paraId="01A7AD97" w14:textId="77777777" w:rsidR="00B95DE9" w:rsidRDefault="00B95DE9" w:rsidP="003D0F14">
            <w:pPr>
              <w:pStyle w:val="Default"/>
            </w:pPr>
            <w:r>
              <w:t>D ADD: Add the value in register D</w:t>
            </w:r>
          </w:p>
        </w:tc>
      </w:tr>
      <w:tr w:rsidR="00B95DE9" w14:paraId="5855A201" w14:textId="77777777" w:rsidTr="003D0F14">
        <w:trPr>
          <w:trHeight w:val="254"/>
        </w:trPr>
        <w:tc>
          <w:tcPr>
            <w:tcW w:w="4492" w:type="dxa"/>
          </w:tcPr>
          <w:p w14:paraId="5DFAFC3E" w14:textId="77777777" w:rsidR="00B95DE9" w:rsidRDefault="00B95DE9" w:rsidP="003D0F14">
            <w:pPr>
              <w:pStyle w:val="Default"/>
            </w:pPr>
            <w:r w:rsidRPr="001D573C">
              <w:t>DCR C</w:t>
            </w:r>
          </w:p>
        </w:tc>
        <w:tc>
          <w:tcPr>
            <w:tcW w:w="4492" w:type="dxa"/>
          </w:tcPr>
          <w:p w14:paraId="00ABC29D" w14:textId="77777777" w:rsidR="00B95DE9" w:rsidRDefault="00B95DE9" w:rsidP="003D0F14">
            <w:pPr>
              <w:pStyle w:val="Default"/>
            </w:pPr>
            <w:r>
              <w:t>Decrement register E by 1</w:t>
            </w:r>
          </w:p>
        </w:tc>
      </w:tr>
      <w:tr w:rsidR="00B95DE9" w14:paraId="43EF844A" w14:textId="77777777" w:rsidTr="003D0F14">
        <w:trPr>
          <w:trHeight w:val="245"/>
        </w:trPr>
        <w:tc>
          <w:tcPr>
            <w:tcW w:w="4492" w:type="dxa"/>
          </w:tcPr>
          <w:p w14:paraId="6834D734" w14:textId="77777777" w:rsidR="00B95DE9" w:rsidRDefault="00B95DE9" w:rsidP="003D0F14">
            <w:pPr>
              <w:pStyle w:val="Default"/>
            </w:pPr>
            <w:r w:rsidRPr="001D573C">
              <w:t>JNZ BACK</w:t>
            </w:r>
          </w:p>
        </w:tc>
        <w:tc>
          <w:tcPr>
            <w:tcW w:w="4492" w:type="dxa"/>
          </w:tcPr>
          <w:p w14:paraId="4E30DF33" w14:textId="77777777" w:rsidR="00B95DE9" w:rsidRDefault="00B95DE9" w:rsidP="003D0F14">
            <w:pPr>
              <w:pStyle w:val="Default"/>
            </w:pPr>
            <w:r>
              <w:t xml:space="preserve">In register E, is not </w:t>
            </w:r>
            <w:proofErr w:type="gramStart"/>
            <w:r>
              <w:t>0,jump</w:t>
            </w:r>
            <w:proofErr w:type="gramEnd"/>
            <w:r>
              <w:t xml:space="preserve"> back to the beginning of the loop</w:t>
            </w:r>
          </w:p>
        </w:tc>
      </w:tr>
      <w:tr w:rsidR="00B95DE9" w14:paraId="50066A58" w14:textId="77777777" w:rsidTr="003D0F14">
        <w:trPr>
          <w:trHeight w:val="254"/>
        </w:trPr>
        <w:tc>
          <w:tcPr>
            <w:tcW w:w="4492" w:type="dxa"/>
          </w:tcPr>
          <w:p w14:paraId="56B2DFC7" w14:textId="77777777" w:rsidR="00B95DE9" w:rsidRDefault="00B95DE9" w:rsidP="003D0F14">
            <w:pPr>
              <w:pStyle w:val="Default"/>
            </w:pPr>
            <w:r w:rsidRPr="001D573C">
              <w:t>SHLD 2202</w:t>
            </w:r>
          </w:p>
        </w:tc>
        <w:tc>
          <w:tcPr>
            <w:tcW w:w="4492" w:type="dxa"/>
          </w:tcPr>
          <w:p w14:paraId="273FA76B" w14:textId="77777777" w:rsidR="00B95DE9" w:rsidRDefault="00B95DE9" w:rsidP="003D0F14">
            <w:pPr>
              <w:pStyle w:val="Default"/>
            </w:pPr>
            <w:r>
              <w:t>Store the value on the HL register pair at memory address 2202</w:t>
            </w:r>
          </w:p>
        </w:tc>
      </w:tr>
      <w:tr w:rsidR="00B95DE9" w14:paraId="45525073" w14:textId="77777777" w:rsidTr="003D0F14">
        <w:trPr>
          <w:trHeight w:val="254"/>
        </w:trPr>
        <w:tc>
          <w:tcPr>
            <w:tcW w:w="4492" w:type="dxa"/>
          </w:tcPr>
          <w:p w14:paraId="212A8DD5" w14:textId="77777777" w:rsidR="00B95DE9" w:rsidRDefault="00B95DE9" w:rsidP="003D0F14">
            <w:pPr>
              <w:pStyle w:val="Default"/>
            </w:pPr>
            <w:r w:rsidRPr="001D573C">
              <w:t>HLT</w:t>
            </w:r>
          </w:p>
        </w:tc>
        <w:tc>
          <w:tcPr>
            <w:tcW w:w="4492" w:type="dxa"/>
          </w:tcPr>
          <w:p w14:paraId="788FF260" w14:textId="77777777" w:rsidR="00B95DE9" w:rsidRDefault="00B95DE9" w:rsidP="003D0F14">
            <w:pPr>
              <w:pStyle w:val="Default"/>
            </w:pPr>
            <w:r>
              <w:t>HALT</w:t>
            </w:r>
          </w:p>
        </w:tc>
      </w:tr>
    </w:tbl>
    <w:p w14:paraId="01E5241F" w14:textId="77777777" w:rsidR="00B95DE9" w:rsidRPr="008A4B2E" w:rsidRDefault="00B95DE9" w:rsidP="00B95DE9">
      <w:pPr>
        <w:pStyle w:val="Default"/>
      </w:pPr>
    </w:p>
    <w:p w14:paraId="4EA772A8" w14:textId="77777777" w:rsidR="00B95DE9" w:rsidRDefault="00B95DE9" w:rsidP="00B95DE9">
      <w:pPr>
        <w:pStyle w:val="Default"/>
        <w:rPr>
          <w:b/>
          <w:bCs/>
        </w:rPr>
      </w:pPr>
    </w:p>
    <w:p w14:paraId="08E6761F" w14:textId="77777777" w:rsidR="00B95DE9" w:rsidRDefault="00B95DE9" w:rsidP="00B95DE9">
      <w:pPr>
        <w:pStyle w:val="Default"/>
        <w:rPr>
          <w:b/>
          <w:bCs/>
        </w:rPr>
      </w:pPr>
    </w:p>
    <w:p w14:paraId="0C4E3AA3" w14:textId="77777777" w:rsidR="00B95DE9" w:rsidRDefault="00B95DE9" w:rsidP="00B95DE9">
      <w:pPr>
        <w:pStyle w:val="Default"/>
        <w:rPr>
          <w:b/>
          <w:bCs/>
        </w:rPr>
      </w:pPr>
    </w:p>
    <w:p w14:paraId="302C3B9C" w14:textId="77777777" w:rsidR="00B95DE9" w:rsidRDefault="00B95DE9" w:rsidP="00B95DE9">
      <w:pPr>
        <w:pStyle w:val="Default"/>
        <w:rPr>
          <w:b/>
          <w:bCs/>
        </w:rPr>
      </w:pPr>
    </w:p>
    <w:p w14:paraId="2BF79296" w14:textId="77777777" w:rsidR="00B95DE9" w:rsidRDefault="00B95DE9" w:rsidP="00B95DE9">
      <w:pPr>
        <w:pStyle w:val="Default"/>
        <w:rPr>
          <w:b/>
          <w:bCs/>
        </w:rPr>
      </w:pPr>
    </w:p>
    <w:p w14:paraId="53BF3FD6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857F8E2" w14:textId="77777777" w:rsidTr="003D0F14">
        <w:tc>
          <w:tcPr>
            <w:tcW w:w="4508" w:type="dxa"/>
          </w:tcPr>
          <w:p w14:paraId="6B00C92F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1833051D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6CF22FD4" w14:textId="77777777" w:rsidTr="003D0F14">
        <w:tc>
          <w:tcPr>
            <w:tcW w:w="4508" w:type="dxa"/>
          </w:tcPr>
          <w:p w14:paraId="61F3DDA7" w14:textId="77777777" w:rsidR="00B95DE9" w:rsidRDefault="00B95DE9" w:rsidP="003D0F14">
            <w:pPr>
              <w:pStyle w:val="Default"/>
            </w:pPr>
            <w:r>
              <w:lastRenderedPageBreak/>
              <w:t>2200</w:t>
            </w:r>
          </w:p>
        </w:tc>
        <w:tc>
          <w:tcPr>
            <w:tcW w:w="4508" w:type="dxa"/>
          </w:tcPr>
          <w:p w14:paraId="638B2AB4" w14:textId="77777777" w:rsidR="00B95DE9" w:rsidRDefault="00B95DE9" w:rsidP="003D0F14">
            <w:pPr>
              <w:pStyle w:val="Default"/>
            </w:pPr>
            <w:r>
              <w:t>4</w:t>
            </w:r>
          </w:p>
        </w:tc>
      </w:tr>
      <w:tr w:rsidR="00B95DE9" w14:paraId="6DF4D59A" w14:textId="77777777" w:rsidTr="003D0F14">
        <w:tc>
          <w:tcPr>
            <w:tcW w:w="4508" w:type="dxa"/>
          </w:tcPr>
          <w:p w14:paraId="2221BC32" w14:textId="77777777" w:rsidR="00B95DE9" w:rsidRDefault="00B95DE9" w:rsidP="003D0F14">
            <w:pPr>
              <w:pStyle w:val="Default"/>
            </w:pPr>
            <w:r>
              <w:t>2201</w:t>
            </w:r>
          </w:p>
        </w:tc>
        <w:tc>
          <w:tcPr>
            <w:tcW w:w="4508" w:type="dxa"/>
          </w:tcPr>
          <w:p w14:paraId="033D9E76" w14:textId="77777777" w:rsidR="00B95DE9" w:rsidRDefault="00B95DE9" w:rsidP="003D0F14">
            <w:pPr>
              <w:pStyle w:val="Default"/>
            </w:pPr>
            <w:r>
              <w:t>2</w:t>
            </w:r>
          </w:p>
        </w:tc>
      </w:tr>
    </w:tbl>
    <w:p w14:paraId="64B372C0" w14:textId="77777777" w:rsidR="00B95DE9" w:rsidRPr="008A4B2E" w:rsidRDefault="00B95DE9" w:rsidP="00B95DE9">
      <w:pPr>
        <w:pStyle w:val="Default"/>
      </w:pPr>
    </w:p>
    <w:p w14:paraId="53461F9E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OUT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3227F29" w14:textId="77777777" w:rsidTr="003D0F14">
        <w:tc>
          <w:tcPr>
            <w:tcW w:w="4508" w:type="dxa"/>
          </w:tcPr>
          <w:p w14:paraId="4437D181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C6D2B4A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5EBF3545" w14:textId="77777777" w:rsidTr="003D0F14">
        <w:tc>
          <w:tcPr>
            <w:tcW w:w="4508" w:type="dxa"/>
          </w:tcPr>
          <w:p w14:paraId="0D753A77" w14:textId="77777777" w:rsidR="00B95DE9" w:rsidRDefault="00B95DE9" w:rsidP="003D0F14">
            <w:pPr>
              <w:pStyle w:val="Default"/>
            </w:pPr>
            <w:r>
              <w:t>2202</w:t>
            </w:r>
          </w:p>
        </w:tc>
        <w:tc>
          <w:tcPr>
            <w:tcW w:w="4508" w:type="dxa"/>
          </w:tcPr>
          <w:p w14:paraId="6550905D" w14:textId="77777777" w:rsidR="00B95DE9" w:rsidRDefault="00B95DE9" w:rsidP="003D0F14">
            <w:pPr>
              <w:pStyle w:val="Default"/>
            </w:pPr>
            <w:r>
              <w:t>8</w:t>
            </w:r>
          </w:p>
        </w:tc>
      </w:tr>
    </w:tbl>
    <w:p w14:paraId="686B9113" w14:textId="77777777" w:rsidR="00B95DE9" w:rsidRDefault="00B95DE9" w:rsidP="00B95DE9">
      <w:pPr>
        <w:pStyle w:val="Default"/>
        <w:rPr>
          <w:b/>
          <w:bCs/>
        </w:rPr>
      </w:pPr>
    </w:p>
    <w:p w14:paraId="01A96D28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RESULT: </w:t>
      </w:r>
      <w:proofErr w:type="gramStart"/>
      <w:r w:rsidRPr="008A4B2E">
        <w:t>Thus</w:t>
      </w:r>
      <w:proofErr w:type="gramEnd"/>
      <w:r w:rsidRPr="008A4B2E">
        <w:t xml:space="preserve"> the program was executed successfully using 8085 processor simulator. </w:t>
      </w:r>
    </w:p>
    <w:p w14:paraId="5BCD568B" w14:textId="77777777" w:rsidR="00B95DE9" w:rsidRPr="008A4B2E" w:rsidRDefault="00B95DE9" w:rsidP="00B95DE9">
      <w:pPr>
        <w:pStyle w:val="Default"/>
        <w:pageBreakBefore/>
        <w:jc w:val="center"/>
      </w:pPr>
      <w:r w:rsidRPr="008A4B2E">
        <w:rPr>
          <w:b/>
          <w:bCs/>
        </w:rPr>
        <w:lastRenderedPageBreak/>
        <w:t>8-BIT DIVISION</w:t>
      </w:r>
    </w:p>
    <w:p w14:paraId="6F7E097B" w14:textId="77777777" w:rsidR="00B95DE9" w:rsidRDefault="00B95DE9" w:rsidP="00B95DE9">
      <w:pPr>
        <w:pStyle w:val="Default"/>
        <w:rPr>
          <w:b/>
          <w:bCs/>
        </w:rPr>
      </w:pPr>
    </w:p>
    <w:p w14:paraId="513EAA12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EXP NO: 4 </w:t>
      </w:r>
    </w:p>
    <w:p w14:paraId="6C0F4E13" w14:textId="77777777" w:rsidR="00B95DE9" w:rsidRDefault="00B95DE9" w:rsidP="00B95DE9">
      <w:pPr>
        <w:pStyle w:val="Default"/>
        <w:rPr>
          <w:b/>
          <w:bCs/>
        </w:rPr>
      </w:pPr>
    </w:p>
    <w:p w14:paraId="2233316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IM: </w:t>
      </w:r>
      <w:r w:rsidRPr="008A4B2E">
        <w:t xml:space="preserve">To write an assembly language program to implement 8-bit division using 8085 processor. </w:t>
      </w:r>
    </w:p>
    <w:p w14:paraId="20FC0CA0" w14:textId="77777777" w:rsidR="00B95DE9" w:rsidRDefault="00B95DE9" w:rsidP="00B95DE9">
      <w:pPr>
        <w:pStyle w:val="Default"/>
        <w:rPr>
          <w:b/>
          <w:bCs/>
        </w:rPr>
      </w:pPr>
    </w:p>
    <w:p w14:paraId="007D0A6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LGORITHM: </w:t>
      </w:r>
    </w:p>
    <w:p w14:paraId="5805C932" w14:textId="77777777" w:rsidR="00B95DE9" w:rsidRPr="008A4B2E" w:rsidRDefault="00B95DE9" w:rsidP="00B95DE9">
      <w:pPr>
        <w:pStyle w:val="Default"/>
        <w:spacing w:after="167"/>
      </w:pPr>
      <w:r w:rsidRPr="008A4B2E">
        <w:t xml:space="preserve">1) Start the program by loading a register pair with the address of memory location. </w:t>
      </w:r>
    </w:p>
    <w:p w14:paraId="71045595" w14:textId="77777777" w:rsidR="00B95DE9" w:rsidRPr="008A4B2E" w:rsidRDefault="00B95DE9" w:rsidP="00B95DE9">
      <w:pPr>
        <w:pStyle w:val="Default"/>
        <w:spacing w:after="167"/>
      </w:pPr>
      <w:r w:rsidRPr="008A4B2E">
        <w:t xml:space="preserve">2) Move the data to a register. </w:t>
      </w:r>
    </w:p>
    <w:p w14:paraId="4E54394D" w14:textId="77777777" w:rsidR="00B95DE9" w:rsidRPr="008A4B2E" w:rsidRDefault="00B95DE9" w:rsidP="00B95DE9">
      <w:pPr>
        <w:pStyle w:val="Default"/>
        <w:spacing w:after="167"/>
      </w:pPr>
      <w:r w:rsidRPr="008A4B2E">
        <w:t xml:space="preserve">3) Get the second data and load it into the accumulator. </w:t>
      </w:r>
    </w:p>
    <w:p w14:paraId="102728B3" w14:textId="77777777" w:rsidR="00B95DE9" w:rsidRPr="008A4B2E" w:rsidRDefault="00B95DE9" w:rsidP="00B95DE9">
      <w:pPr>
        <w:pStyle w:val="Default"/>
        <w:spacing w:after="167"/>
      </w:pPr>
      <w:r w:rsidRPr="008A4B2E">
        <w:t xml:space="preserve">4) Subtract the two register contents. </w:t>
      </w:r>
    </w:p>
    <w:p w14:paraId="495119D1" w14:textId="77777777" w:rsidR="00B95DE9" w:rsidRPr="008A4B2E" w:rsidRDefault="00B95DE9" w:rsidP="00B95DE9">
      <w:pPr>
        <w:pStyle w:val="Default"/>
        <w:spacing w:after="167"/>
      </w:pPr>
      <w:r w:rsidRPr="008A4B2E">
        <w:t xml:space="preserve">5) Increment the value of the carry. </w:t>
      </w:r>
    </w:p>
    <w:p w14:paraId="47584902" w14:textId="77777777" w:rsidR="00B95DE9" w:rsidRPr="008A4B2E" w:rsidRDefault="00B95DE9" w:rsidP="00B95DE9">
      <w:pPr>
        <w:pStyle w:val="Default"/>
        <w:spacing w:after="167"/>
      </w:pPr>
      <w:r w:rsidRPr="008A4B2E">
        <w:t xml:space="preserve">6) Check whether the repeated subtraction is over. </w:t>
      </w:r>
    </w:p>
    <w:p w14:paraId="20F5A2A7" w14:textId="77777777" w:rsidR="00B95DE9" w:rsidRPr="008A4B2E" w:rsidRDefault="00B95DE9" w:rsidP="00B95DE9">
      <w:pPr>
        <w:pStyle w:val="Default"/>
        <w:spacing w:after="167"/>
      </w:pPr>
      <w:r w:rsidRPr="008A4B2E">
        <w:t xml:space="preserve">7) Store the value of quotient and the reminder in the memory location. </w:t>
      </w:r>
    </w:p>
    <w:p w14:paraId="0A6D9ABE" w14:textId="77777777" w:rsidR="00B95DE9" w:rsidRPr="008A4B2E" w:rsidRDefault="00B95DE9" w:rsidP="00B95DE9">
      <w:pPr>
        <w:pStyle w:val="Default"/>
      </w:pPr>
      <w:r w:rsidRPr="008A4B2E">
        <w:t xml:space="preserve">8) Halt. </w:t>
      </w:r>
    </w:p>
    <w:p w14:paraId="29D615BC" w14:textId="77777777" w:rsidR="00B95DE9" w:rsidRPr="008A4B2E" w:rsidRDefault="00B95DE9" w:rsidP="00B95DE9">
      <w:pPr>
        <w:pStyle w:val="Default"/>
      </w:pPr>
    </w:p>
    <w:p w14:paraId="150C954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PROGRAM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6E64706" w14:textId="77777777" w:rsidTr="003D0F14">
        <w:tc>
          <w:tcPr>
            <w:tcW w:w="4508" w:type="dxa"/>
          </w:tcPr>
          <w:p w14:paraId="1EC89A2B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10CF2C61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95DE9" w14:paraId="4DC305D9" w14:textId="77777777" w:rsidTr="003D0F14">
        <w:tc>
          <w:tcPr>
            <w:tcW w:w="4508" w:type="dxa"/>
          </w:tcPr>
          <w:p w14:paraId="7B3F9D73" w14:textId="77777777" w:rsidR="00B95DE9" w:rsidRPr="003141EE" w:rsidRDefault="00B95DE9" w:rsidP="003D0F14">
            <w:pPr>
              <w:pStyle w:val="Default"/>
            </w:pPr>
            <w:r>
              <w:t>START: NOP</w:t>
            </w:r>
          </w:p>
        </w:tc>
        <w:tc>
          <w:tcPr>
            <w:tcW w:w="4508" w:type="dxa"/>
          </w:tcPr>
          <w:p w14:paraId="528830C0" w14:textId="77777777" w:rsidR="00B95DE9" w:rsidRPr="003141EE" w:rsidRDefault="00B95DE9" w:rsidP="003D0F14">
            <w:pPr>
              <w:pStyle w:val="Default"/>
            </w:pPr>
            <w:r>
              <w:t>It is often used for code alignment</w:t>
            </w:r>
          </w:p>
        </w:tc>
      </w:tr>
      <w:tr w:rsidR="00B95DE9" w14:paraId="7FDEC730" w14:textId="77777777" w:rsidTr="003D0F14">
        <w:tc>
          <w:tcPr>
            <w:tcW w:w="4508" w:type="dxa"/>
          </w:tcPr>
          <w:p w14:paraId="4DC43657" w14:textId="77777777" w:rsidR="00B95DE9" w:rsidRDefault="00B95DE9" w:rsidP="003D0F14">
            <w:pPr>
              <w:pStyle w:val="Default"/>
            </w:pPr>
            <w:r w:rsidRPr="00E37479">
              <w:t>LDA 850</w:t>
            </w:r>
            <w:r>
              <w:t>0</w:t>
            </w:r>
            <w:r w:rsidRPr="00E37479">
              <w:t xml:space="preserve"> </w:t>
            </w:r>
          </w:p>
        </w:tc>
        <w:tc>
          <w:tcPr>
            <w:tcW w:w="4508" w:type="dxa"/>
          </w:tcPr>
          <w:p w14:paraId="7B657FA5" w14:textId="77777777" w:rsidR="00B95DE9" w:rsidRDefault="00B95DE9" w:rsidP="003D0F14">
            <w:pPr>
              <w:pStyle w:val="Default"/>
            </w:pPr>
            <w:r>
              <w:t>Load the accumulator with first number in address 8500</w:t>
            </w:r>
          </w:p>
        </w:tc>
      </w:tr>
      <w:tr w:rsidR="00B95DE9" w14:paraId="0A035D91" w14:textId="77777777" w:rsidTr="003D0F14">
        <w:tc>
          <w:tcPr>
            <w:tcW w:w="4508" w:type="dxa"/>
          </w:tcPr>
          <w:p w14:paraId="208C6C28" w14:textId="77777777" w:rsidR="00B95DE9" w:rsidRDefault="00B95DE9" w:rsidP="003D0F14">
            <w:pPr>
              <w:pStyle w:val="Default"/>
            </w:pPr>
            <w:r w:rsidRPr="00E37479">
              <w:t xml:space="preserve">MOV B, A </w:t>
            </w:r>
          </w:p>
        </w:tc>
        <w:tc>
          <w:tcPr>
            <w:tcW w:w="4508" w:type="dxa"/>
          </w:tcPr>
          <w:p w14:paraId="461E0DC7" w14:textId="77777777" w:rsidR="00B95DE9" w:rsidRDefault="00B95DE9" w:rsidP="003D0F14">
            <w:pPr>
              <w:pStyle w:val="Default"/>
            </w:pPr>
            <w:r>
              <w:t xml:space="preserve">Move data from accumulator to ‘B’ register </w:t>
            </w:r>
          </w:p>
        </w:tc>
      </w:tr>
      <w:tr w:rsidR="00B95DE9" w14:paraId="552B20C9" w14:textId="77777777" w:rsidTr="003D0F14">
        <w:tc>
          <w:tcPr>
            <w:tcW w:w="4508" w:type="dxa"/>
          </w:tcPr>
          <w:p w14:paraId="3E294816" w14:textId="77777777" w:rsidR="00B95DE9" w:rsidRDefault="00B95DE9" w:rsidP="003D0F14">
            <w:pPr>
              <w:pStyle w:val="Default"/>
            </w:pPr>
            <w:r w:rsidRPr="00E37479">
              <w:t>LDA 85</w:t>
            </w:r>
            <w:r>
              <w:t>01</w:t>
            </w:r>
          </w:p>
        </w:tc>
        <w:tc>
          <w:tcPr>
            <w:tcW w:w="4508" w:type="dxa"/>
          </w:tcPr>
          <w:p w14:paraId="50BF479D" w14:textId="77777777" w:rsidR="00B95DE9" w:rsidRDefault="00B95DE9" w:rsidP="003D0F14">
            <w:pPr>
              <w:pStyle w:val="Default"/>
            </w:pPr>
            <w:r>
              <w:t>Load the accumulator with second number in the address 8501</w:t>
            </w:r>
          </w:p>
        </w:tc>
      </w:tr>
      <w:tr w:rsidR="00B95DE9" w14:paraId="7BCDB90A" w14:textId="77777777" w:rsidTr="003D0F14">
        <w:tc>
          <w:tcPr>
            <w:tcW w:w="4508" w:type="dxa"/>
          </w:tcPr>
          <w:p w14:paraId="7295952F" w14:textId="77777777" w:rsidR="00B95DE9" w:rsidRDefault="00B95DE9" w:rsidP="003D0F14">
            <w:pPr>
              <w:pStyle w:val="Default"/>
            </w:pPr>
            <w:r w:rsidRPr="00E37479">
              <w:t xml:space="preserve">MVI C,00 </w:t>
            </w:r>
            <w:r>
              <w:t>H</w:t>
            </w:r>
          </w:p>
        </w:tc>
        <w:tc>
          <w:tcPr>
            <w:tcW w:w="4508" w:type="dxa"/>
          </w:tcPr>
          <w:p w14:paraId="6F8927EE" w14:textId="77777777" w:rsidR="00B95DE9" w:rsidRDefault="00B95DE9" w:rsidP="003D0F14">
            <w:pPr>
              <w:pStyle w:val="Default"/>
            </w:pPr>
            <w:r>
              <w:t>Move the immediate value 00 into register ‘C’</w:t>
            </w:r>
          </w:p>
        </w:tc>
      </w:tr>
      <w:tr w:rsidR="00B95DE9" w14:paraId="0C287FA1" w14:textId="77777777" w:rsidTr="003D0F14">
        <w:tc>
          <w:tcPr>
            <w:tcW w:w="4508" w:type="dxa"/>
          </w:tcPr>
          <w:p w14:paraId="1E409DE9" w14:textId="77777777" w:rsidR="00B95DE9" w:rsidRDefault="00B95DE9" w:rsidP="003D0F14">
            <w:pPr>
              <w:pStyle w:val="Default"/>
            </w:pPr>
            <w:r w:rsidRPr="00E37479">
              <w:t xml:space="preserve">LOOP:CMP B </w:t>
            </w:r>
          </w:p>
        </w:tc>
        <w:tc>
          <w:tcPr>
            <w:tcW w:w="4508" w:type="dxa"/>
          </w:tcPr>
          <w:p w14:paraId="2FF6AF10" w14:textId="77777777" w:rsidR="00B95DE9" w:rsidRDefault="00B95DE9" w:rsidP="003D0F14">
            <w:pPr>
              <w:pStyle w:val="Default"/>
            </w:pPr>
            <w:proofErr w:type="gramStart"/>
            <w:r>
              <w:t>Loop :</w:t>
            </w:r>
            <w:proofErr w:type="gramEnd"/>
            <w:r>
              <w:t xml:space="preserve"> Label for loop</w:t>
            </w:r>
          </w:p>
          <w:p w14:paraId="25A6D43A" w14:textId="77777777" w:rsidR="00B95DE9" w:rsidRDefault="00B95DE9" w:rsidP="003D0F14">
            <w:pPr>
              <w:pStyle w:val="Default"/>
            </w:pPr>
            <w:r>
              <w:t>CMP B: Compare the value in accumulator (A) with (B)</w:t>
            </w:r>
          </w:p>
        </w:tc>
      </w:tr>
      <w:tr w:rsidR="00B95DE9" w14:paraId="57D924C9" w14:textId="77777777" w:rsidTr="003D0F14">
        <w:tc>
          <w:tcPr>
            <w:tcW w:w="4508" w:type="dxa"/>
          </w:tcPr>
          <w:p w14:paraId="08B4ECB4" w14:textId="77777777" w:rsidR="00B95DE9" w:rsidRDefault="00B95DE9" w:rsidP="003D0F14">
            <w:pPr>
              <w:pStyle w:val="Default"/>
            </w:pPr>
            <w:r w:rsidRPr="00E37479">
              <w:t xml:space="preserve">JC LOOP1 </w:t>
            </w:r>
          </w:p>
        </w:tc>
        <w:tc>
          <w:tcPr>
            <w:tcW w:w="4508" w:type="dxa"/>
          </w:tcPr>
          <w:p w14:paraId="1FE9651F" w14:textId="77777777" w:rsidR="00B95DE9" w:rsidRDefault="00B95DE9" w:rsidP="003D0F14">
            <w:pPr>
              <w:pStyle w:val="Default"/>
            </w:pPr>
            <w:r>
              <w:t>If the carrying is (A&lt;B) jump to label loop 1</w:t>
            </w:r>
          </w:p>
        </w:tc>
      </w:tr>
      <w:tr w:rsidR="00B95DE9" w14:paraId="266A2D7E" w14:textId="77777777" w:rsidTr="003D0F14">
        <w:tc>
          <w:tcPr>
            <w:tcW w:w="4508" w:type="dxa"/>
          </w:tcPr>
          <w:p w14:paraId="40651AA5" w14:textId="77777777" w:rsidR="00B95DE9" w:rsidRDefault="00B95DE9" w:rsidP="003D0F14">
            <w:pPr>
              <w:pStyle w:val="Default"/>
            </w:pPr>
            <w:r w:rsidRPr="00E37479">
              <w:t xml:space="preserve">SUB B </w:t>
            </w:r>
          </w:p>
        </w:tc>
        <w:tc>
          <w:tcPr>
            <w:tcW w:w="4508" w:type="dxa"/>
          </w:tcPr>
          <w:p w14:paraId="01BC0DCD" w14:textId="77777777" w:rsidR="00B95DE9" w:rsidRDefault="00B95DE9" w:rsidP="003D0F14">
            <w:pPr>
              <w:pStyle w:val="Default"/>
            </w:pPr>
            <w:r>
              <w:t xml:space="preserve">Subtract the value in register (B) from the accumulator (A) </w:t>
            </w:r>
          </w:p>
        </w:tc>
      </w:tr>
      <w:tr w:rsidR="00B95DE9" w14:paraId="56D4FBC2" w14:textId="77777777" w:rsidTr="003D0F14">
        <w:tc>
          <w:tcPr>
            <w:tcW w:w="4508" w:type="dxa"/>
          </w:tcPr>
          <w:p w14:paraId="52600135" w14:textId="77777777" w:rsidR="00B95DE9" w:rsidRDefault="00B95DE9" w:rsidP="003D0F14">
            <w:pPr>
              <w:pStyle w:val="Default"/>
            </w:pPr>
            <w:r w:rsidRPr="00E37479">
              <w:t xml:space="preserve">INR C </w:t>
            </w:r>
          </w:p>
        </w:tc>
        <w:tc>
          <w:tcPr>
            <w:tcW w:w="4508" w:type="dxa"/>
          </w:tcPr>
          <w:p w14:paraId="481B3535" w14:textId="77777777" w:rsidR="00B95DE9" w:rsidRDefault="00B95DE9" w:rsidP="003D0F14">
            <w:pPr>
              <w:pStyle w:val="Default"/>
            </w:pPr>
            <w:r>
              <w:t>Increment register C by 1</w:t>
            </w:r>
          </w:p>
        </w:tc>
      </w:tr>
      <w:tr w:rsidR="00B95DE9" w14:paraId="4294EBDE" w14:textId="77777777" w:rsidTr="003D0F14">
        <w:tc>
          <w:tcPr>
            <w:tcW w:w="4508" w:type="dxa"/>
          </w:tcPr>
          <w:p w14:paraId="43CB2295" w14:textId="77777777" w:rsidR="00B95DE9" w:rsidRDefault="00B95DE9" w:rsidP="003D0F14">
            <w:pPr>
              <w:pStyle w:val="Default"/>
            </w:pPr>
            <w:r w:rsidRPr="00E37479">
              <w:t xml:space="preserve">JMP LOOP </w:t>
            </w:r>
          </w:p>
        </w:tc>
        <w:tc>
          <w:tcPr>
            <w:tcW w:w="4508" w:type="dxa"/>
          </w:tcPr>
          <w:p w14:paraId="62FA978D" w14:textId="77777777" w:rsidR="00B95DE9" w:rsidRDefault="00B95DE9" w:rsidP="003D0F14">
            <w:pPr>
              <w:pStyle w:val="Default"/>
            </w:pPr>
            <w:r>
              <w:t>Jump back to the beginning of the loop</w:t>
            </w:r>
          </w:p>
        </w:tc>
      </w:tr>
      <w:tr w:rsidR="00B95DE9" w14:paraId="594114EB" w14:textId="77777777" w:rsidTr="003D0F14">
        <w:tc>
          <w:tcPr>
            <w:tcW w:w="4508" w:type="dxa"/>
          </w:tcPr>
          <w:p w14:paraId="66296FD9" w14:textId="77777777" w:rsidR="00B95DE9" w:rsidRDefault="00B95DE9" w:rsidP="003D0F14">
            <w:pPr>
              <w:pStyle w:val="Default"/>
            </w:pPr>
            <w:r w:rsidRPr="00E37479">
              <w:t xml:space="preserve">STA </w:t>
            </w:r>
            <w:r>
              <w:t>8502</w:t>
            </w:r>
          </w:p>
        </w:tc>
        <w:tc>
          <w:tcPr>
            <w:tcW w:w="4508" w:type="dxa"/>
          </w:tcPr>
          <w:p w14:paraId="5EB4CD9E" w14:textId="77777777" w:rsidR="00B95DE9" w:rsidRDefault="00B95DE9" w:rsidP="003D0F14">
            <w:pPr>
              <w:pStyle w:val="Default"/>
            </w:pPr>
            <w:r>
              <w:t>Store the data in accumulator 8502</w:t>
            </w:r>
          </w:p>
        </w:tc>
      </w:tr>
      <w:tr w:rsidR="00B95DE9" w14:paraId="792F5CC0" w14:textId="77777777" w:rsidTr="003D0F14">
        <w:tc>
          <w:tcPr>
            <w:tcW w:w="4508" w:type="dxa"/>
          </w:tcPr>
          <w:p w14:paraId="30CC5224" w14:textId="77777777" w:rsidR="00B95DE9" w:rsidRDefault="00B95DE9" w:rsidP="003D0F14">
            <w:pPr>
              <w:pStyle w:val="Default"/>
            </w:pPr>
            <w:r w:rsidRPr="00E37479">
              <w:t xml:space="preserve">MOV A, C </w:t>
            </w:r>
          </w:p>
        </w:tc>
        <w:tc>
          <w:tcPr>
            <w:tcW w:w="4508" w:type="dxa"/>
          </w:tcPr>
          <w:p w14:paraId="2977EF98" w14:textId="77777777" w:rsidR="00B95DE9" w:rsidRDefault="00B95DE9" w:rsidP="003D0F14">
            <w:pPr>
              <w:pStyle w:val="Default"/>
            </w:pPr>
            <w:r>
              <w:t>Move the data from `C’ register to accumulator</w:t>
            </w:r>
          </w:p>
        </w:tc>
      </w:tr>
      <w:tr w:rsidR="00B95DE9" w14:paraId="2170A8B5" w14:textId="77777777" w:rsidTr="003D0F14">
        <w:tc>
          <w:tcPr>
            <w:tcW w:w="4508" w:type="dxa"/>
          </w:tcPr>
          <w:p w14:paraId="29063D58" w14:textId="77777777" w:rsidR="00B95DE9" w:rsidRDefault="00B95DE9" w:rsidP="003D0F14">
            <w:pPr>
              <w:pStyle w:val="Default"/>
            </w:pPr>
            <w:r w:rsidRPr="00E37479">
              <w:t>STA 850</w:t>
            </w:r>
            <w:r>
              <w:t>3</w:t>
            </w:r>
          </w:p>
        </w:tc>
        <w:tc>
          <w:tcPr>
            <w:tcW w:w="4508" w:type="dxa"/>
          </w:tcPr>
          <w:p w14:paraId="6F6C1BBA" w14:textId="77777777" w:rsidR="00B95DE9" w:rsidRDefault="00B95DE9" w:rsidP="003D0F14">
            <w:pPr>
              <w:pStyle w:val="Default"/>
            </w:pPr>
            <w:r>
              <w:t>Store the data in the accumulator in 8503</w:t>
            </w:r>
          </w:p>
        </w:tc>
      </w:tr>
      <w:tr w:rsidR="00B95DE9" w14:paraId="2C84C8FA" w14:textId="77777777" w:rsidTr="003D0F14">
        <w:tc>
          <w:tcPr>
            <w:tcW w:w="4508" w:type="dxa"/>
          </w:tcPr>
          <w:p w14:paraId="7A04DE39" w14:textId="77777777" w:rsidR="00B95DE9" w:rsidRDefault="00B95DE9" w:rsidP="003D0F14">
            <w:pPr>
              <w:pStyle w:val="Default"/>
            </w:pPr>
            <w:r w:rsidRPr="00E37479">
              <w:t xml:space="preserve">RST 1 </w:t>
            </w:r>
          </w:p>
        </w:tc>
        <w:tc>
          <w:tcPr>
            <w:tcW w:w="4508" w:type="dxa"/>
          </w:tcPr>
          <w:p w14:paraId="27CE32EF" w14:textId="77777777" w:rsidR="00B95DE9" w:rsidRDefault="00B95DE9" w:rsidP="003D0F14">
            <w:pPr>
              <w:pStyle w:val="Default"/>
            </w:pPr>
            <w:r>
              <w:t xml:space="preserve">Typically transfer control to a predefined </w:t>
            </w:r>
            <w:proofErr w:type="spellStart"/>
            <w:r>
              <w:t>interrup</w:t>
            </w:r>
            <w:proofErr w:type="spellEnd"/>
            <w:r>
              <w:t xml:space="preserve"> service routine</w:t>
            </w:r>
          </w:p>
        </w:tc>
      </w:tr>
      <w:tr w:rsidR="00B95DE9" w14:paraId="3887535D" w14:textId="77777777" w:rsidTr="003D0F14">
        <w:tc>
          <w:tcPr>
            <w:tcW w:w="4508" w:type="dxa"/>
          </w:tcPr>
          <w:p w14:paraId="7D1EE39A" w14:textId="77777777" w:rsidR="00B95DE9" w:rsidRDefault="00B95DE9" w:rsidP="003D0F14">
            <w:pPr>
              <w:pStyle w:val="Default"/>
            </w:pPr>
            <w:r>
              <w:t>HLT</w:t>
            </w:r>
          </w:p>
        </w:tc>
        <w:tc>
          <w:tcPr>
            <w:tcW w:w="4508" w:type="dxa"/>
          </w:tcPr>
          <w:p w14:paraId="250E8169" w14:textId="77777777" w:rsidR="00B95DE9" w:rsidRDefault="00B95DE9" w:rsidP="003D0F14">
            <w:pPr>
              <w:pStyle w:val="Default"/>
            </w:pPr>
            <w:r>
              <w:t>HALT</w:t>
            </w:r>
          </w:p>
        </w:tc>
      </w:tr>
    </w:tbl>
    <w:p w14:paraId="3A95F5CB" w14:textId="77777777" w:rsidR="00B95DE9" w:rsidRDefault="00B95DE9" w:rsidP="00B95DE9">
      <w:pPr>
        <w:pStyle w:val="Default"/>
        <w:rPr>
          <w:b/>
          <w:bCs/>
        </w:rPr>
      </w:pPr>
    </w:p>
    <w:p w14:paraId="260352E0" w14:textId="77777777" w:rsidR="00B95DE9" w:rsidRDefault="00B95DE9" w:rsidP="00B95DE9">
      <w:pPr>
        <w:pStyle w:val="Default"/>
        <w:rPr>
          <w:b/>
          <w:bCs/>
        </w:rPr>
      </w:pPr>
    </w:p>
    <w:p w14:paraId="688F24F4" w14:textId="77777777" w:rsidR="00B95DE9" w:rsidRDefault="00B95DE9" w:rsidP="00B95DE9">
      <w:pPr>
        <w:pStyle w:val="Default"/>
        <w:rPr>
          <w:b/>
          <w:bCs/>
        </w:rPr>
      </w:pPr>
    </w:p>
    <w:p w14:paraId="56898CB7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67B1529A" w14:textId="77777777" w:rsidTr="003D0F14">
        <w:tc>
          <w:tcPr>
            <w:tcW w:w="4508" w:type="dxa"/>
          </w:tcPr>
          <w:p w14:paraId="75E82DC8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673141AC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6C9E3FCE" w14:textId="77777777" w:rsidTr="003D0F14">
        <w:tc>
          <w:tcPr>
            <w:tcW w:w="4508" w:type="dxa"/>
          </w:tcPr>
          <w:p w14:paraId="18BAC619" w14:textId="77777777" w:rsidR="00B95DE9" w:rsidRDefault="00B95DE9" w:rsidP="003D0F14">
            <w:pPr>
              <w:pStyle w:val="Default"/>
            </w:pPr>
            <w:r>
              <w:t>8500</w:t>
            </w:r>
          </w:p>
        </w:tc>
        <w:tc>
          <w:tcPr>
            <w:tcW w:w="4508" w:type="dxa"/>
          </w:tcPr>
          <w:p w14:paraId="504E72FD" w14:textId="77777777" w:rsidR="00B95DE9" w:rsidRDefault="00B95DE9" w:rsidP="003D0F14">
            <w:pPr>
              <w:pStyle w:val="Default"/>
            </w:pPr>
            <w:r>
              <w:t>2</w:t>
            </w:r>
          </w:p>
        </w:tc>
      </w:tr>
      <w:tr w:rsidR="00B95DE9" w14:paraId="591C8116" w14:textId="77777777" w:rsidTr="003D0F14">
        <w:tc>
          <w:tcPr>
            <w:tcW w:w="4508" w:type="dxa"/>
          </w:tcPr>
          <w:p w14:paraId="0E02B142" w14:textId="77777777" w:rsidR="00B95DE9" w:rsidRDefault="00B95DE9" w:rsidP="003D0F14">
            <w:pPr>
              <w:pStyle w:val="Default"/>
            </w:pPr>
            <w:r>
              <w:t>8501</w:t>
            </w:r>
          </w:p>
        </w:tc>
        <w:tc>
          <w:tcPr>
            <w:tcW w:w="4508" w:type="dxa"/>
          </w:tcPr>
          <w:p w14:paraId="1856E85A" w14:textId="77777777" w:rsidR="00B95DE9" w:rsidRDefault="00B95DE9" w:rsidP="003D0F14">
            <w:pPr>
              <w:pStyle w:val="Default"/>
            </w:pPr>
            <w:r>
              <w:t>6</w:t>
            </w:r>
          </w:p>
        </w:tc>
      </w:tr>
    </w:tbl>
    <w:p w14:paraId="35911244" w14:textId="77777777" w:rsidR="00B95DE9" w:rsidRPr="008A4B2E" w:rsidRDefault="00B95DE9" w:rsidP="00B95DE9">
      <w:pPr>
        <w:pStyle w:val="Default"/>
      </w:pPr>
    </w:p>
    <w:p w14:paraId="19769C6A" w14:textId="77777777" w:rsidR="00B95DE9" w:rsidRDefault="00B95DE9" w:rsidP="00B95D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:rsidRPr="007C7436" w14:paraId="46689FC1" w14:textId="77777777" w:rsidTr="003D0F14">
        <w:tc>
          <w:tcPr>
            <w:tcW w:w="4508" w:type="dxa"/>
          </w:tcPr>
          <w:p w14:paraId="765B3C96" w14:textId="77777777" w:rsidR="00B95DE9" w:rsidRPr="007C7436" w:rsidRDefault="00B95DE9" w:rsidP="003D0F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7436">
              <w:rPr>
                <w:rFonts w:ascii="Times New Roman" w:hAnsi="Times New Roman" w:cs="Times New Roman"/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5303B88" w14:textId="77777777" w:rsidR="00B95DE9" w:rsidRPr="007C7436" w:rsidRDefault="00B95DE9" w:rsidP="003D0F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7436">
              <w:rPr>
                <w:rFonts w:ascii="Times New Roman" w:hAnsi="Times New Roman" w:cs="Times New Roman"/>
                <w:b/>
                <w:bCs/>
              </w:rPr>
              <w:t>DATA</w:t>
            </w:r>
          </w:p>
        </w:tc>
      </w:tr>
      <w:tr w:rsidR="00B95DE9" w14:paraId="736AEA71" w14:textId="77777777" w:rsidTr="003D0F14">
        <w:tc>
          <w:tcPr>
            <w:tcW w:w="4508" w:type="dxa"/>
          </w:tcPr>
          <w:p w14:paraId="36C596AA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02</w:t>
            </w:r>
          </w:p>
        </w:tc>
        <w:tc>
          <w:tcPr>
            <w:tcW w:w="4508" w:type="dxa"/>
          </w:tcPr>
          <w:p w14:paraId="5531D2A5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95DE9" w14:paraId="6DC3A2A4" w14:textId="77777777" w:rsidTr="003D0F14">
        <w:tc>
          <w:tcPr>
            <w:tcW w:w="4508" w:type="dxa"/>
          </w:tcPr>
          <w:p w14:paraId="67B0DD78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03</w:t>
            </w:r>
          </w:p>
        </w:tc>
        <w:tc>
          <w:tcPr>
            <w:tcW w:w="4508" w:type="dxa"/>
          </w:tcPr>
          <w:p w14:paraId="072D3E82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05436E3C" w14:textId="77777777" w:rsidR="00B95DE9" w:rsidRDefault="00B95DE9" w:rsidP="00B95DE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E8A2A2" w14:textId="77777777" w:rsidR="00B95DE9" w:rsidRPr="008A4B2E" w:rsidRDefault="00B95DE9" w:rsidP="00B95DE9">
      <w:pPr>
        <w:rPr>
          <w:rFonts w:ascii="Times New Roman" w:hAnsi="Times New Roman" w:cs="Times New Roman"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8A4B2E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8A4B2E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500100F7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14CD668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9A077EB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697FD81D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5ECFA8D6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40DEC4F8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9D9E3F7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069006A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046CBFD6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61AB6D25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41091CF8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18C5BCCC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1BDABA00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71F1A444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55096121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26072FF2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F2ABEDA" w14:textId="77777777" w:rsidR="00820AFE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D5B8EA5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09CA99CB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4AB41CA1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77FF5E97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22A51E02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5D77DDF2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0A2A7093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7E336DDD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3459264B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49C8FFDD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633D3A0F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69811735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ADDITION </w:t>
      </w:r>
    </w:p>
    <w:p w14:paraId="18643FDF" w14:textId="573B7F16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</w:p>
    <w:p w14:paraId="58F30BE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1C781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02387FD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addition using 8085 processor.</w:t>
      </w:r>
    </w:p>
    <w:p w14:paraId="4C8C773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43C6C10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Start the program by loading a register pair with address of 1st number. </w:t>
      </w:r>
    </w:p>
    <w:p w14:paraId="3AE88CB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Copy the data to another register pair. </w:t>
      </w:r>
    </w:p>
    <w:p w14:paraId="066B8B39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) Load the second number to the first register pair.</w:t>
      </w:r>
    </w:p>
    <w:p w14:paraId="66C8C06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) Add the two register pair contents.</w:t>
      </w:r>
    </w:p>
    <w:p w14:paraId="3E8A202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Check for carry. </w:t>
      </w:r>
    </w:p>
    <w:p w14:paraId="5401931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Store the value of sum and carry in memory locations. </w:t>
      </w:r>
    </w:p>
    <w:p w14:paraId="5B741E3C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7) Terminate the program.</w:t>
      </w:r>
    </w:p>
    <w:p w14:paraId="10B8D7F0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1B6F4E" w:rsidRPr="004542F0" w14:paraId="74EB3EF4" w14:textId="77777777" w:rsidTr="002F71B8">
        <w:tc>
          <w:tcPr>
            <w:tcW w:w="2263" w:type="dxa"/>
          </w:tcPr>
          <w:p w14:paraId="1E40DA7F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753" w:type="dxa"/>
          </w:tcPr>
          <w:p w14:paraId="390AF87A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131A3333" w14:textId="77777777" w:rsidTr="002F71B8">
        <w:tc>
          <w:tcPr>
            <w:tcW w:w="2263" w:type="dxa"/>
          </w:tcPr>
          <w:p w14:paraId="7FDB004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DA 3050 </w:t>
            </w:r>
          </w:p>
        </w:tc>
        <w:tc>
          <w:tcPr>
            <w:tcW w:w="6753" w:type="dxa"/>
          </w:tcPr>
          <w:p w14:paraId="0FA6F53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 Load the content of the memory location 3050H into the accumulator (A).  </w:t>
            </w:r>
          </w:p>
        </w:tc>
      </w:tr>
      <w:tr w:rsidR="001B6F4E" w:rsidRPr="004542F0" w14:paraId="6F180F26" w14:textId="77777777" w:rsidTr="002F71B8">
        <w:tc>
          <w:tcPr>
            <w:tcW w:w="2263" w:type="dxa"/>
          </w:tcPr>
          <w:p w14:paraId="6F2AD47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753" w:type="dxa"/>
          </w:tcPr>
          <w:p w14:paraId="5924AD4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 Now, register B contains the value from 3050H.</w:t>
            </w:r>
          </w:p>
        </w:tc>
      </w:tr>
      <w:tr w:rsidR="001B6F4E" w:rsidRPr="004542F0" w14:paraId="3A789B53" w14:textId="77777777" w:rsidTr="002F71B8">
        <w:tc>
          <w:tcPr>
            <w:tcW w:w="2263" w:type="dxa"/>
          </w:tcPr>
          <w:p w14:paraId="090A11E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1</w:t>
            </w:r>
          </w:p>
        </w:tc>
        <w:tc>
          <w:tcPr>
            <w:tcW w:w="6753" w:type="dxa"/>
          </w:tcPr>
          <w:p w14:paraId="625D906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1H into the accumulator (A).</w:t>
            </w:r>
          </w:p>
        </w:tc>
      </w:tr>
      <w:tr w:rsidR="001B6F4E" w:rsidRPr="004542F0" w14:paraId="3A6D0AB7" w14:textId="77777777" w:rsidTr="002F71B8">
        <w:tc>
          <w:tcPr>
            <w:tcW w:w="2263" w:type="dxa"/>
          </w:tcPr>
          <w:p w14:paraId="3FEBA0E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B</w:t>
            </w:r>
          </w:p>
        </w:tc>
        <w:tc>
          <w:tcPr>
            <w:tcW w:w="6753" w:type="dxa"/>
          </w:tcPr>
          <w:p w14:paraId="4D89CC3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the content of register B (value from 3050H) to the accumulator (A).</w:t>
            </w:r>
          </w:p>
        </w:tc>
      </w:tr>
      <w:tr w:rsidR="001B6F4E" w:rsidRPr="004542F0" w14:paraId="03CED43D" w14:textId="77777777" w:rsidTr="002F71B8">
        <w:tc>
          <w:tcPr>
            <w:tcW w:w="2263" w:type="dxa"/>
          </w:tcPr>
          <w:p w14:paraId="0440DE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3052</w:t>
            </w:r>
          </w:p>
        </w:tc>
        <w:tc>
          <w:tcPr>
            <w:tcW w:w="6753" w:type="dxa"/>
          </w:tcPr>
          <w:p w14:paraId="4793952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addition (from the accumulator) into memory location 3052.</w:t>
            </w:r>
          </w:p>
        </w:tc>
      </w:tr>
      <w:tr w:rsidR="001B6F4E" w:rsidRPr="004542F0" w14:paraId="731172BC" w14:textId="77777777" w:rsidTr="002F71B8">
        <w:tc>
          <w:tcPr>
            <w:tcW w:w="2263" w:type="dxa"/>
          </w:tcPr>
          <w:p w14:paraId="30B0E96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3</w:t>
            </w:r>
          </w:p>
        </w:tc>
        <w:tc>
          <w:tcPr>
            <w:tcW w:w="6753" w:type="dxa"/>
          </w:tcPr>
          <w:p w14:paraId="0DF7B618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3H into the accumulator (A).</w:t>
            </w:r>
          </w:p>
        </w:tc>
      </w:tr>
      <w:tr w:rsidR="001B6F4E" w:rsidRPr="004542F0" w14:paraId="07AD15C5" w14:textId="77777777" w:rsidTr="002F71B8">
        <w:tc>
          <w:tcPr>
            <w:tcW w:w="2263" w:type="dxa"/>
          </w:tcPr>
          <w:p w14:paraId="7F6B831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753" w:type="dxa"/>
          </w:tcPr>
          <w:p w14:paraId="5A90FFA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</w:t>
            </w:r>
          </w:p>
        </w:tc>
      </w:tr>
      <w:tr w:rsidR="001B6F4E" w:rsidRPr="004542F0" w14:paraId="6552E8F0" w14:textId="77777777" w:rsidTr="002F71B8">
        <w:tc>
          <w:tcPr>
            <w:tcW w:w="2263" w:type="dxa"/>
          </w:tcPr>
          <w:p w14:paraId="1628E77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4</w:t>
            </w:r>
          </w:p>
        </w:tc>
        <w:tc>
          <w:tcPr>
            <w:tcW w:w="6753" w:type="dxa"/>
          </w:tcPr>
          <w:p w14:paraId="3A44328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4H into the accumulator (A).</w:t>
            </w:r>
          </w:p>
        </w:tc>
      </w:tr>
      <w:tr w:rsidR="001B6F4E" w:rsidRPr="004542F0" w14:paraId="7F48AD70" w14:textId="77777777" w:rsidTr="002F71B8">
        <w:tc>
          <w:tcPr>
            <w:tcW w:w="2263" w:type="dxa"/>
          </w:tcPr>
          <w:p w14:paraId="38BF2A1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C B</w:t>
            </w:r>
          </w:p>
        </w:tc>
        <w:tc>
          <w:tcPr>
            <w:tcW w:w="6753" w:type="dxa"/>
          </w:tcPr>
          <w:p w14:paraId="18BF55B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the content of register B to the accumulator (A)</w:t>
            </w:r>
          </w:p>
        </w:tc>
      </w:tr>
      <w:tr w:rsidR="001B6F4E" w:rsidRPr="004542F0" w14:paraId="017CDB28" w14:textId="77777777" w:rsidTr="002F71B8">
        <w:tc>
          <w:tcPr>
            <w:tcW w:w="2263" w:type="dxa"/>
          </w:tcPr>
          <w:p w14:paraId="22329EF8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3055</w:t>
            </w:r>
          </w:p>
        </w:tc>
        <w:tc>
          <w:tcPr>
            <w:tcW w:w="6753" w:type="dxa"/>
          </w:tcPr>
          <w:p w14:paraId="0B095E8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addition into memory location 3055.</w:t>
            </w:r>
          </w:p>
        </w:tc>
      </w:tr>
      <w:tr w:rsidR="001B6F4E" w:rsidRPr="004542F0" w14:paraId="1A831F3C" w14:textId="77777777" w:rsidTr="002F71B8">
        <w:tc>
          <w:tcPr>
            <w:tcW w:w="2263" w:type="dxa"/>
          </w:tcPr>
          <w:p w14:paraId="2DF04D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753" w:type="dxa"/>
          </w:tcPr>
          <w:p w14:paraId="76CC667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33520DC0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E64721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3A8A9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AA35FB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E5CF2E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6A7D5285" w14:textId="77777777" w:rsidTr="002F71B8">
        <w:tc>
          <w:tcPr>
            <w:tcW w:w="2122" w:type="dxa"/>
          </w:tcPr>
          <w:p w14:paraId="7349C7E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708647CC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17CFDADC" w14:textId="77777777" w:rsidTr="002F71B8">
        <w:tc>
          <w:tcPr>
            <w:tcW w:w="2122" w:type="dxa"/>
          </w:tcPr>
          <w:p w14:paraId="64D3AA6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0</w:t>
            </w:r>
          </w:p>
        </w:tc>
        <w:tc>
          <w:tcPr>
            <w:tcW w:w="1842" w:type="dxa"/>
          </w:tcPr>
          <w:p w14:paraId="273E304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B6F4E" w:rsidRPr="004542F0" w14:paraId="352C51B9" w14:textId="77777777" w:rsidTr="002F71B8">
        <w:tc>
          <w:tcPr>
            <w:tcW w:w="2122" w:type="dxa"/>
          </w:tcPr>
          <w:p w14:paraId="1C0BD8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51</w:t>
            </w:r>
          </w:p>
        </w:tc>
        <w:tc>
          <w:tcPr>
            <w:tcW w:w="1842" w:type="dxa"/>
          </w:tcPr>
          <w:p w14:paraId="0D6D4CE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B6F4E" w:rsidRPr="004542F0" w14:paraId="57E64614" w14:textId="77777777" w:rsidTr="002F71B8">
        <w:tc>
          <w:tcPr>
            <w:tcW w:w="2122" w:type="dxa"/>
          </w:tcPr>
          <w:p w14:paraId="0048003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3</w:t>
            </w:r>
          </w:p>
        </w:tc>
        <w:tc>
          <w:tcPr>
            <w:tcW w:w="1842" w:type="dxa"/>
          </w:tcPr>
          <w:p w14:paraId="653C5DC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6F4E" w:rsidRPr="004542F0" w14:paraId="59D0C0EF" w14:textId="77777777" w:rsidTr="002F71B8">
        <w:tc>
          <w:tcPr>
            <w:tcW w:w="2122" w:type="dxa"/>
          </w:tcPr>
          <w:p w14:paraId="381B4AA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4</w:t>
            </w:r>
          </w:p>
        </w:tc>
        <w:tc>
          <w:tcPr>
            <w:tcW w:w="1842" w:type="dxa"/>
          </w:tcPr>
          <w:p w14:paraId="0A0AC268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88670A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9CC316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077F1703" w14:textId="77777777" w:rsidTr="002F71B8">
        <w:tc>
          <w:tcPr>
            <w:tcW w:w="2122" w:type="dxa"/>
          </w:tcPr>
          <w:p w14:paraId="50F4E59A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5E19312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7BC76D32" w14:textId="77777777" w:rsidTr="002F71B8">
        <w:tc>
          <w:tcPr>
            <w:tcW w:w="2122" w:type="dxa"/>
          </w:tcPr>
          <w:p w14:paraId="31A274E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2</w:t>
            </w:r>
          </w:p>
        </w:tc>
        <w:tc>
          <w:tcPr>
            <w:tcW w:w="1842" w:type="dxa"/>
          </w:tcPr>
          <w:p w14:paraId="406B9F3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6F4E" w:rsidRPr="004542F0" w14:paraId="3E0318ED" w14:textId="77777777" w:rsidTr="002F71B8">
        <w:tc>
          <w:tcPr>
            <w:tcW w:w="2122" w:type="dxa"/>
          </w:tcPr>
          <w:p w14:paraId="2CB5192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5</w:t>
            </w:r>
          </w:p>
        </w:tc>
        <w:tc>
          <w:tcPr>
            <w:tcW w:w="1842" w:type="dxa"/>
          </w:tcPr>
          <w:p w14:paraId="3A933FC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17E00F3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B3B58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46BC2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ACF70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8E106D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18FE9C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EC9EC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943F16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45268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E2F1E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6769B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4E49F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77ADE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57E48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E6751E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27DF95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54B92F3E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5F564EB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D17941C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C99BBC7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10C5B7AF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C2467C1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174DFE2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13397E0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B91EE8A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025E2608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92E8F4B" w14:textId="77777777" w:rsidR="00442422" w:rsidRPr="004542F0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6BAD0CE9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SUBTRACTION </w:t>
      </w:r>
    </w:p>
    <w:p w14:paraId="68D53084" w14:textId="38366BC3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6</w:t>
      </w:r>
    </w:p>
    <w:p w14:paraId="5589FEB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29FD334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subtraction using 8085 processor.</w:t>
      </w:r>
    </w:p>
    <w:p w14:paraId="71A6111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0AEADD2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Start the program by loading a register pair with address of 1st number. </w:t>
      </w:r>
    </w:p>
    <w:p w14:paraId="6F32D86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Copy the data to another register pair. </w:t>
      </w:r>
    </w:p>
    <w:p w14:paraId="0CA4492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) Load the second number to the first register pair.</w:t>
      </w:r>
    </w:p>
    <w:p w14:paraId="159701F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) sub the two register pair contents.</w:t>
      </w:r>
    </w:p>
    <w:p w14:paraId="5D32F4F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Check for carry. </w:t>
      </w:r>
    </w:p>
    <w:p w14:paraId="06EC5CDC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Store the value of sum and carry in memory locations. </w:t>
      </w:r>
    </w:p>
    <w:p w14:paraId="34B30F15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7) End.</w:t>
      </w:r>
    </w:p>
    <w:p w14:paraId="5456641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1B6F4E" w:rsidRPr="004542F0" w14:paraId="04F71104" w14:textId="77777777" w:rsidTr="002F71B8">
        <w:tc>
          <w:tcPr>
            <w:tcW w:w="2122" w:type="dxa"/>
          </w:tcPr>
          <w:p w14:paraId="114A501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94" w:type="dxa"/>
          </w:tcPr>
          <w:p w14:paraId="6AEF9A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6E0D984E" w14:textId="77777777" w:rsidTr="002F71B8">
        <w:tc>
          <w:tcPr>
            <w:tcW w:w="2122" w:type="dxa"/>
          </w:tcPr>
          <w:p w14:paraId="155483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0</w:t>
            </w:r>
          </w:p>
        </w:tc>
        <w:tc>
          <w:tcPr>
            <w:tcW w:w="6894" w:type="dxa"/>
          </w:tcPr>
          <w:p w14:paraId="6651E0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16-bit data from memory locations 2050H and 2051H into the HL register pair.</w:t>
            </w:r>
          </w:p>
        </w:tc>
      </w:tr>
      <w:tr w:rsidR="001B6F4E" w:rsidRPr="004542F0" w14:paraId="489A1DFE" w14:textId="77777777" w:rsidTr="002F71B8">
        <w:tc>
          <w:tcPr>
            <w:tcW w:w="2122" w:type="dxa"/>
          </w:tcPr>
          <w:p w14:paraId="1A98E8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XCHG</w:t>
            </w:r>
          </w:p>
        </w:tc>
        <w:tc>
          <w:tcPr>
            <w:tcW w:w="6894" w:type="dxa"/>
          </w:tcPr>
          <w:p w14:paraId="7709A8B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Exchange the contents of the HL and DE register pairs.</w:t>
            </w:r>
          </w:p>
        </w:tc>
      </w:tr>
      <w:tr w:rsidR="001B6F4E" w:rsidRPr="004542F0" w14:paraId="413D9433" w14:textId="77777777" w:rsidTr="002F71B8">
        <w:tc>
          <w:tcPr>
            <w:tcW w:w="2122" w:type="dxa"/>
          </w:tcPr>
          <w:p w14:paraId="5B7D650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2</w:t>
            </w:r>
          </w:p>
        </w:tc>
        <w:tc>
          <w:tcPr>
            <w:tcW w:w="6894" w:type="dxa"/>
          </w:tcPr>
          <w:p w14:paraId="7499898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16-bit data from memory locations 2052H and 2053H into the HL register pair.</w:t>
            </w:r>
          </w:p>
        </w:tc>
      </w:tr>
      <w:tr w:rsidR="001B6F4E" w:rsidRPr="004542F0" w14:paraId="0EEC1A56" w14:textId="77777777" w:rsidTr="002F71B8">
        <w:tc>
          <w:tcPr>
            <w:tcW w:w="2122" w:type="dxa"/>
          </w:tcPr>
          <w:p w14:paraId="726B3D1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VI C,00</w:t>
            </w:r>
          </w:p>
        </w:tc>
        <w:tc>
          <w:tcPr>
            <w:tcW w:w="6894" w:type="dxa"/>
          </w:tcPr>
          <w:p w14:paraId="1714AAE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immediate value 00H into register C.</w:t>
            </w:r>
          </w:p>
        </w:tc>
      </w:tr>
      <w:tr w:rsidR="001B6F4E" w:rsidRPr="004542F0" w14:paraId="3D532294" w14:textId="77777777" w:rsidTr="002F71B8">
        <w:tc>
          <w:tcPr>
            <w:tcW w:w="2122" w:type="dxa"/>
          </w:tcPr>
          <w:p w14:paraId="12BB093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 A, E</w:t>
            </w:r>
          </w:p>
        </w:tc>
        <w:tc>
          <w:tcPr>
            <w:tcW w:w="6894" w:type="dxa"/>
          </w:tcPr>
          <w:p w14:paraId="2C5E6B9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register E into the accumulator (A).</w:t>
            </w:r>
          </w:p>
        </w:tc>
      </w:tr>
      <w:tr w:rsidR="001B6F4E" w:rsidRPr="004542F0" w14:paraId="2EC5FBB2" w14:textId="77777777" w:rsidTr="002F71B8">
        <w:tc>
          <w:tcPr>
            <w:tcW w:w="2122" w:type="dxa"/>
          </w:tcPr>
          <w:p w14:paraId="3962589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L</w:t>
            </w:r>
          </w:p>
        </w:tc>
        <w:tc>
          <w:tcPr>
            <w:tcW w:w="6894" w:type="dxa"/>
          </w:tcPr>
          <w:p w14:paraId="0CEE588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 the content of register L from the accumulator (A).</w:t>
            </w:r>
          </w:p>
        </w:tc>
      </w:tr>
      <w:tr w:rsidR="001B6F4E" w:rsidRPr="004542F0" w14:paraId="7F88C8CD" w14:textId="77777777" w:rsidTr="002F71B8">
        <w:tc>
          <w:tcPr>
            <w:tcW w:w="2122" w:type="dxa"/>
          </w:tcPr>
          <w:p w14:paraId="7C55A34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2054</w:t>
            </w:r>
          </w:p>
        </w:tc>
        <w:tc>
          <w:tcPr>
            <w:tcW w:w="6894" w:type="dxa"/>
          </w:tcPr>
          <w:p w14:paraId="7C6666F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subtraction into memory location 2054H.</w:t>
            </w:r>
          </w:p>
        </w:tc>
      </w:tr>
      <w:tr w:rsidR="001B6F4E" w:rsidRPr="004542F0" w14:paraId="4131D121" w14:textId="77777777" w:rsidTr="002F71B8">
        <w:tc>
          <w:tcPr>
            <w:tcW w:w="2122" w:type="dxa"/>
          </w:tcPr>
          <w:p w14:paraId="3D8C4DC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 A, D</w:t>
            </w:r>
          </w:p>
        </w:tc>
        <w:tc>
          <w:tcPr>
            <w:tcW w:w="6894" w:type="dxa"/>
          </w:tcPr>
          <w:p w14:paraId="4A913F2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register D into the accumulator (A).</w:t>
            </w:r>
          </w:p>
        </w:tc>
      </w:tr>
      <w:tr w:rsidR="001B6F4E" w:rsidRPr="004542F0" w14:paraId="53DD7C1C" w14:textId="77777777" w:rsidTr="002F71B8">
        <w:tc>
          <w:tcPr>
            <w:tcW w:w="2122" w:type="dxa"/>
          </w:tcPr>
          <w:p w14:paraId="2F30BDC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H</w:t>
            </w:r>
          </w:p>
        </w:tc>
        <w:tc>
          <w:tcPr>
            <w:tcW w:w="6894" w:type="dxa"/>
          </w:tcPr>
          <w:p w14:paraId="7BED26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 the content of register H from the accumulator (A).</w:t>
            </w:r>
          </w:p>
        </w:tc>
      </w:tr>
      <w:tr w:rsidR="001B6F4E" w:rsidRPr="004542F0" w14:paraId="61EE6B22" w14:textId="77777777" w:rsidTr="002F71B8">
        <w:tc>
          <w:tcPr>
            <w:tcW w:w="2122" w:type="dxa"/>
          </w:tcPr>
          <w:p w14:paraId="72EF253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2055</w:t>
            </w:r>
          </w:p>
        </w:tc>
        <w:tc>
          <w:tcPr>
            <w:tcW w:w="6894" w:type="dxa"/>
          </w:tcPr>
          <w:p w14:paraId="5B72E60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subtraction into memory location 2055H.</w:t>
            </w:r>
          </w:p>
        </w:tc>
      </w:tr>
      <w:tr w:rsidR="001B6F4E" w:rsidRPr="004542F0" w14:paraId="3C4803B9" w14:textId="77777777" w:rsidTr="002F71B8">
        <w:tc>
          <w:tcPr>
            <w:tcW w:w="2122" w:type="dxa"/>
          </w:tcPr>
          <w:p w14:paraId="1290EF1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894" w:type="dxa"/>
          </w:tcPr>
          <w:p w14:paraId="5D3102D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31C39A7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8097AE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7F4DF9BD" w14:textId="77777777" w:rsidTr="002F71B8">
        <w:tc>
          <w:tcPr>
            <w:tcW w:w="2122" w:type="dxa"/>
          </w:tcPr>
          <w:p w14:paraId="5EBDE30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35BBC3A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45C01433" w14:textId="77777777" w:rsidTr="002F71B8">
        <w:tc>
          <w:tcPr>
            <w:tcW w:w="2122" w:type="dxa"/>
          </w:tcPr>
          <w:p w14:paraId="6D72D59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842" w:type="dxa"/>
          </w:tcPr>
          <w:p w14:paraId="6978437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B6F4E" w:rsidRPr="004542F0" w14:paraId="42431B7F" w14:textId="77777777" w:rsidTr="002F71B8">
        <w:tc>
          <w:tcPr>
            <w:tcW w:w="2122" w:type="dxa"/>
          </w:tcPr>
          <w:p w14:paraId="74D3D3AC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842" w:type="dxa"/>
          </w:tcPr>
          <w:p w14:paraId="7D6C63F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2382B639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7644A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258F2088" w14:textId="77777777" w:rsidTr="002F71B8">
        <w:tc>
          <w:tcPr>
            <w:tcW w:w="2122" w:type="dxa"/>
          </w:tcPr>
          <w:p w14:paraId="4733AFE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4EFFB7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7DB585CD" w14:textId="77777777" w:rsidTr="002F71B8">
        <w:tc>
          <w:tcPr>
            <w:tcW w:w="2122" w:type="dxa"/>
          </w:tcPr>
          <w:p w14:paraId="7EDFD77F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4</w:t>
            </w:r>
          </w:p>
        </w:tc>
        <w:tc>
          <w:tcPr>
            <w:tcW w:w="1842" w:type="dxa"/>
          </w:tcPr>
          <w:p w14:paraId="6C5B1806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B6F4E" w:rsidRPr="004542F0" w14:paraId="05BE6AC6" w14:textId="77777777" w:rsidTr="002F71B8">
        <w:tc>
          <w:tcPr>
            <w:tcW w:w="2122" w:type="dxa"/>
          </w:tcPr>
          <w:p w14:paraId="37DB11C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1842" w:type="dxa"/>
          </w:tcPr>
          <w:p w14:paraId="6A4575A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512D3C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B73762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0AD47AEE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18663364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MULTIPLICATION </w:t>
      </w:r>
    </w:p>
    <w:p w14:paraId="23CE536E" w14:textId="44984E08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</w:p>
    <w:p w14:paraId="3D635D1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F7ACD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63AEEB1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multiplication using 8085 processor.</w:t>
      </w:r>
    </w:p>
    <w:p w14:paraId="487D4DD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0A1FCFF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) Load the first data in HL pair.</w:t>
      </w:r>
    </w:p>
    <w:p w14:paraId="017A7D5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Move content of HL pair to stack pointer. </w:t>
      </w:r>
    </w:p>
    <w:p w14:paraId="532846E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3) Load the second data in HL pair and move it to DE. </w:t>
      </w:r>
    </w:p>
    <w:p w14:paraId="4B35F2C0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4) Make H register as 00H and L register as 00H. </w:t>
      </w:r>
    </w:p>
    <w:p w14:paraId="6FAE905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ADD HL pair and stack pointer. </w:t>
      </w:r>
    </w:p>
    <w:p w14:paraId="16E3EBE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Check for carry if carry increment it by 1 else move to next step. </w:t>
      </w:r>
    </w:p>
    <w:p w14:paraId="40DD49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7) Then move E to A and perform OR operation with accumulator and register D. </w:t>
      </w:r>
    </w:p>
    <w:p w14:paraId="045D15CD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8) The value of operation is zero, then store the value else go to step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1A1B3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91BF6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02" w:type="dxa"/>
        <w:tblLook w:val="04A0" w:firstRow="1" w:lastRow="0" w:firstColumn="1" w:lastColumn="0" w:noHBand="0" w:noVBand="1"/>
      </w:tblPr>
      <w:tblGrid>
        <w:gridCol w:w="2122"/>
        <w:gridCol w:w="6880"/>
      </w:tblGrid>
      <w:tr w:rsidR="001B6F4E" w:rsidRPr="004542F0" w14:paraId="2180F691" w14:textId="77777777" w:rsidTr="002F71B8">
        <w:trPr>
          <w:trHeight w:val="281"/>
        </w:trPr>
        <w:tc>
          <w:tcPr>
            <w:tcW w:w="2118" w:type="dxa"/>
          </w:tcPr>
          <w:p w14:paraId="7867B5E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4" w:type="dxa"/>
          </w:tcPr>
          <w:p w14:paraId="3DB9F1E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2063284A" w14:textId="77777777" w:rsidTr="002F71B8">
        <w:trPr>
          <w:trHeight w:val="231"/>
        </w:trPr>
        <w:tc>
          <w:tcPr>
            <w:tcW w:w="2122" w:type="dxa"/>
          </w:tcPr>
          <w:p w14:paraId="6B7FEA7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HLD 2050 </w:t>
            </w:r>
          </w:p>
        </w:tc>
        <w:tc>
          <w:tcPr>
            <w:tcW w:w="6880" w:type="dxa"/>
          </w:tcPr>
          <w:p w14:paraId="2553F17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contents of memory location 2050H and 2051H into the HL register pair.</w:t>
            </w:r>
          </w:p>
        </w:tc>
      </w:tr>
      <w:tr w:rsidR="001B6F4E" w:rsidRPr="004542F0" w14:paraId="732EC26B" w14:textId="77777777" w:rsidTr="002F71B8">
        <w:trPr>
          <w:trHeight w:val="221"/>
        </w:trPr>
        <w:tc>
          <w:tcPr>
            <w:tcW w:w="2122" w:type="dxa"/>
          </w:tcPr>
          <w:p w14:paraId="170D725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PHL</w:t>
            </w:r>
          </w:p>
        </w:tc>
        <w:tc>
          <w:tcPr>
            <w:tcW w:w="6880" w:type="dxa"/>
          </w:tcPr>
          <w:p w14:paraId="79E8CDD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ets the Stack Pointer (SP) to the value in the HL register pair.</w:t>
            </w:r>
          </w:p>
        </w:tc>
      </w:tr>
      <w:tr w:rsidR="001B6F4E" w:rsidRPr="004542F0" w14:paraId="16493D1A" w14:textId="77777777" w:rsidTr="002F71B8">
        <w:trPr>
          <w:trHeight w:val="221"/>
        </w:trPr>
        <w:tc>
          <w:tcPr>
            <w:tcW w:w="2122" w:type="dxa"/>
          </w:tcPr>
          <w:p w14:paraId="63E57DF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2</w:t>
            </w:r>
          </w:p>
        </w:tc>
        <w:tc>
          <w:tcPr>
            <w:tcW w:w="6880" w:type="dxa"/>
          </w:tcPr>
          <w:p w14:paraId="761ECA7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contents of memory location 2052H and 2053H into the HL register pair.</w:t>
            </w:r>
          </w:p>
        </w:tc>
      </w:tr>
      <w:tr w:rsidR="001B6F4E" w:rsidRPr="004542F0" w14:paraId="7706271B" w14:textId="77777777" w:rsidTr="002F71B8">
        <w:trPr>
          <w:trHeight w:val="221"/>
        </w:trPr>
        <w:tc>
          <w:tcPr>
            <w:tcW w:w="2122" w:type="dxa"/>
          </w:tcPr>
          <w:p w14:paraId="12B9BF3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XCHG</w:t>
            </w:r>
          </w:p>
        </w:tc>
        <w:tc>
          <w:tcPr>
            <w:tcW w:w="6880" w:type="dxa"/>
          </w:tcPr>
          <w:p w14:paraId="7AE9D1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Exchanges the contents of the HL and DE register pairs.</w:t>
            </w:r>
          </w:p>
        </w:tc>
      </w:tr>
      <w:tr w:rsidR="001B6F4E" w:rsidRPr="004542F0" w14:paraId="180DAD9F" w14:textId="77777777" w:rsidTr="002F71B8">
        <w:trPr>
          <w:trHeight w:val="221"/>
        </w:trPr>
        <w:tc>
          <w:tcPr>
            <w:tcW w:w="2122" w:type="dxa"/>
          </w:tcPr>
          <w:p w14:paraId="42171DF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H,0000H</w:t>
            </w:r>
          </w:p>
        </w:tc>
        <w:tc>
          <w:tcPr>
            <w:tcW w:w="6880" w:type="dxa"/>
          </w:tcPr>
          <w:p w14:paraId="0BE62B0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value 0000H into the HL register pair.</w:t>
            </w:r>
          </w:p>
        </w:tc>
      </w:tr>
      <w:tr w:rsidR="001B6F4E" w:rsidRPr="004542F0" w14:paraId="517FA366" w14:textId="77777777" w:rsidTr="002F71B8">
        <w:trPr>
          <w:trHeight w:val="231"/>
        </w:trPr>
        <w:tc>
          <w:tcPr>
            <w:tcW w:w="2122" w:type="dxa"/>
          </w:tcPr>
          <w:p w14:paraId="5FCA6C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B,0000H</w:t>
            </w:r>
          </w:p>
        </w:tc>
        <w:tc>
          <w:tcPr>
            <w:tcW w:w="6880" w:type="dxa"/>
          </w:tcPr>
          <w:p w14:paraId="73BDC01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value 0000H into the BC register pair.</w:t>
            </w:r>
          </w:p>
        </w:tc>
      </w:tr>
      <w:tr w:rsidR="001B6F4E" w:rsidRPr="004542F0" w14:paraId="023C2BA7" w14:textId="77777777" w:rsidTr="002F71B8">
        <w:trPr>
          <w:trHeight w:val="221"/>
        </w:trPr>
        <w:tc>
          <w:tcPr>
            <w:tcW w:w="2122" w:type="dxa"/>
          </w:tcPr>
          <w:p w14:paraId="28AC66E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GAIN: DAD SP</w:t>
            </w:r>
          </w:p>
        </w:tc>
        <w:tc>
          <w:tcPr>
            <w:tcW w:w="6880" w:type="dxa"/>
          </w:tcPr>
          <w:p w14:paraId="78F5A15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beginning of a loop, Adds the contents of the SP register pair to the HL register pair.</w:t>
            </w:r>
          </w:p>
        </w:tc>
      </w:tr>
      <w:tr w:rsidR="001B6F4E" w:rsidRPr="004542F0" w14:paraId="795D549F" w14:textId="77777777" w:rsidTr="002F71B8">
        <w:trPr>
          <w:trHeight w:val="221"/>
        </w:trPr>
        <w:tc>
          <w:tcPr>
            <w:tcW w:w="2122" w:type="dxa"/>
          </w:tcPr>
          <w:p w14:paraId="5963686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C START</w:t>
            </w:r>
          </w:p>
        </w:tc>
        <w:tc>
          <w:tcPr>
            <w:tcW w:w="6880" w:type="dxa"/>
          </w:tcPr>
          <w:p w14:paraId="55AA17B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to the START label if the carry flag is not set (i.e., no overflow occurred in the previous operation).</w:t>
            </w:r>
          </w:p>
        </w:tc>
      </w:tr>
      <w:tr w:rsidR="001B6F4E" w:rsidRPr="004542F0" w14:paraId="35F7074B" w14:textId="77777777" w:rsidTr="002F71B8">
        <w:trPr>
          <w:trHeight w:val="221"/>
        </w:trPr>
        <w:tc>
          <w:tcPr>
            <w:tcW w:w="2122" w:type="dxa"/>
          </w:tcPr>
          <w:p w14:paraId="0C8442F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X B</w:t>
            </w:r>
          </w:p>
        </w:tc>
        <w:tc>
          <w:tcPr>
            <w:tcW w:w="6880" w:type="dxa"/>
          </w:tcPr>
          <w:p w14:paraId="490A94B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s the BC register pair by 1.</w:t>
            </w:r>
          </w:p>
        </w:tc>
      </w:tr>
      <w:tr w:rsidR="001B6F4E" w:rsidRPr="004542F0" w14:paraId="7C24723C" w14:textId="77777777" w:rsidTr="002F71B8">
        <w:trPr>
          <w:trHeight w:val="221"/>
        </w:trPr>
        <w:tc>
          <w:tcPr>
            <w:tcW w:w="2122" w:type="dxa"/>
          </w:tcPr>
          <w:p w14:paraId="60DF9C8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RT: DCX D</w:t>
            </w:r>
          </w:p>
        </w:tc>
        <w:tc>
          <w:tcPr>
            <w:tcW w:w="6880" w:type="dxa"/>
          </w:tcPr>
          <w:p w14:paraId="7D85413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start of another loop, Decrements the DE register pair by 1.</w:t>
            </w:r>
          </w:p>
        </w:tc>
      </w:tr>
      <w:tr w:rsidR="001B6F4E" w:rsidRPr="004542F0" w14:paraId="091B1E0F" w14:textId="77777777" w:rsidTr="002F71B8">
        <w:trPr>
          <w:trHeight w:val="231"/>
        </w:trPr>
        <w:tc>
          <w:tcPr>
            <w:tcW w:w="2122" w:type="dxa"/>
          </w:tcPr>
          <w:p w14:paraId="1D3F671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E</w:t>
            </w:r>
            <w:proofErr w:type="gramEnd"/>
          </w:p>
        </w:tc>
        <w:tc>
          <w:tcPr>
            <w:tcW w:w="6880" w:type="dxa"/>
          </w:tcPr>
          <w:p w14:paraId="24631B4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E into register A.</w:t>
            </w:r>
          </w:p>
        </w:tc>
      </w:tr>
      <w:tr w:rsidR="001B6F4E" w:rsidRPr="004542F0" w14:paraId="5344F17F" w14:textId="77777777" w:rsidTr="002F71B8">
        <w:trPr>
          <w:trHeight w:val="221"/>
        </w:trPr>
        <w:tc>
          <w:tcPr>
            <w:tcW w:w="2122" w:type="dxa"/>
          </w:tcPr>
          <w:p w14:paraId="705CEB0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ORA D</w:t>
            </w:r>
          </w:p>
        </w:tc>
        <w:tc>
          <w:tcPr>
            <w:tcW w:w="6880" w:type="dxa"/>
          </w:tcPr>
          <w:p w14:paraId="37B26E7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Performs a logical OR operation between A and D.</w:t>
            </w:r>
          </w:p>
        </w:tc>
      </w:tr>
      <w:tr w:rsidR="001B6F4E" w:rsidRPr="004542F0" w14:paraId="216013C7" w14:textId="77777777" w:rsidTr="002F71B8">
        <w:trPr>
          <w:trHeight w:val="221"/>
        </w:trPr>
        <w:tc>
          <w:tcPr>
            <w:tcW w:w="2122" w:type="dxa"/>
          </w:tcPr>
          <w:p w14:paraId="16F1714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Z AGAIN</w:t>
            </w:r>
          </w:p>
        </w:tc>
        <w:tc>
          <w:tcPr>
            <w:tcW w:w="6880" w:type="dxa"/>
          </w:tcPr>
          <w:p w14:paraId="47945A7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back to the AGAIN label if the Zero flag is not set (i.e., if the result of the OR operation is non-zero).</w:t>
            </w:r>
          </w:p>
        </w:tc>
      </w:tr>
      <w:tr w:rsidR="001B6F4E" w:rsidRPr="004542F0" w14:paraId="14AD64B4" w14:textId="77777777" w:rsidTr="002F71B8">
        <w:trPr>
          <w:trHeight w:val="221"/>
        </w:trPr>
        <w:tc>
          <w:tcPr>
            <w:tcW w:w="2122" w:type="dxa"/>
          </w:tcPr>
          <w:p w14:paraId="7DE36CC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HLD 2054</w:t>
            </w:r>
          </w:p>
        </w:tc>
        <w:tc>
          <w:tcPr>
            <w:tcW w:w="6880" w:type="dxa"/>
          </w:tcPr>
          <w:p w14:paraId="18D0933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HL register pair into memory locations 2054H and 2055H.</w:t>
            </w:r>
          </w:p>
        </w:tc>
      </w:tr>
      <w:tr w:rsidR="001B6F4E" w:rsidRPr="004542F0" w14:paraId="6646F3C9" w14:textId="77777777" w:rsidTr="002F71B8">
        <w:trPr>
          <w:trHeight w:val="231"/>
        </w:trPr>
        <w:tc>
          <w:tcPr>
            <w:tcW w:w="2122" w:type="dxa"/>
          </w:tcPr>
          <w:p w14:paraId="5AFD033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,C</w:t>
            </w:r>
            <w:proofErr w:type="gramEnd"/>
          </w:p>
        </w:tc>
        <w:tc>
          <w:tcPr>
            <w:tcW w:w="6880" w:type="dxa"/>
          </w:tcPr>
          <w:p w14:paraId="3770325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C into register L.</w:t>
            </w:r>
          </w:p>
        </w:tc>
      </w:tr>
      <w:tr w:rsidR="001B6F4E" w:rsidRPr="004542F0" w14:paraId="1F7EE4A1" w14:textId="77777777" w:rsidTr="002F71B8">
        <w:trPr>
          <w:trHeight w:val="221"/>
        </w:trPr>
        <w:tc>
          <w:tcPr>
            <w:tcW w:w="2122" w:type="dxa"/>
          </w:tcPr>
          <w:p w14:paraId="4B03663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,B</w:t>
            </w:r>
            <w:proofErr w:type="gramEnd"/>
          </w:p>
        </w:tc>
        <w:tc>
          <w:tcPr>
            <w:tcW w:w="6880" w:type="dxa"/>
          </w:tcPr>
          <w:p w14:paraId="5C756A6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B into register H.</w:t>
            </w:r>
          </w:p>
        </w:tc>
      </w:tr>
      <w:tr w:rsidR="001B6F4E" w:rsidRPr="004542F0" w14:paraId="425173C6" w14:textId="77777777" w:rsidTr="002F71B8">
        <w:trPr>
          <w:trHeight w:val="221"/>
        </w:trPr>
        <w:tc>
          <w:tcPr>
            <w:tcW w:w="2122" w:type="dxa"/>
          </w:tcPr>
          <w:p w14:paraId="6215C2B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HLD 2055</w:t>
            </w:r>
          </w:p>
        </w:tc>
        <w:tc>
          <w:tcPr>
            <w:tcW w:w="6880" w:type="dxa"/>
          </w:tcPr>
          <w:p w14:paraId="77DBB23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HL register pair into memory locations 2055H and 2056H.</w:t>
            </w:r>
          </w:p>
        </w:tc>
      </w:tr>
      <w:tr w:rsidR="001B6F4E" w:rsidRPr="004542F0" w14:paraId="46CBFA0E" w14:textId="77777777" w:rsidTr="002F71B8">
        <w:trPr>
          <w:trHeight w:val="221"/>
        </w:trPr>
        <w:tc>
          <w:tcPr>
            <w:tcW w:w="2122" w:type="dxa"/>
          </w:tcPr>
          <w:p w14:paraId="49D353F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LT</w:t>
            </w:r>
          </w:p>
        </w:tc>
        <w:tc>
          <w:tcPr>
            <w:tcW w:w="6880" w:type="dxa"/>
          </w:tcPr>
          <w:p w14:paraId="4B48E6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s the program.</w:t>
            </w:r>
          </w:p>
        </w:tc>
      </w:tr>
    </w:tbl>
    <w:p w14:paraId="1A44B6E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92A01F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32571D2F" w14:textId="77777777" w:rsidTr="002F71B8">
        <w:tc>
          <w:tcPr>
            <w:tcW w:w="2122" w:type="dxa"/>
          </w:tcPr>
          <w:p w14:paraId="3B99CA6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15F6A65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5166273A" w14:textId="77777777" w:rsidTr="002F71B8">
        <w:tc>
          <w:tcPr>
            <w:tcW w:w="2122" w:type="dxa"/>
          </w:tcPr>
          <w:p w14:paraId="530770E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842" w:type="dxa"/>
          </w:tcPr>
          <w:p w14:paraId="5F83768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B6F4E" w:rsidRPr="004542F0" w14:paraId="1EFB02E6" w14:textId="77777777" w:rsidTr="002F71B8">
        <w:tc>
          <w:tcPr>
            <w:tcW w:w="2122" w:type="dxa"/>
          </w:tcPr>
          <w:p w14:paraId="56FBB948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842" w:type="dxa"/>
          </w:tcPr>
          <w:p w14:paraId="11FFD78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1EAAEA4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1DEA6C8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20FA6610" w14:textId="77777777" w:rsidTr="002F71B8">
        <w:tc>
          <w:tcPr>
            <w:tcW w:w="2122" w:type="dxa"/>
          </w:tcPr>
          <w:p w14:paraId="45523C8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7EE7E2F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5B322192" w14:textId="77777777" w:rsidTr="002F71B8">
        <w:tc>
          <w:tcPr>
            <w:tcW w:w="2122" w:type="dxa"/>
          </w:tcPr>
          <w:p w14:paraId="412A28F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4</w:t>
            </w:r>
          </w:p>
        </w:tc>
        <w:tc>
          <w:tcPr>
            <w:tcW w:w="1842" w:type="dxa"/>
          </w:tcPr>
          <w:p w14:paraId="097150B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1B6F4E" w:rsidRPr="004542F0" w14:paraId="5D526C74" w14:textId="77777777" w:rsidTr="002F71B8">
        <w:tc>
          <w:tcPr>
            <w:tcW w:w="2122" w:type="dxa"/>
          </w:tcPr>
          <w:p w14:paraId="2D3EB48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1842" w:type="dxa"/>
          </w:tcPr>
          <w:p w14:paraId="599FAA3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E1781D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DE18C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69A98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99064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924C53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86DC07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1DB3C426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1478A3D9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3327E9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32F60FC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8A6BE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1C954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54A33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DC4038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989F4D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242996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5C2673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3BE425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5C5A2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58DCE6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B7068C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D5182D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A76927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996C26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F4913E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AC152A" w14:textId="10D6DD4D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DIVISION </w:t>
      </w:r>
    </w:p>
    <w:p w14:paraId="47B4CF2A" w14:textId="4EB017D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8</w:t>
      </w:r>
    </w:p>
    <w:p w14:paraId="7E7C4F1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F3984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79258AC5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division using 8085 processor.</w:t>
      </w:r>
    </w:p>
    <w:p w14:paraId="3049A38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141240B1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Read dividend (16 bit) </w:t>
      </w:r>
    </w:p>
    <w:p w14:paraId="1B487BF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Read divisor </w:t>
      </w:r>
    </w:p>
    <w:p w14:paraId="46C7F53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3) count &lt;- 8 </w:t>
      </w:r>
    </w:p>
    <w:p w14:paraId="001713F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4) Left shift dividend </w:t>
      </w:r>
    </w:p>
    <w:p w14:paraId="10652A5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Subtract divisor from upper 8-bits of dividend </w:t>
      </w:r>
    </w:p>
    <w:p w14:paraId="141730D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If CS = 1 go to 9 </w:t>
      </w:r>
    </w:p>
    <w:p w14:paraId="58BA782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7) Restore dividend </w:t>
      </w:r>
    </w:p>
    <w:p w14:paraId="04A141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8) Increment lower 8-bits of dividend </w:t>
      </w:r>
    </w:p>
    <w:p w14:paraId="395E0D0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9) count &lt;- count - 1 </w:t>
      </w:r>
    </w:p>
    <w:p w14:paraId="6827ABB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0) If count = 0 go to 5 </w:t>
      </w:r>
    </w:p>
    <w:p w14:paraId="54F2D52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1) Store upper 8-bit dividend as remainder and lower 8-bit as quotient </w:t>
      </w:r>
    </w:p>
    <w:p w14:paraId="02E8454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2) Stop</w:t>
      </w:r>
    </w:p>
    <w:p w14:paraId="23B6CE9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122"/>
        <w:gridCol w:w="6880"/>
        <w:gridCol w:w="14"/>
      </w:tblGrid>
      <w:tr w:rsidR="001B6F4E" w:rsidRPr="004542F0" w14:paraId="53B89A39" w14:textId="77777777" w:rsidTr="002F71B8">
        <w:trPr>
          <w:gridAfter w:val="1"/>
          <w:wAfter w:w="14" w:type="dxa"/>
          <w:trHeight w:val="281"/>
        </w:trPr>
        <w:tc>
          <w:tcPr>
            <w:tcW w:w="2122" w:type="dxa"/>
          </w:tcPr>
          <w:p w14:paraId="372180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0" w:type="dxa"/>
          </w:tcPr>
          <w:p w14:paraId="1B3B79B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38CFE054" w14:textId="77777777" w:rsidTr="002F71B8">
        <w:tc>
          <w:tcPr>
            <w:tcW w:w="2122" w:type="dxa"/>
          </w:tcPr>
          <w:p w14:paraId="6C01608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DA 8501 </w:t>
            </w:r>
          </w:p>
        </w:tc>
        <w:tc>
          <w:tcPr>
            <w:tcW w:w="6894" w:type="dxa"/>
            <w:gridSpan w:val="2"/>
          </w:tcPr>
          <w:p w14:paraId="0BE0595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accumulator (A) with the contents of memory location 8501H.</w:t>
            </w:r>
          </w:p>
        </w:tc>
      </w:tr>
      <w:tr w:rsidR="001B6F4E" w:rsidRPr="004542F0" w14:paraId="55BCF75F" w14:textId="77777777" w:rsidTr="002F71B8">
        <w:tc>
          <w:tcPr>
            <w:tcW w:w="2122" w:type="dxa"/>
          </w:tcPr>
          <w:p w14:paraId="19DDD72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894" w:type="dxa"/>
            <w:gridSpan w:val="2"/>
          </w:tcPr>
          <w:p w14:paraId="6E9498F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A into register B.</w:t>
            </w:r>
          </w:p>
        </w:tc>
      </w:tr>
      <w:tr w:rsidR="001B6F4E" w:rsidRPr="004542F0" w14:paraId="29EC75BD" w14:textId="77777777" w:rsidTr="002F71B8">
        <w:tc>
          <w:tcPr>
            <w:tcW w:w="2122" w:type="dxa"/>
          </w:tcPr>
          <w:p w14:paraId="4D6AE7D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8500</w:t>
            </w:r>
          </w:p>
        </w:tc>
        <w:tc>
          <w:tcPr>
            <w:tcW w:w="6894" w:type="dxa"/>
            <w:gridSpan w:val="2"/>
          </w:tcPr>
          <w:p w14:paraId="194C949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accumulator (A) with the contents of memory location 8500H.</w:t>
            </w:r>
          </w:p>
        </w:tc>
      </w:tr>
      <w:tr w:rsidR="001B6F4E" w:rsidRPr="004542F0" w14:paraId="78004554" w14:textId="77777777" w:rsidTr="002F71B8">
        <w:tc>
          <w:tcPr>
            <w:tcW w:w="2122" w:type="dxa"/>
          </w:tcPr>
          <w:p w14:paraId="6F6D9F2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VI C,00</w:t>
            </w:r>
          </w:p>
        </w:tc>
        <w:tc>
          <w:tcPr>
            <w:tcW w:w="6894" w:type="dxa"/>
            <w:gridSpan w:val="2"/>
          </w:tcPr>
          <w:p w14:paraId="5B80D1D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immediate value 00H into register C.</w:t>
            </w:r>
          </w:p>
        </w:tc>
      </w:tr>
      <w:tr w:rsidR="001B6F4E" w:rsidRPr="004542F0" w14:paraId="7D55B951" w14:textId="77777777" w:rsidTr="002F71B8">
        <w:tc>
          <w:tcPr>
            <w:tcW w:w="2122" w:type="dxa"/>
          </w:tcPr>
          <w:p w14:paraId="3D70A83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OP:CMP B</w:t>
            </w:r>
          </w:p>
        </w:tc>
        <w:tc>
          <w:tcPr>
            <w:tcW w:w="6894" w:type="dxa"/>
            <w:gridSpan w:val="2"/>
          </w:tcPr>
          <w:p w14:paraId="25F32EC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the beginning of a loop, compares the contents of register A (accumulator) with register B.</w:t>
            </w:r>
          </w:p>
        </w:tc>
      </w:tr>
      <w:tr w:rsidR="001B6F4E" w:rsidRPr="004542F0" w14:paraId="38F2BD4E" w14:textId="77777777" w:rsidTr="002F71B8">
        <w:tc>
          <w:tcPr>
            <w:tcW w:w="2122" w:type="dxa"/>
          </w:tcPr>
          <w:p w14:paraId="5CB3476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C LOOP1</w:t>
            </w:r>
          </w:p>
        </w:tc>
        <w:tc>
          <w:tcPr>
            <w:tcW w:w="6894" w:type="dxa"/>
            <w:gridSpan w:val="2"/>
          </w:tcPr>
          <w:p w14:paraId="64C6C7F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to the LOOP1 label if the carry flag is set (i.e., if A is less than B after the comparison).</w:t>
            </w:r>
          </w:p>
        </w:tc>
      </w:tr>
      <w:tr w:rsidR="001B6F4E" w:rsidRPr="004542F0" w14:paraId="7DA9F8F1" w14:textId="77777777" w:rsidTr="002F71B8">
        <w:tc>
          <w:tcPr>
            <w:tcW w:w="2122" w:type="dxa"/>
          </w:tcPr>
          <w:p w14:paraId="53551A0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B</w:t>
            </w:r>
          </w:p>
        </w:tc>
        <w:tc>
          <w:tcPr>
            <w:tcW w:w="6894" w:type="dxa"/>
            <w:gridSpan w:val="2"/>
          </w:tcPr>
          <w:p w14:paraId="02D3427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s the contents of register B from the accumulator (A) and stores the result in A.</w:t>
            </w:r>
          </w:p>
        </w:tc>
      </w:tr>
      <w:tr w:rsidR="001B6F4E" w:rsidRPr="004542F0" w14:paraId="47A4E958" w14:textId="77777777" w:rsidTr="002F71B8">
        <w:tc>
          <w:tcPr>
            <w:tcW w:w="2122" w:type="dxa"/>
          </w:tcPr>
          <w:p w14:paraId="7CC01F5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R C</w:t>
            </w:r>
          </w:p>
        </w:tc>
        <w:tc>
          <w:tcPr>
            <w:tcW w:w="6894" w:type="dxa"/>
            <w:gridSpan w:val="2"/>
          </w:tcPr>
          <w:p w14:paraId="717F9C8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s register C by 1.</w:t>
            </w:r>
          </w:p>
        </w:tc>
      </w:tr>
      <w:tr w:rsidR="001B6F4E" w:rsidRPr="004542F0" w14:paraId="689B2766" w14:textId="77777777" w:rsidTr="002F71B8">
        <w:tc>
          <w:tcPr>
            <w:tcW w:w="2122" w:type="dxa"/>
          </w:tcPr>
          <w:p w14:paraId="1C98AA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JMP LOOP </w:t>
            </w:r>
          </w:p>
        </w:tc>
        <w:tc>
          <w:tcPr>
            <w:tcW w:w="6894" w:type="dxa"/>
            <w:gridSpan w:val="2"/>
          </w:tcPr>
          <w:p w14:paraId="27BF15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back to the LOOP label, effectively continuing the loop.</w:t>
            </w:r>
          </w:p>
        </w:tc>
      </w:tr>
      <w:tr w:rsidR="001B6F4E" w:rsidRPr="004542F0" w14:paraId="3D3714A1" w14:textId="77777777" w:rsidTr="002F71B8">
        <w:tc>
          <w:tcPr>
            <w:tcW w:w="2122" w:type="dxa"/>
          </w:tcPr>
          <w:p w14:paraId="234350A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8503</w:t>
            </w:r>
          </w:p>
        </w:tc>
        <w:tc>
          <w:tcPr>
            <w:tcW w:w="6894" w:type="dxa"/>
            <w:gridSpan w:val="2"/>
          </w:tcPr>
          <w:p w14:paraId="687A771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accumulator (A) into memory location 8503H.</w:t>
            </w:r>
          </w:p>
        </w:tc>
      </w:tr>
      <w:tr w:rsidR="001B6F4E" w:rsidRPr="004542F0" w14:paraId="7D4CE98B" w14:textId="77777777" w:rsidTr="002F71B8">
        <w:tc>
          <w:tcPr>
            <w:tcW w:w="2122" w:type="dxa"/>
          </w:tcPr>
          <w:p w14:paraId="051F409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CR C</w:t>
            </w:r>
          </w:p>
        </w:tc>
        <w:tc>
          <w:tcPr>
            <w:tcW w:w="6894" w:type="dxa"/>
            <w:gridSpan w:val="2"/>
          </w:tcPr>
          <w:p w14:paraId="1AFD2A4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ecrements the contents of register C by 1.</w:t>
            </w:r>
          </w:p>
        </w:tc>
      </w:tr>
      <w:tr w:rsidR="001B6F4E" w:rsidRPr="004542F0" w14:paraId="3A27EFB5" w14:textId="77777777" w:rsidTr="002F71B8">
        <w:tc>
          <w:tcPr>
            <w:tcW w:w="2122" w:type="dxa"/>
          </w:tcPr>
          <w:p w14:paraId="0AA8795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C</w:t>
            </w:r>
            <w:proofErr w:type="gramEnd"/>
          </w:p>
        </w:tc>
        <w:tc>
          <w:tcPr>
            <w:tcW w:w="6894" w:type="dxa"/>
            <w:gridSpan w:val="2"/>
          </w:tcPr>
          <w:p w14:paraId="7C433A7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C into the accumulator (A).</w:t>
            </w:r>
          </w:p>
        </w:tc>
      </w:tr>
      <w:tr w:rsidR="001B6F4E" w:rsidRPr="004542F0" w14:paraId="1F2D47B5" w14:textId="77777777" w:rsidTr="002F71B8">
        <w:tc>
          <w:tcPr>
            <w:tcW w:w="2122" w:type="dxa"/>
          </w:tcPr>
          <w:p w14:paraId="2923B7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OP1: STA 8502</w:t>
            </w:r>
          </w:p>
        </w:tc>
        <w:tc>
          <w:tcPr>
            <w:tcW w:w="6894" w:type="dxa"/>
            <w:gridSpan w:val="2"/>
          </w:tcPr>
          <w:p w14:paraId="5A30DA2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continuation point of the program after the jump, Stores the contents of the accumulator (A) into memory location 8502H.</w:t>
            </w:r>
          </w:p>
        </w:tc>
      </w:tr>
      <w:tr w:rsidR="001B6F4E" w:rsidRPr="004542F0" w14:paraId="7204B8AA" w14:textId="77777777" w:rsidTr="002F71B8">
        <w:tc>
          <w:tcPr>
            <w:tcW w:w="2122" w:type="dxa"/>
          </w:tcPr>
          <w:p w14:paraId="2724C02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ST 1</w:t>
            </w:r>
          </w:p>
        </w:tc>
        <w:tc>
          <w:tcPr>
            <w:tcW w:w="6894" w:type="dxa"/>
            <w:gridSpan w:val="2"/>
          </w:tcPr>
          <w:p w14:paraId="47ED348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 software interrupt and jumps to address 0024H (based on the 8085 architecture).</w:t>
            </w:r>
          </w:p>
        </w:tc>
      </w:tr>
    </w:tbl>
    <w:p w14:paraId="3A2D569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8605418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434EAB9D" w14:textId="77777777" w:rsidTr="002F71B8">
        <w:tc>
          <w:tcPr>
            <w:tcW w:w="2122" w:type="dxa"/>
          </w:tcPr>
          <w:p w14:paraId="22870A1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319BDBD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25D371F9" w14:textId="77777777" w:rsidTr="002F71B8">
        <w:tc>
          <w:tcPr>
            <w:tcW w:w="2122" w:type="dxa"/>
          </w:tcPr>
          <w:p w14:paraId="3C1A895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51</w:t>
            </w:r>
          </w:p>
        </w:tc>
        <w:tc>
          <w:tcPr>
            <w:tcW w:w="1842" w:type="dxa"/>
          </w:tcPr>
          <w:p w14:paraId="6112B5C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B6F4E" w:rsidRPr="004542F0" w14:paraId="6461C597" w14:textId="77777777" w:rsidTr="002F71B8">
        <w:tc>
          <w:tcPr>
            <w:tcW w:w="2122" w:type="dxa"/>
          </w:tcPr>
          <w:p w14:paraId="3BC83486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50</w:t>
            </w:r>
          </w:p>
        </w:tc>
        <w:tc>
          <w:tcPr>
            <w:tcW w:w="1842" w:type="dxa"/>
          </w:tcPr>
          <w:p w14:paraId="0A93D51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5E6189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749E718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03292C7D" w14:textId="77777777" w:rsidTr="002F71B8">
        <w:tc>
          <w:tcPr>
            <w:tcW w:w="2122" w:type="dxa"/>
          </w:tcPr>
          <w:p w14:paraId="29334AD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FCA68F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6CF356C8" w14:textId="77777777" w:rsidTr="002F71B8">
        <w:tc>
          <w:tcPr>
            <w:tcW w:w="2122" w:type="dxa"/>
          </w:tcPr>
          <w:p w14:paraId="5D9C74B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502</w:t>
            </w:r>
          </w:p>
        </w:tc>
        <w:tc>
          <w:tcPr>
            <w:tcW w:w="1842" w:type="dxa"/>
          </w:tcPr>
          <w:p w14:paraId="5635E73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B6F4E" w:rsidRPr="004542F0" w14:paraId="2FD1C7E5" w14:textId="77777777" w:rsidTr="002F71B8">
        <w:tc>
          <w:tcPr>
            <w:tcW w:w="2122" w:type="dxa"/>
          </w:tcPr>
          <w:p w14:paraId="4E552CE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503</w:t>
            </w:r>
          </w:p>
        </w:tc>
        <w:tc>
          <w:tcPr>
            <w:tcW w:w="1842" w:type="dxa"/>
          </w:tcPr>
          <w:p w14:paraId="34A818F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DEE56B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B8158A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C323AD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E08D4F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3E03AF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C43DB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4C2E5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</w:t>
      </w:r>
    </w:p>
    <w:p w14:paraId="6DE446E8" w14:textId="77777777" w:rsidR="001B6F4E" w:rsidRDefault="001B6F4E" w:rsidP="008A4B2E">
      <w:pPr>
        <w:rPr>
          <w:rFonts w:ascii="Times New Roman" w:hAnsi="Times New Roman" w:cs="Times New Roman"/>
          <w:sz w:val="24"/>
          <w:szCs w:val="24"/>
        </w:rPr>
      </w:pPr>
    </w:p>
    <w:p w14:paraId="620A39D4" w14:textId="77777777" w:rsidR="001B6F4E" w:rsidRDefault="001B6F4E" w:rsidP="008A4B2E">
      <w:pPr>
        <w:rPr>
          <w:rFonts w:ascii="Times New Roman" w:hAnsi="Times New Roman" w:cs="Times New Roman"/>
          <w:sz w:val="24"/>
          <w:szCs w:val="24"/>
        </w:rPr>
      </w:pPr>
    </w:p>
    <w:p w14:paraId="4FB83C59" w14:textId="77777777" w:rsidR="00442422" w:rsidRDefault="00820AFE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</w:p>
    <w:p w14:paraId="350368AB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68517AA7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CE84E7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1712552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1B42C47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A7C5813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108190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7696BA2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53EF9F1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ED403A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4678BF1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01A42D50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31AFA9E8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630A19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898257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681101C4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44C31E30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6D008AC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9E3883F" w14:textId="0C69EDAF" w:rsidR="002B0201" w:rsidRDefault="002B0201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pacing w:val="-2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lastRenderedPageBreak/>
        <w:t>16-BIT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ADDITION</w:t>
      </w:r>
    </w:p>
    <w:p w14:paraId="787D946B" w14:textId="7A2883FE" w:rsidR="00442422" w:rsidRPr="002254F5" w:rsidRDefault="00442422" w:rsidP="00442422">
      <w:pPr>
        <w:pStyle w:val="Heading1"/>
        <w:spacing w:before="81"/>
        <w:ind w:left="0" w:right="4"/>
        <w:rPr>
          <w:rFonts w:ascii="Times New Roman" w:hAnsi="Times New Roman" w:cs="Times New Roman"/>
          <w:sz w:val="24"/>
          <w:szCs w:val="24"/>
        </w:rPr>
      </w:pPr>
      <w:r w:rsidRPr="002254F5">
        <w:t>EXP NO:</w:t>
      </w:r>
      <w:r>
        <w:t xml:space="preserve"> 9</w:t>
      </w:r>
    </w:p>
    <w:p w14:paraId="08EEB7AD" w14:textId="77777777" w:rsidR="002B0201" w:rsidRPr="002254F5" w:rsidRDefault="002B0201" w:rsidP="002B0201">
      <w:pPr>
        <w:pStyle w:val="BodyText"/>
        <w:spacing w:before="189" w:line="264" w:lineRule="auto"/>
        <w:ind w:left="23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AIM</w:t>
      </w:r>
      <w:r w:rsidRPr="002254F5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z w:val="24"/>
          <w:szCs w:val="24"/>
        </w:rPr>
        <w:t>-</w:t>
      </w:r>
      <w:r w:rsidRPr="002254F5">
        <w:rPr>
          <w:rFonts w:ascii="Times New Roman" w:hAnsi="Times New Roman" w:cs="Times New Roman"/>
          <w:b/>
          <w:spacing w:val="1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rite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ssembly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anguage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mplement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16-Bi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ddition using 8086 processor.</w:t>
      </w:r>
    </w:p>
    <w:p w14:paraId="490929B6" w14:textId="77777777" w:rsidR="002B0201" w:rsidRPr="002254F5" w:rsidRDefault="002B0201" w:rsidP="002B0201">
      <w:pPr>
        <w:pStyle w:val="BodyText"/>
        <w:spacing w:before="333"/>
        <w:rPr>
          <w:rFonts w:ascii="Times New Roman" w:hAnsi="Times New Roman" w:cs="Times New Roman"/>
          <w:sz w:val="24"/>
          <w:szCs w:val="24"/>
        </w:rPr>
      </w:pPr>
    </w:p>
    <w:p w14:paraId="7F91F7FD" w14:textId="77777777" w:rsidR="002B0201" w:rsidRPr="002254F5" w:rsidRDefault="002B0201" w:rsidP="002B020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pacing w:val="-2"/>
          <w:sz w:val="24"/>
          <w:szCs w:val="24"/>
        </w:rPr>
        <w:t>ALGORITHM:-</w:t>
      </w:r>
      <w:proofErr w:type="gramEnd"/>
    </w:p>
    <w:p w14:paraId="1DE3B30D" w14:textId="77777777" w:rsidR="002B0201" w:rsidRPr="002254F5" w:rsidRDefault="002B0201" w:rsidP="002B0201">
      <w:pPr>
        <w:pStyle w:val="BodyText"/>
        <w:spacing w:before="332"/>
        <w:rPr>
          <w:rFonts w:ascii="Times New Roman" w:hAnsi="Times New Roman" w:cs="Times New Roman"/>
          <w:b/>
          <w:sz w:val="24"/>
          <w:szCs w:val="24"/>
        </w:rPr>
      </w:pPr>
    </w:p>
    <w:p w14:paraId="4358C33A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0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Star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by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oading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air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ith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ddress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of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1st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number.</w:t>
      </w:r>
    </w:p>
    <w:p w14:paraId="3F46692E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189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opy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data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other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>pair.</w:t>
      </w:r>
    </w:p>
    <w:p w14:paraId="0B3DCCC6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econd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number to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firs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register.</w:t>
      </w:r>
    </w:p>
    <w:p w14:paraId="5CE59135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Add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wo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 pair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contents.</w:t>
      </w:r>
    </w:p>
    <w:p w14:paraId="6E0090D1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184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heck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for</w:t>
      </w:r>
      <w:r w:rsidRPr="002254F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carry.</w:t>
      </w:r>
    </w:p>
    <w:p w14:paraId="26C097B7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line="372" w:lineRule="auto"/>
        <w:ind w:left="23" w:right="534" w:firstLine="0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Stor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valu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of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um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d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carry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n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memory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ocation.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sult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tored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n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X. 7-Terminate the program.</w:t>
      </w:r>
    </w:p>
    <w:p w14:paraId="45890FA3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629B6FC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95DA20F" w14:textId="77777777" w:rsidR="002B0201" w:rsidRPr="002254F5" w:rsidRDefault="002B0201" w:rsidP="002B0201">
      <w:pPr>
        <w:pStyle w:val="BodyText"/>
        <w:spacing w:before="83"/>
        <w:rPr>
          <w:rFonts w:ascii="Times New Roman" w:hAnsi="Times New Roman" w:cs="Times New Roman"/>
          <w:sz w:val="24"/>
          <w:szCs w:val="24"/>
        </w:rPr>
      </w:pPr>
    </w:p>
    <w:p w14:paraId="181F025A" w14:textId="77777777" w:rsidR="002B0201" w:rsidRPr="002254F5" w:rsidRDefault="002B0201" w:rsidP="002B020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:</w:t>
      </w:r>
      <w:proofErr w:type="gramEnd"/>
    </w:p>
    <w:p w14:paraId="78A9F58F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2"/>
        <w:gridCol w:w="4507"/>
      </w:tblGrid>
      <w:tr w:rsidR="002B0201" w:rsidRPr="002254F5" w14:paraId="5D214CA1" w14:textId="77777777" w:rsidTr="00482ABE">
        <w:trPr>
          <w:trHeight w:val="340"/>
        </w:trPr>
        <w:tc>
          <w:tcPr>
            <w:tcW w:w="4512" w:type="dxa"/>
          </w:tcPr>
          <w:p w14:paraId="47D0E47D" w14:textId="77777777" w:rsidR="002B0201" w:rsidRPr="002254F5" w:rsidRDefault="002B0201" w:rsidP="00482ABE">
            <w:pPr>
              <w:pStyle w:val="TableParagraph"/>
              <w:ind w:left="148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4507" w:type="dxa"/>
          </w:tcPr>
          <w:p w14:paraId="33DA6A00" w14:textId="77777777" w:rsidR="002B0201" w:rsidRPr="002254F5" w:rsidRDefault="002B0201" w:rsidP="00482ABE">
            <w:pPr>
              <w:pStyle w:val="TableParagraph"/>
              <w:ind w:left="142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2B0201" w:rsidRPr="002254F5" w14:paraId="61590251" w14:textId="77777777" w:rsidTr="00482ABE">
        <w:trPr>
          <w:trHeight w:val="684"/>
        </w:trPr>
        <w:tc>
          <w:tcPr>
            <w:tcW w:w="4512" w:type="dxa"/>
          </w:tcPr>
          <w:p w14:paraId="61859307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100H]</w:t>
            </w:r>
          </w:p>
        </w:tc>
        <w:tc>
          <w:tcPr>
            <w:tcW w:w="4507" w:type="dxa"/>
          </w:tcPr>
          <w:p w14:paraId="5C666BE0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Loads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memory</w:t>
            </w:r>
          </w:p>
          <w:p w14:paraId="604565A3" w14:textId="77777777" w:rsidR="002B0201" w:rsidRPr="002254F5" w:rsidRDefault="002B0201" w:rsidP="00482ABE">
            <w:pPr>
              <w:pStyle w:val="TableParagraph"/>
              <w:spacing w:before="3" w:line="321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register.</w:t>
            </w:r>
          </w:p>
        </w:tc>
      </w:tr>
      <w:tr w:rsidR="002B0201" w:rsidRPr="002254F5" w14:paraId="4A97B5AE" w14:textId="77777777" w:rsidTr="00482ABE">
        <w:trPr>
          <w:trHeight w:val="685"/>
        </w:trPr>
        <w:tc>
          <w:tcPr>
            <w:tcW w:w="4512" w:type="dxa"/>
          </w:tcPr>
          <w:p w14:paraId="2EBAD10B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102H]</w:t>
            </w:r>
          </w:p>
        </w:tc>
        <w:tc>
          <w:tcPr>
            <w:tcW w:w="4507" w:type="dxa"/>
          </w:tcPr>
          <w:p w14:paraId="4FF250E3" w14:textId="77777777" w:rsidR="002B0201" w:rsidRPr="002254F5" w:rsidRDefault="002B0201" w:rsidP="00482ABE">
            <w:pPr>
              <w:pStyle w:val="TableParagraph"/>
              <w:spacing w:line="339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Loads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memory</w:t>
            </w:r>
          </w:p>
          <w:p w14:paraId="1E15EFA8" w14:textId="77777777" w:rsidR="002B0201" w:rsidRPr="002254F5" w:rsidRDefault="002B0201" w:rsidP="00482ABE">
            <w:pPr>
              <w:pStyle w:val="TableParagraph"/>
              <w:spacing w:line="326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Pr="002254F5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r w:rsidRPr="002254F5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register.</w:t>
            </w:r>
          </w:p>
        </w:tc>
      </w:tr>
      <w:tr w:rsidR="002B0201" w:rsidRPr="002254F5" w14:paraId="30DF8F88" w14:textId="77777777" w:rsidTr="00482ABE">
        <w:trPr>
          <w:trHeight w:val="680"/>
        </w:trPr>
        <w:tc>
          <w:tcPr>
            <w:tcW w:w="4512" w:type="dxa"/>
          </w:tcPr>
          <w:p w14:paraId="3921B026" w14:textId="77777777" w:rsidR="002B0201" w:rsidRPr="002254F5" w:rsidRDefault="002B0201" w:rsidP="00482ABE">
            <w:pPr>
              <w:pStyle w:val="TableParagraph"/>
              <w:spacing w:line="341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 w:rsidRPr="002254F5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X,BX</w:t>
            </w:r>
            <w:proofErr w:type="gramEnd"/>
          </w:p>
        </w:tc>
        <w:tc>
          <w:tcPr>
            <w:tcW w:w="4507" w:type="dxa"/>
          </w:tcPr>
          <w:p w14:paraId="5C6F76C6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s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stores</w:t>
            </w:r>
          </w:p>
          <w:p w14:paraId="3B2C6305" w14:textId="77777777" w:rsidR="002B0201" w:rsidRPr="002254F5" w:rsidRDefault="002B0201" w:rsidP="00482ABE">
            <w:pPr>
              <w:pStyle w:val="TableParagraph"/>
              <w:spacing w:line="321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.</w:t>
            </w:r>
          </w:p>
        </w:tc>
      </w:tr>
      <w:tr w:rsidR="002B0201" w:rsidRPr="002254F5" w14:paraId="3FA06152" w14:textId="77777777" w:rsidTr="00482ABE">
        <w:trPr>
          <w:trHeight w:val="685"/>
        </w:trPr>
        <w:tc>
          <w:tcPr>
            <w:tcW w:w="4512" w:type="dxa"/>
          </w:tcPr>
          <w:p w14:paraId="0B9230A6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[1200H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],AX</w:t>
            </w:r>
            <w:proofErr w:type="gramEnd"/>
          </w:p>
        </w:tc>
        <w:tc>
          <w:tcPr>
            <w:tcW w:w="4507" w:type="dxa"/>
          </w:tcPr>
          <w:p w14:paraId="0260F46D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s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  <w:p w14:paraId="5C8D9BD7" w14:textId="77777777" w:rsidR="002B0201" w:rsidRPr="002254F5" w:rsidRDefault="002B0201" w:rsidP="00482ABE">
            <w:pPr>
              <w:pStyle w:val="TableParagraph"/>
              <w:spacing w:before="3" w:line="322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register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emory</w:t>
            </w:r>
            <w:r w:rsidRPr="002254F5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ddress.</w:t>
            </w:r>
          </w:p>
        </w:tc>
      </w:tr>
      <w:tr w:rsidR="002B0201" w:rsidRPr="002254F5" w14:paraId="6E70BDC6" w14:textId="77777777" w:rsidTr="00482ABE">
        <w:trPr>
          <w:trHeight w:val="345"/>
        </w:trPr>
        <w:tc>
          <w:tcPr>
            <w:tcW w:w="4512" w:type="dxa"/>
          </w:tcPr>
          <w:p w14:paraId="06C26BF2" w14:textId="77777777" w:rsidR="002B0201" w:rsidRPr="002254F5" w:rsidRDefault="002B0201" w:rsidP="00482ABE">
            <w:pPr>
              <w:pStyle w:val="TableParagraph"/>
              <w:spacing w:line="325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HLT</w:t>
            </w:r>
          </w:p>
        </w:tc>
        <w:tc>
          <w:tcPr>
            <w:tcW w:w="4507" w:type="dxa"/>
          </w:tcPr>
          <w:p w14:paraId="6BB3DEA1" w14:textId="77777777" w:rsidR="002B0201" w:rsidRPr="002254F5" w:rsidRDefault="002B0201" w:rsidP="00482ABE">
            <w:pPr>
              <w:pStyle w:val="TableParagraph"/>
              <w:spacing w:line="325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s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execution.</w:t>
            </w:r>
          </w:p>
        </w:tc>
      </w:tr>
    </w:tbl>
    <w:p w14:paraId="762D355C" w14:textId="77777777" w:rsidR="002B0201" w:rsidRPr="002254F5" w:rsidRDefault="002B0201" w:rsidP="002B0201">
      <w:pPr>
        <w:pStyle w:val="TableParagraph"/>
        <w:spacing w:line="325" w:lineRule="exact"/>
        <w:rPr>
          <w:rFonts w:ascii="Times New Roman" w:hAnsi="Times New Roman" w:cs="Times New Roman"/>
          <w:sz w:val="24"/>
          <w:szCs w:val="24"/>
        </w:rPr>
        <w:sectPr w:rsidR="002B0201" w:rsidRPr="002254F5" w:rsidSect="002B0201">
          <w:pgSz w:w="11910" w:h="16840"/>
          <w:pgMar w:top="1360" w:right="1417" w:bottom="280" w:left="1417" w:header="720" w:footer="720" w:gutter="0"/>
          <w:cols w:space="720"/>
        </w:sectPr>
      </w:pPr>
    </w:p>
    <w:p w14:paraId="3F6501EF" w14:textId="77777777" w:rsidR="002B0201" w:rsidRPr="002254F5" w:rsidRDefault="002B0201" w:rsidP="002B0201">
      <w:pPr>
        <w:spacing w:before="74"/>
        <w:ind w:left="23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lastRenderedPageBreak/>
        <w:t>INPUT</w:t>
      </w:r>
      <w:r w:rsidRPr="002254F5">
        <w:rPr>
          <w:rFonts w:ascii="Times New Roman" w:hAnsi="Times New Roman" w:cs="Times New Roman"/>
          <w:b/>
          <w:spacing w:val="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-</w:t>
      </w:r>
    </w:p>
    <w:p w14:paraId="2107FCE0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4A7CE90D" w14:textId="77777777" w:rsidR="002B0201" w:rsidRPr="002254F5" w:rsidRDefault="002B0201" w:rsidP="002B0201">
      <w:pPr>
        <w:pStyle w:val="BodyText"/>
        <w:spacing w:before="221" w:after="1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7"/>
        <w:gridCol w:w="3007"/>
        <w:gridCol w:w="3008"/>
      </w:tblGrid>
      <w:tr w:rsidR="002B0201" w:rsidRPr="002254F5" w14:paraId="7D7242DB" w14:textId="77777777" w:rsidTr="00482ABE">
        <w:trPr>
          <w:trHeight w:val="345"/>
        </w:trPr>
        <w:tc>
          <w:tcPr>
            <w:tcW w:w="3007" w:type="dxa"/>
          </w:tcPr>
          <w:p w14:paraId="35058319" w14:textId="77777777" w:rsidR="002B0201" w:rsidRPr="002254F5" w:rsidRDefault="002B0201" w:rsidP="00482ABE">
            <w:pPr>
              <w:pStyle w:val="TableParagraph"/>
              <w:spacing w:line="325" w:lineRule="exac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REGISTER</w:t>
            </w:r>
          </w:p>
        </w:tc>
        <w:tc>
          <w:tcPr>
            <w:tcW w:w="3007" w:type="dxa"/>
          </w:tcPr>
          <w:p w14:paraId="2F8314B9" w14:textId="77777777" w:rsidR="002B0201" w:rsidRPr="002254F5" w:rsidRDefault="002B0201" w:rsidP="00482ABE">
            <w:pPr>
              <w:pStyle w:val="TableParagraph"/>
              <w:spacing w:line="325" w:lineRule="exact"/>
              <w:ind w:right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EMORY</w:t>
            </w:r>
          </w:p>
        </w:tc>
        <w:tc>
          <w:tcPr>
            <w:tcW w:w="3008" w:type="dxa"/>
          </w:tcPr>
          <w:p w14:paraId="52BED15A" w14:textId="77777777" w:rsidR="002B0201" w:rsidRPr="002254F5" w:rsidRDefault="002B0201" w:rsidP="00482ABE">
            <w:pPr>
              <w:pStyle w:val="TableParagraph"/>
              <w:spacing w:line="325" w:lineRule="exact"/>
              <w:ind w:left="6" w:right="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DATA</w:t>
            </w:r>
          </w:p>
        </w:tc>
      </w:tr>
      <w:tr w:rsidR="002B0201" w:rsidRPr="002254F5" w14:paraId="4408681E" w14:textId="77777777" w:rsidTr="00482ABE">
        <w:trPr>
          <w:trHeight w:val="340"/>
        </w:trPr>
        <w:tc>
          <w:tcPr>
            <w:tcW w:w="3007" w:type="dxa"/>
          </w:tcPr>
          <w:p w14:paraId="237BD19B" w14:textId="77777777" w:rsidR="002B0201" w:rsidRPr="002254F5" w:rsidRDefault="002B0201" w:rsidP="00482ABE">
            <w:pPr>
              <w:pStyle w:val="TableParagraph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</w:tc>
        <w:tc>
          <w:tcPr>
            <w:tcW w:w="3007" w:type="dxa"/>
          </w:tcPr>
          <w:p w14:paraId="6024FF7F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32</w:t>
            </w:r>
          </w:p>
        </w:tc>
        <w:tc>
          <w:tcPr>
            <w:tcW w:w="3008" w:type="dxa"/>
          </w:tcPr>
          <w:p w14:paraId="066AA353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100</w:t>
            </w:r>
          </w:p>
        </w:tc>
      </w:tr>
      <w:tr w:rsidR="002B0201" w:rsidRPr="002254F5" w14:paraId="6D54818E" w14:textId="77777777" w:rsidTr="00482ABE">
        <w:trPr>
          <w:trHeight w:val="340"/>
        </w:trPr>
        <w:tc>
          <w:tcPr>
            <w:tcW w:w="3007" w:type="dxa"/>
          </w:tcPr>
          <w:p w14:paraId="118F0CE2" w14:textId="77777777" w:rsidR="002B0201" w:rsidRPr="002254F5" w:rsidRDefault="002B0201" w:rsidP="00482ABE">
            <w:pPr>
              <w:pStyle w:val="TableParagraph"/>
              <w:ind w:right="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X</w:t>
            </w:r>
          </w:p>
        </w:tc>
        <w:tc>
          <w:tcPr>
            <w:tcW w:w="3007" w:type="dxa"/>
          </w:tcPr>
          <w:p w14:paraId="37EE069B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45</w:t>
            </w:r>
          </w:p>
        </w:tc>
        <w:tc>
          <w:tcPr>
            <w:tcW w:w="3008" w:type="dxa"/>
          </w:tcPr>
          <w:p w14:paraId="41802D3E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102</w:t>
            </w:r>
          </w:p>
        </w:tc>
      </w:tr>
    </w:tbl>
    <w:p w14:paraId="5DFB2337" w14:textId="77777777" w:rsidR="002B0201" w:rsidRPr="002254F5" w:rsidRDefault="002B0201" w:rsidP="002B0201">
      <w:pPr>
        <w:pStyle w:val="BodyText"/>
        <w:spacing w:before="192"/>
        <w:rPr>
          <w:rFonts w:ascii="Times New Roman" w:hAnsi="Times New Roman" w:cs="Times New Roman"/>
          <w:b/>
          <w:sz w:val="24"/>
          <w:szCs w:val="24"/>
        </w:rPr>
      </w:pPr>
    </w:p>
    <w:p w14:paraId="0682CDED" w14:textId="77777777" w:rsidR="002B0201" w:rsidRPr="002254F5" w:rsidRDefault="002B0201" w:rsidP="002B0201">
      <w:pPr>
        <w:ind w:left="23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OUTPUT</w:t>
      </w:r>
      <w:r w:rsidRPr="002254F5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-</w:t>
      </w:r>
    </w:p>
    <w:p w14:paraId="6322A183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429B0312" w14:textId="77777777" w:rsidR="002B0201" w:rsidRPr="002254F5" w:rsidRDefault="002B0201" w:rsidP="002B0201">
      <w:pPr>
        <w:pStyle w:val="BodyText"/>
        <w:spacing w:before="226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7"/>
        <w:gridCol w:w="3007"/>
        <w:gridCol w:w="3008"/>
      </w:tblGrid>
      <w:tr w:rsidR="002B0201" w:rsidRPr="002254F5" w14:paraId="1CC4D8E7" w14:textId="77777777" w:rsidTr="00482ABE">
        <w:trPr>
          <w:trHeight w:val="340"/>
        </w:trPr>
        <w:tc>
          <w:tcPr>
            <w:tcW w:w="3007" w:type="dxa"/>
          </w:tcPr>
          <w:p w14:paraId="4FD19345" w14:textId="77777777" w:rsidR="002B0201" w:rsidRPr="002254F5" w:rsidRDefault="002B0201" w:rsidP="00482ABE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REGISTER</w:t>
            </w:r>
          </w:p>
        </w:tc>
        <w:tc>
          <w:tcPr>
            <w:tcW w:w="3007" w:type="dxa"/>
          </w:tcPr>
          <w:p w14:paraId="360B8DB7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EMORY</w:t>
            </w:r>
          </w:p>
        </w:tc>
        <w:tc>
          <w:tcPr>
            <w:tcW w:w="3008" w:type="dxa"/>
          </w:tcPr>
          <w:p w14:paraId="7448828A" w14:textId="77777777" w:rsidR="002B0201" w:rsidRPr="002254F5" w:rsidRDefault="002B0201" w:rsidP="00482ABE">
            <w:pPr>
              <w:pStyle w:val="TableParagraph"/>
              <w:ind w:left="6" w:right="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DATA</w:t>
            </w:r>
          </w:p>
        </w:tc>
      </w:tr>
      <w:tr w:rsidR="002B0201" w:rsidRPr="002254F5" w14:paraId="4A2F9919" w14:textId="77777777" w:rsidTr="00482ABE">
        <w:trPr>
          <w:trHeight w:val="340"/>
        </w:trPr>
        <w:tc>
          <w:tcPr>
            <w:tcW w:w="3007" w:type="dxa"/>
          </w:tcPr>
          <w:p w14:paraId="46C1D7A1" w14:textId="77777777" w:rsidR="002B0201" w:rsidRPr="002254F5" w:rsidRDefault="002B0201" w:rsidP="00482ABE">
            <w:pPr>
              <w:pStyle w:val="TableParagraph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</w:tc>
        <w:tc>
          <w:tcPr>
            <w:tcW w:w="3007" w:type="dxa"/>
          </w:tcPr>
          <w:p w14:paraId="157A20CB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77</w:t>
            </w:r>
          </w:p>
        </w:tc>
        <w:tc>
          <w:tcPr>
            <w:tcW w:w="3008" w:type="dxa"/>
          </w:tcPr>
          <w:p w14:paraId="0948D567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200</w:t>
            </w:r>
          </w:p>
        </w:tc>
      </w:tr>
    </w:tbl>
    <w:p w14:paraId="1F113544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72353BBB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7F416074" w14:textId="77777777" w:rsidR="002B0201" w:rsidRPr="002254F5" w:rsidRDefault="002B0201" w:rsidP="002B0201">
      <w:pPr>
        <w:pStyle w:val="BodyText"/>
        <w:spacing w:before="38"/>
        <w:rPr>
          <w:rFonts w:ascii="Times New Roman" w:hAnsi="Times New Roman" w:cs="Times New Roman"/>
          <w:b/>
          <w:sz w:val="24"/>
          <w:szCs w:val="24"/>
        </w:rPr>
      </w:pPr>
    </w:p>
    <w:p w14:paraId="0A1E3529" w14:textId="77777777" w:rsidR="002B0201" w:rsidRPr="002254F5" w:rsidRDefault="002B0201" w:rsidP="002B0201">
      <w:pPr>
        <w:pStyle w:val="BodyText"/>
        <w:spacing w:before="1" w:line="259" w:lineRule="auto"/>
        <w:ind w:left="23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RESULT</w:t>
      </w:r>
      <w:r w:rsidRPr="002254F5">
        <w:rPr>
          <w:rFonts w:ascii="Times New Roman" w:hAnsi="Times New Roman" w:cs="Times New Roman"/>
          <w:b/>
          <w:spacing w:val="-1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z w:val="24"/>
          <w:szCs w:val="24"/>
        </w:rPr>
        <w:t>-</w:t>
      </w:r>
      <w:r w:rsidRPr="002254F5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us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as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executed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uccessfully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using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8086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 xml:space="preserve">process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simulator.</w:t>
      </w:r>
    </w:p>
    <w:p w14:paraId="55A049A0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BBFE32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1C55FA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1FCDA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5FCE6C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B88EB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0D57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5A43B6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066DD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0B2472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B5F4F8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7FAAC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165AF4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00A77E" w14:textId="77777777" w:rsidR="002B0201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3CE3FF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010A0A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75C799" w14:textId="77777777" w:rsidR="001B6F4E" w:rsidRDefault="001B6F4E" w:rsidP="00862CB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30A0F7" w14:textId="14772FE9" w:rsidR="00820AFE" w:rsidRDefault="00820AFE" w:rsidP="00862CB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16 BIT SUBTRACTION</w:t>
      </w:r>
    </w:p>
    <w:p w14:paraId="6BF46040" w14:textId="6DEBDECF" w:rsidR="00442422" w:rsidRPr="002254F5" w:rsidRDefault="00442422" w:rsidP="004424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0</w:t>
      </w:r>
    </w:p>
    <w:p w14:paraId="2E9BF21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</w:p>
    <w:p w14:paraId="2FA3DD2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 w:rsidRPr="002254F5">
        <w:rPr>
          <w:rFonts w:ascii="Times New Roman" w:hAnsi="Times New Roman" w:cs="Times New Roman"/>
          <w:sz w:val="24"/>
          <w:szCs w:val="24"/>
        </w:rPr>
        <w:t>To write an assembly language program to implement 16 bit subtraction using 8086 processor.</w:t>
      </w:r>
    </w:p>
    <w:p w14:paraId="3C674DB3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LGORITHM:</w:t>
      </w:r>
    </w:p>
    <w:p w14:paraId="621C988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1] Start the program by loading a register pair with address of first number. </w:t>
      </w:r>
    </w:p>
    <w:p w14:paraId="7E145E56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2] Copy the data to another register pair.</w:t>
      </w:r>
    </w:p>
    <w:p w14:paraId="6E740DA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3] </w:t>
      </w:r>
      <w:proofErr w:type="spellStart"/>
      <w:r w:rsidRPr="002254F5">
        <w:rPr>
          <w:rFonts w:ascii="Times New Roman" w:hAnsi="Times New Roman" w:cs="Times New Roman"/>
          <w:sz w:val="24"/>
          <w:szCs w:val="24"/>
        </w:rPr>
        <w:t>Laod</w:t>
      </w:r>
      <w:proofErr w:type="spellEnd"/>
      <w:r w:rsidRPr="002254F5">
        <w:rPr>
          <w:rFonts w:ascii="Times New Roman" w:hAnsi="Times New Roman" w:cs="Times New Roman"/>
          <w:sz w:val="24"/>
          <w:szCs w:val="24"/>
        </w:rPr>
        <w:t xml:space="preserve"> the second number to first register pair.</w:t>
      </w:r>
    </w:p>
    <w:p w14:paraId="753C24EA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4] Subtract the two register pair contacts.</w:t>
      </w:r>
    </w:p>
    <w:p w14:paraId="1F612B35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5] Check for borrow.</w:t>
      </w:r>
    </w:p>
    <w:p w14:paraId="6DC35004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6] Store the value of difference and borrow in memory location.</w:t>
      </w:r>
    </w:p>
    <w:p w14:paraId="78E19965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7] End.</w:t>
      </w:r>
    </w:p>
    <w:p w14:paraId="01C69FE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20AFE" w:rsidRPr="002254F5" w14:paraId="3B5AFB15" w14:textId="77777777" w:rsidTr="00482ABE">
        <w:tc>
          <w:tcPr>
            <w:tcW w:w="4508" w:type="dxa"/>
          </w:tcPr>
          <w:p w14:paraId="3BF1C753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4508" w:type="dxa"/>
          </w:tcPr>
          <w:p w14:paraId="45788389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820AFE" w:rsidRPr="002254F5" w14:paraId="36984D57" w14:textId="77777777" w:rsidTr="00482ABE">
        <w:tc>
          <w:tcPr>
            <w:tcW w:w="4508" w:type="dxa"/>
          </w:tcPr>
          <w:p w14:paraId="2C5F2614" w14:textId="0D93F51B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508" w:type="dxa"/>
          </w:tcPr>
          <w:p w14:paraId="594491C0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or(A) to [1100]</w:t>
            </w:r>
          </w:p>
        </w:tc>
      </w:tr>
      <w:tr w:rsidR="00820AFE" w:rsidRPr="002254F5" w14:paraId="386CD494" w14:textId="77777777" w:rsidTr="00482ABE">
        <w:tc>
          <w:tcPr>
            <w:tcW w:w="4508" w:type="dxa"/>
          </w:tcPr>
          <w:p w14:paraId="0BDBCD3D" w14:textId="002EC36F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0A5D4D5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(b) to [1102]</w:t>
            </w:r>
          </w:p>
        </w:tc>
      </w:tr>
      <w:tr w:rsidR="00820AFE" w:rsidRPr="002254F5" w14:paraId="2C2FB48A" w14:textId="77777777" w:rsidTr="00482ABE">
        <w:tc>
          <w:tcPr>
            <w:tcW w:w="4508" w:type="dxa"/>
          </w:tcPr>
          <w:p w14:paraId="422400A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SUB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BX</w:t>
            </w:r>
            <w:proofErr w:type="gramEnd"/>
          </w:p>
        </w:tc>
        <w:tc>
          <w:tcPr>
            <w:tcW w:w="4508" w:type="dxa"/>
          </w:tcPr>
          <w:p w14:paraId="7A3A5DD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Subtract accumulator(A) and base (B)</w:t>
            </w:r>
          </w:p>
        </w:tc>
      </w:tr>
      <w:tr w:rsidR="00820AFE" w:rsidRPr="002254F5" w14:paraId="738EC90C" w14:textId="77777777" w:rsidTr="00482ABE">
        <w:tc>
          <w:tcPr>
            <w:tcW w:w="4508" w:type="dxa"/>
          </w:tcPr>
          <w:p w14:paraId="3D2DD019" w14:textId="1D0C3CC3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AX</w:t>
            </w:r>
            <w:proofErr w:type="gramEnd"/>
          </w:p>
        </w:tc>
        <w:tc>
          <w:tcPr>
            <w:tcW w:w="4508" w:type="dxa"/>
          </w:tcPr>
          <w:p w14:paraId="2195313E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 to accumulator (A)</w:t>
            </w:r>
          </w:p>
        </w:tc>
      </w:tr>
      <w:tr w:rsidR="00820AFE" w:rsidRPr="002254F5" w14:paraId="21CF0D55" w14:textId="77777777" w:rsidTr="00482ABE">
        <w:tc>
          <w:tcPr>
            <w:tcW w:w="4508" w:type="dxa"/>
          </w:tcPr>
          <w:p w14:paraId="47C3D409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4508" w:type="dxa"/>
          </w:tcPr>
          <w:p w14:paraId="3EAA2EB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 the program</w:t>
            </w:r>
          </w:p>
        </w:tc>
      </w:tr>
    </w:tbl>
    <w:p w14:paraId="1F3F2A1B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3F1870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4"/>
        <w:gridCol w:w="1714"/>
      </w:tblGrid>
      <w:tr w:rsidR="00820AFE" w:rsidRPr="002254F5" w14:paraId="2FB118D5" w14:textId="77777777" w:rsidTr="00482ABE">
        <w:trPr>
          <w:trHeight w:val="576"/>
        </w:trPr>
        <w:tc>
          <w:tcPr>
            <w:tcW w:w="1714" w:type="dxa"/>
          </w:tcPr>
          <w:p w14:paraId="7099573A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14" w:type="dxa"/>
          </w:tcPr>
          <w:p w14:paraId="45B44468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1D970882" w14:textId="77777777" w:rsidTr="00482ABE">
        <w:trPr>
          <w:trHeight w:val="596"/>
        </w:trPr>
        <w:tc>
          <w:tcPr>
            <w:tcW w:w="1714" w:type="dxa"/>
          </w:tcPr>
          <w:p w14:paraId="38126F0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1714" w:type="dxa"/>
          </w:tcPr>
          <w:p w14:paraId="363B5776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20AFE" w:rsidRPr="002254F5" w14:paraId="3AFF9C88" w14:textId="77777777" w:rsidTr="00482ABE">
        <w:trPr>
          <w:trHeight w:val="576"/>
        </w:trPr>
        <w:tc>
          <w:tcPr>
            <w:tcW w:w="1714" w:type="dxa"/>
          </w:tcPr>
          <w:p w14:paraId="462E375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</w:p>
        </w:tc>
        <w:tc>
          <w:tcPr>
            <w:tcW w:w="1714" w:type="dxa"/>
          </w:tcPr>
          <w:p w14:paraId="760F10A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B24E59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6"/>
        <w:gridCol w:w="1756"/>
      </w:tblGrid>
      <w:tr w:rsidR="00820AFE" w:rsidRPr="002254F5" w14:paraId="56ED135E" w14:textId="77777777" w:rsidTr="00482ABE">
        <w:trPr>
          <w:trHeight w:val="318"/>
        </w:trPr>
        <w:tc>
          <w:tcPr>
            <w:tcW w:w="1756" w:type="dxa"/>
          </w:tcPr>
          <w:p w14:paraId="5188F067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56" w:type="dxa"/>
          </w:tcPr>
          <w:p w14:paraId="0D7B86B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724349FF" w14:textId="77777777" w:rsidTr="00482ABE">
        <w:trPr>
          <w:trHeight w:val="318"/>
        </w:trPr>
        <w:tc>
          <w:tcPr>
            <w:tcW w:w="1756" w:type="dxa"/>
          </w:tcPr>
          <w:p w14:paraId="600CF003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1756" w:type="dxa"/>
          </w:tcPr>
          <w:p w14:paraId="6B608E63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1A7ABA5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4B7B70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77CB5DBD" w14:textId="5E37ADFA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</w:t>
      </w:r>
      <w:r w:rsidR="00FD40B9" w:rsidRPr="002254F5">
        <w:rPr>
          <w:rFonts w:ascii="Times New Roman" w:hAnsi="Times New Roman" w:cs="Times New Roman"/>
          <w:sz w:val="24"/>
          <w:szCs w:val="24"/>
        </w:rPr>
        <w:t>e</w:t>
      </w:r>
      <w:r w:rsidRPr="002254F5">
        <w:rPr>
          <w:rFonts w:ascii="Times New Roman" w:hAnsi="Times New Roman" w:cs="Times New Roman"/>
          <w:sz w:val="24"/>
          <w:szCs w:val="24"/>
        </w:rPr>
        <w:t>cuted successfully using 808</w:t>
      </w:r>
      <w:r w:rsidR="009D5FE0" w:rsidRPr="002254F5">
        <w:rPr>
          <w:rFonts w:ascii="Times New Roman" w:hAnsi="Times New Roman" w:cs="Times New Roman"/>
          <w:sz w:val="24"/>
          <w:szCs w:val="24"/>
        </w:rPr>
        <w:t>6</w:t>
      </w:r>
      <w:r w:rsidRPr="002254F5">
        <w:rPr>
          <w:rFonts w:ascii="Times New Roman" w:hAnsi="Times New Roman" w:cs="Times New Roman"/>
          <w:sz w:val="24"/>
          <w:szCs w:val="24"/>
        </w:rPr>
        <w:t xml:space="preserve"> processor simulator. </w:t>
      </w:r>
    </w:p>
    <w:p w14:paraId="4FD804C9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3C66DE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986306" w14:textId="77777777" w:rsidR="00CC7076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16-bit multiplication </w:t>
      </w:r>
    </w:p>
    <w:p w14:paraId="14D2CCE5" w14:textId="62F6477E" w:rsidR="00442422" w:rsidRPr="002254F5" w:rsidRDefault="00442422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1</w:t>
      </w:r>
    </w:p>
    <w:p w14:paraId="201BE0FB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Aim: </w:t>
      </w:r>
      <w:r w:rsidRPr="002254F5">
        <w:rPr>
          <w:rFonts w:ascii="Times New Roman" w:hAnsi="Times New Roman" w:cs="Times New Roman"/>
          <w:sz w:val="24"/>
          <w:szCs w:val="24"/>
        </w:rPr>
        <w:t xml:space="preserve">To write an assembly language program to implement 16-bit multiplication on 8086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processer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>.</w:t>
      </w:r>
    </w:p>
    <w:p w14:paraId="6892C423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617B7371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lastRenderedPageBreak/>
        <w:t>ALGORITHM:</w:t>
      </w:r>
    </w:p>
    <w:p w14:paraId="58089223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 the first data in HL pair</w:t>
      </w:r>
    </w:p>
    <w:p w14:paraId="5BDB2B9E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Move content of HL pair to stack pointer</w:t>
      </w:r>
    </w:p>
    <w:p w14:paraId="0225439D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 the second data in the HL pair and move it to DE</w:t>
      </w:r>
    </w:p>
    <w:p w14:paraId="6A9F9122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Make H register as OH and L register OH </w:t>
      </w:r>
    </w:p>
    <w:p w14:paraId="068FC0EA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Add HL pair and stack pointer </w:t>
      </w:r>
    </w:p>
    <w:p w14:paraId="53E88947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heck for carry if carry increment by 1 else move to next step</w:t>
      </w:r>
    </w:p>
    <w:p w14:paraId="1AE75272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Then move E to A and perform or operation with accumulation and register D </w:t>
      </w:r>
    </w:p>
    <w:p w14:paraId="3752973D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The value of operation is zero the solve the value else go to step 3</w:t>
      </w:r>
    </w:p>
    <w:p w14:paraId="7680BEFF" w14:textId="77777777" w:rsidR="00CC7076" w:rsidRPr="002254F5" w:rsidRDefault="00CC7076" w:rsidP="00CC707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42C338C" w14:textId="77777777" w:rsidR="00CC7076" w:rsidRPr="002254F5" w:rsidRDefault="00CC7076" w:rsidP="00CC707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C265E3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C7076" w:rsidRPr="002254F5" w14:paraId="10B6396B" w14:textId="77777777" w:rsidTr="00482ABE">
        <w:tc>
          <w:tcPr>
            <w:tcW w:w="4508" w:type="dxa"/>
          </w:tcPr>
          <w:p w14:paraId="32CBA21D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NEMONICS </w:t>
            </w:r>
          </w:p>
        </w:tc>
        <w:tc>
          <w:tcPr>
            <w:tcW w:w="4508" w:type="dxa"/>
          </w:tcPr>
          <w:p w14:paraId="4916F4B2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PLAINATION </w:t>
            </w:r>
          </w:p>
        </w:tc>
      </w:tr>
      <w:tr w:rsidR="00CC7076" w:rsidRPr="002254F5" w14:paraId="1F963079" w14:textId="77777777" w:rsidTr="00482ABE">
        <w:tc>
          <w:tcPr>
            <w:tcW w:w="4508" w:type="dxa"/>
          </w:tcPr>
          <w:p w14:paraId="39C56ECD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AX, [1100 H]</w:t>
            </w:r>
          </w:p>
        </w:tc>
        <w:tc>
          <w:tcPr>
            <w:tcW w:w="4508" w:type="dxa"/>
          </w:tcPr>
          <w:p w14:paraId="66387966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ion [A] to [1100]</w:t>
            </w:r>
          </w:p>
        </w:tc>
      </w:tr>
      <w:tr w:rsidR="00CC7076" w:rsidRPr="002254F5" w14:paraId="5E4C5D94" w14:textId="77777777" w:rsidTr="00482ABE">
        <w:tc>
          <w:tcPr>
            <w:tcW w:w="4508" w:type="dxa"/>
          </w:tcPr>
          <w:p w14:paraId="5FCE537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BX, [1102H]</w:t>
            </w:r>
          </w:p>
        </w:tc>
        <w:tc>
          <w:tcPr>
            <w:tcW w:w="4508" w:type="dxa"/>
          </w:tcPr>
          <w:p w14:paraId="09640CD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 [B] to [1102]</w:t>
            </w:r>
          </w:p>
        </w:tc>
      </w:tr>
      <w:tr w:rsidR="00CC7076" w:rsidRPr="002254F5" w14:paraId="4D74A045" w14:textId="77777777" w:rsidTr="00482ABE">
        <w:tc>
          <w:tcPr>
            <w:tcW w:w="4508" w:type="dxa"/>
          </w:tcPr>
          <w:p w14:paraId="32AEE4B0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UL BX </w:t>
            </w:r>
          </w:p>
        </w:tc>
        <w:tc>
          <w:tcPr>
            <w:tcW w:w="4508" w:type="dxa"/>
          </w:tcPr>
          <w:p w14:paraId="7A87F95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ultiply base [B]</w:t>
            </w:r>
          </w:p>
        </w:tc>
      </w:tr>
      <w:tr w:rsidR="00CC7076" w:rsidRPr="002254F5" w14:paraId="08135D52" w14:textId="77777777" w:rsidTr="00482ABE">
        <w:tc>
          <w:tcPr>
            <w:tcW w:w="4508" w:type="dxa"/>
          </w:tcPr>
          <w:p w14:paraId="0E355D0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[1200H], AX </w:t>
            </w:r>
          </w:p>
        </w:tc>
        <w:tc>
          <w:tcPr>
            <w:tcW w:w="4508" w:type="dxa"/>
          </w:tcPr>
          <w:p w14:paraId="303F510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to accumulator [A]</w:t>
            </w:r>
          </w:p>
        </w:tc>
      </w:tr>
      <w:tr w:rsidR="00CC7076" w:rsidRPr="002254F5" w14:paraId="628892A1" w14:textId="77777777" w:rsidTr="00482ABE">
        <w:tc>
          <w:tcPr>
            <w:tcW w:w="4508" w:type="dxa"/>
          </w:tcPr>
          <w:p w14:paraId="69EFD0FA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[1202H], DX </w:t>
            </w:r>
          </w:p>
        </w:tc>
        <w:tc>
          <w:tcPr>
            <w:tcW w:w="4508" w:type="dxa"/>
          </w:tcPr>
          <w:p w14:paraId="3030FDE2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[1202] to direction [D]</w:t>
            </w:r>
          </w:p>
        </w:tc>
      </w:tr>
      <w:tr w:rsidR="00CC7076" w:rsidRPr="002254F5" w14:paraId="7D47D193" w14:textId="77777777" w:rsidTr="00482ABE">
        <w:tc>
          <w:tcPr>
            <w:tcW w:w="4508" w:type="dxa"/>
          </w:tcPr>
          <w:p w14:paraId="2C6E07ED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HLT </w:t>
            </w:r>
          </w:p>
        </w:tc>
        <w:tc>
          <w:tcPr>
            <w:tcW w:w="4508" w:type="dxa"/>
          </w:tcPr>
          <w:p w14:paraId="1432D5F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Halt the program </w:t>
            </w:r>
          </w:p>
        </w:tc>
      </w:tr>
    </w:tbl>
    <w:p w14:paraId="473FFAF9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8C04FC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2101"/>
      </w:tblGrid>
      <w:tr w:rsidR="00CC7076" w:rsidRPr="002254F5" w14:paraId="2342A059" w14:textId="77777777" w:rsidTr="00482ABE">
        <w:trPr>
          <w:trHeight w:val="601"/>
        </w:trPr>
        <w:tc>
          <w:tcPr>
            <w:tcW w:w="2101" w:type="dxa"/>
          </w:tcPr>
          <w:p w14:paraId="22A83248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101" w:type="dxa"/>
          </w:tcPr>
          <w:p w14:paraId="299DBC04" w14:textId="77777777" w:rsidR="00CC7076" w:rsidRPr="002254F5" w:rsidRDefault="00CC7076" w:rsidP="00482ABE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ATA </w:t>
            </w:r>
          </w:p>
        </w:tc>
      </w:tr>
      <w:tr w:rsidR="00CC7076" w:rsidRPr="002254F5" w14:paraId="08A12C53" w14:textId="77777777" w:rsidTr="00482ABE">
        <w:trPr>
          <w:trHeight w:val="601"/>
        </w:trPr>
        <w:tc>
          <w:tcPr>
            <w:tcW w:w="2101" w:type="dxa"/>
          </w:tcPr>
          <w:p w14:paraId="4E0E4754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2101" w:type="dxa"/>
          </w:tcPr>
          <w:p w14:paraId="14D348EB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C7076" w:rsidRPr="002254F5" w14:paraId="6E41A6C7" w14:textId="77777777" w:rsidTr="00482ABE">
        <w:trPr>
          <w:trHeight w:val="601"/>
        </w:trPr>
        <w:tc>
          <w:tcPr>
            <w:tcW w:w="2101" w:type="dxa"/>
          </w:tcPr>
          <w:p w14:paraId="2A2E3489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101" w:type="dxa"/>
          </w:tcPr>
          <w:p w14:paraId="49A23114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67A80A50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4A0A02A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2D43D4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8FC3F5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 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2341"/>
      </w:tblGrid>
      <w:tr w:rsidR="00CC7076" w:rsidRPr="002254F5" w14:paraId="740879E8" w14:textId="77777777" w:rsidTr="00482ABE">
        <w:trPr>
          <w:trHeight w:val="549"/>
        </w:trPr>
        <w:tc>
          <w:tcPr>
            <w:tcW w:w="2341" w:type="dxa"/>
          </w:tcPr>
          <w:p w14:paraId="765D3A5C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341" w:type="dxa"/>
          </w:tcPr>
          <w:p w14:paraId="7194C9A4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TA </w:t>
            </w:r>
          </w:p>
        </w:tc>
      </w:tr>
      <w:tr w:rsidR="00CC7076" w:rsidRPr="002254F5" w14:paraId="3E04ADBA" w14:textId="77777777" w:rsidTr="00482ABE">
        <w:trPr>
          <w:trHeight w:val="549"/>
        </w:trPr>
        <w:tc>
          <w:tcPr>
            <w:tcW w:w="2341" w:type="dxa"/>
          </w:tcPr>
          <w:p w14:paraId="0439B7B0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341" w:type="dxa"/>
          </w:tcPr>
          <w:p w14:paraId="35489EE6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CC7076" w:rsidRPr="002254F5" w14:paraId="76564E6A" w14:textId="77777777" w:rsidTr="00482ABE">
        <w:trPr>
          <w:trHeight w:val="549"/>
        </w:trPr>
        <w:tc>
          <w:tcPr>
            <w:tcW w:w="2341" w:type="dxa"/>
          </w:tcPr>
          <w:p w14:paraId="5489A00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341" w:type="dxa"/>
          </w:tcPr>
          <w:p w14:paraId="3ECDC048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680B248D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8632BB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</w:p>
    <w:p w14:paraId="4D54ECED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6 emulator.</w:t>
      </w:r>
    </w:p>
    <w:p w14:paraId="4E121464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26A5276E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7082B18A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F73DED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C6D637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33EF4E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F36FB9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2B8F94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BEC630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869DAD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4381B1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C660C8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60CB7F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F6F288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9F16EF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B3F431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138A12" w14:textId="77777777" w:rsidR="00CC7076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A6B29D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287C25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E9FB99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9CA888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459ECB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3B9DCE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F093F5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64F5A9" w14:textId="77777777" w:rsidR="001B6F4E" w:rsidRPr="002254F5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E1FCE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B04132" w14:textId="77777777" w:rsidR="00820AFE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16 BIT DIVISION  </w:t>
      </w:r>
    </w:p>
    <w:p w14:paraId="2B9A76AC" w14:textId="617F48C0" w:rsidR="00442422" w:rsidRPr="002254F5" w:rsidRDefault="00442422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2</w:t>
      </w:r>
    </w:p>
    <w:p w14:paraId="7CC21119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3C16E88A" w14:textId="210E3562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To write an assemble language program to implement 16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bit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divided using 8086 processor.</w:t>
      </w:r>
    </w:p>
    <w:p w14:paraId="55E3C4BB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LGORITHM:</w:t>
      </w:r>
    </w:p>
    <w:p w14:paraId="1DFF2888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] Read dividend (16) bit.</w:t>
      </w:r>
    </w:p>
    <w:p w14:paraId="60C2A0C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2] Read divisor.</w:t>
      </w:r>
    </w:p>
    <w:p w14:paraId="259ED50D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3] Count &lt;-8.</w:t>
      </w:r>
    </w:p>
    <w:p w14:paraId="596016A2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lastRenderedPageBreak/>
        <w:t>4] Left shift dividend.</w:t>
      </w:r>
    </w:p>
    <w:p w14:paraId="5651268F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5] Subtract divisor from upper 8 bits of dividend.</w:t>
      </w:r>
    </w:p>
    <w:p w14:paraId="02411066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6] If cs=1 go to 9.</w:t>
      </w:r>
    </w:p>
    <w:p w14:paraId="151EC15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7] Restore dividend.</w:t>
      </w:r>
    </w:p>
    <w:p w14:paraId="57ED025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8] Increment lower 8 bits of dividend.</w:t>
      </w:r>
    </w:p>
    <w:p w14:paraId="3A8000F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9] Count &lt;- count -1.</w:t>
      </w:r>
    </w:p>
    <w:p w14:paraId="5BB1445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0] If count =0 go to 5.</w:t>
      </w:r>
    </w:p>
    <w:p w14:paraId="3A97A42F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1] Store upper 8 bit dividend as remainder and lower 8 bit as quotient.</w:t>
      </w:r>
    </w:p>
    <w:p w14:paraId="66826C1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2] Stop.</w:t>
      </w:r>
    </w:p>
    <w:p w14:paraId="3479F0C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20AFE" w:rsidRPr="002254F5" w14:paraId="644F4FA3" w14:textId="77777777" w:rsidTr="00482ABE">
        <w:tc>
          <w:tcPr>
            <w:tcW w:w="4508" w:type="dxa"/>
          </w:tcPr>
          <w:p w14:paraId="4517834C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4508" w:type="dxa"/>
          </w:tcPr>
          <w:p w14:paraId="3214D580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820AFE" w:rsidRPr="002254F5" w14:paraId="517BCCC0" w14:textId="77777777" w:rsidTr="00482ABE">
        <w:tc>
          <w:tcPr>
            <w:tcW w:w="4508" w:type="dxa"/>
          </w:tcPr>
          <w:p w14:paraId="51AF0CA3" w14:textId="7983CA99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43849CA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or (A) to [1100]</w:t>
            </w:r>
          </w:p>
        </w:tc>
      </w:tr>
      <w:tr w:rsidR="00820AFE" w:rsidRPr="002254F5" w14:paraId="22908CC4" w14:textId="77777777" w:rsidTr="00482ABE">
        <w:tc>
          <w:tcPr>
            <w:tcW w:w="4508" w:type="dxa"/>
          </w:tcPr>
          <w:p w14:paraId="156AC02A" w14:textId="50003BED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3B5AB9A4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 (B) to [1102]</w:t>
            </w:r>
          </w:p>
        </w:tc>
      </w:tr>
      <w:tr w:rsidR="00820AFE" w:rsidRPr="002254F5" w14:paraId="2AEE7518" w14:textId="77777777" w:rsidTr="00482ABE">
        <w:tc>
          <w:tcPr>
            <w:tcW w:w="4508" w:type="dxa"/>
          </w:tcPr>
          <w:p w14:paraId="1E74F9E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DIV BX</w:t>
            </w:r>
          </w:p>
        </w:tc>
        <w:tc>
          <w:tcPr>
            <w:tcW w:w="4508" w:type="dxa"/>
          </w:tcPr>
          <w:p w14:paraId="08A4877D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Divide by base (B)</w:t>
            </w:r>
          </w:p>
        </w:tc>
      </w:tr>
      <w:tr w:rsidR="00820AFE" w:rsidRPr="002254F5" w14:paraId="4313E80F" w14:textId="77777777" w:rsidTr="00482ABE">
        <w:tc>
          <w:tcPr>
            <w:tcW w:w="4508" w:type="dxa"/>
          </w:tcPr>
          <w:p w14:paraId="190ED36B" w14:textId="3407E61D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 AX</w:t>
            </w:r>
          </w:p>
        </w:tc>
        <w:tc>
          <w:tcPr>
            <w:tcW w:w="4508" w:type="dxa"/>
          </w:tcPr>
          <w:p w14:paraId="68D15E1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 to accumulator (A)</w:t>
            </w:r>
          </w:p>
        </w:tc>
      </w:tr>
      <w:tr w:rsidR="00820AFE" w:rsidRPr="002254F5" w14:paraId="11E455AE" w14:textId="77777777" w:rsidTr="00482ABE">
        <w:tc>
          <w:tcPr>
            <w:tcW w:w="4508" w:type="dxa"/>
          </w:tcPr>
          <w:p w14:paraId="6DBA4E67" w14:textId="2E13B968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 DX</w:t>
            </w:r>
          </w:p>
        </w:tc>
        <w:tc>
          <w:tcPr>
            <w:tcW w:w="4508" w:type="dxa"/>
          </w:tcPr>
          <w:p w14:paraId="1F5EC626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2] to direction (D)</w:t>
            </w:r>
          </w:p>
        </w:tc>
      </w:tr>
      <w:tr w:rsidR="00820AFE" w:rsidRPr="002254F5" w14:paraId="7E952291" w14:textId="77777777" w:rsidTr="00482ABE">
        <w:tc>
          <w:tcPr>
            <w:tcW w:w="4508" w:type="dxa"/>
          </w:tcPr>
          <w:p w14:paraId="7FB7BEB0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4508" w:type="dxa"/>
          </w:tcPr>
          <w:p w14:paraId="471B54E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 the program</w:t>
            </w:r>
          </w:p>
        </w:tc>
      </w:tr>
    </w:tbl>
    <w:p w14:paraId="3A5C102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78E4B58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7915FF6B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5BF4AF5E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6"/>
        <w:gridCol w:w="1906"/>
      </w:tblGrid>
      <w:tr w:rsidR="00820AFE" w:rsidRPr="002254F5" w14:paraId="7F70A2C8" w14:textId="77777777" w:rsidTr="00482ABE">
        <w:trPr>
          <w:trHeight w:val="622"/>
        </w:trPr>
        <w:tc>
          <w:tcPr>
            <w:tcW w:w="1906" w:type="dxa"/>
          </w:tcPr>
          <w:p w14:paraId="54F8A0F5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906" w:type="dxa"/>
          </w:tcPr>
          <w:p w14:paraId="6143C1D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6C5D8FCD" w14:textId="77777777" w:rsidTr="00482ABE">
        <w:trPr>
          <w:trHeight w:val="644"/>
        </w:trPr>
        <w:tc>
          <w:tcPr>
            <w:tcW w:w="1906" w:type="dxa"/>
          </w:tcPr>
          <w:p w14:paraId="1F21C3A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1906" w:type="dxa"/>
          </w:tcPr>
          <w:p w14:paraId="6D5B8DD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20AFE" w:rsidRPr="002254F5" w14:paraId="27866053" w14:textId="77777777" w:rsidTr="00482ABE">
        <w:trPr>
          <w:trHeight w:val="622"/>
        </w:trPr>
        <w:tc>
          <w:tcPr>
            <w:tcW w:w="1906" w:type="dxa"/>
          </w:tcPr>
          <w:p w14:paraId="5C62A0E2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</w:p>
        </w:tc>
        <w:tc>
          <w:tcPr>
            <w:tcW w:w="1906" w:type="dxa"/>
          </w:tcPr>
          <w:p w14:paraId="4EC2F03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92A0AAB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0CE83D02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2"/>
        <w:gridCol w:w="2002"/>
      </w:tblGrid>
      <w:tr w:rsidR="00820AFE" w:rsidRPr="002254F5" w14:paraId="2EC620D4" w14:textId="77777777" w:rsidTr="00482ABE">
        <w:trPr>
          <w:trHeight w:val="488"/>
        </w:trPr>
        <w:tc>
          <w:tcPr>
            <w:tcW w:w="2002" w:type="dxa"/>
          </w:tcPr>
          <w:p w14:paraId="44792502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002" w:type="dxa"/>
          </w:tcPr>
          <w:p w14:paraId="768D88CD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09091148" w14:textId="77777777" w:rsidTr="00482ABE">
        <w:trPr>
          <w:trHeight w:val="506"/>
        </w:trPr>
        <w:tc>
          <w:tcPr>
            <w:tcW w:w="2002" w:type="dxa"/>
          </w:tcPr>
          <w:p w14:paraId="01E61E5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002" w:type="dxa"/>
          </w:tcPr>
          <w:p w14:paraId="7426A15B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20AFE" w:rsidRPr="002254F5" w14:paraId="0A9A88CB" w14:textId="77777777" w:rsidTr="00482ABE">
        <w:trPr>
          <w:trHeight w:val="488"/>
        </w:trPr>
        <w:tc>
          <w:tcPr>
            <w:tcW w:w="2002" w:type="dxa"/>
          </w:tcPr>
          <w:p w14:paraId="3BE8ACE1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002" w:type="dxa"/>
          </w:tcPr>
          <w:p w14:paraId="683D16A4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57E86D8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42080807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4928BC2D" w14:textId="1D8DDB78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</w:t>
      </w:r>
      <w:r w:rsidR="001677B8" w:rsidRPr="002254F5">
        <w:rPr>
          <w:rFonts w:ascii="Times New Roman" w:hAnsi="Times New Roman" w:cs="Times New Roman"/>
          <w:sz w:val="24"/>
          <w:szCs w:val="24"/>
        </w:rPr>
        <w:t>e</w:t>
      </w:r>
      <w:r w:rsidRPr="002254F5">
        <w:rPr>
          <w:rFonts w:ascii="Times New Roman" w:hAnsi="Times New Roman" w:cs="Times New Roman"/>
          <w:sz w:val="24"/>
          <w:szCs w:val="24"/>
        </w:rPr>
        <w:t>cuted successfully using 808</w:t>
      </w:r>
      <w:r w:rsidR="009D5FE0" w:rsidRPr="002254F5">
        <w:rPr>
          <w:rFonts w:ascii="Times New Roman" w:hAnsi="Times New Roman" w:cs="Times New Roman"/>
          <w:sz w:val="24"/>
          <w:szCs w:val="24"/>
        </w:rPr>
        <w:t>6</w:t>
      </w:r>
      <w:r w:rsidRPr="002254F5">
        <w:rPr>
          <w:rFonts w:ascii="Times New Roman" w:hAnsi="Times New Roman" w:cs="Times New Roman"/>
          <w:sz w:val="24"/>
          <w:szCs w:val="24"/>
        </w:rPr>
        <w:t xml:space="preserve"> processor simulator. </w:t>
      </w:r>
    </w:p>
    <w:p w14:paraId="3AC7D6B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</w:p>
    <w:p w14:paraId="1F846E64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368BB23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6BE75C6B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6DE45E79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17B7C381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00EC88E" w14:textId="77777777" w:rsidR="00820AFE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4556BE85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1137C444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6E4356C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4B91BA1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D2D908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34819949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77454FD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82C6460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3015DAF1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67F177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150D15F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DF302F7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2FB5F25F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D44F633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DA8B9B0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  <w:lang w:val="en-US"/>
        </w:rPr>
        <w:t>Greatest of 2 numbers</w:t>
      </w:r>
    </w:p>
    <w:p w14:paraId="7A665F62" w14:textId="12E001F1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3</w:t>
      </w:r>
    </w:p>
    <w:p w14:paraId="7CE888E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D9CCD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Exp.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No :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6193CE0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4143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97B5B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Pr="004542F0">
        <w:rPr>
          <w:rFonts w:ascii="Times New Roman" w:hAnsi="Times New Roman" w:cs="Times New Roman"/>
          <w:sz w:val="24"/>
          <w:szCs w:val="24"/>
        </w:rPr>
        <w:t xml:space="preserve">To write an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>.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92297D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SOFTWARE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USED:-</w:t>
      </w:r>
      <w:proofErr w:type="gramEnd"/>
    </w:p>
    <w:p w14:paraId="2F2766F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Pr="004542F0">
        <w:rPr>
          <w:rFonts w:ascii="Times New Roman" w:hAnsi="Times New Roman" w:cs="Times New Roman"/>
          <w:sz w:val="24"/>
          <w:szCs w:val="24"/>
        </w:rPr>
        <w:t>GNUSim8085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A638D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24DEAC61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. Initialize the count</w:t>
      </w:r>
    </w:p>
    <w:p w14:paraId="0D87C1C9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lastRenderedPageBreak/>
        <w:t>2. Get the input numbers</w:t>
      </w:r>
    </w:p>
    <w:p w14:paraId="2C21E681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. Compare the content of Accumulator(A) with HL pair for all input numbers</w:t>
      </w:r>
    </w:p>
    <w:p w14:paraId="2B94BC54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. Stores the smallest number in the output register</w:t>
      </w:r>
    </w:p>
    <w:p w14:paraId="0409B7B7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5. End the program</w:t>
      </w:r>
    </w:p>
    <w:p w14:paraId="03D988C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05"/>
        <w:gridCol w:w="6611"/>
      </w:tblGrid>
      <w:tr w:rsidR="00394299" w:rsidRPr="004542F0" w14:paraId="7CFB891C" w14:textId="77777777" w:rsidTr="002F71B8">
        <w:tc>
          <w:tcPr>
            <w:tcW w:w="2405" w:type="dxa"/>
          </w:tcPr>
          <w:p w14:paraId="4B5FFA1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611" w:type="dxa"/>
          </w:tcPr>
          <w:p w14:paraId="3C0A94CE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94299" w:rsidRPr="004542F0" w14:paraId="4290D4A3" w14:textId="77777777" w:rsidTr="002F71B8">
        <w:tc>
          <w:tcPr>
            <w:tcW w:w="2405" w:type="dxa"/>
          </w:tcPr>
          <w:p w14:paraId="58C7F50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2050</w:t>
            </w:r>
          </w:p>
        </w:tc>
        <w:tc>
          <w:tcPr>
            <w:tcW w:w="6611" w:type="dxa"/>
          </w:tcPr>
          <w:p w14:paraId="0A10D38F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2050H into the accumulator (A).</w:t>
            </w:r>
          </w:p>
        </w:tc>
      </w:tr>
      <w:tr w:rsidR="00394299" w:rsidRPr="004542F0" w14:paraId="27045EC8" w14:textId="77777777" w:rsidTr="002F71B8">
        <w:tc>
          <w:tcPr>
            <w:tcW w:w="2405" w:type="dxa"/>
          </w:tcPr>
          <w:p w14:paraId="493A5A30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611" w:type="dxa"/>
          </w:tcPr>
          <w:p w14:paraId="5EA2CFA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 At this point, B contains the value from 2050H.</w:t>
            </w:r>
          </w:p>
        </w:tc>
      </w:tr>
      <w:tr w:rsidR="00394299" w:rsidRPr="004542F0" w14:paraId="29A68425" w14:textId="77777777" w:rsidTr="002F71B8">
        <w:tc>
          <w:tcPr>
            <w:tcW w:w="2405" w:type="dxa"/>
          </w:tcPr>
          <w:p w14:paraId="6DB4EBD4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2051</w:t>
            </w:r>
          </w:p>
        </w:tc>
        <w:tc>
          <w:tcPr>
            <w:tcW w:w="6611" w:type="dxa"/>
          </w:tcPr>
          <w:p w14:paraId="50C827A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2051H into the accumulator (A).</w:t>
            </w:r>
          </w:p>
        </w:tc>
      </w:tr>
      <w:tr w:rsidR="00394299" w:rsidRPr="004542F0" w14:paraId="317F6BAB" w14:textId="77777777" w:rsidTr="002F71B8">
        <w:tc>
          <w:tcPr>
            <w:tcW w:w="2405" w:type="dxa"/>
          </w:tcPr>
          <w:p w14:paraId="74283BAE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MP B</w:t>
            </w:r>
          </w:p>
        </w:tc>
        <w:tc>
          <w:tcPr>
            <w:tcW w:w="6611" w:type="dxa"/>
          </w:tcPr>
          <w:p w14:paraId="468683E9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ompare the content of register B with the accumulator (A).</w:t>
            </w:r>
          </w:p>
        </w:tc>
      </w:tr>
      <w:tr w:rsidR="00394299" w:rsidRPr="004542F0" w14:paraId="4CBA90D2" w14:textId="77777777" w:rsidTr="002F71B8">
        <w:tc>
          <w:tcPr>
            <w:tcW w:w="2405" w:type="dxa"/>
          </w:tcPr>
          <w:p w14:paraId="005259C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C STORE</w:t>
            </w:r>
          </w:p>
        </w:tc>
        <w:tc>
          <w:tcPr>
            <w:tcW w:w="6611" w:type="dxa"/>
          </w:tcPr>
          <w:p w14:paraId="724B459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Jump to the label STORE if there is </w:t>
            </w: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carry</w:t>
            </w: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, which means A &gt;= B.</w:t>
            </w:r>
          </w:p>
        </w:tc>
      </w:tr>
      <w:tr w:rsidR="00394299" w:rsidRPr="004542F0" w14:paraId="615543B9" w14:textId="77777777" w:rsidTr="002F71B8">
        <w:tc>
          <w:tcPr>
            <w:tcW w:w="2405" w:type="dxa"/>
          </w:tcPr>
          <w:p w14:paraId="2C52A906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</w:p>
        </w:tc>
        <w:tc>
          <w:tcPr>
            <w:tcW w:w="6611" w:type="dxa"/>
          </w:tcPr>
          <w:p w14:paraId="7A2B11C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If there </w:t>
            </w: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 a carry</w:t>
            </w: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 (i.e., A &lt; B), move the content of B (the smaller value) into the accumulator.</w:t>
            </w:r>
          </w:p>
        </w:tc>
      </w:tr>
      <w:tr w:rsidR="00394299" w:rsidRPr="004542F0" w14:paraId="1B60BED7" w14:textId="77777777" w:rsidTr="002F71B8">
        <w:tc>
          <w:tcPr>
            <w:tcW w:w="2405" w:type="dxa"/>
          </w:tcPr>
          <w:p w14:paraId="1F1400F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: STA 2052</w:t>
            </w:r>
          </w:p>
        </w:tc>
        <w:tc>
          <w:tcPr>
            <w:tcW w:w="6611" w:type="dxa"/>
          </w:tcPr>
          <w:p w14:paraId="5D763875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content of the accumulator (A) into the memory location 2052H.</w:t>
            </w:r>
          </w:p>
        </w:tc>
      </w:tr>
      <w:tr w:rsidR="00394299" w:rsidRPr="004542F0" w14:paraId="6D106B7C" w14:textId="77777777" w:rsidTr="002F71B8">
        <w:tc>
          <w:tcPr>
            <w:tcW w:w="2405" w:type="dxa"/>
          </w:tcPr>
          <w:p w14:paraId="69860BE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611" w:type="dxa"/>
          </w:tcPr>
          <w:p w14:paraId="5682A56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29F852AF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88C6F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Input</w:t>
      </w:r>
    </w:p>
    <w:p w14:paraId="3844A3F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</w:tblGrid>
      <w:tr w:rsidR="00394299" w:rsidRPr="004542F0" w14:paraId="44EA558A" w14:textId="77777777" w:rsidTr="002F71B8">
        <w:tc>
          <w:tcPr>
            <w:tcW w:w="2405" w:type="dxa"/>
          </w:tcPr>
          <w:p w14:paraId="3C538FE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985" w:type="dxa"/>
          </w:tcPr>
          <w:p w14:paraId="6CC461D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3665D236" w14:textId="77777777" w:rsidTr="002F71B8">
        <w:tc>
          <w:tcPr>
            <w:tcW w:w="2405" w:type="dxa"/>
          </w:tcPr>
          <w:p w14:paraId="6CE0604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985" w:type="dxa"/>
          </w:tcPr>
          <w:p w14:paraId="76DA792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394299" w:rsidRPr="004542F0" w14:paraId="2EFAB8D3" w14:textId="77777777" w:rsidTr="002F71B8">
        <w:tc>
          <w:tcPr>
            <w:tcW w:w="2405" w:type="dxa"/>
          </w:tcPr>
          <w:p w14:paraId="7B3E38C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1</w:t>
            </w:r>
          </w:p>
        </w:tc>
        <w:tc>
          <w:tcPr>
            <w:tcW w:w="1985" w:type="dxa"/>
          </w:tcPr>
          <w:p w14:paraId="1D144DD5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</w:tbl>
    <w:p w14:paraId="6391455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1D76B7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60241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23558FD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</w:tblGrid>
      <w:tr w:rsidR="00394299" w:rsidRPr="004542F0" w14:paraId="0CCC6D8A" w14:textId="77777777" w:rsidTr="002F71B8">
        <w:tc>
          <w:tcPr>
            <w:tcW w:w="2547" w:type="dxa"/>
          </w:tcPr>
          <w:p w14:paraId="247C5D9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701" w:type="dxa"/>
          </w:tcPr>
          <w:p w14:paraId="521F1098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16D96F5E" w14:textId="77777777" w:rsidTr="002F71B8">
        <w:tc>
          <w:tcPr>
            <w:tcW w:w="2547" w:type="dxa"/>
          </w:tcPr>
          <w:p w14:paraId="19930434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701" w:type="dxa"/>
          </w:tcPr>
          <w:p w14:paraId="3814F3C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</w:tbl>
    <w:p w14:paraId="2E921A9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135B4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A1FB7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38554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2B565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9CE6A8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498FB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1AA99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E9888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26BDF7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52854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D082E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3AF75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30990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</w:p>
    <w:p w14:paraId="166A9CB3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 xml:space="preserve"> is performed.</w:t>
      </w:r>
    </w:p>
    <w:p w14:paraId="130A30A2" w14:textId="77777777" w:rsidR="00394299" w:rsidRPr="004542F0" w:rsidRDefault="00394299" w:rsidP="00394299">
      <w:pPr>
        <w:rPr>
          <w:rFonts w:ascii="Times New Roman" w:hAnsi="Times New Roman" w:cs="Times New Roman"/>
          <w:sz w:val="24"/>
          <w:szCs w:val="24"/>
        </w:rPr>
      </w:pPr>
    </w:p>
    <w:p w14:paraId="08F873C6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7E19E5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B42B0E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E468CA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94E9C4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D902FB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543DEA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D7EE9B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56C398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 of 2 numbers</w:t>
      </w:r>
    </w:p>
    <w:p w14:paraId="2BACFCE2" w14:textId="27BD32C1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4</w:t>
      </w:r>
    </w:p>
    <w:p w14:paraId="37813BA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3DB0E6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Pr="004542F0">
        <w:rPr>
          <w:rFonts w:ascii="Times New Roman" w:hAnsi="Times New Roman" w:cs="Times New Roman"/>
          <w:sz w:val="24"/>
          <w:szCs w:val="24"/>
        </w:rPr>
        <w:t xml:space="preserve">To write an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>.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5C5366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SOFTWARE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USED:-</w:t>
      </w:r>
      <w:proofErr w:type="gramEnd"/>
    </w:p>
    <w:p w14:paraId="69C3E58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Pr="004542F0">
        <w:rPr>
          <w:rFonts w:ascii="Times New Roman" w:hAnsi="Times New Roman" w:cs="Times New Roman"/>
          <w:sz w:val="24"/>
          <w:szCs w:val="24"/>
        </w:rPr>
        <w:t>GNUSim8085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B485D88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4238F1D0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. Initialize the count</w:t>
      </w:r>
    </w:p>
    <w:p w14:paraId="1DA19660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2. Get the input numbers</w:t>
      </w:r>
    </w:p>
    <w:p w14:paraId="5B12A43C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. Compare the content of Accumulator(A) with HL pair for all input numbers</w:t>
      </w:r>
    </w:p>
    <w:p w14:paraId="753376F2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. Stores the smallest number in the output register</w:t>
      </w:r>
    </w:p>
    <w:p w14:paraId="52672A5C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5. End the program</w:t>
      </w:r>
    </w:p>
    <w:p w14:paraId="5AD0DC6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05"/>
        <w:gridCol w:w="6611"/>
      </w:tblGrid>
      <w:tr w:rsidR="00394299" w:rsidRPr="004542F0" w14:paraId="646A15FB" w14:textId="77777777" w:rsidTr="002F71B8">
        <w:tc>
          <w:tcPr>
            <w:tcW w:w="2405" w:type="dxa"/>
          </w:tcPr>
          <w:p w14:paraId="19A4DC4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NEMONICS</w:t>
            </w:r>
          </w:p>
        </w:tc>
        <w:tc>
          <w:tcPr>
            <w:tcW w:w="6611" w:type="dxa"/>
          </w:tcPr>
          <w:p w14:paraId="64A3366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94299" w:rsidRPr="004542F0" w14:paraId="08BE4991" w14:textId="77777777" w:rsidTr="002F71B8">
        <w:tc>
          <w:tcPr>
            <w:tcW w:w="2405" w:type="dxa"/>
          </w:tcPr>
          <w:p w14:paraId="54DA29DB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H,8000H</w:t>
            </w:r>
          </w:p>
        </w:tc>
        <w:tc>
          <w:tcPr>
            <w:tcW w:w="6611" w:type="dxa"/>
          </w:tcPr>
          <w:p w14:paraId="5084911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HL register pair with the address 8000H.</w:t>
            </w:r>
          </w:p>
        </w:tc>
      </w:tr>
      <w:tr w:rsidR="00394299" w:rsidRPr="004542F0" w14:paraId="3E0ECE4B" w14:textId="77777777" w:rsidTr="002F71B8">
        <w:tc>
          <w:tcPr>
            <w:tcW w:w="2405" w:type="dxa"/>
          </w:tcPr>
          <w:p w14:paraId="0718F3FB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M</w:t>
            </w:r>
            <w:proofErr w:type="gramEnd"/>
          </w:p>
        </w:tc>
        <w:tc>
          <w:tcPr>
            <w:tcW w:w="6611" w:type="dxa"/>
          </w:tcPr>
          <w:p w14:paraId="63548F6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memory location pointed by the HL pair (M) into register B.</w:t>
            </w:r>
          </w:p>
        </w:tc>
      </w:tr>
      <w:tr w:rsidR="00394299" w:rsidRPr="004542F0" w14:paraId="09EC9416" w14:textId="77777777" w:rsidTr="002F71B8">
        <w:tc>
          <w:tcPr>
            <w:tcW w:w="2405" w:type="dxa"/>
          </w:tcPr>
          <w:p w14:paraId="590CE597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X H</w:t>
            </w:r>
          </w:p>
        </w:tc>
        <w:tc>
          <w:tcPr>
            <w:tcW w:w="6611" w:type="dxa"/>
          </w:tcPr>
          <w:p w14:paraId="5ED0C39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 the HL register pair to point to the next memory location (8001H).</w:t>
            </w:r>
          </w:p>
        </w:tc>
      </w:tr>
      <w:tr w:rsidR="00394299" w:rsidRPr="004542F0" w14:paraId="3F7177BA" w14:textId="77777777" w:rsidTr="002F71B8">
        <w:tc>
          <w:tcPr>
            <w:tcW w:w="2405" w:type="dxa"/>
          </w:tcPr>
          <w:p w14:paraId="53F9B8C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M</w:t>
            </w:r>
            <w:proofErr w:type="gramEnd"/>
          </w:p>
        </w:tc>
        <w:tc>
          <w:tcPr>
            <w:tcW w:w="6611" w:type="dxa"/>
          </w:tcPr>
          <w:p w14:paraId="2E3196C3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memory location pointed by the updated HL pair (8001H) into the accumulator (A).</w:t>
            </w:r>
          </w:p>
        </w:tc>
      </w:tr>
      <w:tr w:rsidR="00394299" w:rsidRPr="004542F0" w14:paraId="6992AB7A" w14:textId="77777777" w:rsidTr="002F71B8">
        <w:tc>
          <w:tcPr>
            <w:tcW w:w="2405" w:type="dxa"/>
          </w:tcPr>
          <w:p w14:paraId="7F0AFFF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MP B</w:t>
            </w:r>
          </w:p>
        </w:tc>
        <w:tc>
          <w:tcPr>
            <w:tcW w:w="6611" w:type="dxa"/>
          </w:tcPr>
          <w:p w14:paraId="6409DDE6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ompare the contents of register B with the accumulator (A).</w:t>
            </w:r>
          </w:p>
        </w:tc>
      </w:tr>
      <w:tr w:rsidR="00394299" w:rsidRPr="004542F0" w14:paraId="5BDF95CD" w14:textId="77777777" w:rsidTr="002F71B8">
        <w:tc>
          <w:tcPr>
            <w:tcW w:w="2405" w:type="dxa"/>
          </w:tcPr>
          <w:p w14:paraId="3AC948E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C STORE</w:t>
            </w:r>
          </w:p>
        </w:tc>
        <w:tc>
          <w:tcPr>
            <w:tcW w:w="6611" w:type="dxa"/>
          </w:tcPr>
          <w:p w14:paraId="56FDA63F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 to the label STORE if the carry flag is set (A &lt; B).</w:t>
            </w:r>
          </w:p>
        </w:tc>
      </w:tr>
      <w:tr w:rsidR="00394299" w:rsidRPr="004542F0" w14:paraId="698A4F53" w14:textId="77777777" w:rsidTr="002F71B8">
        <w:tc>
          <w:tcPr>
            <w:tcW w:w="2405" w:type="dxa"/>
          </w:tcPr>
          <w:p w14:paraId="2B82CE4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</w:p>
        </w:tc>
        <w:tc>
          <w:tcPr>
            <w:tcW w:w="6611" w:type="dxa"/>
          </w:tcPr>
          <w:p w14:paraId="5430A72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f the carry flag is not set (A &gt;= B), load the content of register B into the accumulator.</w:t>
            </w:r>
          </w:p>
        </w:tc>
      </w:tr>
      <w:tr w:rsidR="00394299" w:rsidRPr="004542F0" w14:paraId="2138CC77" w14:textId="77777777" w:rsidTr="002F71B8">
        <w:tc>
          <w:tcPr>
            <w:tcW w:w="2405" w:type="dxa"/>
          </w:tcPr>
          <w:p w14:paraId="7A12052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: STA 8010H</w:t>
            </w:r>
          </w:p>
        </w:tc>
        <w:tc>
          <w:tcPr>
            <w:tcW w:w="6611" w:type="dxa"/>
          </w:tcPr>
          <w:p w14:paraId="205CBFD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content of the accumulator (A) into the memory location 8010H.</w:t>
            </w:r>
          </w:p>
        </w:tc>
      </w:tr>
      <w:tr w:rsidR="00394299" w:rsidRPr="004542F0" w14:paraId="5F488128" w14:textId="77777777" w:rsidTr="002F71B8">
        <w:tc>
          <w:tcPr>
            <w:tcW w:w="2405" w:type="dxa"/>
          </w:tcPr>
          <w:p w14:paraId="1B08A289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611" w:type="dxa"/>
          </w:tcPr>
          <w:p w14:paraId="3550292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7B8FC54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8F33C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Input</w:t>
      </w:r>
    </w:p>
    <w:p w14:paraId="71C1C86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</w:tblGrid>
      <w:tr w:rsidR="00394299" w:rsidRPr="004542F0" w14:paraId="2B786A45" w14:textId="77777777" w:rsidTr="002F71B8">
        <w:tc>
          <w:tcPr>
            <w:tcW w:w="2405" w:type="dxa"/>
          </w:tcPr>
          <w:p w14:paraId="3233292F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985" w:type="dxa"/>
          </w:tcPr>
          <w:p w14:paraId="6FBFC869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00614D24" w14:textId="77777777" w:rsidTr="002F71B8">
        <w:tc>
          <w:tcPr>
            <w:tcW w:w="2405" w:type="dxa"/>
          </w:tcPr>
          <w:p w14:paraId="459191F0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00</w:t>
            </w:r>
          </w:p>
        </w:tc>
        <w:tc>
          <w:tcPr>
            <w:tcW w:w="1985" w:type="dxa"/>
          </w:tcPr>
          <w:p w14:paraId="7C9878D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2FD920F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D36B9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D46F3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24BBF45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</w:tblGrid>
      <w:tr w:rsidR="00394299" w:rsidRPr="004542F0" w14:paraId="006345C8" w14:textId="77777777" w:rsidTr="002F71B8">
        <w:tc>
          <w:tcPr>
            <w:tcW w:w="2547" w:type="dxa"/>
          </w:tcPr>
          <w:p w14:paraId="59987EA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701" w:type="dxa"/>
          </w:tcPr>
          <w:p w14:paraId="4A3F7B20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1DC280A5" w14:textId="77777777" w:rsidTr="002F71B8">
        <w:tc>
          <w:tcPr>
            <w:tcW w:w="2547" w:type="dxa"/>
          </w:tcPr>
          <w:p w14:paraId="7B78C43F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10</w:t>
            </w:r>
          </w:p>
        </w:tc>
        <w:tc>
          <w:tcPr>
            <w:tcW w:w="1701" w:type="dxa"/>
          </w:tcPr>
          <w:p w14:paraId="630DA6BD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49CE079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05266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9F50B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E8CD75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1ED9B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92537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99A35F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1D5FD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F3476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07E58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FD877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41EF9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9233B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D72A4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SULT: </w:t>
      </w:r>
    </w:p>
    <w:p w14:paraId="0A7ED3F9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 xml:space="preserve"> is performed.</w:t>
      </w:r>
    </w:p>
    <w:p w14:paraId="3E969E92" w14:textId="77777777" w:rsidR="00394299" w:rsidRPr="004542F0" w:rsidRDefault="00394299" w:rsidP="00394299">
      <w:pPr>
        <w:rPr>
          <w:rFonts w:ascii="Times New Roman" w:hAnsi="Times New Roman" w:cs="Times New Roman"/>
          <w:sz w:val="24"/>
          <w:szCs w:val="24"/>
        </w:rPr>
      </w:pPr>
    </w:p>
    <w:p w14:paraId="334E19D6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542F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</w:t>
      </w:r>
    </w:p>
    <w:p w14:paraId="5641F591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7698D0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D134EF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E898B5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37101A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717FB3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3CD018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07E8EE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73ACA3" w14:textId="77777777" w:rsidR="00DE3AE6" w:rsidRDefault="00DE3AE6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7FE5DA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A1AB8C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4542F0"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           SWAPING OF TWO 8-BIT DATA</w:t>
      </w:r>
    </w:p>
    <w:p w14:paraId="3D3EDB0C" w14:textId="75BAF93F" w:rsidR="00394299" w:rsidRDefault="00DE3AE6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5</w:t>
      </w:r>
    </w:p>
    <w:p w14:paraId="2F663640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</w:t>
      </w:r>
    </w:p>
    <w:p w14:paraId="7F3BF5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t xml:space="preserve">          </w:t>
      </w:r>
      <w:r>
        <w:rPr>
          <w:rFonts w:ascii="Times New Roman" w:eastAsia="Times New Roman" w:hAnsi="Times New Roman" w:cs="Times New Roman"/>
          <w:sz w:val="28"/>
          <w:szCs w:val="28"/>
        </w:rPr>
        <w:t>To Write an assembly language program to swap two 8-bit data using 8085 processor.</w:t>
      </w:r>
    </w:p>
    <w:p w14:paraId="3A41C3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7F18083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LGORITHM:</w:t>
      </w:r>
    </w:p>
    <w:p w14:paraId="56DBE95F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. Load the contents of memory address 1100 into accumulator A.</w:t>
      </w:r>
    </w:p>
    <w:p w14:paraId="4D94BBCD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. Move the contents of accumulator A into register B.</w:t>
      </w:r>
    </w:p>
    <w:p w14:paraId="5DF57C9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 Load the contents of memory address 1101 into accumulator A.</w:t>
      </w:r>
    </w:p>
    <w:p w14:paraId="2DB993E2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. Move the contents of accumulator A into register C.</w:t>
      </w:r>
    </w:p>
    <w:p w14:paraId="436B159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5. Store the contents of accumulator A (which is the original value at 1101) into memory address 1102.</w:t>
      </w:r>
    </w:p>
    <w:p w14:paraId="7E2785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6. Move the contents of register B (which is the original value at 1100) into accumulator A.</w:t>
      </w:r>
    </w:p>
    <w:p w14:paraId="4D3510C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7. Store the contents of accumulator A into memory address 1103.</w:t>
      </w:r>
    </w:p>
    <w:p w14:paraId="07D0F4F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6525F53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GRAM:</w:t>
      </w:r>
    </w:p>
    <w:p w14:paraId="511FEAD0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DA 1100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Load the contents of memory address 1100 into accumulator A</w:t>
      </w:r>
    </w:p>
    <w:p w14:paraId="50800A8C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B, A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accumulator A into register B</w:t>
      </w:r>
    </w:p>
    <w:p w14:paraId="5B2186A8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DA 1101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Load the contents of memory address 1101 into accumulator A</w:t>
      </w:r>
    </w:p>
    <w:p w14:paraId="3037C727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C, A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accumulator A into register C</w:t>
      </w:r>
    </w:p>
    <w:p w14:paraId="66E00120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A 1102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Store the contents of accumulator A into memory address 1102</w:t>
      </w:r>
    </w:p>
    <w:p w14:paraId="3A982049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A, B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register B into accumulator A</w:t>
      </w:r>
    </w:p>
    <w:p w14:paraId="791B6D6D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A 1103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Store the contents of accumulator A into memory address 1103</w:t>
      </w:r>
    </w:p>
    <w:p w14:paraId="2C41F7CB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LT         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Halt the program execution</w:t>
      </w:r>
    </w:p>
    <w:p w14:paraId="79CBF0B2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</w:p>
    <w:p w14:paraId="1FDDE795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</w:p>
    <w:p w14:paraId="1F0A0FFB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PUT:</w:t>
      </w:r>
    </w:p>
    <w:p w14:paraId="6013C348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52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05"/>
        <w:gridCol w:w="3008"/>
      </w:tblGrid>
      <w:tr w:rsidR="00394299" w14:paraId="473984E3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79CB6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ADDRESS 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3E01C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ATA</w:t>
            </w:r>
          </w:p>
        </w:tc>
      </w:tr>
      <w:tr w:rsidR="00394299" w14:paraId="76661CDD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BD5E8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100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C5CD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394299" w14:paraId="310F7ABA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E50DB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101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0C418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14:paraId="39E3F94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9DEEC1C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814EDC6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5F2ABA8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9B02711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5D7AB9D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4DDF8A37" w14:textId="77777777" w:rsidR="00394299" w:rsidRDefault="00394299" w:rsidP="00394299"/>
    <w:tbl>
      <w:tblPr>
        <w:tblW w:w="59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67"/>
        <w:gridCol w:w="3308"/>
      </w:tblGrid>
      <w:tr w:rsidR="00394299" w14:paraId="2434F6F5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63434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DDRESS 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D68A9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ATA</w:t>
            </w:r>
          </w:p>
        </w:tc>
      </w:tr>
      <w:tr w:rsidR="00394299" w14:paraId="271C1A70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2ED7F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03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DE877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4</w:t>
            </w:r>
          </w:p>
        </w:tc>
      </w:tr>
      <w:tr w:rsidR="00394299" w14:paraId="0348FEBD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F022A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04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31067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6</w:t>
            </w:r>
          </w:p>
        </w:tc>
      </w:tr>
    </w:tbl>
    <w:p w14:paraId="2261386F" w14:textId="77777777" w:rsidR="00394299" w:rsidRDefault="00394299" w:rsidP="00394299"/>
    <w:p w14:paraId="06BEAE68" w14:textId="77777777" w:rsidR="00394299" w:rsidRDefault="00394299" w:rsidP="00394299"/>
    <w:p w14:paraId="5C35791D" w14:textId="77777777" w:rsidR="00394299" w:rsidRDefault="00394299" w:rsidP="00394299"/>
    <w:p w14:paraId="0A742342" w14:textId="77777777" w:rsidR="00394299" w:rsidRDefault="00394299" w:rsidP="00394299"/>
    <w:p w14:paraId="247946A9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ESULT: </w:t>
      </w:r>
    </w:p>
    <w:p w14:paraId="5B989743" w14:textId="77777777" w:rsidR="00394299" w:rsidRDefault="00394299" w:rsidP="00394299">
      <w:proofErr w:type="gramStart"/>
      <w:r>
        <w:t>Thus</w:t>
      </w:r>
      <w:proofErr w:type="gramEnd"/>
      <w:r>
        <w:t xml:space="preserve"> the program was executed successfully using 8085 processor simulator.</w:t>
      </w:r>
    </w:p>
    <w:p w14:paraId="1B76CEA6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7FA818D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F9C744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2AFF481E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41B1B7A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55E0C2D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6D628D12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1C5B02D8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23E75E76" w14:textId="77777777" w:rsidR="00B81C7B" w:rsidRPr="00103A41" w:rsidRDefault="00B81C7B" w:rsidP="00B81C7B">
      <w:pPr>
        <w:pStyle w:val="Title"/>
        <w:rPr>
          <w:rFonts w:ascii="Times New Roman" w:eastAsia="Times New Roman" w:hAnsi="Times New Roman" w:cs="Times New Roman"/>
          <w:b/>
          <w:sz w:val="46"/>
          <w:szCs w:val="46"/>
        </w:rPr>
      </w:pPr>
      <w:bookmarkStart w:id="0" w:name="_jkkam0nbcvbo" w:colFirst="0" w:colLast="0"/>
      <w:bookmarkEnd w:id="0"/>
      <w:r w:rsidRPr="00103A41">
        <w:rPr>
          <w:rFonts w:ascii="Times New Roman" w:eastAsia="Times New Roman" w:hAnsi="Times New Roman" w:cs="Times New Roman"/>
          <w:sz w:val="46"/>
          <w:szCs w:val="46"/>
        </w:rPr>
        <w:t xml:space="preserve">                       </w:t>
      </w:r>
      <w:r w:rsidRPr="00103A41">
        <w:rPr>
          <w:rFonts w:ascii="Times New Roman" w:eastAsia="Times New Roman" w:hAnsi="Times New Roman" w:cs="Times New Roman"/>
          <w:b/>
          <w:sz w:val="46"/>
          <w:szCs w:val="46"/>
        </w:rPr>
        <w:t>1’s COMPLIMENT</w:t>
      </w:r>
    </w:p>
    <w:p w14:paraId="7E1FA51D" w14:textId="236B80FA" w:rsidR="00B81C7B" w:rsidRPr="004C23FA" w:rsidRDefault="004C23FA" w:rsidP="00B81C7B">
      <w:pPr>
        <w:rPr>
          <w:b/>
          <w:bCs/>
        </w:rPr>
      </w:pPr>
      <w:r w:rsidRPr="004C23FA">
        <w:rPr>
          <w:b/>
          <w:bCs/>
        </w:rPr>
        <w:t>EXP NO: 16</w:t>
      </w:r>
    </w:p>
    <w:p w14:paraId="1F0E37FB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AIM :</w:t>
      </w:r>
      <w:proofErr w:type="gramEnd"/>
    </w:p>
    <w:p w14:paraId="7F866821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o write assembly language to find 1’s COMPLIMENT by using 8085 microprocessor Simulator </w:t>
      </w:r>
    </w:p>
    <w:p w14:paraId="6255B2E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CBDE82C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LGORITHM:</w:t>
      </w:r>
    </w:p>
    <w:p w14:paraId="6C808AB1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. Loads the value from memory address 8000 into accumulator A.</w:t>
      </w:r>
    </w:p>
    <w:p w14:paraId="1A5596A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. Complements the bits of the value in accumulator A using the CMA (Complement Accumulator) instruction. This means that all 1s become 0s and all 0s become 1s.</w:t>
      </w:r>
    </w:p>
    <w:p w14:paraId="60820D63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 Stores the complemented value into memory address 8001.</w:t>
      </w:r>
    </w:p>
    <w:p w14:paraId="7848850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. Halts the program execution.</w:t>
      </w:r>
    </w:p>
    <w:p w14:paraId="5972DD78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GRAM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81C7B" w14:paraId="234275F7" w14:textId="77777777" w:rsidTr="002F71B8">
        <w:tc>
          <w:tcPr>
            <w:tcW w:w="2689" w:type="dxa"/>
          </w:tcPr>
          <w:p w14:paraId="778054E0" w14:textId="77777777" w:rsidR="00B81C7B" w:rsidRPr="00103A41" w:rsidRDefault="00B81C7B" w:rsidP="002F71B8">
            <w:pP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103A4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Mnemonics </w:t>
            </w:r>
          </w:p>
        </w:tc>
        <w:tc>
          <w:tcPr>
            <w:tcW w:w="7371" w:type="dxa"/>
          </w:tcPr>
          <w:p w14:paraId="11451BA6" w14:textId="77777777" w:rsidR="00B81C7B" w:rsidRPr="00103A41" w:rsidRDefault="00B81C7B" w:rsidP="002F71B8">
            <w:pP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103A4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Explanation</w:t>
            </w:r>
          </w:p>
        </w:tc>
      </w:tr>
      <w:tr w:rsidR="00B81C7B" w14:paraId="7ACD9D69" w14:textId="77777777" w:rsidTr="002F71B8">
        <w:tc>
          <w:tcPr>
            <w:tcW w:w="2689" w:type="dxa"/>
          </w:tcPr>
          <w:p w14:paraId="47B4433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LDA 8000  </w:t>
            </w:r>
          </w:p>
        </w:tc>
        <w:tc>
          <w:tcPr>
            <w:tcW w:w="7371" w:type="dxa"/>
          </w:tcPr>
          <w:p w14:paraId="6983A7EA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oad the contents of memory address 8000 into accumulator A</w:t>
            </w:r>
          </w:p>
        </w:tc>
      </w:tr>
      <w:tr w:rsidR="00B81C7B" w14:paraId="543C3530" w14:textId="77777777" w:rsidTr="002F71B8">
        <w:tc>
          <w:tcPr>
            <w:tcW w:w="2689" w:type="dxa"/>
          </w:tcPr>
          <w:p w14:paraId="3D1CCA71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MA           </w:t>
            </w:r>
          </w:p>
        </w:tc>
        <w:tc>
          <w:tcPr>
            <w:tcW w:w="7371" w:type="dxa"/>
          </w:tcPr>
          <w:p w14:paraId="148F304A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omplement the contents of accumulator A (i.e., flip all bits)</w:t>
            </w:r>
          </w:p>
        </w:tc>
      </w:tr>
      <w:tr w:rsidR="00B81C7B" w14:paraId="0F34A169" w14:textId="77777777" w:rsidTr="002F71B8">
        <w:tc>
          <w:tcPr>
            <w:tcW w:w="2689" w:type="dxa"/>
          </w:tcPr>
          <w:p w14:paraId="24D15605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TA 8001</w:t>
            </w:r>
          </w:p>
        </w:tc>
        <w:tc>
          <w:tcPr>
            <w:tcW w:w="7371" w:type="dxa"/>
          </w:tcPr>
          <w:p w14:paraId="0DDDC0A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tore the complemented value into memory address 8001</w:t>
            </w:r>
          </w:p>
        </w:tc>
      </w:tr>
      <w:tr w:rsidR="00B81C7B" w14:paraId="4A53B0A6" w14:textId="77777777" w:rsidTr="002F71B8">
        <w:tc>
          <w:tcPr>
            <w:tcW w:w="2689" w:type="dxa"/>
          </w:tcPr>
          <w:p w14:paraId="7120EB5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LT</w:t>
            </w:r>
          </w:p>
        </w:tc>
        <w:tc>
          <w:tcPr>
            <w:tcW w:w="7371" w:type="dxa"/>
          </w:tcPr>
          <w:p w14:paraId="16F183A3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lt the program execution</w:t>
            </w:r>
          </w:p>
        </w:tc>
      </w:tr>
    </w:tbl>
    <w:p w14:paraId="07AC9F22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9EFF97F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PUT:</w:t>
      </w:r>
    </w:p>
    <w:tbl>
      <w:tblPr>
        <w:tblW w:w="64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25"/>
        <w:gridCol w:w="3496"/>
      </w:tblGrid>
      <w:tr w:rsidR="00B81C7B" w14:paraId="148F0294" w14:textId="77777777" w:rsidTr="004C23FA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C2F79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ADDRESS </w:t>
            </w:r>
          </w:p>
        </w:tc>
        <w:tc>
          <w:tcPr>
            <w:tcW w:w="34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609B3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ATA</w:t>
            </w:r>
          </w:p>
        </w:tc>
      </w:tr>
      <w:tr w:rsidR="00B81C7B" w14:paraId="67EE15EF" w14:textId="77777777" w:rsidTr="004C23FA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2A6A1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8000</w:t>
            </w:r>
          </w:p>
        </w:tc>
        <w:tc>
          <w:tcPr>
            <w:tcW w:w="34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F5789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6</w:t>
            </w:r>
          </w:p>
        </w:tc>
      </w:tr>
    </w:tbl>
    <w:p w14:paraId="33CC52A2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08ADE67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tbl>
      <w:tblPr>
        <w:tblW w:w="58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52"/>
        <w:gridCol w:w="2922"/>
      </w:tblGrid>
      <w:tr w:rsidR="00B81C7B" w14:paraId="3DC127B0" w14:textId="77777777" w:rsidTr="004C23FA">
        <w:tc>
          <w:tcPr>
            <w:tcW w:w="29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EA8C6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ADDRESS </w:t>
            </w:r>
          </w:p>
        </w:tc>
        <w:tc>
          <w:tcPr>
            <w:tcW w:w="29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DB7CE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ATA</w:t>
            </w:r>
          </w:p>
        </w:tc>
      </w:tr>
      <w:tr w:rsidR="00B81C7B" w14:paraId="1F37458A" w14:textId="77777777" w:rsidTr="004C23FA">
        <w:tc>
          <w:tcPr>
            <w:tcW w:w="29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C5A36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8001</w:t>
            </w:r>
          </w:p>
        </w:tc>
        <w:tc>
          <w:tcPr>
            <w:tcW w:w="29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DAA32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249</w:t>
            </w:r>
          </w:p>
        </w:tc>
      </w:tr>
    </w:tbl>
    <w:p w14:paraId="37D80723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ESULT: </w:t>
      </w:r>
      <w:r>
        <w:rPr>
          <w:rFonts w:ascii="Times New Roman" w:eastAsia="Times New Roman" w:hAnsi="Times New Roman" w:cs="Times New Roman"/>
          <w:sz w:val="28"/>
          <w:szCs w:val="28"/>
        </w:rPr>
        <w:t>THIS PROGRAM WAS EXECUTED SUCCESSFULLY BY USING 8085 MICROPROCESSOR SIMULATOR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A56B392" w14:textId="77777777" w:rsidR="00E71839" w:rsidRDefault="00E71839" w:rsidP="00E71839">
      <w:pPr>
        <w:rPr>
          <w:b/>
          <w:bCs/>
          <w:sz w:val="40"/>
          <w:szCs w:val="40"/>
          <w:lang w:val="en-US"/>
        </w:rPr>
      </w:pPr>
      <w:r w:rsidRPr="004C23FA">
        <w:rPr>
          <w:b/>
          <w:bCs/>
          <w:lang w:val="en-US"/>
        </w:rPr>
        <w:t xml:space="preserve">                                                       </w:t>
      </w:r>
      <w:r w:rsidRPr="004C23FA">
        <w:rPr>
          <w:b/>
          <w:bCs/>
          <w:sz w:val="40"/>
          <w:szCs w:val="40"/>
          <w:lang w:val="en-US"/>
        </w:rPr>
        <w:t xml:space="preserve">2’S COMPLEMENT </w:t>
      </w:r>
    </w:p>
    <w:p w14:paraId="0D577E41" w14:textId="5DC5FBB8" w:rsidR="004C23FA" w:rsidRPr="004C23FA" w:rsidRDefault="004C23FA" w:rsidP="004C23FA">
      <w:pPr>
        <w:rPr>
          <w:b/>
          <w:bCs/>
        </w:rPr>
      </w:pPr>
      <w:r w:rsidRPr="004C23FA">
        <w:rPr>
          <w:b/>
          <w:bCs/>
        </w:rPr>
        <w:t>EXP NO: 1</w:t>
      </w:r>
      <w:r>
        <w:rPr>
          <w:b/>
          <w:bCs/>
        </w:rPr>
        <w:t>7</w:t>
      </w:r>
    </w:p>
    <w:p w14:paraId="4B33C45A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AIM:</w:t>
      </w:r>
    </w:p>
    <w:p w14:paraId="1C008225" w14:textId="77777777" w:rsidR="00E71839" w:rsidRPr="00AF1A67" w:rsidRDefault="00E71839" w:rsidP="00E71839">
      <w:pPr>
        <w:rPr>
          <w:lang w:val="en-US"/>
        </w:rPr>
      </w:pPr>
      <w:r w:rsidRPr="00AF1A67">
        <w:rPr>
          <w:lang w:val="en-US"/>
        </w:rPr>
        <w:t xml:space="preserve">To write an assembly language program to </w:t>
      </w:r>
      <w:r>
        <w:rPr>
          <w:lang w:val="en-US"/>
        </w:rPr>
        <w:t xml:space="preserve">find 2’s complement of 8-bit number </w:t>
      </w:r>
    </w:p>
    <w:p w14:paraId="5A8D89ED" w14:textId="77777777" w:rsidR="00E71839" w:rsidRPr="00AF1A67" w:rsidRDefault="00E71839" w:rsidP="00E71839">
      <w:pPr>
        <w:rPr>
          <w:lang w:val="en-US"/>
        </w:rPr>
      </w:pPr>
    </w:p>
    <w:p w14:paraId="02F123B1" w14:textId="77777777" w:rsidR="00E71839" w:rsidRPr="00AF1A67" w:rsidRDefault="00E71839" w:rsidP="00E71839">
      <w:pPr>
        <w:rPr>
          <w:lang w:val="en-US"/>
        </w:rPr>
      </w:pPr>
    </w:p>
    <w:p w14:paraId="77F2E190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ALGORITHM:</w:t>
      </w:r>
    </w:p>
    <w:p w14:paraId="3BC44E39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Start with the binary number:</w:t>
      </w:r>
    </w:p>
    <w:p w14:paraId="74F9A351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If the number is positive, simply write its binary equivalent.</w:t>
      </w:r>
    </w:p>
    <w:p w14:paraId="27FB46A0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If the number is negative, begin with the binary equivalent of its positive value.</w:t>
      </w:r>
    </w:p>
    <w:p w14:paraId="6DD126B0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 xml:space="preserve"> Invert all the bits (1's complement):</w:t>
      </w:r>
    </w:p>
    <w:p w14:paraId="0BC6217B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Flip every 0 to 1 and every 1 to 0</w:t>
      </w:r>
    </w:p>
    <w:p w14:paraId="4AFF22C1" w14:textId="77777777" w:rsidR="00E71839" w:rsidRPr="00E07A58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 xml:space="preserve"> Add 1 to the result:</w:t>
      </w:r>
    </w:p>
    <w:p w14:paraId="38E5335C" w14:textId="77777777" w:rsidR="00E71839" w:rsidRPr="00E07A58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Add 1 to the least significant bit (rightmost bit) of the inverted number.</w:t>
      </w:r>
    </w:p>
    <w:p w14:paraId="4BF023D1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The final result is the 2's complement representation of the number.</w:t>
      </w:r>
    </w:p>
    <w:p w14:paraId="569AE922" w14:textId="77777777" w:rsidR="00E71839" w:rsidRPr="00AF1A67" w:rsidRDefault="00E71839" w:rsidP="00E71839">
      <w:pPr>
        <w:rPr>
          <w:lang w:val="en-US"/>
        </w:rPr>
      </w:pPr>
    </w:p>
    <w:p w14:paraId="0FEE9FE3" w14:textId="77777777" w:rsidR="00E71839" w:rsidRPr="00AF1A67" w:rsidRDefault="00E71839" w:rsidP="00E71839">
      <w:pPr>
        <w:rPr>
          <w:lang w:val="en-US"/>
        </w:rPr>
      </w:pPr>
    </w:p>
    <w:p w14:paraId="50787578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PROGRAM:</w:t>
      </w:r>
    </w:p>
    <w:tbl>
      <w:tblPr>
        <w:tblStyle w:val="TableGrid"/>
        <w:tblW w:w="9122" w:type="dxa"/>
        <w:tblLook w:val="04A0" w:firstRow="1" w:lastRow="0" w:firstColumn="1" w:lastColumn="0" w:noHBand="0" w:noVBand="1"/>
      </w:tblPr>
      <w:tblGrid>
        <w:gridCol w:w="4561"/>
        <w:gridCol w:w="4561"/>
      </w:tblGrid>
      <w:tr w:rsidR="00E71839" w14:paraId="38740B82" w14:textId="77777777" w:rsidTr="002F71B8">
        <w:trPr>
          <w:trHeight w:val="887"/>
        </w:trPr>
        <w:tc>
          <w:tcPr>
            <w:tcW w:w="4561" w:type="dxa"/>
          </w:tcPr>
          <w:p w14:paraId="383F6AAA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lastRenderedPageBreak/>
              <w:t>LDA  3000</w:t>
            </w:r>
          </w:p>
        </w:tc>
        <w:tc>
          <w:tcPr>
            <w:tcW w:w="4561" w:type="dxa"/>
          </w:tcPr>
          <w:p w14:paraId="73EBCF13" w14:textId="77777777" w:rsidR="00E71839" w:rsidRPr="00E07A58" w:rsidRDefault="00E71839" w:rsidP="002F71B8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LOAD THE ACCUMULATER WITH THE CONTENT OF MEMORY LOACTION 3000</w:t>
            </w:r>
          </w:p>
        </w:tc>
      </w:tr>
      <w:tr w:rsidR="00E71839" w14:paraId="2C0B7866" w14:textId="77777777" w:rsidTr="002F71B8">
        <w:trPr>
          <w:trHeight w:val="887"/>
        </w:trPr>
        <w:tc>
          <w:tcPr>
            <w:tcW w:w="4561" w:type="dxa"/>
          </w:tcPr>
          <w:p w14:paraId="56EA3A97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CMA</w:t>
            </w:r>
          </w:p>
        </w:tc>
        <w:tc>
          <w:tcPr>
            <w:tcW w:w="4561" w:type="dxa"/>
          </w:tcPr>
          <w:p w14:paraId="72D68DD1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COMPLEMENTARY ADDITIVE </w:t>
            </w:r>
          </w:p>
        </w:tc>
      </w:tr>
      <w:tr w:rsidR="00E71839" w14:paraId="250BD272" w14:textId="77777777" w:rsidTr="002F71B8">
        <w:trPr>
          <w:trHeight w:val="927"/>
        </w:trPr>
        <w:tc>
          <w:tcPr>
            <w:tcW w:w="4561" w:type="dxa"/>
          </w:tcPr>
          <w:p w14:paraId="4F16A311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STA 3001</w:t>
            </w:r>
          </w:p>
        </w:tc>
        <w:tc>
          <w:tcPr>
            <w:tcW w:w="4561" w:type="dxa"/>
          </w:tcPr>
          <w:p w14:paraId="327A9DFD" w14:textId="77777777" w:rsidR="00E71839" w:rsidRPr="00E07A58" w:rsidRDefault="00E71839" w:rsidP="002F71B8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STORE DATA OF AACCUMULATOR IN ADDRESS 3000 </w:t>
            </w:r>
          </w:p>
        </w:tc>
      </w:tr>
      <w:tr w:rsidR="00E71839" w14:paraId="04460AC4" w14:textId="77777777" w:rsidTr="002F71B8">
        <w:trPr>
          <w:trHeight w:val="887"/>
        </w:trPr>
        <w:tc>
          <w:tcPr>
            <w:tcW w:w="4561" w:type="dxa"/>
          </w:tcPr>
          <w:p w14:paraId="51952998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ADI 3002</w:t>
            </w:r>
          </w:p>
        </w:tc>
        <w:tc>
          <w:tcPr>
            <w:tcW w:w="4561" w:type="dxa"/>
          </w:tcPr>
          <w:p w14:paraId="62697F50" w14:textId="77777777" w:rsidR="00E71839" w:rsidRDefault="00E71839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ADD THE IMMEDTIE VALUE TO THE CONTENT OF REGISTER AT MERORY ADDRESS 3002 </w:t>
            </w:r>
          </w:p>
        </w:tc>
      </w:tr>
      <w:tr w:rsidR="00E71839" w14:paraId="4A3F12BC" w14:textId="77777777" w:rsidTr="002F71B8">
        <w:trPr>
          <w:trHeight w:val="887"/>
        </w:trPr>
        <w:tc>
          <w:tcPr>
            <w:tcW w:w="4561" w:type="dxa"/>
          </w:tcPr>
          <w:p w14:paraId="0E17A77F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HLT </w:t>
            </w:r>
          </w:p>
        </w:tc>
        <w:tc>
          <w:tcPr>
            <w:tcW w:w="4561" w:type="dxa"/>
          </w:tcPr>
          <w:p w14:paraId="3C815FA5" w14:textId="77777777" w:rsidR="00E71839" w:rsidRPr="00E07A58" w:rsidRDefault="00E71839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HALT</w:t>
            </w:r>
          </w:p>
        </w:tc>
      </w:tr>
    </w:tbl>
    <w:p w14:paraId="70BE8F4F" w14:textId="77777777" w:rsidR="00E71839" w:rsidRPr="00AF1A67" w:rsidRDefault="00E71839" w:rsidP="00E71839">
      <w:pPr>
        <w:rPr>
          <w:lang w:val="en-US"/>
        </w:rPr>
      </w:pPr>
    </w:p>
    <w:p w14:paraId="598CC1CF" w14:textId="77777777" w:rsidR="00E71839" w:rsidRPr="00AF1A67" w:rsidRDefault="00E71839" w:rsidP="00E71839">
      <w:pPr>
        <w:rPr>
          <w:lang w:val="en-US"/>
        </w:rPr>
      </w:pPr>
    </w:p>
    <w:p w14:paraId="07F402A3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7"/>
        <w:gridCol w:w="1277"/>
      </w:tblGrid>
      <w:tr w:rsidR="00E71839" w14:paraId="715289A3" w14:textId="77777777" w:rsidTr="002F71B8">
        <w:trPr>
          <w:trHeight w:val="942"/>
        </w:trPr>
        <w:tc>
          <w:tcPr>
            <w:tcW w:w="1277" w:type="dxa"/>
          </w:tcPr>
          <w:p w14:paraId="3715D1ED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RESS</w:t>
            </w:r>
          </w:p>
        </w:tc>
        <w:tc>
          <w:tcPr>
            <w:tcW w:w="1277" w:type="dxa"/>
          </w:tcPr>
          <w:p w14:paraId="5B23391A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DATA </w:t>
            </w:r>
          </w:p>
        </w:tc>
      </w:tr>
      <w:tr w:rsidR="00E71839" w14:paraId="67C5B2AF" w14:textId="77777777" w:rsidTr="002F71B8">
        <w:trPr>
          <w:trHeight w:val="942"/>
        </w:trPr>
        <w:tc>
          <w:tcPr>
            <w:tcW w:w="1277" w:type="dxa"/>
          </w:tcPr>
          <w:p w14:paraId="06772156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000</w:t>
            </w:r>
          </w:p>
        </w:tc>
        <w:tc>
          <w:tcPr>
            <w:tcW w:w="1277" w:type="dxa"/>
          </w:tcPr>
          <w:p w14:paraId="2346A21B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8</w:t>
            </w:r>
          </w:p>
        </w:tc>
      </w:tr>
    </w:tbl>
    <w:p w14:paraId="2664CB5A" w14:textId="77777777" w:rsidR="00E71839" w:rsidRPr="00AF1A67" w:rsidRDefault="00E71839" w:rsidP="00E71839">
      <w:pPr>
        <w:rPr>
          <w:b/>
          <w:bCs/>
          <w:lang w:val="en-US"/>
        </w:rPr>
      </w:pPr>
    </w:p>
    <w:p w14:paraId="03DA0521" w14:textId="77777777" w:rsidR="00E71839" w:rsidRPr="00AF1A67" w:rsidRDefault="00E71839" w:rsidP="00E71839">
      <w:pPr>
        <w:rPr>
          <w:b/>
          <w:lang w:val="en-US"/>
        </w:rPr>
      </w:pPr>
    </w:p>
    <w:p w14:paraId="23E512DF" w14:textId="77777777" w:rsidR="00E71839" w:rsidRDefault="00E71839" w:rsidP="00E71839">
      <w:pPr>
        <w:rPr>
          <w:b/>
          <w:lang w:val="en-US"/>
        </w:rPr>
      </w:pPr>
      <w:r w:rsidRPr="00AF1A67">
        <w:rPr>
          <w:b/>
          <w:lang w:val="en-US"/>
        </w:rPr>
        <w:t>OUTPUT:</w:t>
      </w:r>
    </w:p>
    <w:p w14:paraId="2611C4BD" w14:textId="77777777" w:rsidR="00E71839" w:rsidRDefault="00E71839" w:rsidP="00E71839">
      <w:pPr>
        <w:rPr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1223"/>
      </w:tblGrid>
      <w:tr w:rsidR="00E71839" w14:paraId="76904A7B" w14:textId="77777777" w:rsidTr="002F71B8">
        <w:trPr>
          <w:trHeight w:val="516"/>
        </w:trPr>
        <w:tc>
          <w:tcPr>
            <w:tcW w:w="1223" w:type="dxa"/>
          </w:tcPr>
          <w:p w14:paraId="12B54454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DDRESS</w:t>
            </w:r>
          </w:p>
        </w:tc>
        <w:tc>
          <w:tcPr>
            <w:tcW w:w="1223" w:type="dxa"/>
          </w:tcPr>
          <w:p w14:paraId="4F0B10CC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</w:t>
            </w:r>
          </w:p>
        </w:tc>
      </w:tr>
      <w:tr w:rsidR="00E71839" w14:paraId="22F206AF" w14:textId="77777777" w:rsidTr="002F71B8">
        <w:trPr>
          <w:trHeight w:val="516"/>
        </w:trPr>
        <w:tc>
          <w:tcPr>
            <w:tcW w:w="1223" w:type="dxa"/>
          </w:tcPr>
          <w:p w14:paraId="188651DD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3001</w:t>
            </w:r>
          </w:p>
        </w:tc>
        <w:tc>
          <w:tcPr>
            <w:tcW w:w="1223" w:type="dxa"/>
          </w:tcPr>
          <w:p w14:paraId="73FF4474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247</w:t>
            </w:r>
          </w:p>
        </w:tc>
      </w:tr>
      <w:tr w:rsidR="00E71839" w14:paraId="5C23C4B8" w14:textId="77777777" w:rsidTr="002F71B8">
        <w:trPr>
          <w:trHeight w:val="516"/>
        </w:trPr>
        <w:tc>
          <w:tcPr>
            <w:tcW w:w="1223" w:type="dxa"/>
          </w:tcPr>
          <w:p w14:paraId="39F73AD2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3002</w:t>
            </w:r>
          </w:p>
        </w:tc>
        <w:tc>
          <w:tcPr>
            <w:tcW w:w="1223" w:type="dxa"/>
          </w:tcPr>
          <w:p w14:paraId="5C985C8F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0</w:t>
            </w:r>
          </w:p>
        </w:tc>
      </w:tr>
    </w:tbl>
    <w:p w14:paraId="633EC0D3" w14:textId="77777777" w:rsidR="00E71839" w:rsidRDefault="00E71839" w:rsidP="00E71839">
      <w:pPr>
        <w:rPr>
          <w:b/>
          <w:lang w:val="en-US"/>
        </w:rPr>
      </w:pPr>
    </w:p>
    <w:p w14:paraId="797853C3" w14:textId="77777777" w:rsidR="00E71839" w:rsidRDefault="00E71839" w:rsidP="00E71839">
      <w:pPr>
        <w:rPr>
          <w:b/>
          <w:lang w:val="en-US"/>
        </w:rPr>
      </w:pPr>
    </w:p>
    <w:p w14:paraId="18325C60" w14:textId="77777777" w:rsidR="00E71839" w:rsidRDefault="00E71839" w:rsidP="00E71839">
      <w:pPr>
        <w:rPr>
          <w:b/>
          <w:lang w:val="en-US"/>
        </w:rPr>
      </w:pPr>
    </w:p>
    <w:p w14:paraId="5F0E7E27" w14:textId="77777777" w:rsidR="00E71839" w:rsidRPr="00AF1A67" w:rsidRDefault="00E71839" w:rsidP="00E71839">
      <w:pPr>
        <w:rPr>
          <w:b/>
          <w:lang w:val="en-US"/>
        </w:rPr>
      </w:pPr>
      <w:r>
        <w:rPr>
          <w:b/>
          <w:lang w:val="en-US"/>
        </w:rPr>
        <w:t xml:space="preserve">RESULT: </w:t>
      </w:r>
      <w:proofErr w:type="gramStart"/>
      <w:r>
        <w:rPr>
          <w:b/>
          <w:lang w:val="en-US"/>
        </w:rPr>
        <w:t>Thus</w:t>
      </w:r>
      <w:proofErr w:type="gramEnd"/>
      <w:r>
        <w:rPr>
          <w:b/>
          <w:lang w:val="en-US"/>
        </w:rPr>
        <w:t xml:space="preserve"> the PROGRAM WAS EXECUTED SUCCESSFULLY USING 8085 PROCESSOR SIMULATER</w:t>
      </w:r>
    </w:p>
    <w:p w14:paraId="4A0A8F9C" w14:textId="77777777" w:rsidR="00E71839" w:rsidRPr="00882DBB" w:rsidRDefault="00E71839" w:rsidP="00E71839">
      <w:pPr>
        <w:rPr>
          <w:lang w:val="en-US"/>
        </w:rPr>
      </w:pPr>
    </w:p>
    <w:p w14:paraId="473D2CE2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66D0169C" w14:textId="77777777" w:rsidR="004C23FA" w:rsidRDefault="004C23FA" w:rsidP="00B81C7B">
      <w:pPr>
        <w:rPr>
          <w:rFonts w:ascii="Times New Roman" w:hAnsi="Times New Roman" w:cs="Times New Roman"/>
          <w:sz w:val="24"/>
          <w:szCs w:val="24"/>
        </w:rPr>
      </w:pPr>
    </w:p>
    <w:p w14:paraId="0C70AE47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331682F6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12A17636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6567B49E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60F9CF32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7DA7A6CB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33929667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46A1B0D0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558FBD63" w14:textId="39796075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ODD OR EVEN – 8085 </w:t>
      </w:r>
      <w:proofErr w:type="gramStart"/>
      <w:r>
        <w:rPr>
          <w:b/>
          <w:bCs/>
          <w:sz w:val="32"/>
          <w:szCs w:val="32"/>
          <w:lang w:val="en-US"/>
        </w:rPr>
        <w:t>MICROPROCESSOR</w:t>
      </w:r>
      <w:proofErr w:type="gramEnd"/>
    </w:p>
    <w:p w14:paraId="5F2B6D6C" w14:textId="12DD9BAC" w:rsidR="004C23FA" w:rsidRDefault="004C23FA" w:rsidP="004C23FA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18</w:t>
      </w:r>
    </w:p>
    <w:p w14:paraId="2011A4C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5FEAFFEB" w14:textId="77777777" w:rsidR="004C23FA" w:rsidRDefault="004C23FA" w:rsidP="004C23FA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number is odd or even using 8085 Microprocessor </w:t>
      </w:r>
      <w:r>
        <w:rPr>
          <w:lang w:val="en-US"/>
        </w:rPr>
        <w:t>in GNUSim8085</w:t>
      </w:r>
    </w:p>
    <w:p w14:paraId="5568B8DB" w14:textId="77777777" w:rsidR="004C23FA" w:rsidRPr="00ED0948" w:rsidRDefault="004C23FA" w:rsidP="004C23FA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D888546" w14:textId="77777777" w:rsidR="004C23FA" w:rsidRDefault="004C23FA" w:rsidP="004C23FA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696D8E7E" w14:textId="77777777" w:rsidR="004C23FA" w:rsidRDefault="004C23FA" w:rsidP="004C23FA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2B005D3A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number in the accumulator </w:t>
      </w:r>
    </w:p>
    <w:p w14:paraId="480551A9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Perform the AND operation with accumulator by 01</w:t>
      </w:r>
    </w:p>
    <w:p w14:paraId="0F1AA733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If the result is ‘0’, it means it is even number (indicates as 22)</w:t>
      </w:r>
    </w:p>
    <w:p w14:paraId="0C8D0B19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If the result is non </w:t>
      </w:r>
      <w:proofErr w:type="gramStart"/>
      <w:r>
        <w:t>zero ,</w:t>
      </w:r>
      <w:proofErr w:type="gramEnd"/>
      <w:r>
        <w:t xml:space="preserve"> it means the given number is odd (indicates as 11)</w:t>
      </w:r>
    </w:p>
    <w:p w14:paraId="19EF8112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Stores the </w:t>
      </w:r>
      <w:proofErr w:type="spellStart"/>
      <w:r>
        <w:t>out put</w:t>
      </w:r>
      <w:proofErr w:type="spellEnd"/>
      <w:r>
        <w:t xml:space="preserve"> in the register </w:t>
      </w:r>
    </w:p>
    <w:p w14:paraId="143751DB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End the program  </w:t>
      </w:r>
    </w:p>
    <w:p w14:paraId="294BE885" w14:textId="77777777" w:rsidR="004C23FA" w:rsidRPr="00ED0948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186" w:type="dxa"/>
        <w:tblInd w:w="-431" w:type="dxa"/>
        <w:tblLook w:val="04A0" w:firstRow="1" w:lastRow="0" w:firstColumn="1" w:lastColumn="0" w:noHBand="0" w:noVBand="1"/>
      </w:tblPr>
      <w:tblGrid>
        <w:gridCol w:w="4709"/>
        <w:gridCol w:w="5477"/>
      </w:tblGrid>
      <w:tr w:rsidR="004C23FA" w14:paraId="404F3406" w14:textId="77777777" w:rsidTr="002F71B8">
        <w:trPr>
          <w:trHeight w:val="775"/>
        </w:trPr>
        <w:tc>
          <w:tcPr>
            <w:tcW w:w="4709" w:type="dxa"/>
          </w:tcPr>
          <w:p w14:paraId="6024055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477" w:type="dxa"/>
          </w:tcPr>
          <w:p w14:paraId="60EEB2D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4C23FA" w14:paraId="659505E8" w14:textId="77777777" w:rsidTr="002F71B8">
        <w:trPr>
          <w:trHeight w:val="775"/>
        </w:trPr>
        <w:tc>
          <w:tcPr>
            <w:tcW w:w="4709" w:type="dxa"/>
          </w:tcPr>
          <w:p w14:paraId="398BAF2F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DA 8050H</w:t>
            </w:r>
          </w:p>
        </w:tc>
        <w:tc>
          <w:tcPr>
            <w:tcW w:w="5477" w:type="dxa"/>
          </w:tcPr>
          <w:p w14:paraId="3ECC7238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the accumulator with the content of memory </w:t>
            </w:r>
          </w:p>
          <w:p w14:paraId="4446A78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cation 8050H</w:t>
            </w:r>
          </w:p>
        </w:tc>
      </w:tr>
      <w:tr w:rsidR="004C23FA" w14:paraId="1566F3C0" w14:textId="77777777" w:rsidTr="002F71B8">
        <w:trPr>
          <w:trHeight w:val="775"/>
        </w:trPr>
        <w:tc>
          <w:tcPr>
            <w:tcW w:w="4709" w:type="dxa"/>
          </w:tcPr>
          <w:p w14:paraId="211093C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ANI 01</w:t>
            </w:r>
          </w:p>
        </w:tc>
        <w:tc>
          <w:tcPr>
            <w:tcW w:w="5477" w:type="dxa"/>
          </w:tcPr>
          <w:p w14:paraId="14016AB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gical and operation with accumulator and immediate value 01</w:t>
            </w:r>
          </w:p>
        </w:tc>
      </w:tr>
      <w:tr w:rsidR="004C23FA" w14:paraId="4A751DCD" w14:textId="77777777" w:rsidTr="002F71B8">
        <w:trPr>
          <w:trHeight w:val="775"/>
        </w:trPr>
        <w:tc>
          <w:tcPr>
            <w:tcW w:w="4709" w:type="dxa"/>
          </w:tcPr>
          <w:p w14:paraId="29A1D25C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JZ LOOP1</w:t>
            </w:r>
          </w:p>
          <w:p w14:paraId="400FE372" w14:textId="77777777" w:rsidR="004C23FA" w:rsidRDefault="004C23FA" w:rsidP="002F71B8">
            <w:pPr>
              <w:rPr>
                <w:lang w:val="en-US"/>
              </w:rPr>
            </w:pPr>
          </w:p>
        </w:tc>
        <w:tc>
          <w:tcPr>
            <w:tcW w:w="5477" w:type="dxa"/>
          </w:tcPr>
          <w:p w14:paraId="3C9565F4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1 if the result of the AND operation is zero</w:t>
            </w:r>
          </w:p>
        </w:tc>
      </w:tr>
      <w:tr w:rsidR="004C23FA" w14:paraId="188D934A" w14:textId="77777777" w:rsidTr="002F71B8">
        <w:trPr>
          <w:trHeight w:val="775"/>
        </w:trPr>
        <w:tc>
          <w:tcPr>
            <w:tcW w:w="4709" w:type="dxa"/>
          </w:tcPr>
          <w:p w14:paraId="0A052B5A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MVI A,11 </w:t>
            </w:r>
          </w:p>
        </w:tc>
        <w:tc>
          <w:tcPr>
            <w:tcW w:w="5477" w:type="dxa"/>
          </w:tcPr>
          <w:p w14:paraId="035CC21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e immediate value 11 into the accumulator (odd number) </w:t>
            </w:r>
          </w:p>
        </w:tc>
      </w:tr>
      <w:tr w:rsidR="004C23FA" w14:paraId="4A00EC0C" w14:textId="77777777" w:rsidTr="002F71B8">
        <w:trPr>
          <w:trHeight w:val="775"/>
        </w:trPr>
        <w:tc>
          <w:tcPr>
            <w:tcW w:w="4709" w:type="dxa"/>
          </w:tcPr>
          <w:p w14:paraId="0A584F8F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JMP LOOP2 </w:t>
            </w:r>
          </w:p>
        </w:tc>
        <w:tc>
          <w:tcPr>
            <w:tcW w:w="5477" w:type="dxa"/>
          </w:tcPr>
          <w:p w14:paraId="78F0D3F9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Jump to loop2 </w:t>
            </w:r>
          </w:p>
        </w:tc>
      </w:tr>
      <w:tr w:rsidR="004C23FA" w14:paraId="16C48A7A" w14:textId="77777777" w:rsidTr="002F71B8">
        <w:trPr>
          <w:trHeight w:val="775"/>
        </w:trPr>
        <w:tc>
          <w:tcPr>
            <w:tcW w:w="4709" w:type="dxa"/>
          </w:tcPr>
          <w:p w14:paraId="206C541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OP1: MVI A,22</w:t>
            </w:r>
          </w:p>
        </w:tc>
        <w:tc>
          <w:tcPr>
            <w:tcW w:w="5477" w:type="dxa"/>
          </w:tcPr>
          <w:p w14:paraId="76E3A88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e immediate value 22 into the accumulator (even number) </w:t>
            </w:r>
          </w:p>
        </w:tc>
      </w:tr>
      <w:tr w:rsidR="004C23FA" w14:paraId="2EC04278" w14:textId="77777777" w:rsidTr="002F71B8">
        <w:trPr>
          <w:trHeight w:val="775"/>
        </w:trPr>
        <w:tc>
          <w:tcPr>
            <w:tcW w:w="4709" w:type="dxa"/>
          </w:tcPr>
          <w:p w14:paraId="0D01188E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OP2: STA 8051</w:t>
            </w:r>
          </w:p>
        </w:tc>
        <w:tc>
          <w:tcPr>
            <w:tcW w:w="5477" w:type="dxa"/>
          </w:tcPr>
          <w:p w14:paraId="7E17B5D5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Store the accumulator content at memory location </w:t>
            </w:r>
          </w:p>
          <w:p w14:paraId="6EA799B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8051</w:t>
            </w:r>
          </w:p>
        </w:tc>
      </w:tr>
      <w:tr w:rsidR="004C23FA" w14:paraId="2E06E073" w14:textId="77777777" w:rsidTr="002F71B8">
        <w:trPr>
          <w:trHeight w:val="775"/>
        </w:trPr>
        <w:tc>
          <w:tcPr>
            <w:tcW w:w="4709" w:type="dxa"/>
          </w:tcPr>
          <w:p w14:paraId="20C2B25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477" w:type="dxa"/>
          </w:tcPr>
          <w:p w14:paraId="6841592C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58DD7218" w14:textId="77777777" w:rsidR="004C23FA" w:rsidRDefault="004C23FA" w:rsidP="004C23FA">
      <w:pPr>
        <w:rPr>
          <w:lang w:val="en-US"/>
        </w:rPr>
      </w:pPr>
    </w:p>
    <w:p w14:paraId="426EE626" w14:textId="77777777" w:rsidR="004C23FA" w:rsidRDefault="004C23FA" w:rsidP="004C23FA">
      <w:pPr>
        <w:rPr>
          <w:lang w:val="en-US"/>
        </w:rPr>
      </w:pPr>
    </w:p>
    <w:p w14:paraId="33801B12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549B3E2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334A9D6B" w14:textId="77777777" w:rsidTr="002F71B8">
        <w:trPr>
          <w:trHeight w:val="448"/>
        </w:trPr>
        <w:tc>
          <w:tcPr>
            <w:tcW w:w="2475" w:type="dxa"/>
          </w:tcPr>
          <w:p w14:paraId="62AC5C58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095F97AE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6D06087A" w14:textId="77777777" w:rsidTr="002F71B8">
        <w:trPr>
          <w:trHeight w:val="431"/>
        </w:trPr>
        <w:tc>
          <w:tcPr>
            <w:tcW w:w="2475" w:type="dxa"/>
          </w:tcPr>
          <w:p w14:paraId="5085D5FB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0</w:t>
            </w:r>
          </w:p>
        </w:tc>
        <w:tc>
          <w:tcPr>
            <w:tcW w:w="2475" w:type="dxa"/>
          </w:tcPr>
          <w:p w14:paraId="396EDC4B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>20</w:t>
            </w:r>
          </w:p>
        </w:tc>
      </w:tr>
    </w:tbl>
    <w:p w14:paraId="1B802B5B" w14:textId="77777777" w:rsidR="004C23FA" w:rsidRDefault="004C23FA" w:rsidP="004C23FA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45041402" w14:textId="77777777" w:rsidTr="002F71B8">
        <w:trPr>
          <w:trHeight w:val="448"/>
        </w:trPr>
        <w:tc>
          <w:tcPr>
            <w:tcW w:w="2475" w:type="dxa"/>
          </w:tcPr>
          <w:p w14:paraId="1F0BFF6D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2A52C95F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6497607C" w14:textId="77777777" w:rsidTr="002F71B8">
        <w:trPr>
          <w:trHeight w:val="431"/>
        </w:trPr>
        <w:tc>
          <w:tcPr>
            <w:tcW w:w="2475" w:type="dxa"/>
          </w:tcPr>
          <w:p w14:paraId="48806A0A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0</w:t>
            </w:r>
          </w:p>
        </w:tc>
        <w:tc>
          <w:tcPr>
            <w:tcW w:w="2475" w:type="dxa"/>
          </w:tcPr>
          <w:p w14:paraId="0170EF42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9</w:t>
            </w:r>
          </w:p>
        </w:tc>
      </w:tr>
    </w:tbl>
    <w:p w14:paraId="1E5D6704" w14:textId="77777777" w:rsidR="004C23FA" w:rsidRPr="00623963" w:rsidRDefault="004C23FA" w:rsidP="004C23FA">
      <w:pPr>
        <w:rPr>
          <w:sz w:val="32"/>
          <w:szCs w:val="32"/>
          <w:lang w:val="en-US"/>
        </w:rPr>
      </w:pPr>
    </w:p>
    <w:p w14:paraId="0045CDF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4C23FA" w:rsidRPr="00623963" w14:paraId="5A09ED3A" w14:textId="77777777" w:rsidTr="002F71B8">
        <w:trPr>
          <w:trHeight w:val="390"/>
        </w:trPr>
        <w:tc>
          <w:tcPr>
            <w:tcW w:w="2535" w:type="dxa"/>
          </w:tcPr>
          <w:p w14:paraId="10FB111D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0ACC489A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40F7D6BF" w14:textId="77777777" w:rsidTr="002F71B8">
        <w:trPr>
          <w:trHeight w:val="375"/>
        </w:trPr>
        <w:tc>
          <w:tcPr>
            <w:tcW w:w="2535" w:type="dxa"/>
          </w:tcPr>
          <w:p w14:paraId="49DEBFB0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051</w:t>
            </w:r>
          </w:p>
        </w:tc>
        <w:tc>
          <w:tcPr>
            <w:tcW w:w="2535" w:type="dxa"/>
          </w:tcPr>
          <w:p w14:paraId="016CAB64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>22</w:t>
            </w:r>
          </w:p>
        </w:tc>
      </w:tr>
    </w:tbl>
    <w:p w14:paraId="7EF638CC" w14:textId="77777777" w:rsidR="004C23FA" w:rsidRDefault="004C23FA" w:rsidP="004C23FA">
      <w:pPr>
        <w:rPr>
          <w:sz w:val="32"/>
          <w:szCs w:val="32"/>
          <w:lang w:val="en-US"/>
        </w:rPr>
      </w:pPr>
    </w:p>
    <w:p w14:paraId="46EDE67E" w14:textId="77777777" w:rsidR="004C23FA" w:rsidRDefault="004C23FA" w:rsidP="004C23FA">
      <w:pPr>
        <w:rPr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4F9D54D2" w14:textId="77777777" w:rsidTr="002F71B8">
        <w:trPr>
          <w:trHeight w:val="448"/>
        </w:trPr>
        <w:tc>
          <w:tcPr>
            <w:tcW w:w="2475" w:type="dxa"/>
          </w:tcPr>
          <w:p w14:paraId="2FB03755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16477D44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5DDDA22E" w14:textId="77777777" w:rsidTr="002F71B8">
        <w:trPr>
          <w:trHeight w:val="431"/>
        </w:trPr>
        <w:tc>
          <w:tcPr>
            <w:tcW w:w="2475" w:type="dxa"/>
          </w:tcPr>
          <w:p w14:paraId="61CBE231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  <w:tc>
          <w:tcPr>
            <w:tcW w:w="2475" w:type="dxa"/>
          </w:tcPr>
          <w:p w14:paraId="65B14CD6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1</w:t>
            </w:r>
          </w:p>
        </w:tc>
      </w:tr>
    </w:tbl>
    <w:p w14:paraId="1AA3A2E5" w14:textId="77777777" w:rsidR="004C23FA" w:rsidRDefault="004C23FA" w:rsidP="004C23FA">
      <w:pPr>
        <w:rPr>
          <w:sz w:val="32"/>
          <w:szCs w:val="32"/>
          <w:lang w:val="en-US"/>
        </w:rPr>
      </w:pPr>
    </w:p>
    <w:p w14:paraId="12ACD90D" w14:textId="77777777" w:rsidR="004C23FA" w:rsidRDefault="004C23FA" w:rsidP="004C23FA">
      <w:pPr>
        <w:rPr>
          <w:sz w:val="32"/>
          <w:szCs w:val="32"/>
          <w:lang w:val="en-US"/>
        </w:rPr>
      </w:pPr>
    </w:p>
    <w:p w14:paraId="0C0F817F" w14:textId="77777777" w:rsidR="004C23FA" w:rsidRDefault="004C23FA" w:rsidP="004C23FA">
      <w:pPr>
        <w:rPr>
          <w:sz w:val="32"/>
          <w:szCs w:val="32"/>
          <w:lang w:val="en-US"/>
        </w:rPr>
      </w:pPr>
    </w:p>
    <w:p w14:paraId="49E79A5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RESULT:-</w:t>
      </w:r>
      <w:proofErr w:type="gramEnd"/>
    </w:p>
    <w:p w14:paraId="5518ADBB" w14:textId="77777777" w:rsidR="004C23FA" w:rsidRPr="00623963" w:rsidRDefault="004C23FA" w:rsidP="004C23FA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lastRenderedPageBreak/>
        <w:t xml:space="preserve">    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ODD OR EVEN </w:t>
      </w:r>
      <w:r w:rsidRPr="00623963">
        <w:rPr>
          <w:sz w:val="32"/>
          <w:szCs w:val="32"/>
          <w:lang w:val="en-US"/>
        </w:rPr>
        <w:t>is performed using 2050H Microprocessor in GNUSim8085</w:t>
      </w:r>
    </w:p>
    <w:p w14:paraId="2ECDCCA1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28301355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57626B5C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75BD8D33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03DEC322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13F0AE85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6"/>
          <w:szCs w:val="36"/>
          <w:lang w:val="en-US"/>
        </w:rPr>
        <w:t>POSITIVE AND NEGATIVE</w:t>
      </w:r>
    </w:p>
    <w:p w14:paraId="1363DC84" w14:textId="2F427CD9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>EXP.NO :</w:t>
      </w:r>
      <w:proofErr w:type="gramEnd"/>
      <w:r>
        <w:rPr>
          <w:b/>
          <w:bCs/>
          <w:sz w:val="32"/>
          <w:szCs w:val="32"/>
          <w:lang w:val="en-US"/>
        </w:rPr>
        <w:t xml:space="preserve"> 19</w:t>
      </w:r>
    </w:p>
    <w:p w14:paraId="790F7044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    AIM: </w:t>
      </w:r>
    </w:p>
    <w:p w14:paraId="6052E95F" w14:textId="77777777" w:rsidR="004C23FA" w:rsidRDefault="004C23FA" w:rsidP="004C23FA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number is </w:t>
      </w:r>
      <w:r>
        <w:rPr>
          <w:lang w:val="en-US"/>
        </w:rPr>
        <w:t xml:space="preserve">POSITIVE AND NEGATIVE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 xml:space="preserve">in </w:t>
      </w:r>
      <w:proofErr w:type="spellStart"/>
      <w:r>
        <w:rPr>
          <w:lang w:val="en-US"/>
        </w:rPr>
        <w:t>GNUSim</w:t>
      </w:r>
      <w:proofErr w:type="spellEnd"/>
    </w:p>
    <w:p w14:paraId="67CFC756" w14:textId="77777777" w:rsidR="004C23FA" w:rsidRPr="00ED0948" w:rsidRDefault="004C23FA" w:rsidP="004C23FA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91F28AD" w14:textId="77777777" w:rsidR="004C23FA" w:rsidRDefault="004C23FA" w:rsidP="004C23FA">
      <w:pPr>
        <w:rPr>
          <w:lang w:val="en-US"/>
        </w:rPr>
      </w:pPr>
      <w:r>
        <w:rPr>
          <w:lang w:val="en-US"/>
        </w:rPr>
        <w:t xml:space="preserve">                                  </w:t>
      </w:r>
      <w:proofErr w:type="spellStart"/>
      <w:r>
        <w:rPr>
          <w:lang w:val="en-US"/>
        </w:rPr>
        <w:t>GNUSim</w:t>
      </w:r>
      <w:proofErr w:type="spellEnd"/>
      <w:r>
        <w:rPr>
          <w:lang w:val="en-US"/>
        </w:rPr>
        <w:t xml:space="preserve"> 8085</w:t>
      </w:r>
    </w:p>
    <w:p w14:paraId="2B68470C" w14:textId="77777777" w:rsidR="004C23FA" w:rsidRDefault="004C23FA" w:rsidP="004C23FA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5A7A54CD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number in the accumulator </w:t>
      </w:r>
    </w:p>
    <w:p w14:paraId="22141437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Perform the AND operation with accumulator by 01</w:t>
      </w:r>
    </w:p>
    <w:p w14:paraId="7758505A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If the result is ‘0’, it means it is even number (indicates as 22)</w:t>
      </w:r>
    </w:p>
    <w:p w14:paraId="120F8CC0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If the result is non </w:t>
      </w:r>
      <w:proofErr w:type="gramStart"/>
      <w:r>
        <w:t>zero ,</w:t>
      </w:r>
      <w:proofErr w:type="gramEnd"/>
      <w:r>
        <w:t xml:space="preserve"> it means the given number is odd (indicates as 11)</w:t>
      </w:r>
    </w:p>
    <w:p w14:paraId="7997658F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Stores the </w:t>
      </w:r>
      <w:proofErr w:type="spellStart"/>
      <w:r>
        <w:t>out put</w:t>
      </w:r>
      <w:proofErr w:type="spellEnd"/>
      <w:r>
        <w:t xml:space="preserve"> in the register </w:t>
      </w:r>
    </w:p>
    <w:p w14:paraId="4020078D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End the program  </w:t>
      </w:r>
    </w:p>
    <w:p w14:paraId="27CE7594" w14:textId="77777777" w:rsidR="004C23FA" w:rsidRPr="00ED0948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186" w:type="dxa"/>
        <w:tblInd w:w="-431" w:type="dxa"/>
        <w:tblLook w:val="04A0" w:firstRow="1" w:lastRow="0" w:firstColumn="1" w:lastColumn="0" w:noHBand="0" w:noVBand="1"/>
      </w:tblPr>
      <w:tblGrid>
        <w:gridCol w:w="4709"/>
        <w:gridCol w:w="5477"/>
      </w:tblGrid>
      <w:tr w:rsidR="004C23FA" w14:paraId="5F8D6D4D" w14:textId="77777777" w:rsidTr="002F71B8">
        <w:trPr>
          <w:trHeight w:val="775"/>
        </w:trPr>
        <w:tc>
          <w:tcPr>
            <w:tcW w:w="4709" w:type="dxa"/>
          </w:tcPr>
          <w:p w14:paraId="368181F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477" w:type="dxa"/>
          </w:tcPr>
          <w:p w14:paraId="21629F7E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4C23FA" w14:paraId="7C65FDD3" w14:textId="77777777" w:rsidTr="002F71B8">
        <w:trPr>
          <w:trHeight w:val="775"/>
        </w:trPr>
        <w:tc>
          <w:tcPr>
            <w:tcW w:w="4709" w:type="dxa"/>
          </w:tcPr>
          <w:p w14:paraId="4FA71C95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MVI A,9AH</w:t>
            </w:r>
          </w:p>
        </w:tc>
        <w:tc>
          <w:tcPr>
            <w:tcW w:w="5477" w:type="dxa"/>
          </w:tcPr>
          <w:p w14:paraId="59005266" w14:textId="77777777" w:rsidR="004C23FA" w:rsidRDefault="004C23FA" w:rsidP="002F71B8">
            <w:pPr>
              <w:rPr>
                <w:lang w:val="en-US"/>
              </w:rPr>
            </w:pPr>
            <w:r>
              <w:t xml:space="preserve">moves the value </w:t>
            </w:r>
            <w:r>
              <w:rPr>
                <w:rStyle w:val="HTMLCode"/>
                <w:rFonts w:eastAsiaTheme="minorHAnsi"/>
              </w:rPr>
              <w:t>9A</w:t>
            </w:r>
            <w:r>
              <w:t xml:space="preserve"> (in hexa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4B5B91F9" w14:textId="77777777" w:rsidTr="002F71B8">
        <w:trPr>
          <w:trHeight w:val="775"/>
        </w:trPr>
        <w:tc>
          <w:tcPr>
            <w:tcW w:w="4709" w:type="dxa"/>
          </w:tcPr>
          <w:p w14:paraId="6FC781A2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ANI 80H</w:t>
            </w:r>
          </w:p>
        </w:tc>
        <w:tc>
          <w:tcPr>
            <w:tcW w:w="5477" w:type="dxa"/>
          </w:tcPr>
          <w:p w14:paraId="53C518F7" w14:textId="77777777" w:rsidR="004C23FA" w:rsidRDefault="004C23FA" w:rsidP="002F71B8">
            <w:pPr>
              <w:rPr>
                <w:lang w:val="en-US"/>
              </w:rPr>
            </w:pPr>
            <w:r>
              <w:t xml:space="preserve">performs a </w:t>
            </w:r>
            <w:r>
              <w:rPr>
                <w:rStyle w:val="Strong"/>
              </w:rPr>
              <w:t>bitwise AND</w:t>
            </w:r>
            <w:r>
              <w:t xml:space="preserve"> operation between the accumulator (</w:t>
            </w:r>
            <w:r>
              <w:rPr>
                <w:rStyle w:val="HTMLCode"/>
                <w:rFonts w:eastAsiaTheme="minorHAnsi"/>
              </w:rPr>
              <w:t>A</w:t>
            </w:r>
            <w:r>
              <w:t xml:space="preserve">) and </w:t>
            </w:r>
            <w:r>
              <w:rPr>
                <w:rStyle w:val="HTMLCode"/>
                <w:rFonts w:eastAsiaTheme="minorHAnsi"/>
              </w:rPr>
              <w:t>80H</w:t>
            </w:r>
          </w:p>
        </w:tc>
      </w:tr>
      <w:tr w:rsidR="004C23FA" w14:paraId="5CD82DB8" w14:textId="77777777" w:rsidTr="002F71B8">
        <w:trPr>
          <w:trHeight w:val="775"/>
        </w:trPr>
        <w:tc>
          <w:tcPr>
            <w:tcW w:w="4709" w:type="dxa"/>
          </w:tcPr>
          <w:p w14:paraId="12FBD9EC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JZ NEG</w:t>
            </w:r>
          </w:p>
        </w:tc>
        <w:tc>
          <w:tcPr>
            <w:tcW w:w="5477" w:type="dxa"/>
          </w:tcPr>
          <w:p w14:paraId="62E3EBC1" w14:textId="77777777" w:rsidR="004C23FA" w:rsidRDefault="004C23FA" w:rsidP="002F71B8">
            <w:pPr>
              <w:rPr>
                <w:lang w:val="en-US"/>
              </w:rPr>
            </w:pPr>
            <w:r>
              <w:t xml:space="preserve">instruction checks the </w:t>
            </w:r>
            <w:r>
              <w:rPr>
                <w:rStyle w:val="Strong"/>
              </w:rPr>
              <w:t>Zero flag</w:t>
            </w:r>
            <w:r>
              <w:t>.</w:t>
            </w:r>
          </w:p>
        </w:tc>
      </w:tr>
      <w:tr w:rsidR="004C23FA" w14:paraId="6A413C3D" w14:textId="77777777" w:rsidTr="002F71B8">
        <w:trPr>
          <w:trHeight w:val="775"/>
        </w:trPr>
        <w:tc>
          <w:tcPr>
            <w:tcW w:w="4709" w:type="dxa"/>
          </w:tcPr>
          <w:p w14:paraId="6C5EC72E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MVI A,22</w:t>
            </w:r>
          </w:p>
        </w:tc>
        <w:tc>
          <w:tcPr>
            <w:tcW w:w="5477" w:type="dxa"/>
          </w:tcPr>
          <w:p w14:paraId="0B0C19AA" w14:textId="77777777" w:rsidR="004C23FA" w:rsidRDefault="004C23FA" w:rsidP="002F71B8">
            <w:pPr>
              <w:rPr>
                <w:lang w:val="en-US"/>
              </w:rPr>
            </w:pPr>
            <w:r>
              <w:t xml:space="preserve">the jump to </w:t>
            </w:r>
            <w:r>
              <w:rPr>
                <w:rStyle w:val="HTMLCode"/>
                <w:rFonts w:eastAsiaTheme="minorHAnsi"/>
              </w:rPr>
              <w:t>NEG</w:t>
            </w:r>
            <w:r>
              <w:t xml:space="preserve"> was not taken, this instruction moves the immediate value </w:t>
            </w:r>
            <w:r>
              <w:rPr>
                <w:rStyle w:val="HTMLCode"/>
                <w:rFonts w:eastAsiaTheme="minorHAnsi"/>
              </w:rPr>
              <w:t>22H</w:t>
            </w:r>
            <w:r>
              <w:t xml:space="preserve"> (34 in 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44CD568D" w14:textId="77777777" w:rsidTr="002F71B8">
        <w:trPr>
          <w:trHeight w:val="775"/>
        </w:trPr>
        <w:tc>
          <w:tcPr>
            <w:tcW w:w="4709" w:type="dxa"/>
          </w:tcPr>
          <w:p w14:paraId="63B0D3D0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JMP ST0</w:t>
            </w:r>
          </w:p>
        </w:tc>
        <w:tc>
          <w:tcPr>
            <w:tcW w:w="5477" w:type="dxa"/>
          </w:tcPr>
          <w:p w14:paraId="11BAC2BC" w14:textId="77777777" w:rsidR="004C23FA" w:rsidRDefault="004C23FA" w:rsidP="002F71B8">
            <w:pPr>
              <w:rPr>
                <w:lang w:val="en-US"/>
              </w:rPr>
            </w:pPr>
            <w:r>
              <w:t xml:space="preserve">instruction causes an unconditional jump to the label </w:t>
            </w:r>
            <w:r>
              <w:rPr>
                <w:rStyle w:val="HTMLCode"/>
                <w:rFonts w:eastAsiaTheme="minorHAnsi"/>
              </w:rPr>
              <w:t>ST0</w:t>
            </w:r>
            <w:r>
              <w:t>.</w:t>
            </w:r>
          </w:p>
        </w:tc>
      </w:tr>
      <w:tr w:rsidR="004C23FA" w14:paraId="54B333BF" w14:textId="77777777" w:rsidTr="002F71B8">
        <w:trPr>
          <w:trHeight w:val="775"/>
        </w:trPr>
        <w:tc>
          <w:tcPr>
            <w:tcW w:w="4709" w:type="dxa"/>
          </w:tcPr>
          <w:p w14:paraId="147E382A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lastRenderedPageBreak/>
              <w:t>NEG: MVI A,11</w:t>
            </w:r>
          </w:p>
        </w:tc>
        <w:tc>
          <w:tcPr>
            <w:tcW w:w="5477" w:type="dxa"/>
          </w:tcPr>
          <w:p w14:paraId="493D6E09" w14:textId="77777777" w:rsidR="004C23FA" w:rsidRDefault="004C23FA" w:rsidP="002F71B8">
            <w:pPr>
              <w:rPr>
                <w:lang w:val="en-US"/>
              </w:rPr>
            </w:pPr>
            <w:r>
              <w:t xml:space="preserve">The jump to </w:t>
            </w:r>
            <w:r>
              <w:rPr>
                <w:rStyle w:val="HTMLCode"/>
                <w:rFonts w:eastAsiaTheme="minorHAnsi"/>
              </w:rPr>
              <w:t>NEG</w:t>
            </w:r>
            <w:r>
              <w:t xml:space="preserve"> had been taken (if </w:t>
            </w:r>
            <w:r>
              <w:rPr>
                <w:rStyle w:val="HTMLCode"/>
                <w:rFonts w:eastAsiaTheme="minorHAnsi"/>
              </w:rPr>
              <w:t>ANI</w:t>
            </w:r>
            <w:r>
              <w:t xml:space="preserve"> resulted in zero), this instruction would have moved </w:t>
            </w:r>
            <w:r>
              <w:rPr>
                <w:rStyle w:val="HTMLCode"/>
                <w:rFonts w:eastAsiaTheme="minorHAnsi"/>
              </w:rPr>
              <w:t>11H</w:t>
            </w:r>
            <w:r>
              <w:t xml:space="preserve"> (17 in 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5ADD78E6" w14:textId="77777777" w:rsidTr="002F71B8">
        <w:trPr>
          <w:trHeight w:val="775"/>
        </w:trPr>
        <w:tc>
          <w:tcPr>
            <w:tcW w:w="4709" w:type="dxa"/>
          </w:tcPr>
          <w:p w14:paraId="79D5167A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ST0: STA 8501</w:t>
            </w:r>
          </w:p>
        </w:tc>
        <w:tc>
          <w:tcPr>
            <w:tcW w:w="5477" w:type="dxa"/>
          </w:tcPr>
          <w:p w14:paraId="7ECC3C54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Store the accumulator content at memory location </w:t>
            </w:r>
          </w:p>
          <w:p w14:paraId="7C33660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8051</w:t>
            </w:r>
          </w:p>
        </w:tc>
      </w:tr>
      <w:tr w:rsidR="004C23FA" w14:paraId="3B37AD65" w14:textId="77777777" w:rsidTr="002F71B8">
        <w:trPr>
          <w:trHeight w:val="775"/>
        </w:trPr>
        <w:tc>
          <w:tcPr>
            <w:tcW w:w="4709" w:type="dxa"/>
          </w:tcPr>
          <w:p w14:paraId="7D73FA79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477" w:type="dxa"/>
          </w:tcPr>
          <w:p w14:paraId="655CFBE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6203E08B" w14:textId="77777777" w:rsidR="004C23FA" w:rsidRDefault="004C23FA" w:rsidP="004C23FA">
      <w:pPr>
        <w:rPr>
          <w:lang w:val="en-US"/>
        </w:rPr>
      </w:pPr>
    </w:p>
    <w:p w14:paraId="49CA2111" w14:textId="77777777" w:rsidR="004C23FA" w:rsidRDefault="004C23FA" w:rsidP="004C23FA">
      <w:pPr>
        <w:rPr>
          <w:lang w:val="en-US"/>
        </w:rPr>
      </w:pPr>
    </w:p>
    <w:p w14:paraId="6A636A95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 w:rsidRPr="00B912B1">
        <w:rPr>
          <w:b/>
          <w:bCs/>
          <w:sz w:val="32"/>
          <w:szCs w:val="32"/>
          <w:lang w:val="en-US"/>
        </w:rPr>
        <w:t xml:space="preserve">OUT </w:t>
      </w:r>
      <w:proofErr w:type="gramStart"/>
      <w:r w:rsidRPr="00B912B1">
        <w:rPr>
          <w:b/>
          <w:bCs/>
          <w:sz w:val="32"/>
          <w:szCs w:val="32"/>
          <w:lang w:val="en-US"/>
        </w:rPr>
        <w:t>PUT :</w:t>
      </w:r>
      <w:proofErr w:type="gramEnd"/>
      <w:r w:rsidRPr="00B912B1">
        <w:rPr>
          <w:b/>
          <w:bCs/>
          <w:sz w:val="32"/>
          <w:szCs w:val="32"/>
          <w:lang w:val="en-US"/>
        </w:rPr>
        <w:t>-</w:t>
      </w:r>
    </w:p>
    <w:p w14:paraId="02FCB511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5843D03C" w14:textId="77777777" w:rsidTr="002F71B8">
        <w:trPr>
          <w:trHeight w:val="448"/>
        </w:trPr>
        <w:tc>
          <w:tcPr>
            <w:tcW w:w="2475" w:type="dxa"/>
          </w:tcPr>
          <w:p w14:paraId="33BB05F9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28E0EF29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7758F037" w14:textId="77777777" w:rsidTr="002F71B8">
        <w:trPr>
          <w:trHeight w:val="431"/>
        </w:trPr>
        <w:tc>
          <w:tcPr>
            <w:tcW w:w="2475" w:type="dxa"/>
          </w:tcPr>
          <w:p w14:paraId="3C986D8E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0</w:t>
            </w:r>
          </w:p>
        </w:tc>
        <w:tc>
          <w:tcPr>
            <w:tcW w:w="2475" w:type="dxa"/>
          </w:tcPr>
          <w:p w14:paraId="3EAFBFAC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0</w:t>
            </w:r>
          </w:p>
        </w:tc>
      </w:tr>
    </w:tbl>
    <w:p w14:paraId="2A0459CE" w14:textId="77777777" w:rsidR="004C23FA" w:rsidRDefault="004C23FA" w:rsidP="004C23FA">
      <w:pPr>
        <w:jc w:val="center"/>
        <w:rPr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10464D42" w14:textId="77777777" w:rsidTr="002F71B8">
        <w:trPr>
          <w:trHeight w:val="448"/>
        </w:trPr>
        <w:tc>
          <w:tcPr>
            <w:tcW w:w="2475" w:type="dxa"/>
          </w:tcPr>
          <w:p w14:paraId="03F5F600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0DEB2064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148D13CF" w14:textId="77777777" w:rsidTr="002F71B8">
        <w:trPr>
          <w:trHeight w:val="431"/>
        </w:trPr>
        <w:tc>
          <w:tcPr>
            <w:tcW w:w="2475" w:type="dxa"/>
          </w:tcPr>
          <w:p w14:paraId="740EA7E7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0</w:t>
            </w:r>
          </w:p>
        </w:tc>
        <w:tc>
          <w:tcPr>
            <w:tcW w:w="2475" w:type="dxa"/>
          </w:tcPr>
          <w:p w14:paraId="714C3B55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5</w:t>
            </w:r>
          </w:p>
        </w:tc>
      </w:tr>
    </w:tbl>
    <w:p w14:paraId="033D9D48" w14:textId="77777777" w:rsidR="004C23FA" w:rsidRPr="004D7B85" w:rsidRDefault="004C23FA" w:rsidP="004C23FA">
      <w:pPr>
        <w:jc w:val="center"/>
        <w:rPr>
          <w:sz w:val="32"/>
          <w:szCs w:val="32"/>
          <w:lang w:val="en-US"/>
        </w:rPr>
      </w:pPr>
    </w:p>
    <w:p w14:paraId="6DC785A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4C23FA" w14:paraId="4459D26D" w14:textId="77777777" w:rsidTr="002F71B8">
        <w:trPr>
          <w:trHeight w:val="390"/>
        </w:trPr>
        <w:tc>
          <w:tcPr>
            <w:tcW w:w="2535" w:type="dxa"/>
          </w:tcPr>
          <w:p w14:paraId="1A5F6836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535" w:type="dxa"/>
          </w:tcPr>
          <w:p w14:paraId="592D927E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14:paraId="3EB15257" w14:textId="77777777" w:rsidTr="002F71B8">
        <w:trPr>
          <w:trHeight w:val="375"/>
        </w:trPr>
        <w:tc>
          <w:tcPr>
            <w:tcW w:w="2535" w:type="dxa"/>
          </w:tcPr>
          <w:p w14:paraId="44EA7398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1</w:t>
            </w:r>
          </w:p>
        </w:tc>
        <w:tc>
          <w:tcPr>
            <w:tcW w:w="2535" w:type="dxa"/>
          </w:tcPr>
          <w:p w14:paraId="71615972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22</w:t>
            </w:r>
          </w:p>
        </w:tc>
      </w:tr>
    </w:tbl>
    <w:p w14:paraId="33B0AB0C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438DA857" w14:textId="77777777" w:rsidTr="002F71B8">
        <w:trPr>
          <w:trHeight w:val="448"/>
        </w:trPr>
        <w:tc>
          <w:tcPr>
            <w:tcW w:w="2475" w:type="dxa"/>
          </w:tcPr>
          <w:p w14:paraId="1B9EC43A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34DAA8E2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56A2936F" w14:textId="77777777" w:rsidTr="002F71B8">
        <w:trPr>
          <w:trHeight w:val="431"/>
        </w:trPr>
        <w:tc>
          <w:tcPr>
            <w:tcW w:w="2475" w:type="dxa"/>
          </w:tcPr>
          <w:p w14:paraId="2C7FDAF6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  <w:tc>
          <w:tcPr>
            <w:tcW w:w="2475" w:type="dxa"/>
          </w:tcPr>
          <w:p w14:paraId="3FFFE28A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1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</w:tr>
    </w:tbl>
    <w:p w14:paraId="35FEF83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11854F9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424B2620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RESULT:-</w:t>
      </w:r>
      <w:proofErr w:type="gramEnd"/>
    </w:p>
    <w:p w14:paraId="58028466" w14:textId="77777777" w:rsidR="004C23FA" w:rsidRPr="004D7B85" w:rsidRDefault="004C23FA" w:rsidP="004C23FA">
      <w:pPr>
        <w:rPr>
          <w:sz w:val="32"/>
          <w:szCs w:val="32"/>
          <w:lang w:val="en-US"/>
        </w:rPr>
      </w:pPr>
      <w:r w:rsidRPr="004D7B85">
        <w:rPr>
          <w:sz w:val="32"/>
          <w:szCs w:val="32"/>
          <w:lang w:val="en-US"/>
        </w:rPr>
        <w:t xml:space="preserve">                </w:t>
      </w:r>
      <w:proofErr w:type="gramStart"/>
      <w:r w:rsidRPr="004D7B85">
        <w:rPr>
          <w:sz w:val="32"/>
          <w:szCs w:val="32"/>
          <w:lang w:val="en-US"/>
        </w:rPr>
        <w:t>Thus</w:t>
      </w:r>
      <w:proofErr w:type="gramEnd"/>
      <w:r w:rsidRPr="004D7B85">
        <w:rPr>
          <w:sz w:val="32"/>
          <w:szCs w:val="32"/>
          <w:lang w:val="en-US"/>
        </w:rPr>
        <w:t xml:space="preserve"> the assembly Langua6g36e5 885250Program to find the positive or negative is performed using 2050H Microprocessor in </w:t>
      </w:r>
      <w:proofErr w:type="spellStart"/>
      <w:r w:rsidRPr="004D7B85">
        <w:rPr>
          <w:sz w:val="32"/>
          <w:szCs w:val="32"/>
          <w:lang w:val="en-US"/>
        </w:rPr>
        <w:t>GNUSim</w:t>
      </w:r>
      <w:proofErr w:type="spellEnd"/>
    </w:p>
    <w:p w14:paraId="20617344" w14:textId="77777777" w:rsidR="004C23FA" w:rsidRPr="004542F0" w:rsidRDefault="004C23FA" w:rsidP="00B81C7B">
      <w:pPr>
        <w:rPr>
          <w:rFonts w:ascii="Times New Roman" w:hAnsi="Times New Roman" w:cs="Times New Roman"/>
          <w:sz w:val="24"/>
          <w:szCs w:val="24"/>
        </w:rPr>
      </w:pPr>
    </w:p>
    <w:p w14:paraId="10EFA6AE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54DA2D1D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442D12B4" w14:textId="77777777" w:rsidR="005B3338" w:rsidRDefault="005B3338" w:rsidP="005B3338">
      <w:pPr>
        <w:jc w:val="center"/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lastRenderedPageBreak/>
        <w:t>ASCENDING  ORDER</w:t>
      </w:r>
      <w:proofErr w:type="gramEnd"/>
      <w:r>
        <w:rPr>
          <w:b/>
          <w:bCs/>
          <w:sz w:val="32"/>
          <w:szCs w:val="32"/>
          <w:lang w:val="en-US"/>
        </w:rPr>
        <w:t xml:space="preserve">  – 8085 MICROPROCESSOR</w:t>
      </w:r>
    </w:p>
    <w:p w14:paraId="10336806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</w:p>
    <w:p w14:paraId="1F2A5F7C" w14:textId="54DA5DB1" w:rsidR="005B3338" w:rsidRDefault="005B3338" w:rsidP="005B3338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20</w:t>
      </w:r>
    </w:p>
    <w:p w14:paraId="379DDF74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3E9242F4" w14:textId="77777777" w:rsidR="005B3338" w:rsidRDefault="005B3338" w:rsidP="005B3338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</w:t>
      </w:r>
      <w:r>
        <w:rPr>
          <w:lang w:val="en-US"/>
        </w:rPr>
        <w:t xml:space="preserve">ascending order of numbers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>in GNUSim8085</w:t>
      </w:r>
    </w:p>
    <w:p w14:paraId="0C1F4E01" w14:textId="77777777" w:rsidR="005B3338" w:rsidRDefault="005B3338" w:rsidP="005B3338">
      <w:pPr>
        <w:rPr>
          <w:lang w:val="en-US"/>
        </w:rPr>
      </w:pPr>
    </w:p>
    <w:p w14:paraId="28003B28" w14:textId="77777777" w:rsidR="005B3338" w:rsidRPr="00ED0948" w:rsidRDefault="005B3338" w:rsidP="005B3338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BEA2940" w14:textId="77777777" w:rsidR="005B3338" w:rsidRDefault="005B3338" w:rsidP="005B3338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513D4D2C" w14:textId="77777777" w:rsidR="005B3338" w:rsidRDefault="005B3338" w:rsidP="005B3338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37C6716B" w14:textId="77777777" w:rsidR="005B3338" w:rsidRPr="00ED0948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count </w:t>
      </w:r>
    </w:p>
    <w:p w14:paraId="52F9E6F1" w14:textId="77777777" w:rsidR="005B3338" w:rsidRPr="007179F2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Get the input numbers </w:t>
      </w:r>
    </w:p>
    <w:p w14:paraId="581D99EB" w14:textId="77777777" w:rsidR="005B3338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 w:rsidRPr="007179F2">
        <w:t xml:space="preserve">compare content </w:t>
      </w:r>
      <w:r>
        <w:t>accumulator [A] with HL pair for all input numbers</w:t>
      </w:r>
    </w:p>
    <w:p w14:paraId="02A6BB92" w14:textId="77777777" w:rsidR="005B3338" w:rsidRPr="007179F2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>
        <w:t xml:space="preserve">stores the ascending numbers in the output registers </w:t>
      </w:r>
    </w:p>
    <w:p w14:paraId="5176726E" w14:textId="77777777" w:rsidR="005B3338" w:rsidRPr="009A0AE7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 w:rsidRPr="009A0AE7">
        <w:t>end the program</w:t>
      </w:r>
    </w:p>
    <w:p w14:paraId="4810CE1D" w14:textId="77777777" w:rsidR="005B3338" w:rsidRPr="00ED0948" w:rsidRDefault="005B3338" w:rsidP="005B3338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566" w:type="dxa"/>
        <w:tblInd w:w="-431" w:type="dxa"/>
        <w:tblLook w:val="04A0" w:firstRow="1" w:lastRow="0" w:firstColumn="1" w:lastColumn="0" w:noHBand="0" w:noVBand="1"/>
      </w:tblPr>
      <w:tblGrid>
        <w:gridCol w:w="4884"/>
        <w:gridCol w:w="5682"/>
      </w:tblGrid>
      <w:tr w:rsidR="005B3338" w14:paraId="3AB0F5C4" w14:textId="77777777" w:rsidTr="002F71B8">
        <w:trPr>
          <w:trHeight w:val="500"/>
        </w:trPr>
        <w:tc>
          <w:tcPr>
            <w:tcW w:w="4884" w:type="dxa"/>
          </w:tcPr>
          <w:p w14:paraId="47C00B72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682" w:type="dxa"/>
          </w:tcPr>
          <w:p w14:paraId="2D83F73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5B3338" w14:paraId="79EAED0A" w14:textId="77777777" w:rsidTr="002F71B8">
        <w:trPr>
          <w:trHeight w:val="500"/>
        </w:trPr>
        <w:tc>
          <w:tcPr>
            <w:tcW w:w="4884" w:type="dxa"/>
          </w:tcPr>
          <w:p w14:paraId="31D13DC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0</w:t>
            </w:r>
          </w:p>
        </w:tc>
        <w:tc>
          <w:tcPr>
            <w:tcW w:w="5682" w:type="dxa"/>
          </w:tcPr>
          <w:p w14:paraId="433C433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H and L register with </w:t>
            </w:r>
            <w:proofErr w:type="spellStart"/>
            <w:r>
              <w:rPr>
                <w:lang w:val="en-US"/>
              </w:rPr>
              <w:t>addresss</w:t>
            </w:r>
            <w:proofErr w:type="spellEnd"/>
            <w:r>
              <w:rPr>
                <w:lang w:val="en-US"/>
              </w:rPr>
              <w:t xml:space="preserve"> 8000</w:t>
            </w:r>
          </w:p>
        </w:tc>
      </w:tr>
      <w:tr w:rsidR="005B3338" w14:paraId="5ABBFED3" w14:textId="77777777" w:rsidTr="002F71B8">
        <w:trPr>
          <w:trHeight w:val="500"/>
        </w:trPr>
        <w:tc>
          <w:tcPr>
            <w:tcW w:w="4884" w:type="dxa"/>
          </w:tcPr>
          <w:p w14:paraId="44949FF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C,M</w:t>
            </w:r>
            <w:proofErr w:type="gramEnd"/>
          </w:p>
          <w:p w14:paraId="14C92F48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05279641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C</w:t>
            </w:r>
          </w:p>
        </w:tc>
      </w:tr>
      <w:tr w:rsidR="005B3338" w14:paraId="57484CD5" w14:textId="77777777" w:rsidTr="002F71B8">
        <w:trPr>
          <w:trHeight w:val="500"/>
        </w:trPr>
        <w:tc>
          <w:tcPr>
            <w:tcW w:w="4884" w:type="dxa"/>
          </w:tcPr>
          <w:p w14:paraId="792BBBDE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CR  C</w:t>
            </w:r>
            <w:proofErr w:type="gramEnd"/>
          </w:p>
          <w:p w14:paraId="1DD31DF9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4731A9B5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ment the value in register C</w:t>
            </w:r>
          </w:p>
        </w:tc>
      </w:tr>
      <w:tr w:rsidR="005B3338" w14:paraId="1E1F9484" w14:textId="77777777" w:rsidTr="002F71B8">
        <w:trPr>
          <w:trHeight w:val="500"/>
        </w:trPr>
        <w:tc>
          <w:tcPr>
            <w:tcW w:w="4884" w:type="dxa"/>
          </w:tcPr>
          <w:p w14:paraId="0BB87D8B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3: MOV </w:t>
            </w:r>
            <w:proofErr w:type="gramStart"/>
            <w:r>
              <w:rPr>
                <w:lang w:val="en-US"/>
              </w:rPr>
              <w:t>D,C</w:t>
            </w:r>
            <w:proofErr w:type="gramEnd"/>
          </w:p>
        </w:tc>
        <w:tc>
          <w:tcPr>
            <w:tcW w:w="5682" w:type="dxa"/>
          </w:tcPr>
          <w:p w14:paraId="3FB50221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</w:t>
            </w:r>
            <w:proofErr w:type="gramStart"/>
            <w:r>
              <w:rPr>
                <w:lang w:val="en-US"/>
              </w:rPr>
              <w:t>3  mov</w:t>
            </w:r>
            <w:proofErr w:type="gramEnd"/>
            <w:r>
              <w:rPr>
                <w:lang w:val="en-US"/>
              </w:rPr>
              <w:t xml:space="preserve"> the content of register c to D</w:t>
            </w:r>
          </w:p>
        </w:tc>
      </w:tr>
      <w:tr w:rsidR="005B3338" w14:paraId="5181E07B" w14:textId="77777777" w:rsidTr="002F71B8">
        <w:trPr>
          <w:trHeight w:val="500"/>
        </w:trPr>
        <w:tc>
          <w:tcPr>
            <w:tcW w:w="4884" w:type="dxa"/>
          </w:tcPr>
          <w:p w14:paraId="3C914E5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1</w:t>
            </w:r>
          </w:p>
        </w:tc>
        <w:tc>
          <w:tcPr>
            <w:tcW w:w="5682" w:type="dxa"/>
          </w:tcPr>
          <w:p w14:paraId="2D7736E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ad Hand L register with address 8001</w:t>
            </w:r>
          </w:p>
        </w:tc>
      </w:tr>
      <w:tr w:rsidR="005B3338" w14:paraId="6CAA785F" w14:textId="77777777" w:rsidTr="002F71B8">
        <w:trPr>
          <w:trHeight w:val="500"/>
        </w:trPr>
        <w:tc>
          <w:tcPr>
            <w:tcW w:w="4884" w:type="dxa"/>
          </w:tcPr>
          <w:p w14:paraId="7E8DC118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2: MOV </w:t>
            </w:r>
            <w:proofErr w:type="gramStart"/>
            <w:r>
              <w:rPr>
                <w:lang w:val="en-US"/>
              </w:rPr>
              <w:t>A,M</w:t>
            </w:r>
            <w:proofErr w:type="gramEnd"/>
          </w:p>
        </w:tc>
        <w:tc>
          <w:tcPr>
            <w:tcW w:w="5682" w:type="dxa"/>
          </w:tcPr>
          <w:p w14:paraId="1F35C3E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2 mov the content of memory at HL to register A</w:t>
            </w:r>
          </w:p>
        </w:tc>
      </w:tr>
      <w:tr w:rsidR="005B3338" w14:paraId="68FB7A84" w14:textId="77777777" w:rsidTr="002F71B8">
        <w:trPr>
          <w:trHeight w:val="500"/>
        </w:trPr>
        <w:tc>
          <w:tcPr>
            <w:tcW w:w="4884" w:type="dxa"/>
          </w:tcPr>
          <w:p w14:paraId="62D8B87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X H</w:t>
            </w:r>
          </w:p>
        </w:tc>
        <w:tc>
          <w:tcPr>
            <w:tcW w:w="5682" w:type="dxa"/>
          </w:tcPr>
          <w:p w14:paraId="2F29930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5B3338" w14:paraId="262509C7" w14:textId="77777777" w:rsidTr="002F71B8">
        <w:trPr>
          <w:trHeight w:val="500"/>
        </w:trPr>
        <w:tc>
          <w:tcPr>
            <w:tcW w:w="4884" w:type="dxa"/>
          </w:tcPr>
          <w:p w14:paraId="1298128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CMP   M</w:t>
            </w:r>
          </w:p>
          <w:p w14:paraId="6F0B0F64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165A6D6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Compare the memory</w:t>
            </w:r>
          </w:p>
        </w:tc>
      </w:tr>
      <w:tr w:rsidR="005B3338" w14:paraId="01BDD6AE" w14:textId="77777777" w:rsidTr="002F71B8">
        <w:trPr>
          <w:trHeight w:val="500"/>
        </w:trPr>
        <w:tc>
          <w:tcPr>
            <w:tcW w:w="4884" w:type="dxa"/>
          </w:tcPr>
          <w:p w14:paraId="75F4D19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C LOOP1</w:t>
            </w:r>
          </w:p>
        </w:tc>
        <w:tc>
          <w:tcPr>
            <w:tcW w:w="5682" w:type="dxa"/>
          </w:tcPr>
          <w:p w14:paraId="4C194D78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if carry in loop1</w:t>
            </w:r>
          </w:p>
        </w:tc>
      </w:tr>
      <w:tr w:rsidR="005B3338" w14:paraId="34478335" w14:textId="77777777" w:rsidTr="002F71B8">
        <w:trPr>
          <w:trHeight w:val="500"/>
        </w:trPr>
        <w:tc>
          <w:tcPr>
            <w:tcW w:w="4884" w:type="dxa"/>
          </w:tcPr>
          <w:p w14:paraId="6AE17BC5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B,M</w:t>
            </w:r>
            <w:proofErr w:type="gramEnd"/>
          </w:p>
          <w:p w14:paraId="67561500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6C708913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from memory at HL to register B</w:t>
            </w:r>
          </w:p>
        </w:tc>
      </w:tr>
      <w:tr w:rsidR="005B3338" w14:paraId="4354F156" w14:textId="77777777" w:rsidTr="002F71B8">
        <w:trPr>
          <w:trHeight w:val="500"/>
        </w:trPr>
        <w:tc>
          <w:tcPr>
            <w:tcW w:w="4884" w:type="dxa"/>
          </w:tcPr>
          <w:p w14:paraId="368151E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M,A</w:t>
            </w:r>
            <w:proofErr w:type="gramEnd"/>
          </w:p>
        </w:tc>
        <w:tc>
          <w:tcPr>
            <w:tcW w:w="5682" w:type="dxa"/>
          </w:tcPr>
          <w:p w14:paraId="1A30205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A to memory at HL</w:t>
            </w:r>
          </w:p>
        </w:tc>
      </w:tr>
      <w:tr w:rsidR="005B3338" w14:paraId="0534F170" w14:textId="77777777" w:rsidTr="002F71B8">
        <w:trPr>
          <w:trHeight w:val="500"/>
        </w:trPr>
        <w:tc>
          <w:tcPr>
            <w:tcW w:w="4884" w:type="dxa"/>
          </w:tcPr>
          <w:p w14:paraId="2CBB3A4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CX H</w:t>
            </w:r>
          </w:p>
        </w:tc>
        <w:tc>
          <w:tcPr>
            <w:tcW w:w="5682" w:type="dxa"/>
          </w:tcPr>
          <w:p w14:paraId="25B7549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ment the content HL</w:t>
            </w:r>
          </w:p>
        </w:tc>
      </w:tr>
      <w:tr w:rsidR="005B3338" w14:paraId="7D1CF3B4" w14:textId="77777777" w:rsidTr="002F71B8">
        <w:trPr>
          <w:trHeight w:val="500"/>
        </w:trPr>
        <w:tc>
          <w:tcPr>
            <w:tcW w:w="4884" w:type="dxa"/>
          </w:tcPr>
          <w:p w14:paraId="5B1EFB3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M,B</w:t>
            </w:r>
            <w:proofErr w:type="gramEnd"/>
          </w:p>
        </w:tc>
        <w:tc>
          <w:tcPr>
            <w:tcW w:w="5682" w:type="dxa"/>
          </w:tcPr>
          <w:p w14:paraId="4E98B9FC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B to memory at HL</w:t>
            </w:r>
          </w:p>
          <w:p w14:paraId="5423D130" w14:textId="77777777" w:rsidR="005B3338" w:rsidRDefault="005B3338" w:rsidP="002F71B8">
            <w:pPr>
              <w:rPr>
                <w:lang w:val="en-US"/>
              </w:rPr>
            </w:pPr>
          </w:p>
        </w:tc>
      </w:tr>
      <w:tr w:rsidR="005B3338" w14:paraId="170E507E" w14:textId="77777777" w:rsidTr="002F71B8">
        <w:trPr>
          <w:trHeight w:val="500"/>
        </w:trPr>
        <w:tc>
          <w:tcPr>
            <w:tcW w:w="4884" w:type="dxa"/>
          </w:tcPr>
          <w:p w14:paraId="5ABE355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INX H</w:t>
            </w:r>
          </w:p>
        </w:tc>
        <w:tc>
          <w:tcPr>
            <w:tcW w:w="5682" w:type="dxa"/>
          </w:tcPr>
          <w:p w14:paraId="4E11AC5D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5B3338" w14:paraId="30F30521" w14:textId="77777777" w:rsidTr="002F71B8">
        <w:trPr>
          <w:trHeight w:val="500"/>
        </w:trPr>
        <w:tc>
          <w:tcPr>
            <w:tcW w:w="4884" w:type="dxa"/>
          </w:tcPr>
          <w:p w14:paraId="1B32AA0C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1: </w:t>
            </w:r>
            <w:proofErr w:type="gramStart"/>
            <w:r>
              <w:rPr>
                <w:lang w:val="en-US"/>
              </w:rPr>
              <w:t>DCR  D</w:t>
            </w:r>
            <w:proofErr w:type="gramEnd"/>
          </w:p>
        </w:tc>
        <w:tc>
          <w:tcPr>
            <w:tcW w:w="5682" w:type="dxa"/>
          </w:tcPr>
          <w:p w14:paraId="01B251A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1 decrease the value in register D</w:t>
            </w:r>
          </w:p>
        </w:tc>
      </w:tr>
      <w:tr w:rsidR="005B3338" w14:paraId="57EFF18E" w14:textId="77777777" w:rsidTr="002F71B8">
        <w:trPr>
          <w:trHeight w:val="500"/>
        </w:trPr>
        <w:tc>
          <w:tcPr>
            <w:tcW w:w="4884" w:type="dxa"/>
          </w:tcPr>
          <w:p w14:paraId="761882D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NZ   LOOP2</w:t>
            </w:r>
          </w:p>
          <w:p w14:paraId="255FE692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6B1D23B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2 if the zero flag is not set</w:t>
            </w:r>
          </w:p>
        </w:tc>
      </w:tr>
      <w:tr w:rsidR="005B3338" w14:paraId="051AE227" w14:textId="77777777" w:rsidTr="002F71B8">
        <w:trPr>
          <w:trHeight w:val="500"/>
        </w:trPr>
        <w:tc>
          <w:tcPr>
            <w:tcW w:w="4884" w:type="dxa"/>
          </w:tcPr>
          <w:p w14:paraId="2B12B8EB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CR  C</w:t>
            </w:r>
            <w:proofErr w:type="gramEnd"/>
          </w:p>
        </w:tc>
        <w:tc>
          <w:tcPr>
            <w:tcW w:w="5682" w:type="dxa"/>
          </w:tcPr>
          <w:p w14:paraId="084CCB2B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ase the value of register C</w:t>
            </w:r>
          </w:p>
        </w:tc>
      </w:tr>
      <w:tr w:rsidR="005B3338" w14:paraId="48C212E4" w14:textId="77777777" w:rsidTr="002F71B8">
        <w:trPr>
          <w:trHeight w:val="500"/>
        </w:trPr>
        <w:tc>
          <w:tcPr>
            <w:tcW w:w="4884" w:type="dxa"/>
          </w:tcPr>
          <w:p w14:paraId="7362A81D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JNZ  LOOP</w:t>
            </w:r>
            <w:proofErr w:type="gramEnd"/>
            <w:r>
              <w:rPr>
                <w:lang w:val="en-US"/>
              </w:rPr>
              <w:t>3</w:t>
            </w:r>
          </w:p>
        </w:tc>
        <w:tc>
          <w:tcPr>
            <w:tcW w:w="5682" w:type="dxa"/>
          </w:tcPr>
          <w:p w14:paraId="2AD8585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3 if the zero flag is not set</w:t>
            </w:r>
          </w:p>
        </w:tc>
      </w:tr>
      <w:tr w:rsidR="005B3338" w14:paraId="74F56ADF" w14:textId="77777777" w:rsidTr="002F71B8">
        <w:trPr>
          <w:trHeight w:val="500"/>
        </w:trPr>
        <w:tc>
          <w:tcPr>
            <w:tcW w:w="4884" w:type="dxa"/>
          </w:tcPr>
          <w:p w14:paraId="585B9662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682" w:type="dxa"/>
          </w:tcPr>
          <w:p w14:paraId="4CA51A7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0611E1D4" w14:textId="77777777" w:rsidR="005B3338" w:rsidRDefault="005B3338" w:rsidP="005B3338">
      <w:pPr>
        <w:rPr>
          <w:lang w:val="en-US"/>
        </w:rPr>
      </w:pPr>
    </w:p>
    <w:p w14:paraId="77113C62" w14:textId="77777777" w:rsidR="005B3338" w:rsidRDefault="005B3338" w:rsidP="005B3338">
      <w:pPr>
        <w:rPr>
          <w:lang w:val="en-US"/>
        </w:rPr>
      </w:pPr>
    </w:p>
    <w:p w14:paraId="6B46688C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</w:p>
    <w:p w14:paraId="0725A0E6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5B3338" w:rsidRPr="00623963" w14:paraId="0ED61858" w14:textId="77777777" w:rsidTr="002F71B8">
        <w:trPr>
          <w:trHeight w:val="448"/>
        </w:trPr>
        <w:tc>
          <w:tcPr>
            <w:tcW w:w="2475" w:type="dxa"/>
          </w:tcPr>
          <w:p w14:paraId="499A4988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3F03C62A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5B3338" w:rsidRPr="00623963" w14:paraId="2FC01149" w14:textId="77777777" w:rsidTr="002F71B8">
        <w:trPr>
          <w:trHeight w:val="431"/>
        </w:trPr>
        <w:tc>
          <w:tcPr>
            <w:tcW w:w="2475" w:type="dxa"/>
          </w:tcPr>
          <w:p w14:paraId="4670AEB3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</w:t>
            </w:r>
            <w:r>
              <w:rPr>
                <w:sz w:val="32"/>
                <w:szCs w:val="32"/>
                <w:lang w:val="en-US"/>
              </w:rPr>
              <w:t>00</w:t>
            </w:r>
          </w:p>
        </w:tc>
        <w:tc>
          <w:tcPr>
            <w:tcW w:w="2475" w:type="dxa"/>
          </w:tcPr>
          <w:p w14:paraId="6BEAF4D9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3</w:t>
            </w:r>
          </w:p>
        </w:tc>
      </w:tr>
      <w:tr w:rsidR="005B3338" w:rsidRPr="00623963" w14:paraId="6A75946E" w14:textId="77777777" w:rsidTr="002F71B8">
        <w:trPr>
          <w:trHeight w:val="431"/>
        </w:trPr>
        <w:tc>
          <w:tcPr>
            <w:tcW w:w="2475" w:type="dxa"/>
          </w:tcPr>
          <w:p w14:paraId="7663D916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8001</w:t>
            </w:r>
          </w:p>
        </w:tc>
        <w:tc>
          <w:tcPr>
            <w:tcW w:w="2475" w:type="dxa"/>
          </w:tcPr>
          <w:p w14:paraId="6F8C0A57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</w:t>
            </w:r>
          </w:p>
        </w:tc>
      </w:tr>
      <w:tr w:rsidR="005B3338" w:rsidRPr="00623963" w14:paraId="1194F946" w14:textId="77777777" w:rsidTr="002F71B8">
        <w:trPr>
          <w:trHeight w:val="431"/>
        </w:trPr>
        <w:tc>
          <w:tcPr>
            <w:tcW w:w="2475" w:type="dxa"/>
          </w:tcPr>
          <w:p w14:paraId="3BCC1E4C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</w:t>
            </w:r>
            <w:r w:rsidRPr="00623963">
              <w:rPr>
                <w:sz w:val="32"/>
                <w:szCs w:val="32"/>
                <w:lang w:val="en-US"/>
              </w:rPr>
              <w:t>8</w:t>
            </w:r>
            <w:r>
              <w:rPr>
                <w:sz w:val="32"/>
                <w:szCs w:val="32"/>
                <w:lang w:val="en-US"/>
              </w:rPr>
              <w:t>002</w:t>
            </w:r>
          </w:p>
        </w:tc>
        <w:tc>
          <w:tcPr>
            <w:tcW w:w="2475" w:type="dxa"/>
          </w:tcPr>
          <w:p w14:paraId="20B31763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8</w:t>
            </w:r>
          </w:p>
        </w:tc>
      </w:tr>
    </w:tbl>
    <w:p w14:paraId="1B2BB0C6" w14:textId="77777777" w:rsidR="005B3338" w:rsidRDefault="005B3338" w:rsidP="005B3338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</w:p>
    <w:p w14:paraId="76295433" w14:textId="77777777" w:rsidR="005B3338" w:rsidRPr="00623963" w:rsidRDefault="005B3338" w:rsidP="005B3338">
      <w:pPr>
        <w:rPr>
          <w:sz w:val="32"/>
          <w:szCs w:val="32"/>
          <w:lang w:val="en-US"/>
        </w:rPr>
      </w:pPr>
    </w:p>
    <w:p w14:paraId="2A90122E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5B3338" w:rsidRPr="00623963" w14:paraId="1CC3A627" w14:textId="77777777" w:rsidTr="002F71B8">
        <w:trPr>
          <w:trHeight w:val="390"/>
        </w:trPr>
        <w:tc>
          <w:tcPr>
            <w:tcW w:w="2535" w:type="dxa"/>
          </w:tcPr>
          <w:p w14:paraId="741626AE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10D6D55A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5B3338" w:rsidRPr="00623963" w14:paraId="02252A3D" w14:textId="77777777" w:rsidTr="002F71B8">
        <w:trPr>
          <w:trHeight w:val="375"/>
        </w:trPr>
        <w:tc>
          <w:tcPr>
            <w:tcW w:w="2535" w:type="dxa"/>
          </w:tcPr>
          <w:p w14:paraId="18C9F273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</w:t>
            </w:r>
            <w:r>
              <w:rPr>
                <w:sz w:val="32"/>
                <w:szCs w:val="32"/>
                <w:lang w:val="en-US"/>
              </w:rPr>
              <w:t>001</w:t>
            </w:r>
          </w:p>
        </w:tc>
        <w:tc>
          <w:tcPr>
            <w:tcW w:w="2535" w:type="dxa"/>
          </w:tcPr>
          <w:p w14:paraId="1666D5CF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3</w:t>
            </w:r>
          </w:p>
        </w:tc>
      </w:tr>
      <w:tr w:rsidR="005B3338" w:rsidRPr="00623963" w14:paraId="7B6E37CA" w14:textId="77777777" w:rsidTr="002F71B8">
        <w:trPr>
          <w:trHeight w:val="375"/>
        </w:trPr>
        <w:tc>
          <w:tcPr>
            <w:tcW w:w="2535" w:type="dxa"/>
          </w:tcPr>
          <w:p w14:paraId="66D216F0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  8002</w:t>
            </w:r>
          </w:p>
        </w:tc>
        <w:tc>
          <w:tcPr>
            <w:tcW w:w="2535" w:type="dxa"/>
          </w:tcPr>
          <w:p w14:paraId="24C6D88C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</w:t>
            </w:r>
          </w:p>
        </w:tc>
      </w:tr>
      <w:tr w:rsidR="005B3338" w:rsidRPr="00623963" w14:paraId="6EA10A64" w14:textId="77777777" w:rsidTr="002F71B8">
        <w:trPr>
          <w:trHeight w:val="375"/>
        </w:trPr>
        <w:tc>
          <w:tcPr>
            <w:tcW w:w="2535" w:type="dxa"/>
          </w:tcPr>
          <w:p w14:paraId="4E5F44C8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  8003</w:t>
            </w:r>
          </w:p>
        </w:tc>
        <w:tc>
          <w:tcPr>
            <w:tcW w:w="2535" w:type="dxa"/>
          </w:tcPr>
          <w:p w14:paraId="37DE84FF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8</w:t>
            </w:r>
          </w:p>
        </w:tc>
      </w:tr>
    </w:tbl>
    <w:p w14:paraId="3318A3C7" w14:textId="77777777" w:rsidR="005B3338" w:rsidRDefault="005B3338" w:rsidP="005B3338">
      <w:pPr>
        <w:rPr>
          <w:sz w:val="32"/>
          <w:szCs w:val="32"/>
          <w:lang w:val="en-US"/>
        </w:rPr>
      </w:pPr>
    </w:p>
    <w:p w14:paraId="534FD019" w14:textId="77777777" w:rsidR="005B3338" w:rsidRDefault="005B3338" w:rsidP="005B3338">
      <w:pPr>
        <w:rPr>
          <w:sz w:val="32"/>
          <w:szCs w:val="32"/>
          <w:lang w:val="en-US"/>
        </w:rPr>
      </w:pPr>
    </w:p>
    <w:p w14:paraId="37EF41DF" w14:textId="77777777" w:rsidR="005B3338" w:rsidRPr="00936AD1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ESULT:</w:t>
      </w:r>
      <w:r w:rsidRPr="00623963">
        <w:rPr>
          <w:sz w:val="32"/>
          <w:szCs w:val="32"/>
          <w:lang w:val="en-US"/>
        </w:rPr>
        <w:t xml:space="preserve">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Ascending order of numbers </w:t>
      </w:r>
      <w:r w:rsidRPr="00623963">
        <w:rPr>
          <w:sz w:val="32"/>
          <w:szCs w:val="32"/>
          <w:lang w:val="en-US"/>
        </w:rPr>
        <w:t xml:space="preserve">is performed using </w:t>
      </w:r>
      <w:r>
        <w:rPr>
          <w:sz w:val="32"/>
          <w:szCs w:val="32"/>
          <w:lang w:val="en-US"/>
        </w:rPr>
        <w:t xml:space="preserve">8085 </w:t>
      </w:r>
      <w:r w:rsidRPr="00623963">
        <w:rPr>
          <w:sz w:val="32"/>
          <w:szCs w:val="32"/>
          <w:lang w:val="en-US"/>
        </w:rPr>
        <w:t>Microprocessor in GNUSim8085</w:t>
      </w:r>
    </w:p>
    <w:p w14:paraId="044B8F72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096E7F3F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5EB3D3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FF4CCE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3AD6E8" w14:textId="0725AA34" w:rsidR="005B3338" w:rsidRPr="00A204ED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SCENDING ORDER </w:t>
      </w:r>
    </w:p>
    <w:p w14:paraId="29536976" w14:textId="64A954B1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1</w:t>
      </w:r>
    </w:p>
    <w:p w14:paraId="00018BEB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6164C0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7163044C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descending order using 8085 processor.</w:t>
      </w:r>
    </w:p>
    <w:p w14:paraId="7EA8CA8C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2C6F4F47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1)  Load the number of elements in the array (N) into a register.</w:t>
      </w:r>
    </w:p>
    <w:p w14:paraId="4541185B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2) Use nested loops:</w:t>
      </w:r>
    </w:p>
    <w:p w14:paraId="6D50326C" w14:textId="77777777" w:rsidR="005B3338" w:rsidRPr="00A204ED" w:rsidRDefault="005B3338" w:rsidP="005B3338">
      <w:pPr>
        <w:ind w:left="720"/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Outer loop: Decrease the range of comparison in each iteration.</w:t>
      </w:r>
    </w:p>
    <w:p w14:paraId="38AB517F" w14:textId="77777777" w:rsidR="005B3338" w:rsidRPr="00A204ED" w:rsidRDefault="005B3338" w:rsidP="005B3338">
      <w:pPr>
        <w:ind w:left="720"/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Inner loop: Compare adjacent elements and swap if needed.</w:t>
      </w:r>
    </w:p>
    <w:p w14:paraId="1F623D25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3) Repeat until the array is sorted in descending order.</w:t>
      </w:r>
    </w:p>
    <w:p w14:paraId="16D07D46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</w:p>
    <w:p w14:paraId="5762AF2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122"/>
        <w:gridCol w:w="6880"/>
        <w:gridCol w:w="14"/>
      </w:tblGrid>
      <w:tr w:rsidR="005B3338" w:rsidRPr="00A204ED" w14:paraId="763876CA" w14:textId="77777777" w:rsidTr="002F71B8">
        <w:trPr>
          <w:gridAfter w:val="1"/>
          <w:wAfter w:w="14" w:type="dxa"/>
          <w:trHeight w:val="281"/>
        </w:trPr>
        <w:tc>
          <w:tcPr>
            <w:tcW w:w="2122" w:type="dxa"/>
          </w:tcPr>
          <w:p w14:paraId="7FE78639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0" w:type="dxa"/>
          </w:tcPr>
          <w:p w14:paraId="701524F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5B3338" w:rsidRPr="00A204ED" w14:paraId="23A355CF" w14:textId="77777777" w:rsidTr="002F71B8">
        <w:tc>
          <w:tcPr>
            <w:tcW w:w="2122" w:type="dxa"/>
          </w:tcPr>
          <w:p w14:paraId="6F3219D8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DA 2001</w:t>
            </w:r>
          </w:p>
        </w:tc>
        <w:tc>
          <w:tcPr>
            <w:tcW w:w="6894" w:type="dxa"/>
            <w:gridSpan w:val="2"/>
          </w:tcPr>
          <w:p w14:paraId="7016540C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the value from memory location 2001H into the accumulator (register A).</w:t>
            </w:r>
          </w:p>
        </w:tc>
      </w:tr>
      <w:tr w:rsidR="005B3338" w:rsidRPr="00A204ED" w14:paraId="1B22A680" w14:textId="77777777" w:rsidTr="002F71B8">
        <w:tc>
          <w:tcPr>
            <w:tcW w:w="2122" w:type="dxa"/>
          </w:tcPr>
          <w:p w14:paraId="4C1FAD02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894" w:type="dxa"/>
            <w:gridSpan w:val="2"/>
          </w:tcPr>
          <w:p w14:paraId="763CF227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value of A (N) into register B.</w:t>
            </w:r>
          </w:p>
        </w:tc>
      </w:tr>
      <w:tr w:rsidR="005B3338" w:rsidRPr="00A204ED" w14:paraId="51641DEB" w14:textId="77777777" w:rsidTr="002F71B8">
        <w:tc>
          <w:tcPr>
            <w:tcW w:w="2122" w:type="dxa"/>
          </w:tcPr>
          <w:p w14:paraId="1B5A385F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VI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,#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894" w:type="dxa"/>
            <w:gridSpan w:val="2"/>
          </w:tcPr>
          <w:p w14:paraId="6F314D01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01H into register C.</w:t>
            </w:r>
          </w:p>
        </w:tc>
      </w:tr>
      <w:tr w:rsidR="005B3338" w:rsidRPr="00A204ED" w14:paraId="1C05A6DD" w14:textId="77777777" w:rsidTr="002F71B8">
        <w:tc>
          <w:tcPr>
            <w:tcW w:w="2122" w:type="dxa"/>
          </w:tcPr>
          <w:p w14:paraId="08DC924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VI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E,#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894" w:type="dxa"/>
            <w:gridSpan w:val="2"/>
          </w:tcPr>
          <w:p w14:paraId="10E4290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01H into register E.</w:t>
            </w:r>
          </w:p>
        </w:tc>
      </w:tr>
      <w:tr w:rsidR="005B3338" w:rsidRPr="00A204ED" w14:paraId="1F32ACEB" w14:textId="77777777" w:rsidTr="002F71B8">
        <w:tc>
          <w:tcPr>
            <w:tcW w:w="2122" w:type="dxa"/>
          </w:tcPr>
          <w:p w14:paraId="1FDF392A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LOOP: 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,C</w:t>
            </w:r>
            <w:proofErr w:type="gramEnd"/>
          </w:p>
        </w:tc>
        <w:tc>
          <w:tcPr>
            <w:tcW w:w="6894" w:type="dxa"/>
            <w:gridSpan w:val="2"/>
          </w:tcPr>
          <w:p w14:paraId="51A0C1A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current value of C into register D.</w:t>
            </w:r>
          </w:p>
        </w:tc>
      </w:tr>
      <w:tr w:rsidR="005B3338" w:rsidRPr="00A204ED" w14:paraId="333429F7" w14:textId="77777777" w:rsidTr="002F71B8">
        <w:tc>
          <w:tcPr>
            <w:tcW w:w="2122" w:type="dxa"/>
          </w:tcPr>
          <w:p w14:paraId="7620672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MVI A,00H</w:t>
            </w:r>
          </w:p>
        </w:tc>
        <w:tc>
          <w:tcPr>
            <w:tcW w:w="6894" w:type="dxa"/>
            <w:gridSpan w:val="2"/>
          </w:tcPr>
          <w:p w14:paraId="5421E3FC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lear the accumulator (set it to 0).</w:t>
            </w:r>
          </w:p>
        </w:tc>
      </w:tr>
      <w:tr w:rsidR="005B3338" w:rsidRPr="00A204ED" w14:paraId="2D923402" w14:textId="77777777" w:rsidTr="002F71B8">
        <w:tc>
          <w:tcPr>
            <w:tcW w:w="2122" w:type="dxa"/>
          </w:tcPr>
          <w:p w14:paraId="733AC663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P: ADD E</w:t>
            </w:r>
          </w:p>
        </w:tc>
        <w:tc>
          <w:tcPr>
            <w:tcW w:w="6894" w:type="dxa"/>
            <w:gridSpan w:val="2"/>
          </w:tcPr>
          <w:p w14:paraId="30D9C61E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 the value in register E to the accumulator (A).</w:t>
            </w:r>
          </w:p>
        </w:tc>
      </w:tr>
      <w:tr w:rsidR="005B3338" w:rsidRPr="00A204ED" w14:paraId="728CF299" w14:textId="77777777" w:rsidTr="002F71B8">
        <w:tc>
          <w:tcPr>
            <w:tcW w:w="2122" w:type="dxa"/>
          </w:tcPr>
          <w:p w14:paraId="5CE1F2A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CR D</w:t>
            </w:r>
          </w:p>
        </w:tc>
        <w:tc>
          <w:tcPr>
            <w:tcW w:w="6894" w:type="dxa"/>
            <w:gridSpan w:val="2"/>
          </w:tcPr>
          <w:p w14:paraId="6327379A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ecrement the inner loop counter (D).</w:t>
            </w:r>
          </w:p>
        </w:tc>
      </w:tr>
      <w:tr w:rsidR="005B3338" w:rsidRPr="00A204ED" w14:paraId="2285B9F6" w14:textId="77777777" w:rsidTr="002F71B8">
        <w:tc>
          <w:tcPr>
            <w:tcW w:w="2122" w:type="dxa"/>
          </w:tcPr>
          <w:p w14:paraId="2443C7C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NZ LP</w:t>
            </w:r>
          </w:p>
        </w:tc>
        <w:tc>
          <w:tcPr>
            <w:tcW w:w="6894" w:type="dxa"/>
            <w:gridSpan w:val="2"/>
          </w:tcPr>
          <w:p w14:paraId="5752E771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ump back to LP if D is not zero.</w:t>
            </w:r>
          </w:p>
        </w:tc>
      </w:tr>
      <w:tr w:rsidR="005B3338" w:rsidRPr="00A204ED" w14:paraId="77653FA0" w14:textId="77777777" w:rsidTr="002F71B8">
        <w:tc>
          <w:tcPr>
            <w:tcW w:w="2122" w:type="dxa"/>
          </w:tcPr>
          <w:p w14:paraId="7F3BD90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E,A</w:t>
            </w:r>
            <w:proofErr w:type="gramEnd"/>
          </w:p>
        </w:tc>
        <w:tc>
          <w:tcPr>
            <w:tcW w:w="6894" w:type="dxa"/>
            <w:gridSpan w:val="2"/>
          </w:tcPr>
          <w:p w14:paraId="3601A00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result of the inner loop (stored in A) into register E.</w:t>
            </w:r>
          </w:p>
        </w:tc>
      </w:tr>
      <w:tr w:rsidR="005B3338" w:rsidRPr="00A204ED" w14:paraId="4AAE062C" w14:textId="77777777" w:rsidTr="002F71B8">
        <w:tc>
          <w:tcPr>
            <w:tcW w:w="2122" w:type="dxa"/>
          </w:tcPr>
          <w:p w14:paraId="0246CC7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INR C</w:t>
            </w:r>
          </w:p>
        </w:tc>
        <w:tc>
          <w:tcPr>
            <w:tcW w:w="6894" w:type="dxa"/>
            <w:gridSpan w:val="2"/>
          </w:tcPr>
          <w:p w14:paraId="711EEE6F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Increment the value of C by 1 for the next outer loop iteration.</w:t>
            </w:r>
          </w:p>
        </w:tc>
      </w:tr>
      <w:tr w:rsidR="005B3338" w:rsidRPr="00A204ED" w14:paraId="5EB0D2E2" w14:textId="77777777" w:rsidTr="002F71B8">
        <w:tc>
          <w:tcPr>
            <w:tcW w:w="2122" w:type="dxa"/>
          </w:tcPr>
          <w:p w14:paraId="112F9B7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CR B</w:t>
            </w:r>
          </w:p>
        </w:tc>
        <w:tc>
          <w:tcPr>
            <w:tcW w:w="6894" w:type="dxa"/>
            <w:gridSpan w:val="2"/>
          </w:tcPr>
          <w:p w14:paraId="6A6C7AD3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ecrement the outer loop counter (B).</w:t>
            </w:r>
          </w:p>
        </w:tc>
      </w:tr>
      <w:tr w:rsidR="005B3338" w:rsidRPr="00A204ED" w14:paraId="0D10B6C6" w14:textId="77777777" w:rsidTr="002F71B8">
        <w:tc>
          <w:tcPr>
            <w:tcW w:w="2122" w:type="dxa"/>
          </w:tcPr>
          <w:p w14:paraId="409706F6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NZ LOOP</w:t>
            </w:r>
          </w:p>
        </w:tc>
        <w:tc>
          <w:tcPr>
            <w:tcW w:w="6894" w:type="dxa"/>
            <w:gridSpan w:val="2"/>
          </w:tcPr>
          <w:p w14:paraId="7CF2E38E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ump back to LOOP if B is not zero.</w:t>
            </w:r>
          </w:p>
        </w:tc>
      </w:tr>
      <w:tr w:rsidR="005B3338" w:rsidRPr="00A204ED" w14:paraId="04273FDA" w14:textId="77777777" w:rsidTr="002F71B8">
        <w:tc>
          <w:tcPr>
            <w:tcW w:w="2122" w:type="dxa"/>
          </w:tcPr>
          <w:p w14:paraId="55408AE4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,E</w:t>
            </w:r>
            <w:proofErr w:type="gramEnd"/>
          </w:p>
        </w:tc>
        <w:tc>
          <w:tcPr>
            <w:tcW w:w="6894" w:type="dxa"/>
            <w:gridSpan w:val="2"/>
          </w:tcPr>
          <w:p w14:paraId="281D392D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final result (stored in E) into the accumulator.</w:t>
            </w:r>
          </w:p>
        </w:tc>
      </w:tr>
      <w:tr w:rsidR="005B3338" w:rsidRPr="00A204ED" w14:paraId="32BF7985" w14:textId="77777777" w:rsidTr="002F71B8">
        <w:tc>
          <w:tcPr>
            <w:tcW w:w="2122" w:type="dxa"/>
          </w:tcPr>
          <w:p w14:paraId="70C9532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STA 2010</w:t>
            </w:r>
          </w:p>
        </w:tc>
        <w:tc>
          <w:tcPr>
            <w:tcW w:w="6894" w:type="dxa"/>
            <w:gridSpan w:val="2"/>
          </w:tcPr>
          <w:p w14:paraId="7686F70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Store the result from the accumulator into memory location 2010H.</w:t>
            </w:r>
          </w:p>
        </w:tc>
      </w:tr>
      <w:tr w:rsidR="005B3338" w:rsidRPr="00A204ED" w14:paraId="3975B0AF" w14:textId="77777777" w:rsidTr="002F71B8">
        <w:tc>
          <w:tcPr>
            <w:tcW w:w="2122" w:type="dxa"/>
          </w:tcPr>
          <w:p w14:paraId="76A5C326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894" w:type="dxa"/>
            <w:gridSpan w:val="2"/>
          </w:tcPr>
          <w:p w14:paraId="503C6ED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Halt the program.</w:t>
            </w:r>
          </w:p>
        </w:tc>
      </w:tr>
    </w:tbl>
    <w:p w14:paraId="7307FD57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</w:p>
    <w:p w14:paraId="148EF5A8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5B3338" w:rsidRPr="00A204ED" w14:paraId="2AE1033E" w14:textId="77777777" w:rsidTr="002F71B8">
        <w:tc>
          <w:tcPr>
            <w:tcW w:w="2122" w:type="dxa"/>
          </w:tcPr>
          <w:p w14:paraId="4B72FC0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153B9C1F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5B3338" w:rsidRPr="00A204ED" w14:paraId="7A16B73C" w14:textId="77777777" w:rsidTr="002F71B8">
        <w:tc>
          <w:tcPr>
            <w:tcW w:w="2122" w:type="dxa"/>
          </w:tcPr>
          <w:p w14:paraId="15461AEC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</w:tc>
        <w:tc>
          <w:tcPr>
            <w:tcW w:w="1842" w:type="dxa"/>
          </w:tcPr>
          <w:p w14:paraId="3D838875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B3338" w:rsidRPr="00A204ED" w14:paraId="243AEB7C" w14:textId="77777777" w:rsidTr="002F71B8">
        <w:tc>
          <w:tcPr>
            <w:tcW w:w="2122" w:type="dxa"/>
          </w:tcPr>
          <w:p w14:paraId="5480649E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1842" w:type="dxa"/>
          </w:tcPr>
          <w:p w14:paraId="5CA0E9EC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5B3338" w:rsidRPr="00A204ED" w14:paraId="4921BAD2" w14:textId="77777777" w:rsidTr="002F71B8">
        <w:tc>
          <w:tcPr>
            <w:tcW w:w="2122" w:type="dxa"/>
          </w:tcPr>
          <w:p w14:paraId="0368CB5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  <w:tc>
          <w:tcPr>
            <w:tcW w:w="1842" w:type="dxa"/>
          </w:tcPr>
          <w:p w14:paraId="664D938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B3338" w:rsidRPr="00A204ED" w14:paraId="724A6156" w14:textId="77777777" w:rsidTr="002F71B8">
        <w:tc>
          <w:tcPr>
            <w:tcW w:w="2122" w:type="dxa"/>
          </w:tcPr>
          <w:p w14:paraId="2E08F224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1842" w:type="dxa"/>
          </w:tcPr>
          <w:p w14:paraId="283E1F7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B3338" w:rsidRPr="00A204ED" w14:paraId="554322EE" w14:textId="77777777" w:rsidTr="002F71B8">
        <w:tc>
          <w:tcPr>
            <w:tcW w:w="2122" w:type="dxa"/>
          </w:tcPr>
          <w:p w14:paraId="2A850E2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842" w:type="dxa"/>
          </w:tcPr>
          <w:p w14:paraId="4D7D26B7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B9FE63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50B3F0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13C8BF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8F099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5B3338" w:rsidRPr="00A204ED" w14:paraId="07195670" w14:textId="77777777" w:rsidTr="002F71B8">
        <w:tc>
          <w:tcPr>
            <w:tcW w:w="2122" w:type="dxa"/>
          </w:tcPr>
          <w:p w14:paraId="5702F3AD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74B1961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5B3338" w:rsidRPr="00A204ED" w14:paraId="7F1F88F2" w14:textId="77777777" w:rsidTr="002F71B8">
        <w:tc>
          <w:tcPr>
            <w:tcW w:w="2122" w:type="dxa"/>
          </w:tcPr>
          <w:p w14:paraId="7215C301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1842" w:type="dxa"/>
          </w:tcPr>
          <w:p w14:paraId="47E6DFAB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</w:tbl>
    <w:p w14:paraId="77D5A658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5B76AD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E4BCAB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269C3A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442813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C24AEE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C140C2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DE4A6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DA7D1C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FE6D8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BC52B1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BD462B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398862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31EA3F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F45A2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32D618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4C2757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8E1F87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5C5F9A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CC5D7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2A020E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9DC7E6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0AA349" w14:textId="77777777" w:rsidR="005B3338" w:rsidRPr="00A204ED" w:rsidRDefault="005B3338" w:rsidP="005B333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7A271476" w14:textId="77777777" w:rsidR="005B3338" w:rsidRPr="00A204ED" w:rsidRDefault="005B3338" w:rsidP="005B333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A204ED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0B574B12" w14:textId="77777777" w:rsidR="005B3338" w:rsidRDefault="005B3338" w:rsidP="005B3338">
      <w:pPr>
        <w:pStyle w:val="Heading1"/>
        <w:jc w:val="center"/>
      </w:pPr>
    </w:p>
    <w:p w14:paraId="05CC91FC" w14:textId="77777777" w:rsidR="005B3338" w:rsidRDefault="005B3338" w:rsidP="005B3338">
      <w:pPr>
        <w:pStyle w:val="Heading1"/>
        <w:jc w:val="center"/>
      </w:pPr>
    </w:p>
    <w:p w14:paraId="3E89A269" w14:textId="77777777" w:rsidR="005B3338" w:rsidRDefault="005B3338" w:rsidP="005B3338">
      <w:pPr>
        <w:pStyle w:val="Heading1"/>
        <w:jc w:val="center"/>
      </w:pPr>
    </w:p>
    <w:p w14:paraId="48347E85" w14:textId="77777777" w:rsidR="005B3338" w:rsidRDefault="005B3338" w:rsidP="005B3338">
      <w:pPr>
        <w:pStyle w:val="Heading1"/>
        <w:jc w:val="center"/>
      </w:pPr>
    </w:p>
    <w:p w14:paraId="4783CABB" w14:textId="77777777" w:rsidR="005B3338" w:rsidRDefault="005B3338" w:rsidP="005B3338">
      <w:pPr>
        <w:pStyle w:val="Heading1"/>
        <w:jc w:val="center"/>
      </w:pPr>
    </w:p>
    <w:p w14:paraId="36E951AF" w14:textId="20E68B89" w:rsidR="005B3338" w:rsidRDefault="005B3338" w:rsidP="005B3338">
      <w:pPr>
        <w:pStyle w:val="Heading1"/>
        <w:jc w:val="center"/>
        <w:rPr>
          <w:spacing w:val="-4"/>
        </w:rPr>
      </w:pPr>
      <w:r w:rsidRPr="00A204ED">
        <w:lastRenderedPageBreak/>
        <w:t>LARGEST</w:t>
      </w:r>
      <w:r w:rsidRPr="00A204ED">
        <w:rPr>
          <w:spacing w:val="-4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2"/>
        </w:rPr>
        <w:t xml:space="preserve"> </w:t>
      </w:r>
      <w:r w:rsidRPr="00A204ED">
        <w:t>AN</w:t>
      </w:r>
      <w:r w:rsidRPr="00A204ED">
        <w:rPr>
          <w:spacing w:val="-2"/>
        </w:rPr>
        <w:t xml:space="preserve"> </w:t>
      </w:r>
      <w:r w:rsidRPr="00A204ED">
        <w:rPr>
          <w:spacing w:val="-4"/>
        </w:rPr>
        <w:t>ARRAY</w:t>
      </w:r>
    </w:p>
    <w:p w14:paraId="09F7381C" w14:textId="14437DC0" w:rsidR="005B3338" w:rsidRPr="00A204ED" w:rsidRDefault="005B3338" w:rsidP="005B3338">
      <w:pPr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2</w:t>
      </w:r>
    </w:p>
    <w:p w14:paraId="2FEF6B0F" w14:textId="77777777" w:rsidR="005B3338" w:rsidRPr="00A204ED" w:rsidRDefault="005B3338" w:rsidP="005B3338">
      <w:pPr>
        <w:pStyle w:val="BodyText"/>
        <w:rPr>
          <w:b/>
        </w:rPr>
      </w:pPr>
    </w:p>
    <w:p w14:paraId="0EEAF90A" w14:textId="77777777" w:rsidR="005B3338" w:rsidRPr="00A204ED" w:rsidRDefault="005B3338" w:rsidP="005B333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4"/>
          <w:sz w:val="24"/>
          <w:szCs w:val="24"/>
        </w:rPr>
        <w:t>AIM:</w:t>
      </w:r>
    </w:p>
    <w:p w14:paraId="6760BF42" w14:textId="77777777" w:rsidR="005B3338" w:rsidRPr="00A204ED" w:rsidRDefault="005B3338" w:rsidP="005B3338">
      <w:pPr>
        <w:pStyle w:val="BodyText"/>
        <w:spacing w:line="360" w:lineRule="auto"/>
      </w:pPr>
      <w:r w:rsidRPr="00A204ED">
        <w:t>To</w:t>
      </w:r>
      <w:r w:rsidRPr="00A204ED">
        <w:rPr>
          <w:spacing w:val="-3"/>
        </w:rPr>
        <w:t xml:space="preserve"> </w:t>
      </w:r>
      <w:r w:rsidRPr="00A204ED">
        <w:t>write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t>Assembly</w:t>
      </w:r>
      <w:r w:rsidRPr="00A204ED">
        <w:rPr>
          <w:spacing w:val="-4"/>
        </w:rPr>
        <w:t xml:space="preserve"> </w:t>
      </w:r>
      <w:r w:rsidRPr="00A204ED">
        <w:t>Language</w:t>
      </w:r>
      <w:r w:rsidRPr="00A204ED">
        <w:rPr>
          <w:spacing w:val="-2"/>
        </w:rPr>
        <w:t xml:space="preserve"> </w:t>
      </w:r>
      <w:r w:rsidRPr="00A204ED">
        <w:t>Program</w:t>
      </w:r>
      <w:r w:rsidRPr="00A204ED">
        <w:rPr>
          <w:spacing w:val="1"/>
        </w:rPr>
        <w:t xml:space="preserve"> </w:t>
      </w:r>
      <w:r w:rsidRPr="00A204ED">
        <w:t>to</w:t>
      </w:r>
      <w:r w:rsidRPr="00A204ED">
        <w:rPr>
          <w:spacing w:val="2"/>
        </w:rPr>
        <w:t xml:space="preserve"> </w:t>
      </w:r>
      <w:r w:rsidRPr="00A204ED">
        <w:t>find</w:t>
      </w:r>
      <w:r w:rsidRPr="00A204ED">
        <w:rPr>
          <w:spacing w:val="-1"/>
        </w:rPr>
        <w:t xml:space="preserve"> </w:t>
      </w:r>
      <w:r w:rsidRPr="00A204ED">
        <w:t>the</w:t>
      </w:r>
      <w:r w:rsidRPr="00A204ED">
        <w:rPr>
          <w:spacing w:val="-1"/>
        </w:rPr>
        <w:t xml:space="preserve"> </w:t>
      </w:r>
      <w:r w:rsidRPr="00A204ED">
        <w:t>largest</w:t>
      </w:r>
      <w:r w:rsidRPr="00A204ED">
        <w:rPr>
          <w:spacing w:val="-1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rPr>
          <w:spacing w:val="-2"/>
        </w:rPr>
        <w:t>array</w:t>
      </w:r>
    </w:p>
    <w:p w14:paraId="059643E3" w14:textId="77777777" w:rsidR="005B3338" w:rsidRPr="00A204ED" w:rsidRDefault="005B3338" w:rsidP="005B3338">
      <w:pPr>
        <w:pStyle w:val="BodyText"/>
        <w:spacing w:line="360" w:lineRule="auto"/>
        <w:ind w:left="360"/>
      </w:pPr>
      <w:r w:rsidRPr="00A204ED">
        <w:t>using</w:t>
      </w:r>
      <w:r w:rsidRPr="00A204ED">
        <w:rPr>
          <w:spacing w:val="-3"/>
        </w:rPr>
        <w:t xml:space="preserve"> </w:t>
      </w:r>
      <w:r w:rsidRPr="00A204ED">
        <w:t>8085 Microprocessor</w:t>
      </w:r>
      <w:r w:rsidRPr="00A204ED">
        <w:rPr>
          <w:spacing w:val="-1"/>
        </w:rPr>
        <w:t xml:space="preserve"> </w:t>
      </w:r>
      <w:r w:rsidRPr="00A204ED">
        <w:t xml:space="preserve">in </w:t>
      </w:r>
      <w:proofErr w:type="spellStart"/>
      <w:r w:rsidRPr="00A204ED">
        <w:rPr>
          <w:spacing w:val="-2"/>
        </w:rPr>
        <w:t>GNUSim</w:t>
      </w:r>
      <w:proofErr w:type="spellEnd"/>
      <w:r w:rsidRPr="00A204ED">
        <w:rPr>
          <w:spacing w:val="-2"/>
        </w:rPr>
        <w:t>.</w:t>
      </w:r>
    </w:p>
    <w:p w14:paraId="70B70712" w14:textId="77777777" w:rsidR="005B3338" w:rsidRPr="00A204ED" w:rsidRDefault="005B3338" w:rsidP="005B3338">
      <w:pPr>
        <w:pStyle w:val="BodyText"/>
        <w:spacing w:before="5" w:line="360" w:lineRule="auto"/>
      </w:pPr>
    </w:p>
    <w:p w14:paraId="389732CD" w14:textId="77777777" w:rsidR="005B3338" w:rsidRPr="00A204ED" w:rsidRDefault="005B3338" w:rsidP="005B3338">
      <w:pPr>
        <w:pStyle w:val="Heading1"/>
        <w:spacing w:line="360" w:lineRule="auto"/>
      </w:pPr>
      <w:r w:rsidRPr="00A204ED">
        <w:t>SOFTWARE</w:t>
      </w:r>
      <w:r w:rsidRPr="00A204ED">
        <w:rPr>
          <w:spacing w:val="-4"/>
        </w:rPr>
        <w:t xml:space="preserve"> </w:t>
      </w:r>
      <w:r w:rsidRPr="00A204ED">
        <w:rPr>
          <w:spacing w:val="-2"/>
        </w:rPr>
        <w:t>USED:</w:t>
      </w:r>
    </w:p>
    <w:p w14:paraId="1B84C6A8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rPr>
          <w:spacing w:val="-2"/>
        </w:rPr>
        <w:t>GNUSim8085</w:t>
      </w:r>
    </w:p>
    <w:p w14:paraId="4FC5C8E3" w14:textId="77777777" w:rsidR="005B3338" w:rsidRPr="00A204ED" w:rsidRDefault="005B3338" w:rsidP="005B3338">
      <w:pPr>
        <w:pStyle w:val="Heading1"/>
        <w:spacing w:line="360" w:lineRule="auto"/>
      </w:pPr>
      <w:r w:rsidRPr="00A204ED">
        <w:rPr>
          <w:spacing w:val="-2"/>
        </w:rPr>
        <w:t>ALGORITHM:</w:t>
      </w:r>
    </w:p>
    <w:p w14:paraId="71B88C98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Initialize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pacing w:val="-2"/>
          <w:sz w:val="24"/>
          <w:szCs w:val="24"/>
        </w:rPr>
        <w:t>count</w:t>
      </w:r>
    </w:p>
    <w:p w14:paraId="4FF6A525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Ge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442A5515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Compare</w:t>
      </w:r>
      <w:r w:rsidRPr="00A204ED">
        <w:rPr>
          <w:spacing w:val="-4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conten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of</w:t>
      </w:r>
      <w:r w:rsidRPr="00A204ED">
        <w:rPr>
          <w:spacing w:val="1"/>
          <w:sz w:val="24"/>
          <w:szCs w:val="24"/>
        </w:rPr>
        <w:t xml:space="preserve"> </w:t>
      </w:r>
      <w:r w:rsidRPr="00A204ED">
        <w:rPr>
          <w:sz w:val="24"/>
          <w:szCs w:val="24"/>
        </w:rPr>
        <w:t>Accumulator(A)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with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HL</w:t>
      </w:r>
      <w:r w:rsidRPr="00A204ED">
        <w:rPr>
          <w:spacing w:val="1"/>
          <w:sz w:val="24"/>
          <w:szCs w:val="24"/>
        </w:rPr>
        <w:t xml:space="preserve"> </w:t>
      </w:r>
      <w:r w:rsidRPr="00A204ED">
        <w:rPr>
          <w:sz w:val="24"/>
          <w:szCs w:val="24"/>
        </w:rPr>
        <w:t>pair for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>al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270EDBE6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220"/>
        </w:tabs>
        <w:spacing w:before="0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>Stores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larges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number in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output </w:t>
      </w:r>
      <w:r w:rsidRPr="00A204ED">
        <w:rPr>
          <w:spacing w:val="-2"/>
          <w:sz w:val="24"/>
          <w:szCs w:val="24"/>
        </w:rPr>
        <w:t>register</w:t>
      </w:r>
    </w:p>
    <w:p w14:paraId="0016D529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220"/>
        </w:tabs>
        <w:spacing w:before="1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 xml:space="preserve">End the </w:t>
      </w:r>
      <w:r w:rsidRPr="00A204ED">
        <w:rPr>
          <w:spacing w:val="-2"/>
          <w:sz w:val="24"/>
          <w:szCs w:val="24"/>
        </w:rPr>
        <w:t>program</w:t>
      </w:r>
    </w:p>
    <w:p w14:paraId="06FC27C4" w14:textId="77777777" w:rsidR="005B3338" w:rsidRPr="00A204ED" w:rsidRDefault="005B3338" w:rsidP="005B3338">
      <w:pPr>
        <w:pStyle w:val="Heading1"/>
        <w:spacing w:before="4" w:line="360" w:lineRule="auto"/>
      </w:pPr>
      <w:r w:rsidRPr="00A204ED">
        <w:rPr>
          <w:spacing w:val="-2"/>
        </w:rPr>
        <w:t>PROGRAM:</w:t>
      </w: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5"/>
        <w:gridCol w:w="6556"/>
      </w:tblGrid>
      <w:tr w:rsidR="005B3338" w:rsidRPr="00A204ED" w14:paraId="7EAF8D2B" w14:textId="77777777" w:rsidTr="002F71B8">
        <w:trPr>
          <w:trHeight w:val="551"/>
        </w:trPr>
        <w:tc>
          <w:tcPr>
            <w:tcW w:w="2485" w:type="dxa"/>
          </w:tcPr>
          <w:p w14:paraId="767694CF" w14:textId="77777777" w:rsidR="005B3338" w:rsidRPr="00A204ED" w:rsidRDefault="005B3338" w:rsidP="002F71B8">
            <w:pPr>
              <w:pStyle w:val="TableParagraph"/>
              <w:spacing w:line="360" w:lineRule="auto"/>
              <w:ind w:left="827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6556" w:type="dxa"/>
          </w:tcPr>
          <w:p w14:paraId="3E37D33C" w14:textId="77777777" w:rsidR="005B3338" w:rsidRPr="00A204ED" w:rsidRDefault="005B3338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5B3338" w:rsidRPr="00A204ED" w14:paraId="6EB7D41E" w14:textId="77777777" w:rsidTr="002F71B8">
        <w:trPr>
          <w:trHeight w:val="414"/>
        </w:trPr>
        <w:tc>
          <w:tcPr>
            <w:tcW w:w="2485" w:type="dxa"/>
          </w:tcPr>
          <w:p w14:paraId="2FC7ABC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050</w:t>
            </w:r>
          </w:p>
        </w:tc>
        <w:tc>
          <w:tcPr>
            <w:tcW w:w="6556" w:type="dxa"/>
          </w:tcPr>
          <w:p w14:paraId="1A1690A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 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050</w:t>
            </w:r>
          </w:p>
        </w:tc>
      </w:tr>
      <w:tr w:rsidR="005B3338" w:rsidRPr="00A204ED" w14:paraId="16465400" w14:textId="77777777" w:rsidTr="002F71B8">
        <w:trPr>
          <w:trHeight w:val="414"/>
        </w:trPr>
        <w:tc>
          <w:tcPr>
            <w:tcW w:w="2485" w:type="dxa"/>
          </w:tcPr>
          <w:p w14:paraId="1D517C5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5A1C99D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2672BDDE" w14:textId="77777777" w:rsidTr="002F71B8">
        <w:trPr>
          <w:trHeight w:val="412"/>
        </w:trPr>
        <w:tc>
          <w:tcPr>
            <w:tcW w:w="2485" w:type="dxa"/>
          </w:tcPr>
          <w:p w14:paraId="231152C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H</w:t>
            </w:r>
          </w:p>
        </w:tc>
        <w:tc>
          <w:tcPr>
            <w:tcW w:w="6556" w:type="dxa"/>
          </w:tcPr>
          <w:p w14:paraId="6AA065E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195D0AE6" w14:textId="77777777" w:rsidTr="002F71B8">
        <w:trPr>
          <w:trHeight w:val="414"/>
        </w:trPr>
        <w:tc>
          <w:tcPr>
            <w:tcW w:w="2485" w:type="dxa"/>
          </w:tcPr>
          <w:p w14:paraId="1AEAAACB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37A6E99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B</w:t>
            </w:r>
          </w:p>
        </w:tc>
      </w:tr>
      <w:tr w:rsidR="005B3338" w:rsidRPr="00A204ED" w14:paraId="362E5690" w14:textId="77777777" w:rsidTr="002F71B8">
        <w:trPr>
          <w:trHeight w:val="414"/>
        </w:trPr>
        <w:tc>
          <w:tcPr>
            <w:tcW w:w="2485" w:type="dxa"/>
          </w:tcPr>
          <w:p w14:paraId="2177CB6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556" w:type="dxa"/>
          </w:tcPr>
          <w:p w14:paraId="0BC2406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7E7CE577" w14:textId="77777777" w:rsidTr="002F71B8">
        <w:trPr>
          <w:trHeight w:val="412"/>
        </w:trPr>
        <w:tc>
          <w:tcPr>
            <w:tcW w:w="2485" w:type="dxa"/>
          </w:tcPr>
          <w:p w14:paraId="2ABB984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H</w:t>
            </w:r>
          </w:p>
        </w:tc>
        <w:tc>
          <w:tcPr>
            <w:tcW w:w="6556" w:type="dxa"/>
          </w:tcPr>
          <w:p w14:paraId="79CE681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373096C6" w14:textId="77777777" w:rsidTr="002F71B8">
        <w:trPr>
          <w:trHeight w:val="414"/>
        </w:trPr>
        <w:tc>
          <w:tcPr>
            <w:tcW w:w="2485" w:type="dxa"/>
          </w:tcPr>
          <w:p w14:paraId="187C0AA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69B09AD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</w:tr>
      <w:tr w:rsidR="005B3338" w:rsidRPr="00A204ED" w14:paraId="0858E7E6" w14:textId="77777777" w:rsidTr="002F71B8">
        <w:trPr>
          <w:trHeight w:val="414"/>
        </w:trPr>
        <w:tc>
          <w:tcPr>
            <w:tcW w:w="2485" w:type="dxa"/>
          </w:tcPr>
          <w:p w14:paraId="5E150903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MP</w:t>
            </w:r>
            <w:r w:rsidRPr="00A204ED">
              <w:rPr>
                <w:spacing w:val="9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556" w:type="dxa"/>
          </w:tcPr>
          <w:p w14:paraId="6807A52F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ompare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467169D6" w14:textId="77777777" w:rsidTr="002F71B8">
        <w:trPr>
          <w:trHeight w:val="412"/>
        </w:trPr>
        <w:tc>
          <w:tcPr>
            <w:tcW w:w="2485" w:type="dxa"/>
          </w:tcPr>
          <w:p w14:paraId="55C524A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C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SKIP</w:t>
            </w:r>
          </w:p>
        </w:tc>
        <w:tc>
          <w:tcPr>
            <w:tcW w:w="6556" w:type="dxa"/>
          </w:tcPr>
          <w:p w14:paraId="071B895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KIP if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arry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et (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&lt;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B)</w:t>
            </w:r>
          </w:p>
        </w:tc>
      </w:tr>
      <w:tr w:rsidR="005B3338" w:rsidRPr="00A204ED" w14:paraId="2854312B" w14:textId="77777777" w:rsidTr="002F71B8">
        <w:trPr>
          <w:trHeight w:val="414"/>
        </w:trPr>
        <w:tc>
          <w:tcPr>
            <w:tcW w:w="2485" w:type="dxa"/>
          </w:tcPr>
          <w:p w14:paraId="07F6014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  <w:tc>
          <w:tcPr>
            <w:tcW w:w="6556" w:type="dxa"/>
          </w:tcPr>
          <w:p w14:paraId="039C903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 to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591F6A08" w14:textId="77777777" w:rsidTr="002F71B8">
        <w:trPr>
          <w:trHeight w:val="414"/>
        </w:trPr>
        <w:tc>
          <w:tcPr>
            <w:tcW w:w="2485" w:type="dxa"/>
          </w:tcPr>
          <w:p w14:paraId="40EF0D2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SKI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556" w:type="dxa"/>
          </w:tcPr>
          <w:p w14:paraId="2DD82C1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728ECB5F" w14:textId="77777777" w:rsidTr="002F71B8">
        <w:trPr>
          <w:trHeight w:val="412"/>
        </w:trPr>
        <w:tc>
          <w:tcPr>
            <w:tcW w:w="2485" w:type="dxa"/>
          </w:tcPr>
          <w:p w14:paraId="2533974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NZ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LOOP</w:t>
            </w:r>
          </w:p>
        </w:tc>
        <w:tc>
          <w:tcPr>
            <w:tcW w:w="6556" w:type="dxa"/>
          </w:tcPr>
          <w:p w14:paraId="473FB85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LOO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f 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zero 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not se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(</w:t>
            </w:r>
            <w:proofErr w:type="gramStart"/>
            <w:r w:rsidRPr="00A204ED">
              <w:rPr>
                <w:sz w:val="24"/>
                <w:szCs w:val="24"/>
              </w:rPr>
              <w:t>C !</w:t>
            </w:r>
            <w:proofErr w:type="gramEnd"/>
            <w:r w:rsidRPr="00A204ED">
              <w:rPr>
                <w:sz w:val="24"/>
                <w:szCs w:val="24"/>
              </w:rPr>
              <w:t>=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0)</w:t>
            </w:r>
          </w:p>
        </w:tc>
      </w:tr>
      <w:tr w:rsidR="005B3338" w:rsidRPr="00A204ED" w14:paraId="6D4CEAFA" w14:textId="77777777" w:rsidTr="002F71B8">
        <w:trPr>
          <w:trHeight w:val="415"/>
        </w:trPr>
        <w:tc>
          <w:tcPr>
            <w:tcW w:w="2485" w:type="dxa"/>
          </w:tcPr>
          <w:p w14:paraId="6B1CF47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 H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6556" w:type="dxa"/>
          </w:tcPr>
          <w:p w14:paraId="50DA99D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</w:tr>
      <w:tr w:rsidR="005B3338" w:rsidRPr="00A204ED" w14:paraId="7F41C62D" w14:textId="77777777" w:rsidTr="002F71B8">
        <w:trPr>
          <w:trHeight w:val="414"/>
        </w:trPr>
        <w:tc>
          <w:tcPr>
            <w:tcW w:w="2485" w:type="dxa"/>
          </w:tcPr>
          <w:p w14:paraId="3ADF6E2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lastRenderedPageBreak/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556" w:type="dxa"/>
          </w:tcPr>
          <w:p w14:paraId="2891DFC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 B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4E8C10BC" w14:textId="77777777" w:rsidTr="002F71B8">
        <w:trPr>
          <w:trHeight w:val="275"/>
        </w:trPr>
        <w:tc>
          <w:tcPr>
            <w:tcW w:w="2485" w:type="dxa"/>
          </w:tcPr>
          <w:p w14:paraId="195CAF1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pacing w:val="-5"/>
                <w:sz w:val="24"/>
                <w:szCs w:val="24"/>
              </w:rPr>
              <w:t>HLT</w:t>
            </w:r>
          </w:p>
        </w:tc>
        <w:tc>
          <w:tcPr>
            <w:tcW w:w="6556" w:type="dxa"/>
          </w:tcPr>
          <w:p w14:paraId="13B62A93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Hal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microprocessor</w:t>
            </w:r>
          </w:p>
        </w:tc>
      </w:tr>
    </w:tbl>
    <w:p w14:paraId="6E6AD323" w14:textId="77777777" w:rsidR="005B3338" w:rsidRPr="00A204ED" w:rsidRDefault="005B3338" w:rsidP="005B3338">
      <w:pPr>
        <w:pStyle w:val="TableParagraph"/>
        <w:spacing w:line="256" w:lineRule="exact"/>
        <w:ind w:left="0"/>
        <w:rPr>
          <w:sz w:val="24"/>
          <w:szCs w:val="24"/>
        </w:rPr>
        <w:sectPr w:rsidR="005B3338" w:rsidRPr="00A204ED" w:rsidSect="005B3338">
          <w:headerReference w:type="even" r:id="rId7"/>
          <w:headerReference w:type="default" r:id="rId8"/>
          <w:pgSz w:w="12240" w:h="15840"/>
          <w:pgMar w:top="980" w:right="1080" w:bottom="280" w:left="1080" w:header="715" w:footer="0" w:gutter="0"/>
          <w:cols w:space="720"/>
        </w:sectPr>
      </w:pPr>
    </w:p>
    <w:p w14:paraId="1332D390" w14:textId="465251E4" w:rsidR="005B3338" w:rsidRPr="00A204ED" w:rsidRDefault="005B3338" w:rsidP="005B3338">
      <w:pPr>
        <w:pStyle w:val="BodyText"/>
        <w:spacing w:before="226" w:after="1"/>
        <w:rPr>
          <w:b/>
        </w:rPr>
      </w:pPr>
      <w:r>
        <w:rPr>
          <w:b/>
        </w:rPr>
        <w:lastRenderedPageBreak/>
        <w:t xml:space="preserve">Input </w:t>
      </w: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1"/>
        <w:gridCol w:w="1419"/>
      </w:tblGrid>
      <w:tr w:rsidR="005B3338" w:rsidRPr="00A204ED" w14:paraId="3300634B" w14:textId="77777777" w:rsidTr="002F71B8">
        <w:trPr>
          <w:trHeight w:val="278"/>
        </w:trPr>
        <w:tc>
          <w:tcPr>
            <w:tcW w:w="1951" w:type="dxa"/>
          </w:tcPr>
          <w:p w14:paraId="1FEAF9E1" w14:textId="77777777" w:rsidR="005B3338" w:rsidRPr="00A204ED" w:rsidRDefault="005B3338" w:rsidP="002F71B8">
            <w:pPr>
              <w:pStyle w:val="TableParagraph"/>
              <w:spacing w:line="258" w:lineRule="exact"/>
              <w:ind w:left="3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419" w:type="dxa"/>
          </w:tcPr>
          <w:p w14:paraId="1480F9EB" w14:textId="77777777" w:rsidR="005B3338" w:rsidRPr="00A204ED" w:rsidRDefault="005B3338" w:rsidP="002F71B8">
            <w:pPr>
              <w:pStyle w:val="TableParagraph"/>
              <w:spacing w:line="258" w:lineRule="exact"/>
              <w:ind w:left="8" w:right="3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63A20C2A" w14:textId="77777777" w:rsidTr="002F71B8">
        <w:trPr>
          <w:trHeight w:val="275"/>
        </w:trPr>
        <w:tc>
          <w:tcPr>
            <w:tcW w:w="1951" w:type="dxa"/>
          </w:tcPr>
          <w:p w14:paraId="30EE138E" w14:textId="77777777" w:rsidR="005B3338" w:rsidRPr="00A204ED" w:rsidRDefault="005B3338" w:rsidP="002F71B8">
            <w:pPr>
              <w:pStyle w:val="TableParagraph"/>
              <w:tabs>
                <w:tab w:val="left" w:pos="749"/>
              </w:tabs>
              <w:spacing w:line="256" w:lineRule="exact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0</w:t>
            </w:r>
            <w:r w:rsidRPr="00A204ED">
              <w:rPr>
                <w:sz w:val="24"/>
                <w:szCs w:val="24"/>
              </w:rPr>
              <w:tab/>
            </w:r>
            <w:r w:rsidRPr="00A204ED">
              <w:rPr>
                <w:spacing w:val="-2"/>
                <w:sz w:val="24"/>
                <w:szCs w:val="24"/>
              </w:rPr>
              <w:t>(Counter)</w:t>
            </w:r>
          </w:p>
        </w:tc>
        <w:tc>
          <w:tcPr>
            <w:tcW w:w="1419" w:type="dxa"/>
          </w:tcPr>
          <w:p w14:paraId="38710A39" w14:textId="77777777" w:rsidR="005B3338" w:rsidRPr="00A204ED" w:rsidRDefault="005B3338" w:rsidP="002F71B8">
            <w:pPr>
              <w:pStyle w:val="TableParagraph"/>
              <w:spacing w:line="256" w:lineRule="exact"/>
              <w:ind w:left="8"/>
              <w:jc w:val="center"/>
              <w:rPr>
                <w:sz w:val="24"/>
                <w:szCs w:val="24"/>
              </w:rPr>
            </w:pPr>
            <w:r w:rsidRPr="00A204ED">
              <w:rPr>
                <w:spacing w:val="-10"/>
                <w:sz w:val="24"/>
                <w:szCs w:val="24"/>
              </w:rPr>
              <w:t>5</w:t>
            </w:r>
          </w:p>
        </w:tc>
      </w:tr>
    </w:tbl>
    <w:p w14:paraId="5AB990D5" w14:textId="77777777" w:rsidR="005B3338" w:rsidRPr="00A204ED" w:rsidRDefault="005B3338" w:rsidP="005B3338">
      <w:pPr>
        <w:pStyle w:val="BodyText"/>
        <w:rPr>
          <w:b/>
        </w:rPr>
      </w:pPr>
    </w:p>
    <w:p w14:paraId="1BF61299" w14:textId="77777777" w:rsidR="005B3338" w:rsidRPr="00A204ED" w:rsidRDefault="005B3338" w:rsidP="005B3338">
      <w:pPr>
        <w:pStyle w:val="BodyText"/>
        <w:spacing w:before="78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4C486E99" w14:textId="77777777" w:rsidTr="002F71B8">
        <w:trPr>
          <w:trHeight w:val="278"/>
        </w:trPr>
        <w:tc>
          <w:tcPr>
            <w:tcW w:w="1243" w:type="dxa"/>
          </w:tcPr>
          <w:p w14:paraId="4A343B8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50DD13A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2A5A554F" w14:textId="77777777" w:rsidTr="002F71B8">
        <w:trPr>
          <w:trHeight w:val="275"/>
        </w:trPr>
        <w:tc>
          <w:tcPr>
            <w:tcW w:w="1243" w:type="dxa"/>
          </w:tcPr>
          <w:p w14:paraId="11C7B781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1</w:t>
            </w:r>
          </w:p>
        </w:tc>
        <w:tc>
          <w:tcPr>
            <w:tcW w:w="1243" w:type="dxa"/>
          </w:tcPr>
          <w:p w14:paraId="35D79420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5</w:t>
            </w:r>
          </w:p>
        </w:tc>
      </w:tr>
      <w:tr w:rsidR="005B3338" w:rsidRPr="00A204ED" w14:paraId="563AFC61" w14:textId="77777777" w:rsidTr="002F71B8">
        <w:trPr>
          <w:trHeight w:val="275"/>
        </w:trPr>
        <w:tc>
          <w:tcPr>
            <w:tcW w:w="1243" w:type="dxa"/>
          </w:tcPr>
          <w:p w14:paraId="66878EB0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2</w:t>
            </w:r>
          </w:p>
        </w:tc>
        <w:tc>
          <w:tcPr>
            <w:tcW w:w="1243" w:type="dxa"/>
          </w:tcPr>
          <w:p w14:paraId="7979F1B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  <w:tr w:rsidR="005B3338" w:rsidRPr="00A204ED" w14:paraId="7CA38534" w14:textId="77777777" w:rsidTr="002F71B8">
        <w:trPr>
          <w:trHeight w:val="275"/>
        </w:trPr>
        <w:tc>
          <w:tcPr>
            <w:tcW w:w="1243" w:type="dxa"/>
          </w:tcPr>
          <w:p w14:paraId="2FF0FBAB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3</w:t>
            </w:r>
          </w:p>
        </w:tc>
        <w:tc>
          <w:tcPr>
            <w:tcW w:w="1243" w:type="dxa"/>
          </w:tcPr>
          <w:p w14:paraId="4AF38E36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6</w:t>
            </w:r>
          </w:p>
        </w:tc>
      </w:tr>
      <w:tr w:rsidR="005B3338" w:rsidRPr="00A204ED" w14:paraId="45AFE2CD" w14:textId="77777777" w:rsidTr="002F71B8">
        <w:trPr>
          <w:trHeight w:val="275"/>
        </w:trPr>
        <w:tc>
          <w:tcPr>
            <w:tcW w:w="1243" w:type="dxa"/>
          </w:tcPr>
          <w:p w14:paraId="283A290F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4</w:t>
            </w:r>
          </w:p>
        </w:tc>
        <w:tc>
          <w:tcPr>
            <w:tcW w:w="1243" w:type="dxa"/>
          </w:tcPr>
          <w:p w14:paraId="5A45E00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</w:t>
            </w:r>
          </w:p>
        </w:tc>
      </w:tr>
      <w:tr w:rsidR="005B3338" w:rsidRPr="00A204ED" w14:paraId="6534CE09" w14:textId="77777777" w:rsidTr="002F71B8">
        <w:trPr>
          <w:trHeight w:val="278"/>
        </w:trPr>
        <w:tc>
          <w:tcPr>
            <w:tcW w:w="1243" w:type="dxa"/>
          </w:tcPr>
          <w:p w14:paraId="079CBB27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5</w:t>
            </w:r>
          </w:p>
        </w:tc>
        <w:tc>
          <w:tcPr>
            <w:tcW w:w="1243" w:type="dxa"/>
          </w:tcPr>
          <w:p w14:paraId="22C47121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9</w:t>
            </w:r>
          </w:p>
        </w:tc>
      </w:tr>
    </w:tbl>
    <w:p w14:paraId="35D12150" w14:textId="77777777" w:rsidR="005B3338" w:rsidRPr="00A204ED" w:rsidRDefault="005B3338" w:rsidP="005B3338">
      <w:pPr>
        <w:pStyle w:val="BodyText"/>
        <w:spacing w:before="77"/>
        <w:rPr>
          <w:b/>
        </w:rPr>
      </w:pPr>
    </w:p>
    <w:p w14:paraId="32F7BF13" w14:textId="77777777" w:rsidR="005B3338" w:rsidRPr="00A204ED" w:rsidRDefault="005B3338" w:rsidP="005B3338">
      <w:pPr>
        <w:spacing w:before="1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2"/>
          <w:sz w:val="24"/>
          <w:szCs w:val="24"/>
        </w:rPr>
        <w:t>Output:</w:t>
      </w:r>
    </w:p>
    <w:p w14:paraId="6569FA8A" w14:textId="77777777" w:rsidR="005B3338" w:rsidRPr="00A204ED" w:rsidRDefault="005B3338" w:rsidP="005B3338">
      <w:pPr>
        <w:pStyle w:val="BodyText"/>
        <w:spacing w:before="196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75"/>
      </w:tblGrid>
      <w:tr w:rsidR="005B3338" w:rsidRPr="00A204ED" w14:paraId="58A05EB5" w14:textId="77777777" w:rsidTr="002F71B8">
        <w:trPr>
          <w:trHeight w:val="275"/>
        </w:trPr>
        <w:tc>
          <w:tcPr>
            <w:tcW w:w="1243" w:type="dxa"/>
          </w:tcPr>
          <w:p w14:paraId="2DBD7AA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75" w:type="dxa"/>
          </w:tcPr>
          <w:p w14:paraId="5916BEBE" w14:textId="77777777" w:rsidR="005B3338" w:rsidRPr="00A204ED" w:rsidRDefault="005B3338" w:rsidP="002F71B8">
            <w:pPr>
              <w:pStyle w:val="TableParagraph"/>
              <w:spacing w:line="256" w:lineRule="exact"/>
              <w:ind w:left="105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72230FBB" w14:textId="77777777" w:rsidTr="002F71B8">
        <w:trPr>
          <w:trHeight w:val="275"/>
        </w:trPr>
        <w:tc>
          <w:tcPr>
            <w:tcW w:w="1243" w:type="dxa"/>
          </w:tcPr>
          <w:p w14:paraId="1B5E1DDF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1275" w:type="dxa"/>
          </w:tcPr>
          <w:p w14:paraId="04ACBEDE" w14:textId="77777777" w:rsidR="005B3338" w:rsidRPr="00A204ED" w:rsidRDefault="005B3338" w:rsidP="002F71B8">
            <w:pPr>
              <w:pStyle w:val="TableParagraph"/>
              <w:spacing w:line="240" w:lineRule="auto"/>
              <w:jc w:val="center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9</w:t>
            </w:r>
          </w:p>
        </w:tc>
      </w:tr>
    </w:tbl>
    <w:p w14:paraId="461F64E8" w14:textId="77777777" w:rsidR="005B3338" w:rsidRPr="00A204ED" w:rsidRDefault="005B3338" w:rsidP="005B3338">
      <w:pPr>
        <w:pStyle w:val="BodyText"/>
        <w:jc w:val="both"/>
        <w:rPr>
          <w:b/>
        </w:rPr>
      </w:pPr>
    </w:p>
    <w:p w14:paraId="3D6EE861" w14:textId="77777777" w:rsidR="005B3338" w:rsidRPr="00A204ED" w:rsidRDefault="005B3338" w:rsidP="005B3338">
      <w:pPr>
        <w:pStyle w:val="BodyText"/>
        <w:rPr>
          <w:b/>
        </w:rPr>
      </w:pPr>
    </w:p>
    <w:p w14:paraId="62D5B1BE" w14:textId="77777777" w:rsidR="005B3338" w:rsidRPr="00A204ED" w:rsidRDefault="005B3338" w:rsidP="005B3338">
      <w:pPr>
        <w:pStyle w:val="BodyText"/>
        <w:rPr>
          <w:b/>
        </w:rPr>
      </w:pPr>
    </w:p>
    <w:p w14:paraId="3B10C46E" w14:textId="77777777" w:rsidR="005B3338" w:rsidRPr="00A204ED" w:rsidRDefault="005B3338" w:rsidP="005B3338">
      <w:pPr>
        <w:pStyle w:val="BodyText"/>
        <w:rPr>
          <w:b/>
        </w:rPr>
      </w:pPr>
    </w:p>
    <w:p w14:paraId="0D4C73D9" w14:textId="77777777" w:rsidR="005B3338" w:rsidRPr="00A204ED" w:rsidRDefault="005B3338" w:rsidP="005B3338">
      <w:pPr>
        <w:pStyle w:val="BodyText"/>
        <w:rPr>
          <w:b/>
        </w:rPr>
      </w:pPr>
    </w:p>
    <w:p w14:paraId="49051509" w14:textId="77777777" w:rsidR="005B3338" w:rsidRPr="00A204ED" w:rsidRDefault="005B3338" w:rsidP="005B3338">
      <w:pPr>
        <w:pStyle w:val="BodyText"/>
        <w:rPr>
          <w:b/>
        </w:rPr>
      </w:pPr>
    </w:p>
    <w:p w14:paraId="6304E5DD" w14:textId="77777777" w:rsidR="005B3338" w:rsidRPr="00A204ED" w:rsidRDefault="005B3338" w:rsidP="005B3338">
      <w:pPr>
        <w:pStyle w:val="BodyText"/>
        <w:rPr>
          <w:b/>
        </w:rPr>
      </w:pPr>
    </w:p>
    <w:p w14:paraId="4DF34931" w14:textId="77777777" w:rsidR="005B3338" w:rsidRPr="00A204ED" w:rsidRDefault="005B3338" w:rsidP="005B3338">
      <w:pPr>
        <w:pStyle w:val="BodyText"/>
        <w:rPr>
          <w:b/>
        </w:rPr>
      </w:pPr>
    </w:p>
    <w:p w14:paraId="094BCAF3" w14:textId="77777777" w:rsidR="005B3338" w:rsidRPr="00A204ED" w:rsidRDefault="005B3338" w:rsidP="005B3338">
      <w:pPr>
        <w:pStyle w:val="BodyText"/>
        <w:rPr>
          <w:b/>
        </w:rPr>
      </w:pPr>
    </w:p>
    <w:p w14:paraId="3BB58034" w14:textId="77777777" w:rsidR="005B3338" w:rsidRPr="00A204ED" w:rsidRDefault="005B3338" w:rsidP="005B3338">
      <w:pPr>
        <w:pStyle w:val="BodyText"/>
        <w:rPr>
          <w:b/>
        </w:rPr>
      </w:pPr>
    </w:p>
    <w:p w14:paraId="7A443775" w14:textId="77777777" w:rsidR="005B3338" w:rsidRPr="00A204ED" w:rsidRDefault="005B3338" w:rsidP="005B3338">
      <w:pPr>
        <w:pStyle w:val="BodyText"/>
        <w:rPr>
          <w:b/>
        </w:rPr>
      </w:pPr>
    </w:p>
    <w:p w14:paraId="261082A9" w14:textId="77777777" w:rsidR="005B3338" w:rsidRPr="00A204ED" w:rsidRDefault="005B3338" w:rsidP="005B3338">
      <w:pPr>
        <w:pStyle w:val="BodyText"/>
        <w:rPr>
          <w:b/>
        </w:rPr>
      </w:pPr>
    </w:p>
    <w:p w14:paraId="62714A4F" w14:textId="77777777" w:rsidR="005B3338" w:rsidRPr="00A204ED" w:rsidRDefault="005B3338" w:rsidP="005B3338">
      <w:pPr>
        <w:pStyle w:val="BodyText"/>
        <w:rPr>
          <w:b/>
        </w:rPr>
      </w:pPr>
    </w:p>
    <w:p w14:paraId="2F3CAC64" w14:textId="77777777" w:rsidR="005B3338" w:rsidRPr="00A204ED" w:rsidRDefault="005B3338" w:rsidP="005B3338">
      <w:pPr>
        <w:pStyle w:val="BodyText"/>
        <w:rPr>
          <w:b/>
        </w:rPr>
      </w:pPr>
    </w:p>
    <w:p w14:paraId="45AE3D30" w14:textId="77777777" w:rsidR="005B3338" w:rsidRPr="00A204ED" w:rsidRDefault="005B3338" w:rsidP="005B3338">
      <w:pPr>
        <w:pStyle w:val="BodyText"/>
        <w:rPr>
          <w:b/>
        </w:rPr>
      </w:pPr>
    </w:p>
    <w:p w14:paraId="486E3181" w14:textId="77777777" w:rsidR="005B3338" w:rsidRPr="00A204ED" w:rsidRDefault="005B3338" w:rsidP="005B3338">
      <w:pPr>
        <w:pStyle w:val="BodyText"/>
        <w:rPr>
          <w:b/>
        </w:rPr>
      </w:pPr>
    </w:p>
    <w:p w14:paraId="466DFE40" w14:textId="77777777" w:rsidR="005B3338" w:rsidRPr="00A204ED" w:rsidRDefault="005B3338" w:rsidP="005B3338">
      <w:pPr>
        <w:pStyle w:val="BodyText"/>
        <w:rPr>
          <w:b/>
        </w:rPr>
      </w:pPr>
    </w:p>
    <w:p w14:paraId="04BFB5AB" w14:textId="77777777" w:rsidR="005B3338" w:rsidRPr="00A204ED" w:rsidRDefault="005B3338" w:rsidP="005B3338">
      <w:pPr>
        <w:pStyle w:val="BodyText"/>
        <w:rPr>
          <w:b/>
        </w:rPr>
      </w:pPr>
    </w:p>
    <w:p w14:paraId="49A9217C" w14:textId="77777777" w:rsidR="005B3338" w:rsidRPr="00A204ED" w:rsidRDefault="005B3338" w:rsidP="005B3338">
      <w:pPr>
        <w:pStyle w:val="BodyText"/>
        <w:rPr>
          <w:b/>
        </w:rPr>
      </w:pPr>
    </w:p>
    <w:p w14:paraId="78766D02" w14:textId="77777777" w:rsidR="005B3338" w:rsidRPr="00A204ED" w:rsidRDefault="005B3338" w:rsidP="005B3338">
      <w:pPr>
        <w:pStyle w:val="BodyText"/>
        <w:spacing w:before="222"/>
        <w:rPr>
          <w:b/>
        </w:rPr>
      </w:pPr>
    </w:p>
    <w:p w14:paraId="7240D332" w14:textId="77777777" w:rsidR="005B3338" w:rsidRPr="00A204ED" w:rsidRDefault="005B3338" w:rsidP="005B3338">
      <w:pPr>
        <w:pStyle w:val="Heading1"/>
      </w:pPr>
      <w:r w:rsidRPr="00A204ED">
        <w:rPr>
          <w:spacing w:val="-2"/>
        </w:rPr>
        <w:t>RESULT:</w:t>
      </w:r>
    </w:p>
    <w:p w14:paraId="3BF30D8A" w14:textId="77777777" w:rsidR="005B3338" w:rsidRPr="00A204ED" w:rsidRDefault="005B3338" w:rsidP="005B3338">
      <w:pPr>
        <w:pStyle w:val="BodyText"/>
        <w:spacing w:before="235" w:line="360" w:lineRule="auto"/>
        <w:ind w:left="360"/>
      </w:pPr>
      <w:proofErr w:type="gramStart"/>
      <w:r w:rsidRPr="00A204ED">
        <w:t>Thus</w:t>
      </w:r>
      <w:proofErr w:type="gramEnd"/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Assembly</w:t>
      </w:r>
      <w:r w:rsidRPr="00A204ED">
        <w:rPr>
          <w:spacing w:val="40"/>
        </w:rPr>
        <w:t xml:space="preserve"> </w:t>
      </w:r>
      <w:r w:rsidRPr="00A204ED">
        <w:t>Language</w:t>
      </w:r>
      <w:r w:rsidRPr="00A204ED">
        <w:rPr>
          <w:spacing w:val="40"/>
        </w:rPr>
        <w:t xml:space="preserve"> </w:t>
      </w:r>
      <w:r w:rsidRPr="00A204ED">
        <w:t>Program</w:t>
      </w:r>
      <w:r w:rsidRPr="00A204ED">
        <w:rPr>
          <w:spacing w:val="40"/>
        </w:rPr>
        <w:t xml:space="preserve"> </w:t>
      </w:r>
      <w:r w:rsidRPr="00A204ED">
        <w:t>to</w:t>
      </w:r>
      <w:r w:rsidRPr="00A204ED">
        <w:rPr>
          <w:spacing w:val="63"/>
        </w:rPr>
        <w:t xml:space="preserve"> </w:t>
      </w:r>
      <w:r w:rsidRPr="00A204ED">
        <w:t>find</w:t>
      </w:r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largest</w:t>
      </w:r>
      <w:r w:rsidRPr="00A204ED">
        <w:rPr>
          <w:spacing w:val="40"/>
        </w:rPr>
        <w:t xml:space="preserve"> </w:t>
      </w:r>
      <w:r w:rsidRPr="00A204ED">
        <w:t>number</w:t>
      </w:r>
      <w:r w:rsidRPr="00A204ED">
        <w:rPr>
          <w:spacing w:val="40"/>
        </w:rPr>
        <w:t xml:space="preserve"> </w:t>
      </w:r>
      <w:r w:rsidRPr="00A204ED">
        <w:t>in</w:t>
      </w:r>
      <w:r w:rsidRPr="00A204ED">
        <w:rPr>
          <w:spacing w:val="40"/>
        </w:rPr>
        <w:t xml:space="preserve"> </w:t>
      </w:r>
      <w:r w:rsidRPr="00A204ED">
        <w:t>an</w:t>
      </w:r>
      <w:r w:rsidRPr="00A204ED">
        <w:rPr>
          <w:spacing w:val="40"/>
        </w:rPr>
        <w:t xml:space="preserve"> </w:t>
      </w:r>
      <w:r w:rsidRPr="00A204ED">
        <w:t>array</w:t>
      </w:r>
      <w:r w:rsidRPr="00A204ED">
        <w:rPr>
          <w:spacing w:val="40"/>
        </w:rPr>
        <w:t xml:space="preserve"> </w:t>
      </w:r>
      <w:r w:rsidRPr="00A204ED">
        <w:t>using</w:t>
      </w:r>
      <w:r w:rsidRPr="00A204ED">
        <w:rPr>
          <w:spacing w:val="40"/>
        </w:rPr>
        <w:t xml:space="preserve"> </w:t>
      </w:r>
      <w:r w:rsidRPr="00A204ED">
        <w:t>8085</w:t>
      </w:r>
      <w:r w:rsidRPr="00A204ED">
        <w:rPr>
          <w:spacing w:val="80"/>
        </w:rPr>
        <w:t xml:space="preserve"> </w:t>
      </w:r>
      <w:r w:rsidRPr="00A204ED">
        <w:t xml:space="preserve">Microprocessor in </w:t>
      </w:r>
      <w:proofErr w:type="spellStart"/>
      <w:r w:rsidRPr="00A204ED">
        <w:t>GNUSim</w:t>
      </w:r>
      <w:proofErr w:type="spellEnd"/>
      <w:r w:rsidRPr="00A204ED">
        <w:t xml:space="preserve"> is performed.</w:t>
      </w:r>
    </w:p>
    <w:p w14:paraId="3870FA30" w14:textId="77777777" w:rsidR="005B3338" w:rsidRDefault="005B3338" w:rsidP="00B81C7B">
      <w:pPr>
        <w:rPr>
          <w:rFonts w:ascii="Times New Roman" w:hAnsi="Times New Roman" w:cs="Times New Roman"/>
          <w:sz w:val="24"/>
          <w:szCs w:val="24"/>
        </w:rPr>
      </w:pPr>
    </w:p>
    <w:p w14:paraId="5DBBC4E8" w14:textId="77777777" w:rsidR="005B3338" w:rsidRPr="00A204ED" w:rsidRDefault="005B3338" w:rsidP="005B3338">
      <w:pPr>
        <w:pStyle w:val="Heading1"/>
        <w:jc w:val="center"/>
      </w:pPr>
      <w:r w:rsidRPr="00A204ED">
        <w:lastRenderedPageBreak/>
        <w:t>SMALLEST</w:t>
      </w:r>
      <w:r w:rsidRPr="00A204ED">
        <w:rPr>
          <w:spacing w:val="8"/>
        </w:rPr>
        <w:t xml:space="preserve"> </w:t>
      </w:r>
      <w:r w:rsidRPr="00A204ED">
        <w:t>NUMBER</w:t>
      </w:r>
      <w:r w:rsidRPr="00A204ED">
        <w:rPr>
          <w:spacing w:val="2"/>
        </w:rPr>
        <w:t xml:space="preserve"> </w:t>
      </w:r>
      <w:r w:rsidRPr="00A204ED">
        <w:t>IN</w:t>
      </w:r>
      <w:r w:rsidRPr="00A204ED">
        <w:rPr>
          <w:spacing w:val="1"/>
        </w:rPr>
        <w:t xml:space="preserve"> </w:t>
      </w:r>
      <w:r w:rsidRPr="00A204ED">
        <w:t>AN</w:t>
      </w:r>
      <w:r w:rsidRPr="00A204ED">
        <w:rPr>
          <w:spacing w:val="1"/>
        </w:rPr>
        <w:t xml:space="preserve"> </w:t>
      </w:r>
      <w:r w:rsidRPr="00A204ED">
        <w:rPr>
          <w:spacing w:val="-4"/>
        </w:rPr>
        <w:t>ARRAY</w:t>
      </w:r>
    </w:p>
    <w:p w14:paraId="5F1C7C75" w14:textId="30459B64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3</w:t>
      </w:r>
    </w:p>
    <w:p w14:paraId="077DDCEA" w14:textId="77777777" w:rsidR="005B3338" w:rsidRPr="00A204ED" w:rsidRDefault="005B3338" w:rsidP="005B3338">
      <w:pPr>
        <w:pStyle w:val="BodyText"/>
        <w:rPr>
          <w:b/>
        </w:rPr>
      </w:pPr>
    </w:p>
    <w:p w14:paraId="0290AE51" w14:textId="77777777" w:rsidR="005B3338" w:rsidRPr="00A204ED" w:rsidRDefault="005B3338" w:rsidP="005B333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4"/>
          <w:sz w:val="24"/>
          <w:szCs w:val="24"/>
        </w:rPr>
        <w:t>AIM:</w:t>
      </w:r>
    </w:p>
    <w:p w14:paraId="037BFA79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t>To</w:t>
      </w:r>
      <w:r w:rsidRPr="00A204ED">
        <w:rPr>
          <w:spacing w:val="-3"/>
        </w:rPr>
        <w:t xml:space="preserve"> </w:t>
      </w:r>
      <w:r w:rsidRPr="00A204ED">
        <w:t>write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t>Assembly</w:t>
      </w:r>
      <w:r w:rsidRPr="00A204ED">
        <w:rPr>
          <w:spacing w:val="-4"/>
        </w:rPr>
        <w:t xml:space="preserve"> </w:t>
      </w:r>
      <w:r w:rsidRPr="00A204ED">
        <w:t>Language</w:t>
      </w:r>
      <w:r w:rsidRPr="00A204ED">
        <w:rPr>
          <w:spacing w:val="-2"/>
        </w:rPr>
        <w:t xml:space="preserve"> </w:t>
      </w:r>
      <w:r w:rsidRPr="00A204ED">
        <w:t>Program</w:t>
      </w:r>
      <w:r w:rsidRPr="00A204ED">
        <w:rPr>
          <w:spacing w:val="1"/>
        </w:rPr>
        <w:t xml:space="preserve"> </w:t>
      </w:r>
      <w:r w:rsidRPr="00A204ED">
        <w:t>to</w:t>
      </w:r>
      <w:r w:rsidRPr="00A204ED">
        <w:rPr>
          <w:spacing w:val="2"/>
        </w:rPr>
        <w:t xml:space="preserve"> </w:t>
      </w:r>
      <w:r w:rsidRPr="00A204ED">
        <w:t>find</w:t>
      </w:r>
      <w:r w:rsidRPr="00A204ED">
        <w:rPr>
          <w:spacing w:val="-1"/>
        </w:rPr>
        <w:t xml:space="preserve"> </w:t>
      </w:r>
      <w:r w:rsidRPr="00A204ED">
        <w:t>the</w:t>
      </w:r>
      <w:r w:rsidRPr="00A204ED">
        <w:rPr>
          <w:spacing w:val="-1"/>
        </w:rPr>
        <w:t xml:space="preserve"> </w:t>
      </w:r>
      <w:r w:rsidRPr="00A204ED">
        <w:t>smallest</w:t>
      </w:r>
      <w:r w:rsidRPr="00A204ED">
        <w:rPr>
          <w:spacing w:val="-1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1"/>
        </w:rPr>
        <w:t xml:space="preserve"> </w:t>
      </w:r>
      <w:r w:rsidRPr="00A204ED">
        <w:t xml:space="preserve">an </w:t>
      </w:r>
      <w:r w:rsidRPr="00A204ED">
        <w:rPr>
          <w:spacing w:val="-2"/>
        </w:rPr>
        <w:t>array</w:t>
      </w:r>
    </w:p>
    <w:p w14:paraId="4644AB68" w14:textId="77777777" w:rsidR="005B3338" w:rsidRPr="00A204ED" w:rsidRDefault="005B3338" w:rsidP="005B3338">
      <w:pPr>
        <w:pStyle w:val="BodyText"/>
        <w:spacing w:line="360" w:lineRule="auto"/>
        <w:ind w:left="360"/>
      </w:pPr>
      <w:r w:rsidRPr="00A204ED">
        <w:t>using</w:t>
      </w:r>
      <w:r w:rsidRPr="00A204ED">
        <w:rPr>
          <w:spacing w:val="-3"/>
        </w:rPr>
        <w:t xml:space="preserve"> </w:t>
      </w:r>
      <w:r w:rsidRPr="00A204ED">
        <w:t>8085 Microprocessor</w:t>
      </w:r>
      <w:r w:rsidRPr="00A204ED">
        <w:rPr>
          <w:spacing w:val="-1"/>
        </w:rPr>
        <w:t xml:space="preserve"> </w:t>
      </w:r>
      <w:r w:rsidRPr="00A204ED">
        <w:t xml:space="preserve">in </w:t>
      </w:r>
      <w:proofErr w:type="spellStart"/>
      <w:r w:rsidRPr="00A204ED">
        <w:rPr>
          <w:spacing w:val="-2"/>
        </w:rPr>
        <w:t>GNUSim</w:t>
      </w:r>
      <w:proofErr w:type="spellEnd"/>
      <w:r w:rsidRPr="00A204ED">
        <w:rPr>
          <w:spacing w:val="-2"/>
        </w:rPr>
        <w:t>.</w:t>
      </w:r>
    </w:p>
    <w:p w14:paraId="53708F22" w14:textId="77777777" w:rsidR="005B3338" w:rsidRPr="00A204ED" w:rsidRDefault="005B3338" w:rsidP="005B3338">
      <w:pPr>
        <w:pStyle w:val="BodyText"/>
        <w:spacing w:before="5" w:line="360" w:lineRule="auto"/>
      </w:pPr>
    </w:p>
    <w:p w14:paraId="202FFE85" w14:textId="77777777" w:rsidR="005B3338" w:rsidRPr="00A204ED" w:rsidRDefault="005B3338" w:rsidP="005B3338">
      <w:pPr>
        <w:pStyle w:val="Heading1"/>
        <w:spacing w:line="360" w:lineRule="auto"/>
      </w:pPr>
      <w:r w:rsidRPr="00A204ED">
        <w:t>SOFTWARE</w:t>
      </w:r>
      <w:r w:rsidRPr="00A204ED">
        <w:rPr>
          <w:spacing w:val="-4"/>
        </w:rPr>
        <w:t xml:space="preserve"> </w:t>
      </w:r>
      <w:r w:rsidRPr="00A204ED">
        <w:rPr>
          <w:spacing w:val="-2"/>
        </w:rPr>
        <w:t>USED:</w:t>
      </w:r>
    </w:p>
    <w:p w14:paraId="6C43EEC2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rPr>
          <w:spacing w:val="-2"/>
        </w:rPr>
        <w:t>GNUSim8085</w:t>
      </w:r>
    </w:p>
    <w:p w14:paraId="052B7C65" w14:textId="77777777" w:rsidR="005B3338" w:rsidRPr="00A204ED" w:rsidRDefault="005B3338" w:rsidP="005B3338">
      <w:pPr>
        <w:pStyle w:val="Heading1"/>
        <w:spacing w:line="360" w:lineRule="auto"/>
      </w:pPr>
      <w:r w:rsidRPr="00A204ED">
        <w:rPr>
          <w:spacing w:val="-2"/>
        </w:rPr>
        <w:t>ALGORITHM:</w:t>
      </w:r>
    </w:p>
    <w:p w14:paraId="704FE22A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Initialize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pacing w:val="-2"/>
          <w:sz w:val="24"/>
          <w:szCs w:val="24"/>
        </w:rPr>
        <w:t>count</w:t>
      </w:r>
    </w:p>
    <w:p w14:paraId="43A45D4B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Ge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139BDFCA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Compare</w:t>
      </w:r>
      <w:r w:rsidRPr="00A204ED">
        <w:rPr>
          <w:spacing w:val="-4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conten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of Accumulator(A)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with H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pair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for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>al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5DE4FE2E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220"/>
        </w:tabs>
        <w:spacing w:before="0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>Stores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 smalles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number in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output </w:t>
      </w:r>
      <w:r w:rsidRPr="00A204ED">
        <w:rPr>
          <w:spacing w:val="-2"/>
          <w:sz w:val="24"/>
          <w:szCs w:val="24"/>
        </w:rPr>
        <w:t>register</w:t>
      </w:r>
    </w:p>
    <w:p w14:paraId="34F81496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220"/>
        </w:tabs>
        <w:spacing w:before="1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 xml:space="preserve">End the </w:t>
      </w:r>
      <w:r w:rsidRPr="00A204ED">
        <w:rPr>
          <w:spacing w:val="-2"/>
          <w:sz w:val="24"/>
          <w:szCs w:val="24"/>
        </w:rPr>
        <w:t>program</w:t>
      </w:r>
    </w:p>
    <w:p w14:paraId="2C3A8B38" w14:textId="77777777" w:rsidR="005B3338" w:rsidRPr="00A204ED" w:rsidRDefault="005B3338" w:rsidP="005B3338">
      <w:pPr>
        <w:pStyle w:val="Heading1"/>
        <w:spacing w:before="4" w:line="360" w:lineRule="auto"/>
      </w:pPr>
      <w:r w:rsidRPr="00A204ED">
        <w:rPr>
          <w:spacing w:val="-2"/>
        </w:rPr>
        <w:t>PROGRAM:</w:t>
      </w:r>
    </w:p>
    <w:p w14:paraId="5CFBBD2E" w14:textId="77777777" w:rsidR="005B3338" w:rsidRPr="00A204ED" w:rsidRDefault="005B3338" w:rsidP="005B3338">
      <w:pPr>
        <w:pStyle w:val="BodyText"/>
        <w:spacing w:before="50" w:line="360" w:lineRule="auto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5"/>
        <w:gridCol w:w="6157"/>
      </w:tblGrid>
      <w:tr w:rsidR="005B3338" w:rsidRPr="00A204ED" w14:paraId="74A1A584" w14:textId="77777777" w:rsidTr="002F71B8">
        <w:trPr>
          <w:trHeight w:val="551"/>
        </w:trPr>
        <w:tc>
          <w:tcPr>
            <w:tcW w:w="3025" w:type="dxa"/>
          </w:tcPr>
          <w:p w14:paraId="409585BF" w14:textId="77777777" w:rsidR="005B3338" w:rsidRPr="00A204ED" w:rsidRDefault="005B3338" w:rsidP="002F71B8">
            <w:pPr>
              <w:pStyle w:val="TableParagraph"/>
              <w:spacing w:line="360" w:lineRule="auto"/>
              <w:ind w:left="738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6157" w:type="dxa"/>
          </w:tcPr>
          <w:p w14:paraId="4338C9C7" w14:textId="77777777" w:rsidR="005B3338" w:rsidRPr="00A204ED" w:rsidRDefault="005B3338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5B3338" w:rsidRPr="00A204ED" w14:paraId="078C91C9" w14:textId="77777777" w:rsidTr="002F71B8">
        <w:trPr>
          <w:trHeight w:val="414"/>
        </w:trPr>
        <w:tc>
          <w:tcPr>
            <w:tcW w:w="3025" w:type="dxa"/>
          </w:tcPr>
          <w:p w14:paraId="7857AB1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050</w:t>
            </w:r>
          </w:p>
        </w:tc>
        <w:tc>
          <w:tcPr>
            <w:tcW w:w="6157" w:type="dxa"/>
          </w:tcPr>
          <w:p w14:paraId="564A9D97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000</w:t>
            </w:r>
          </w:p>
        </w:tc>
      </w:tr>
      <w:tr w:rsidR="005B3338" w:rsidRPr="00A204ED" w14:paraId="128FC433" w14:textId="77777777" w:rsidTr="002F71B8">
        <w:trPr>
          <w:trHeight w:val="414"/>
        </w:trPr>
        <w:tc>
          <w:tcPr>
            <w:tcW w:w="3025" w:type="dxa"/>
          </w:tcPr>
          <w:p w14:paraId="36C17D06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37E6211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3A43A1AB" w14:textId="77777777" w:rsidTr="002F71B8">
        <w:trPr>
          <w:trHeight w:val="412"/>
        </w:trPr>
        <w:tc>
          <w:tcPr>
            <w:tcW w:w="3025" w:type="dxa"/>
          </w:tcPr>
          <w:p w14:paraId="30669A6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H</w:t>
            </w:r>
          </w:p>
        </w:tc>
        <w:tc>
          <w:tcPr>
            <w:tcW w:w="6157" w:type="dxa"/>
          </w:tcPr>
          <w:p w14:paraId="6B3DBB3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1FC2E5DC" w14:textId="77777777" w:rsidTr="002F71B8">
        <w:trPr>
          <w:trHeight w:val="414"/>
        </w:trPr>
        <w:tc>
          <w:tcPr>
            <w:tcW w:w="3025" w:type="dxa"/>
          </w:tcPr>
          <w:p w14:paraId="4F9DE6A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77A5693B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B</w:t>
            </w:r>
          </w:p>
        </w:tc>
      </w:tr>
      <w:tr w:rsidR="005B3338" w:rsidRPr="00A204ED" w14:paraId="2C5BAF09" w14:textId="77777777" w:rsidTr="002F71B8">
        <w:trPr>
          <w:trHeight w:val="414"/>
        </w:trPr>
        <w:tc>
          <w:tcPr>
            <w:tcW w:w="3025" w:type="dxa"/>
          </w:tcPr>
          <w:p w14:paraId="12F8F248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157" w:type="dxa"/>
          </w:tcPr>
          <w:p w14:paraId="737360F6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65D9A201" w14:textId="77777777" w:rsidTr="002F71B8">
        <w:trPr>
          <w:trHeight w:val="412"/>
        </w:trPr>
        <w:tc>
          <w:tcPr>
            <w:tcW w:w="3025" w:type="dxa"/>
          </w:tcPr>
          <w:p w14:paraId="5456B4E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H</w:t>
            </w:r>
          </w:p>
        </w:tc>
        <w:tc>
          <w:tcPr>
            <w:tcW w:w="6157" w:type="dxa"/>
          </w:tcPr>
          <w:p w14:paraId="1D65CF97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6255D072" w14:textId="77777777" w:rsidTr="002F71B8">
        <w:trPr>
          <w:trHeight w:val="414"/>
        </w:trPr>
        <w:tc>
          <w:tcPr>
            <w:tcW w:w="3025" w:type="dxa"/>
          </w:tcPr>
          <w:p w14:paraId="6928EB8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61DFD0B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</w:tr>
      <w:tr w:rsidR="005B3338" w:rsidRPr="00A204ED" w14:paraId="100A8689" w14:textId="77777777" w:rsidTr="002F71B8">
        <w:trPr>
          <w:trHeight w:val="414"/>
        </w:trPr>
        <w:tc>
          <w:tcPr>
            <w:tcW w:w="3025" w:type="dxa"/>
          </w:tcPr>
          <w:p w14:paraId="112A7D7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MP</w:t>
            </w:r>
            <w:r w:rsidRPr="00A204ED">
              <w:rPr>
                <w:spacing w:val="9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157" w:type="dxa"/>
          </w:tcPr>
          <w:p w14:paraId="261BB56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ompare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2CBF3A81" w14:textId="77777777" w:rsidTr="002F71B8">
        <w:trPr>
          <w:trHeight w:val="412"/>
        </w:trPr>
        <w:tc>
          <w:tcPr>
            <w:tcW w:w="3025" w:type="dxa"/>
          </w:tcPr>
          <w:p w14:paraId="7ED7FB0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NC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SKIP</w:t>
            </w:r>
          </w:p>
        </w:tc>
        <w:tc>
          <w:tcPr>
            <w:tcW w:w="6157" w:type="dxa"/>
          </w:tcPr>
          <w:p w14:paraId="3EC528E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KIP if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ar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 set (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&lt;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B)</w:t>
            </w:r>
          </w:p>
        </w:tc>
      </w:tr>
      <w:tr w:rsidR="005B3338" w:rsidRPr="00A204ED" w14:paraId="6C53695B" w14:textId="77777777" w:rsidTr="002F71B8">
        <w:trPr>
          <w:trHeight w:val="414"/>
        </w:trPr>
        <w:tc>
          <w:tcPr>
            <w:tcW w:w="3025" w:type="dxa"/>
          </w:tcPr>
          <w:p w14:paraId="3F3421C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  <w:tc>
          <w:tcPr>
            <w:tcW w:w="6157" w:type="dxa"/>
          </w:tcPr>
          <w:p w14:paraId="4DFFE07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 to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21A0FB28" w14:textId="77777777" w:rsidTr="002F71B8">
        <w:trPr>
          <w:trHeight w:val="414"/>
        </w:trPr>
        <w:tc>
          <w:tcPr>
            <w:tcW w:w="3025" w:type="dxa"/>
          </w:tcPr>
          <w:p w14:paraId="56FDBB5F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SKI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157" w:type="dxa"/>
          </w:tcPr>
          <w:p w14:paraId="5F0A1A5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47D5727E" w14:textId="77777777" w:rsidTr="002F71B8">
        <w:trPr>
          <w:trHeight w:val="412"/>
        </w:trPr>
        <w:tc>
          <w:tcPr>
            <w:tcW w:w="3025" w:type="dxa"/>
          </w:tcPr>
          <w:p w14:paraId="37D003E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lastRenderedPageBreak/>
              <w:t>JNZ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LOOP</w:t>
            </w:r>
          </w:p>
        </w:tc>
        <w:tc>
          <w:tcPr>
            <w:tcW w:w="6157" w:type="dxa"/>
          </w:tcPr>
          <w:p w14:paraId="42335F2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LOO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f 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zero 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not se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(</w:t>
            </w:r>
            <w:proofErr w:type="gramStart"/>
            <w:r w:rsidRPr="00A204ED">
              <w:rPr>
                <w:sz w:val="24"/>
                <w:szCs w:val="24"/>
              </w:rPr>
              <w:t>C !</w:t>
            </w:r>
            <w:proofErr w:type="gramEnd"/>
            <w:r w:rsidRPr="00A204ED">
              <w:rPr>
                <w:sz w:val="24"/>
                <w:szCs w:val="24"/>
              </w:rPr>
              <w:t>=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0)</w:t>
            </w:r>
          </w:p>
        </w:tc>
      </w:tr>
      <w:tr w:rsidR="005B3338" w:rsidRPr="00A204ED" w14:paraId="6D8E8641" w14:textId="77777777" w:rsidTr="002F71B8">
        <w:trPr>
          <w:trHeight w:val="415"/>
        </w:trPr>
        <w:tc>
          <w:tcPr>
            <w:tcW w:w="3025" w:type="dxa"/>
          </w:tcPr>
          <w:p w14:paraId="62962F2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500</w:t>
            </w:r>
          </w:p>
        </w:tc>
        <w:tc>
          <w:tcPr>
            <w:tcW w:w="6157" w:type="dxa"/>
          </w:tcPr>
          <w:p w14:paraId="369AD94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</w:tr>
      <w:tr w:rsidR="005B3338" w:rsidRPr="00A204ED" w14:paraId="3E702457" w14:textId="77777777" w:rsidTr="002F71B8">
        <w:trPr>
          <w:trHeight w:val="414"/>
        </w:trPr>
        <w:tc>
          <w:tcPr>
            <w:tcW w:w="3025" w:type="dxa"/>
          </w:tcPr>
          <w:p w14:paraId="0FC1696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157" w:type="dxa"/>
          </w:tcPr>
          <w:p w14:paraId="09F606D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 B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5180BBDB" w14:textId="77777777" w:rsidTr="002F71B8">
        <w:trPr>
          <w:trHeight w:val="412"/>
        </w:trPr>
        <w:tc>
          <w:tcPr>
            <w:tcW w:w="3025" w:type="dxa"/>
          </w:tcPr>
          <w:p w14:paraId="6F2F021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pacing w:val="-5"/>
                <w:sz w:val="24"/>
                <w:szCs w:val="24"/>
              </w:rPr>
              <w:t>HLT</w:t>
            </w:r>
          </w:p>
        </w:tc>
        <w:tc>
          <w:tcPr>
            <w:tcW w:w="6157" w:type="dxa"/>
          </w:tcPr>
          <w:p w14:paraId="796FCFB8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Hal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microprocessor</w:t>
            </w:r>
          </w:p>
        </w:tc>
      </w:tr>
    </w:tbl>
    <w:p w14:paraId="52B39DB2" w14:textId="77777777" w:rsidR="005B3338" w:rsidRPr="00A204ED" w:rsidRDefault="005B3338" w:rsidP="005B3338">
      <w:pPr>
        <w:pStyle w:val="TableParagraph"/>
        <w:spacing w:line="360" w:lineRule="auto"/>
        <w:rPr>
          <w:sz w:val="24"/>
          <w:szCs w:val="24"/>
        </w:rPr>
        <w:sectPr w:rsidR="005B3338" w:rsidRPr="00A204ED" w:rsidSect="005B3338">
          <w:headerReference w:type="even" r:id="rId9"/>
          <w:headerReference w:type="default" r:id="rId10"/>
          <w:pgSz w:w="12240" w:h="15840"/>
          <w:pgMar w:top="980" w:right="1080" w:bottom="280" w:left="1080" w:header="715" w:footer="0" w:gutter="0"/>
          <w:pgNumType w:start="1"/>
          <w:cols w:space="720"/>
        </w:sectPr>
      </w:pPr>
    </w:p>
    <w:p w14:paraId="4FB58709" w14:textId="77777777" w:rsidR="005B3338" w:rsidRPr="00A204ED" w:rsidRDefault="005B3338" w:rsidP="005B3338">
      <w:pPr>
        <w:pStyle w:val="BodyText"/>
        <w:spacing w:before="227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1"/>
        <w:gridCol w:w="1419"/>
      </w:tblGrid>
      <w:tr w:rsidR="005B3338" w:rsidRPr="00A204ED" w14:paraId="1B796A36" w14:textId="77777777" w:rsidTr="002F71B8">
        <w:trPr>
          <w:trHeight w:val="275"/>
        </w:trPr>
        <w:tc>
          <w:tcPr>
            <w:tcW w:w="1951" w:type="dxa"/>
          </w:tcPr>
          <w:p w14:paraId="020A4827" w14:textId="77777777" w:rsidR="005B3338" w:rsidRPr="00A204ED" w:rsidRDefault="005B3338" w:rsidP="002F71B8">
            <w:pPr>
              <w:pStyle w:val="TableParagraph"/>
              <w:spacing w:line="256" w:lineRule="exact"/>
              <w:ind w:left="3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419" w:type="dxa"/>
          </w:tcPr>
          <w:p w14:paraId="5F7EB883" w14:textId="77777777" w:rsidR="005B3338" w:rsidRPr="00A204ED" w:rsidRDefault="005B3338" w:rsidP="002F71B8">
            <w:pPr>
              <w:pStyle w:val="TableParagraph"/>
              <w:spacing w:line="256" w:lineRule="exact"/>
              <w:ind w:left="8" w:right="3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3D7406D3" w14:textId="77777777" w:rsidTr="002F71B8">
        <w:trPr>
          <w:trHeight w:val="275"/>
        </w:trPr>
        <w:tc>
          <w:tcPr>
            <w:tcW w:w="1951" w:type="dxa"/>
          </w:tcPr>
          <w:p w14:paraId="1BEC6453" w14:textId="77777777" w:rsidR="005B3338" w:rsidRPr="00A204ED" w:rsidRDefault="005B3338" w:rsidP="002F71B8">
            <w:pPr>
              <w:pStyle w:val="TableParagraph"/>
              <w:tabs>
                <w:tab w:val="left" w:pos="749"/>
              </w:tabs>
              <w:spacing w:line="256" w:lineRule="exact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0</w:t>
            </w:r>
            <w:r w:rsidRPr="00A204ED">
              <w:rPr>
                <w:sz w:val="24"/>
                <w:szCs w:val="24"/>
              </w:rPr>
              <w:tab/>
            </w:r>
            <w:r w:rsidRPr="00A204ED">
              <w:rPr>
                <w:spacing w:val="-2"/>
                <w:sz w:val="24"/>
                <w:szCs w:val="24"/>
              </w:rPr>
              <w:t>(Counter)</w:t>
            </w:r>
          </w:p>
        </w:tc>
        <w:tc>
          <w:tcPr>
            <w:tcW w:w="1419" w:type="dxa"/>
          </w:tcPr>
          <w:p w14:paraId="56D17B4C" w14:textId="77777777" w:rsidR="005B3338" w:rsidRPr="00A204ED" w:rsidRDefault="005B3338" w:rsidP="002F71B8">
            <w:pPr>
              <w:pStyle w:val="TableParagraph"/>
              <w:spacing w:line="256" w:lineRule="exact"/>
              <w:ind w:left="8"/>
              <w:jc w:val="center"/>
              <w:rPr>
                <w:sz w:val="24"/>
                <w:szCs w:val="24"/>
              </w:rPr>
            </w:pPr>
            <w:r w:rsidRPr="00A204ED">
              <w:rPr>
                <w:spacing w:val="-10"/>
                <w:sz w:val="24"/>
                <w:szCs w:val="24"/>
              </w:rPr>
              <w:t>5</w:t>
            </w:r>
          </w:p>
        </w:tc>
      </w:tr>
    </w:tbl>
    <w:p w14:paraId="27369BEE" w14:textId="77777777" w:rsidR="005B3338" w:rsidRPr="00A204ED" w:rsidRDefault="005B3338" w:rsidP="005B3338">
      <w:pPr>
        <w:rPr>
          <w:rFonts w:ascii="Times New Roman" w:hAnsi="Times New Roman" w:cs="Times New Roman"/>
          <w:b/>
          <w:sz w:val="24"/>
          <w:szCs w:val="24"/>
        </w:rPr>
      </w:pPr>
    </w:p>
    <w:p w14:paraId="7508B3AD" w14:textId="77777777" w:rsidR="005B3338" w:rsidRPr="00A204ED" w:rsidRDefault="005B3338" w:rsidP="005B3338">
      <w:pPr>
        <w:pStyle w:val="BodyText"/>
        <w:spacing w:before="150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59184E89" w14:textId="77777777" w:rsidTr="002F71B8">
        <w:trPr>
          <w:trHeight w:val="275"/>
        </w:trPr>
        <w:tc>
          <w:tcPr>
            <w:tcW w:w="1243" w:type="dxa"/>
          </w:tcPr>
          <w:p w14:paraId="69E1F938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1D22BF79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042A7997" w14:textId="77777777" w:rsidTr="002F71B8">
        <w:trPr>
          <w:trHeight w:val="275"/>
        </w:trPr>
        <w:tc>
          <w:tcPr>
            <w:tcW w:w="1243" w:type="dxa"/>
          </w:tcPr>
          <w:p w14:paraId="1489C5D9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1</w:t>
            </w:r>
          </w:p>
        </w:tc>
        <w:tc>
          <w:tcPr>
            <w:tcW w:w="1243" w:type="dxa"/>
          </w:tcPr>
          <w:p w14:paraId="0477D4C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  <w:tr w:rsidR="005B3338" w:rsidRPr="00A204ED" w14:paraId="279F28BA" w14:textId="77777777" w:rsidTr="002F71B8">
        <w:trPr>
          <w:trHeight w:val="275"/>
        </w:trPr>
        <w:tc>
          <w:tcPr>
            <w:tcW w:w="1243" w:type="dxa"/>
          </w:tcPr>
          <w:p w14:paraId="6C87382C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2</w:t>
            </w:r>
          </w:p>
        </w:tc>
        <w:tc>
          <w:tcPr>
            <w:tcW w:w="1243" w:type="dxa"/>
          </w:tcPr>
          <w:p w14:paraId="1A82D12B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4</w:t>
            </w:r>
          </w:p>
        </w:tc>
      </w:tr>
      <w:tr w:rsidR="005B3338" w:rsidRPr="00A204ED" w14:paraId="5D0DBB53" w14:textId="77777777" w:rsidTr="002F71B8">
        <w:trPr>
          <w:trHeight w:val="278"/>
        </w:trPr>
        <w:tc>
          <w:tcPr>
            <w:tcW w:w="1243" w:type="dxa"/>
          </w:tcPr>
          <w:p w14:paraId="1FEA33B3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3</w:t>
            </w:r>
          </w:p>
        </w:tc>
        <w:tc>
          <w:tcPr>
            <w:tcW w:w="1243" w:type="dxa"/>
          </w:tcPr>
          <w:p w14:paraId="76CE227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7</w:t>
            </w:r>
          </w:p>
        </w:tc>
      </w:tr>
      <w:tr w:rsidR="005B3338" w:rsidRPr="00A204ED" w14:paraId="2B149F44" w14:textId="77777777" w:rsidTr="002F71B8">
        <w:trPr>
          <w:trHeight w:val="276"/>
        </w:trPr>
        <w:tc>
          <w:tcPr>
            <w:tcW w:w="1243" w:type="dxa"/>
          </w:tcPr>
          <w:p w14:paraId="72D835B1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4</w:t>
            </w:r>
          </w:p>
        </w:tc>
        <w:tc>
          <w:tcPr>
            <w:tcW w:w="1243" w:type="dxa"/>
          </w:tcPr>
          <w:p w14:paraId="6B90BFA2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5</w:t>
            </w:r>
          </w:p>
        </w:tc>
      </w:tr>
      <w:tr w:rsidR="005B3338" w:rsidRPr="00A204ED" w14:paraId="3752CA91" w14:textId="77777777" w:rsidTr="002F71B8">
        <w:trPr>
          <w:trHeight w:val="275"/>
        </w:trPr>
        <w:tc>
          <w:tcPr>
            <w:tcW w:w="1243" w:type="dxa"/>
          </w:tcPr>
          <w:p w14:paraId="512EBF7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5</w:t>
            </w:r>
          </w:p>
        </w:tc>
        <w:tc>
          <w:tcPr>
            <w:tcW w:w="1243" w:type="dxa"/>
          </w:tcPr>
          <w:p w14:paraId="0973B77C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9</w:t>
            </w:r>
          </w:p>
        </w:tc>
      </w:tr>
    </w:tbl>
    <w:p w14:paraId="7E31F131" w14:textId="77777777" w:rsidR="005B3338" w:rsidRPr="00A204ED" w:rsidRDefault="005B3338" w:rsidP="005B3338">
      <w:pPr>
        <w:spacing w:before="207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2"/>
          <w:sz w:val="24"/>
          <w:szCs w:val="24"/>
        </w:rPr>
        <w:t>Output:</w:t>
      </w:r>
    </w:p>
    <w:p w14:paraId="5CFEE0CE" w14:textId="77777777" w:rsidR="005B3338" w:rsidRPr="00A204ED" w:rsidRDefault="005B3338" w:rsidP="005B3338">
      <w:pPr>
        <w:pStyle w:val="BodyText"/>
        <w:spacing w:before="196"/>
        <w:jc w:val="center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4B785B28" w14:textId="77777777" w:rsidTr="002F71B8">
        <w:trPr>
          <w:trHeight w:val="275"/>
        </w:trPr>
        <w:tc>
          <w:tcPr>
            <w:tcW w:w="1243" w:type="dxa"/>
          </w:tcPr>
          <w:p w14:paraId="3903305A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4A62CDA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7C296F99" w14:textId="77777777" w:rsidTr="002F71B8">
        <w:trPr>
          <w:trHeight w:val="275"/>
        </w:trPr>
        <w:tc>
          <w:tcPr>
            <w:tcW w:w="1243" w:type="dxa"/>
          </w:tcPr>
          <w:p w14:paraId="634DDF0D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1243" w:type="dxa"/>
          </w:tcPr>
          <w:p w14:paraId="3D72E78A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</w:tbl>
    <w:p w14:paraId="5CAB31F2" w14:textId="77777777" w:rsidR="005B3338" w:rsidRPr="00A204ED" w:rsidRDefault="005B3338" w:rsidP="005B3338">
      <w:pPr>
        <w:pStyle w:val="BodyText"/>
        <w:rPr>
          <w:b/>
        </w:rPr>
      </w:pPr>
    </w:p>
    <w:p w14:paraId="2EA80A60" w14:textId="77777777" w:rsidR="005B3338" w:rsidRPr="00A204ED" w:rsidRDefault="005B3338" w:rsidP="005B3338">
      <w:pPr>
        <w:pStyle w:val="BodyText"/>
        <w:rPr>
          <w:b/>
        </w:rPr>
      </w:pPr>
    </w:p>
    <w:p w14:paraId="7FA2C935" w14:textId="77777777" w:rsidR="005B3338" w:rsidRPr="00A204ED" w:rsidRDefault="005B3338" w:rsidP="005B3338">
      <w:pPr>
        <w:pStyle w:val="BodyText"/>
        <w:rPr>
          <w:b/>
        </w:rPr>
      </w:pPr>
    </w:p>
    <w:p w14:paraId="230DE945" w14:textId="77777777" w:rsidR="005B3338" w:rsidRPr="00A204ED" w:rsidRDefault="005B3338" w:rsidP="005B3338">
      <w:pPr>
        <w:pStyle w:val="BodyText"/>
        <w:rPr>
          <w:b/>
        </w:rPr>
      </w:pPr>
    </w:p>
    <w:p w14:paraId="67BACF03" w14:textId="77777777" w:rsidR="005B3338" w:rsidRPr="00A204ED" w:rsidRDefault="005B3338" w:rsidP="005B3338">
      <w:pPr>
        <w:pStyle w:val="BodyText"/>
        <w:rPr>
          <w:b/>
        </w:rPr>
      </w:pPr>
    </w:p>
    <w:p w14:paraId="04A482DB" w14:textId="77777777" w:rsidR="005B3338" w:rsidRPr="00A204ED" w:rsidRDefault="005B3338" w:rsidP="005B3338">
      <w:pPr>
        <w:pStyle w:val="BodyText"/>
        <w:rPr>
          <w:b/>
        </w:rPr>
      </w:pPr>
    </w:p>
    <w:p w14:paraId="363CBA17" w14:textId="77777777" w:rsidR="005B3338" w:rsidRPr="00A204ED" w:rsidRDefault="005B3338" w:rsidP="005B3338">
      <w:pPr>
        <w:pStyle w:val="BodyText"/>
        <w:rPr>
          <w:b/>
        </w:rPr>
      </w:pPr>
    </w:p>
    <w:p w14:paraId="52BBD67A" w14:textId="77777777" w:rsidR="005B3338" w:rsidRPr="00A204ED" w:rsidRDefault="005B3338" w:rsidP="005B3338">
      <w:pPr>
        <w:pStyle w:val="BodyText"/>
        <w:rPr>
          <w:b/>
        </w:rPr>
      </w:pPr>
    </w:p>
    <w:p w14:paraId="0B1FE329" w14:textId="77777777" w:rsidR="005B3338" w:rsidRPr="00A204ED" w:rsidRDefault="005B3338" w:rsidP="005B3338">
      <w:pPr>
        <w:pStyle w:val="BodyText"/>
        <w:rPr>
          <w:b/>
        </w:rPr>
      </w:pPr>
    </w:p>
    <w:p w14:paraId="615A5164" w14:textId="77777777" w:rsidR="005B3338" w:rsidRPr="00A204ED" w:rsidRDefault="005B3338" w:rsidP="005B3338">
      <w:pPr>
        <w:pStyle w:val="BodyText"/>
        <w:rPr>
          <w:b/>
        </w:rPr>
      </w:pPr>
    </w:p>
    <w:p w14:paraId="60F15DB1" w14:textId="77777777" w:rsidR="005B3338" w:rsidRPr="00A204ED" w:rsidRDefault="005B3338" w:rsidP="005B3338">
      <w:pPr>
        <w:pStyle w:val="BodyText"/>
        <w:rPr>
          <w:b/>
        </w:rPr>
      </w:pPr>
    </w:p>
    <w:p w14:paraId="26A42C83" w14:textId="77777777" w:rsidR="005B3338" w:rsidRPr="00A204ED" w:rsidRDefault="005B3338" w:rsidP="005B3338">
      <w:pPr>
        <w:pStyle w:val="BodyText"/>
        <w:rPr>
          <w:b/>
        </w:rPr>
      </w:pPr>
    </w:p>
    <w:p w14:paraId="034C75EF" w14:textId="77777777" w:rsidR="005B3338" w:rsidRPr="00A204ED" w:rsidRDefault="005B3338" w:rsidP="005B3338">
      <w:pPr>
        <w:pStyle w:val="BodyText"/>
        <w:rPr>
          <w:b/>
        </w:rPr>
      </w:pPr>
    </w:p>
    <w:p w14:paraId="27550B39" w14:textId="77777777" w:rsidR="005B3338" w:rsidRPr="00A204ED" w:rsidRDefault="005B3338" w:rsidP="005B3338">
      <w:pPr>
        <w:pStyle w:val="BodyText"/>
        <w:rPr>
          <w:b/>
        </w:rPr>
      </w:pPr>
    </w:p>
    <w:p w14:paraId="049C426F" w14:textId="77777777" w:rsidR="005B3338" w:rsidRPr="00A204ED" w:rsidRDefault="005B3338" w:rsidP="005B3338">
      <w:pPr>
        <w:pStyle w:val="BodyText"/>
        <w:rPr>
          <w:b/>
        </w:rPr>
      </w:pPr>
    </w:p>
    <w:p w14:paraId="79AD53B1" w14:textId="77777777" w:rsidR="005B3338" w:rsidRPr="00A204ED" w:rsidRDefault="005B3338" w:rsidP="005B3338">
      <w:pPr>
        <w:pStyle w:val="BodyText"/>
        <w:rPr>
          <w:b/>
        </w:rPr>
      </w:pPr>
    </w:p>
    <w:p w14:paraId="3D901A09" w14:textId="77777777" w:rsidR="005B3338" w:rsidRPr="00A204ED" w:rsidRDefault="005B3338" w:rsidP="005B3338">
      <w:pPr>
        <w:pStyle w:val="BodyText"/>
        <w:rPr>
          <w:b/>
        </w:rPr>
      </w:pPr>
    </w:p>
    <w:p w14:paraId="5C43A209" w14:textId="77777777" w:rsidR="005B3338" w:rsidRPr="00A204ED" w:rsidRDefault="005B3338" w:rsidP="005B3338">
      <w:pPr>
        <w:pStyle w:val="BodyText"/>
        <w:spacing w:before="49"/>
        <w:rPr>
          <w:b/>
        </w:rPr>
      </w:pPr>
    </w:p>
    <w:p w14:paraId="29AC1A26" w14:textId="77777777" w:rsidR="005B3338" w:rsidRPr="00A204ED" w:rsidRDefault="005B3338" w:rsidP="005B3338">
      <w:pPr>
        <w:pStyle w:val="Heading1"/>
      </w:pPr>
      <w:r w:rsidRPr="00A204ED">
        <w:rPr>
          <w:spacing w:val="-2"/>
        </w:rPr>
        <w:t>RESULT:</w:t>
      </w:r>
    </w:p>
    <w:p w14:paraId="4A73E657" w14:textId="77777777" w:rsidR="005B3338" w:rsidRPr="00A204ED" w:rsidRDefault="005B3338" w:rsidP="005B3338">
      <w:pPr>
        <w:pStyle w:val="BodyText"/>
        <w:spacing w:before="238" w:line="360" w:lineRule="auto"/>
        <w:ind w:left="360"/>
      </w:pPr>
      <w:proofErr w:type="gramStart"/>
      <w:r w:rsidRPr="00A204ED">
        <w:t>Thus</w:t>
      </w:r>
      <w:proofErr w:type="gramEnd"/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Assembly</w:t>
      </w:r>
      <w:r w:rsidRPr="00A204ED">
        <w:rPr>
          <w:spacing w:val="40"/>
        </w:rPr>
        <w:t xml:space="preserve"> </w:t>
      </w:r>
      <w:r w:rsidRPr="00A204ED">
        <w:t>Language</w:t>
      </w:r>
      <w:r w:rsidRPr="00A204ED">
        <w:rPr>
          <w:spacing w:val="40"/>
        </w:rPr>
        <w:t xml:space="preserve"> </w:t>
      </w:r>
      <w:r w:rsidRPr="00A204ED">
        <w:t>Program</w:t>
      </w:r>
      <w:r w:rsidRPr="00A204ED">
        <w:rPr>
          <w:spacing w:val="40"/>
        </w:rPr>
        <w:t xml:space="preserve"> </w:t>
      </w:r>
      <w:r w:rsidRPr="00A204ED">
        <w:t>to</w:t>
      </w:r>
      <w:r w:rsidRPr="00A204ED">
        <w:rPr>
          <w:spacing w:val="40"/>
        </w:rPr>
        <w:t xml:space="preserve"> </w:t>
      </w:r>
      <w:r w:rsidRPr="00A204ED">
        <w:t>find</w:t>
      </w:r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smallest</w:t>
      </w:r>
      <w:r w:rsidRPr="00A204ED">
        <w:rPr>
          <w:spacing w:val="40"/>
        </w:rPr>
        <w:t xml:space="preserve"> </w:t>
      </w:r>
      <w:r w:rsidRPr="00A204ED">
        <w:t>number</w:t>
      </w:r>
      <w:r w:rsidRPr="00A204ED">
        <w:rPr>
          <w:spacing w:val="40"/>
        </w:rPr>
        <w:t xml:space="preserve"> </w:t>
      </w:r>
      <w:r w:rsidRPr="00A204ED">
        <w:t>in</w:t>
      </w:r>
      <w:r w:rsidRPr="00A204ED">
        <w:rPr>
          <w:spacing w:val="40"/>
        </w:rPr>
        <w:t xml:space="preserve"> </w:t>
      </w:r>
      <w:r w:rsidRPr="00A204ED">
        <w:t>an</w:t>
      </w:r>
      <w:r w:rsidRPr="00A204ED">
        <w:rPr>
          <w:spacing w:val="40"/>
        </w:rPr>
        <w:t xml:space="preserve"> </w:t>
      </w:r>
      <w:r w:rsidRPr="00A204ED">
        <w:t>array</w:t>
      </w:r>
      <w:r w:rsidRPr="00A204ED">
        <w:rPr>
          <w:spacing w:val="40"/>
        </w:rPr>
        <w:t xml:space="preserve"> </w:t>
      </w:r>
      <w:r w:rsidRPr="00A204ED">
        <w:t>using</w:t>
      </w:r>
      <w:r w:rsidRPr="00A204ED">
        <w:rPr>
          <w:spacing w:val="40"/>
        </w:rPr>
        <w:t xml:space="preserve"> </w:t>
      </w:r>
      <w:r w:rsidRPr="00A204ED">
        <w:t xml:space="preserve">8085 Microprocessor in </w:t>
      </w:r>
      <w:proofErr w:type="spellStart"/>
      <w:r w:rsidRPr="00A204ED">
        <w:t>GNUSim</w:t>
      </w:r>
      <w:proofErr w:type="spellEnd"/>
      <w:r w:rsidRPr="00A204ED">
        <w:t xml:space="preserve"> is performed.</w:t>
      </w:r>
    </w:p>
    <w:p w14:paraId="5B587CD5" w14:textId="77777777" w:rsidR="005B3338" w:rsidRPr="00A204ED" w:rsidRDefault="005B3338" w:rsidP="005B3338">
      <w:pPr>
        <w:pStyle w:val="BodyText"/>
        <w:spacing w:line="360" w:lineRule="auto"/>
        <w:sectPr w:rsidR="005B3338" w:rsidRPr="00A204ED" w:rsidSect="005B3338">
          <w:pgSz w:w="12240" w:h="15840"/>
          <w:pgMar w:top="1460" w:right="1080" w:bottom="280" w:left="1080" w:header="1195" w:footer="0" w:gutter="0"/>
          <w:cols w:space="720"/>
        </w:sectPr>
      </w:pPr>
    </w:p>
    <w:p w14:paraId="415FA659" w14:textId="77777777" w:rsidR="00B57808" w:rsidRDefault="00B57808" w:rsidP="00B57808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 xml:space="preserve">LCM – 8085 </w:t>
      </w:r>
      <w:proofErr w:type="gramStart"/>
      <w:r>
        <w:rPr>
          <w:b/>
          <w:bCs/>
          <w:sz w:val="32"/>
          <w:szCs w:val="32"/>
          <w:lang w:val="en-US"/>
        </w:rPr>
        <w:t>MICROPROCESSOR</w:t>
      </w:r>
      <w:proofErr w:type="gramEnd"/>
    </w:p>
    <w:p w14:paraId="22E82973" w14:textId="5A2C958A" w:rsidR="00B57808" w:rsidRDefault="00B57808" w:rsidP="00B57808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24</w:t>
      </w:r>
    </w:p>
    <w:p w14:paraId="3F8AF42C" w14:textId="77777777" w:rsidR="00B57808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50C61C31" w14:textId="77777777" w:rsidR="00B57808" w:rsidRDefault="00B57808" w:rsidP="00B57808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</w:t>
      </w:r>
      <w:r>
        <w:rPr>
          <w:lang w:val="en-US"/>
        </w:rPr>
        <w:t xml:space="preserve">LCM of numbers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>in GNUSim8085</w:t>
      </w:r>
    </w:p>
    <w:p w14:paraId="5B346655" w14:textId="77777777" w:rsidR="00B57808" w:rsidRPr="00ED0948" w:rsidRDefault="00B57808" w:rsidP="00B57808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04469F41" w14:textId="77777777" w:rsidR="00B57808" w:rsidRDefault="00B57808" w:rsidP="00B57808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245821F5" w14:textId="77777777" w:rsidR="00B57808" w:rsidRDefault="00B57808" w:rsidP="00B57808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641B8753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art the program.</w:t>
      </w:r>
    </w:p>
    <w:p w14:paraId="0F235465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Load A into the accumulator.</w:t>
      </w:r>
    </w:p>
    <w:p w14:paraId="596966FB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ove A to R1.</w:t>
      </w:r>
    </w:p>
    <w:p w14:paraId="3BA07F2E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Load B into the accumulator.</w:t>
      </w:r>
    </w:p>
    <w:p w14:paraId="173BD2F1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ove B to R2.</w:t>
      </w:r>
    </w:p>
    <w:p w14:paraId="6D18291C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Call the GCD subroutine (the GCD subroutine is already implemented using the Euclidean algorithm).</w:t>
      </w:r>
    </w:p>
    <w:p w14:paraId="52EE14E7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Compute Product:</w:t>
      </w:r>
    </w:p>
    <w:p w14:paraId="12A4B3F8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ultiply A and B to get the product.</w:t>
      </w:r>
    </w:p>
    <w:p w14:paraId="5398E099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ore this product temporarily.</w:t>
      </w:r>
    </w:p>
    <w:p w14:paraId="2AED2D91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Divide the Product by GCD to get the LCM.</w:t>
      </w:r>
    </w:p>
    <w:p w14:paraId="67F9E14D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ore the LCM at a memory location (e.g., 6009).</w:t>
      </w:r>
    </w:p>
    <w:p w14:paraId="784527B4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Halt the program</w:t>
      </w:r>
    </w:p>
    <w:p w14:paraId="10111157" w14:textId="77777777" w:rsidR="00B57808" w:rsidRPr="00EB6FDD" w:rsidRDefault="00B57808" w:rsidP="00B57808">
      <w:pPr>
        <w:pStyle w:val="ListParagraph"/>
        <w:rPr>
          <w:b/>
          <w:bCs/>
          <w:sz w:val="40"/>
          <w:szCs w:val="40"/>
        </w:rPr>
      </w:pPr>
      <w:proofErr w:type="gramStart"/>
      <w:r w:rsidRPr="00EB6FDD">
        <w:rPr>
          <w:b/>
          <w:bCs/>
          <w:sz w:val="40"/>
          <w:szCs w:val="40"/>
        </w:rPr>
        <w:t>PROGRAM</w:t>
      </w:r>
      <w:r>
        <w:rPr>
          <w:b/>
          <w:bCs/>
          <w:sz w:val="40"/>
          <w:szCs w:val="40"/>
        </w:rPr>
        <w:t>:-</w:t>
      </w:r>
      <w:proofErr w:type="gramEnd"/>
    </w:p>
    <w:tbl>
      <w:tblPr>
        <w:tblStyle w:val="TableGrid"/>
        <w:tblpPr w:leftFromText="180" w:rightFromText="180" w:vertAnchor="text" w:tblpY="1"/>
        <w:tblOverlap w:val="never"/>
        <w:tblW w:w="8075" w:type="dxa"/>
        <w:tblLook w:val="04A0" w:firstRow="1" w:lastRow="0" w:firstColumn="1" w:lastColumn="0" w:noHBand="0" w:noVBand="1"/>
      </w:tblPr>
      <w:tblGrid>
        <w:gridCol w:w="2830"/>
        <w:gridCol w:w="5245"/>
      </w:tblGrid>
      <w:tr w:rsidR="00B57808" w14:paraId="61520263" w14:textId="77777777" w:rsidTr="002F71B8">
        <w:trPr>
          <w:trHeight w:val="500"/>
        </w:trPr>
        <w:tc>
          <w:tcPr>
            <w:tcW w:w="2830" w:type="dxa"/>
          </w:tcPr>
          <w:p w14:paraId="79D2EE4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245" w:type="dxa"/>
          </w:tcPr>
          <w:p w14:paraId="2C0BF20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B57808" w14:paraId="4251ABAF" w14:textId="77777777" w:rsidTr="002F71B8">
        <w:trPr>
          <w:trHeight w:val="500"/>
        </w:trPr>
        <w:tc>
          <w:tcPr>
            <w:tcW w:w="2830" w:type="dxa"/>
          </w:tcPr>
          <w:p w14:paraId="2232811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0</w:t>
            </w:r>
          </w:p>
          <w:p w14:paraId="068FCD4B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55C3599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H and L register with </w:t>
            </w:r>
            <w:proofErr w:type="spellStart"/>
            <w:r>
              <w:rPr>
                <w:lang w:val="en-US"/>
              </w:rPr>
              <w:t>addresss</w:t>
            </w:r>
            <w:proofErr w:type="spellEnd"/>
            <w:r>
              <w:rPr>
                <w:lang w:val="en-US"/>
              </w:rPr>
              <w:t xml:space="preserve"> 8000</w:t>
            </w:r>
          </w:p>
        </w:tc>
      </w:tr>
      <w:tr w:rsidR="00B57808" w14:paraId="4BC48064" w14:textId="77777777" w:rsidTr="002F71B8">
        <w:trPr>
          <w:trHeight w:val="500"/>
        </w:trPr>
        <w:tc>
          <w:tcPr>
            <w:tcW w:w="2830" w:type="dxa"/>
          </w:tcPr>
          <w:p w14:paraId="523435A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C,M</w:t>
            </w:r>
            <w:proofErr w:type="gramEnd"/>
          </w:p>
          <w:p w14:paraId="37FA789F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1EF22D6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C</w:t>
            </w:r>
          </w:p>
        </w:tc>
      </w:tr>
      <w:tr w:rsidR="00B57808" w14:paraId="71705B3C" w14:textId="77777777" w:rsidTr="002F71B8">
        <w:trPr>
          <w:trHeight w:val="500"/>
        </w:trPr>
        <w:tc>
          <w:tcPr>
            <w:tcW w:w="2830" w:type="dxa"/>
          </w:tcPr>
          <w:p w14:paraId="4C7E4A1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VI B,00</w:t>
            </w:r>
          </w:p>
        </w:tc>
        <w:tc>
          <w:tcPr>
            <w:tcW w:w="5245" w:type="dxa"/>
          </w:tcPr>
          <w:p w14:paraId="23EDB61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immediately value 00 into the B register</w:t>
            </w:r>
          </w:p>
        </w:tc>
      </w:tr>
      <w:tr w:rsidR="00B57808" w14:paraId="58BFD356" w14:textId="77777777" w:rsidTr="002F71B8">
        <w:trPr>
          <w:trHeight w:val="500"/>
        </w:trPr>
        <w:tc>
          <w:tcPr>
            <w:tcW w:w="2830" w:type="dxa"/>
          </w:tcPr>
          <w:p w14:paraId="7E6911C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X H</w:t>
            </w:r>
          </w:p>
          <w:p w14:paraId="1FDC8279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69861AD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B57808" w14:paraId="33DC7168" w14:textId="77777777" w:rsidTr="002F71B8">
        <w:trPr>
          <w:trHeight w:val="500"/>
        </w:trPr>
        <w:tc>
          <w:tcPr>
            <w:tcW w:w="2830" w:type="dxa"/>
          </w:tcPr>
          <w:p w14:paraId="521B7D68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B,M</w:t>
            </w:r>
            <w:proofErr w:type="gramEnd"/>
          </w:p>
        </w:tc>
        <w:tc>
          <w:tcPr>
            <w:tcW w:w="5245" w:type="dxa"/>
          </w:tcPr>
          <w:p w14:paraId="03A6DF98" w14:textId="77777777" w:rsidR="00B57808" w:rsidRPr="00EB6FDD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B</w:t>
            </w:r>
          </w:p>
        </w:tc>
      </w:tr>
      <w:tr w:rsidR="00B57808" w14:paraId="70815ED2" w14:textId="77777777" w:rsidTr="002F71B8">
        <w:trPr>
          <w:trHeight w:val="500"/>
        </w:trPr>
        <w:tc>
          <w:tcPr>
            <w:tcW w:w="2830" w:type="dxa"/>
          </w:tcPr>
          <w:p w14:paraId="2AF77C8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CMA </w:t>
            </w:r>
          </w:p>
        </w:tc>
        <w:tc>
          <w:tcPr>
            <w:tcW w:w="5245" w:type="dxa"/>
          </w:tcPr>
          <w:p w14:paraId="7371D18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Complement accumulator</w:t>
            </w:r>
          </w:p>
        </w:tc>
      </w:tr>
      <w:tr w:rsidR="00B57808" w14:paraId="2EADB52B" w14:textId="77777777" w:rsidTr="002F71B8">
        <w:trPr>
          <w:trHeight w:val="500"/>
        </w:trPr>
        <w:tc>
          <w:tcPr>
            <w:tcW w:w="2830" w:type="dxa"/>
          </w:tcPr>
          <w:p w14:paraId="2E1F928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E,A</w:t>
            </w:r>
            <w:proofErr w:type="gramEnd"/>
          </w:p>
        </w:tc>
        <w:tc>
          <w:tcPr>
            <w:tcW w:w="5245" w:type="dxa"/>
          </w:tcPr>
          <w:p w14:paraId="0C442E37" w14:textId="77777777" w:rsidR="00B57808" w:rsidRDefault="00B57808" w:rsidP="002F71B8">
            <w:pPr>
              <w:tabs>
                <w:tab w:val="left" w:pos="3420"/>
              </w:tabs>
              <w:rPr>
                <w:lang w:val="en-US"/>
              </w:rPr>
            </w:pPr>
            <w:r>
              <w:rPr>
                <w:lang w:val="en-US"/>
              </w:rPr>
              <w:t>Mov the content of register A to register E</w:t>
            </w:r>
          </w:p>
        </w:tc>
      </w:tr>
      <w:tr w:rsidR="00B57808" w14:paraId="47613DFE" w14:textId="77777777" w:rsidTr="002F71B8">
        <w:trPr>
          <w:trHeight w:val="500"/>
        </w:trPr>
        <w:tc>
          <w:tcPr>
            <w:tcW w:w="2830" w:type="dxa"/>
          </w:tcPr>
          <w:p w14:paraId="590C0D8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VI D,00FH</w:t>
            </w:r>
          </w:p>
        </w:tc>
        <w:tc>
          <w:tcPr>
            <w:tcW w:w="5245" w:type="dxa"/>
          </w:tcPr>
          <w:p w14:paraId="3E6F1AB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immediately the value 00 into the register D</w:t>
            </w:r>
          </w:p>
        </w:tc>
      </w:tr>
      <w:tr w:rsidR="00B57808" w14:paraId="0A75CF04" w14:textId="77777777" w:rsidTr="002F71B8">
        <w:trPr>
          <w:trHeight w:val="500"/>
        </w:trPr>
        <w:tc>
          <w:tcPr>
            <w:tcW w:w="2830" w:type="dxa"/>
          </w:tcPr>
          <w:p w14:paraId="78940CB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A,B</w:t>
            </w:r>
            <w:proofErr w:type="gramEnd"/>
          </w:p>
        </w:tc>
        <w:tc>
          <w:tcPr>
            <w:tcW w:w="5245" w:type="dxa"/>
          </w:tcPr>
          <w:p w14:paraId="62B9BC33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B to register A</w:t>
            </w:r>
          </w:p>
        </w:tc>
      </w:tr>
      <w:tr w:rsidR="00B57808" w14:paraId="10890C03" w14:textId="77777777" w:rsidTr="002F71B8">
        <w:trPr>
          <w:trHeight w:val="500"/>
        </w:trPr>
        <w:tc>
          <w:tcPr>
            <w:tcW w:w="2830" w:type="dxa"/>
          </w:tcPr>
          <w:p w14:paraId="649381CD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CMA </w:t>
            </w:r>
          </w:p>
        </w:tc>
        <w:tc>
          <w:tcPr>
            <w:tcW w:w="5245" w:type="dxa"/>
          </w:tcPr>
          <w:p w14:paraId="09E77BE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Complement accumulator</w:t>
            </w:r>
          </w:p>
        </w:tc>
      </w:tr>
      <w:tr w:rsidR="00B57808" w14:paraId="3F9CB500" w14:textId="77777777" w:rsidTr="002F71B8">
        <w:trPr>
          <w:trHeight w:val="500"/>
        </w:trPr>
        <w:tc>
          <w:tcPr>
            <w:tcW w:w="2830" w:type="dxa"/>
          </w:tcPr>
          <w:p w14:paraId="749E805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D,A</w:t>
            </w:r>
            <w:proofErr w:type="gramEnd"/>
          </w:p>
        </w:tc>
        <w:tc>
          <w:tcPr>
            <w:tcW w:w="5245" w:type="dxa"/>
          </w:tcPr>
          <w:p w14:paraId="7FAD8A39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A to register D</w:t>
            </w:r>
          </w:p>
        </w:tc>
      </w:tr>
      <w:tr w:rsidR="00B57808" w14:paraId="3DD5E417" w14:textId="77777777" w:rsidTr="002F71B8">
        <w:trPr>
          <w:trHeight w:val="500"/>
        </w:trPr>
        <w:tc>
          <w:tcPr>
            <w:tcW w:w="2830" w:type="dxa"/>
          </w:tcPr>
          <w:p w14:paraId="79D8AA6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X D</w:t>
            </w:r>
          </w:p>
        </w:tc>
        <w:tc>
          <w:tcPr>
            <w:tcW w:w="5245" w:type="dxa"/>
          </w:tcPr>
          <w:p w14:paraId="080EE0E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Increment the register pair DE </w:t>
            </w:r>
          </w:p>
        </w:tc>
      </w:tr>
      <w:tr w:rsidR="00B57808" w14:paraId="6B6A2EFE" w14:textId="77777777" w:rsidTr="002F71B8">
        <w:trPr>
          <w:trHeight w:val="500"/>
        </w:trPr>
        <w:tc>
          <w:tcPr>
            <w:tcW w:w="2830" w:type="dxa"/>
          </w:tcPr>
          <w:p w14:paraId="519C23B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XI H,0000</w:t>
            </w:r>
          </w:p>
        </w:tc>
        <w:tc>
          <w:tcPr>
            <w:tcW w:w="5245" w:type="dxa"/>
          </w:tcPr>
          <w:p w14:paraId="6E1309C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H and L register with address 0000</w:t>
            </w:r>
          </w:p>
        </w:tc>
      </w:tr>
      <w:tr w:rsidR="00B57808" w14:paraId="714FA3C4" w14:textId="77777777" w:rsidTr="002F71B8">
        <w:trPr>
          <w:trHeight w:val="500"/>
        </w:trPr>
        <w:tc>
          <w:tcPr>
            <w:tcW w:w="2830" w:type="dxa"/>
          </w:tcPr>
          <w:p w14:paraId="6399A61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NEXT: DAD B</w:t>
            </w:r>
          </w:p>
        </w:tc>
        <w:tc>
          <w:tcPr>
            <w:tcW w:w="5245" w:type="dxa"/>
          </w:tcPr>
          <w:p w14:paraId="18863FF0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Next double </w:t>
            </w:r>
            <w:proofErr w:type="gramStart"/>
            <w:r>
              <w:rPr>
                <w:lang w:val="en-US"/>
              </w:rPr>
              <w:t>add</w:t>
            </w:r>
            <w:proofErr w:type="gramEnd"/>
            <w:r>
              <w:rPr>
                <w:lang w:val="en-US"/>
              </w:rPr>
              <w:t xml:space="preserve"> the content of register pair to HL pair</w:t>
            </w:r>
          </w:p>
        </w:tc>
      </w:tr>
      <w:tr w:rsidR="00B57808" w14:paraId="3B791B9C" w14:textId="77777777" w:rsidTr="002F71B8">
        <w:trPr>
          <w:trHeight w:val="500"/>
        </w:trPr>
        <w:tc>
          <w:tcPr>
            <w:tcW w:w="2830" w:type="dxa"/>
          </w:tcPr>
          <w:p w14:paraId="174A7E48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HLD 8010</w:t>
            </w:r>
          </w:p>
        </w:tc>
        <w:tc>
          <w:tcPr>
            <w:tcW w:w="5245" w:type="dxa"/>
          </w:tcPr>
          <w:p w14:paraId="1FDB4F2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tore HL direct into the memory location 8010 and 8011</w:t>
            </w:r>
          </w:p>
        </w:tc>
      </w:tr>
      <w:tr w:rsidR="00B57808" w14:paraId="4C8E42C8" w14:textId="77777777" w:rsidTr="002F71B8">
        <w:trPr>
          <w:trHeight w:val="500"/>
        </w:trPr>
        <w:tc>
          <w:tcPr>
            <w:tcW w:w="2830" w:type="dxa"/>
          </w:tcPr>
          <w:p w14:paraId="3024F43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OP: DAD D</w:t>
            </w:r>
          </w:p>
        </w:tc>
        <w:tc>
          <w:tcPr>
            <w:tcW w:w="5245" w:type="dxa"/>
          </w:tcPr>
          <w:p w14:paraId="14BA5CF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double add </w:t>
            </w:r>
          </w:p>
        </w:tc>
      </w:tr>
      <w:tr w:rsidR="00B57808" w14:paraId="0B39BDDB" w14:textId="77777777" w:rsidTr="002F71B8">
        <w:trPr>
          <w:trHeight w:val="500"/>
        </w:trPr>
        <w:tc>
          <w:tcPr>
            <w:tcW w:w="2830" w:type="dxa"/>
          </w:tcPr>
          <w:p w14:paraId="08A4C994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NC SKIP</w:t>
            </w:r>
          </w:p>
        </w:tc>
        <w:tc>
          <w:tcPr>
            <w:tcW w:w="5245" w:type="dxa"/>
          </w:tcPr>
          <w:p w14:paraId="34D5DAD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to skip if the carry flag set [A&lt;B]</w:t>
            </w:r>
          </w:p>
        </w:tc>
      </w:tr>
      <w:tr w:rsidR="00B57808" w14:paraId="19D8593B" w14:textId="77777777" w:rsidTr="002F71B8">
        <w:trPr>
          <w:trHeight w:val="500"/>
        </w:trPr>
        <w:tc>
          <w:tcPr>
            <w:tcW w:w="2830" w:type="dxa"/>
          </w:tcPr>
          <w:p w14:paraId="41353A2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OV </w:t>
            </w:r>
            <w:proofErr w:type="gramStart"/>
            <w:r>
              <w:rPr>
                <w:lang w:val="en-US"/>
              </w:rPr>
              <w:t>A,H</w:t>
            </w:r>
            <w:proofErr w:type="gramEnd"/>
          </w:p>
        </w:tc>
        <w:tc>
          <w:tcPr>
            <w:tcW w:w="5245" w:type="dxa"/>
          </w:tcPr>
          <w:p w14:paraId="32058BF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H to register to A</w:t>
            </w:r>
          </w:p>
        </w:tc>
      </w:tr>
      <w:tr w:rsidR="00B57808" w14:paraId="2D3A862E" w14:textId="77777777" w:rsidTr="002F71B8">
        <w:trPr>
          <w:trHeight w:val="500"/>
        </w:trPr>
        <w:tc>
          <w:tcPr>
            <w:tcW w:w="2830" w:type="dxa"/>
          </w:tcPr>
          <w:p w14:paraId="1BE3EAA0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ORA L</w:t>
            </w:r>
          </w:p>
        </w:tc>
        <w:tc>
          <w:tcPr>
            <w:tcW w:w="5245" w:type="dxa"/>
          </w:tcPr>
          <w:p w14:paraId="11ACCCD3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OR operation between the accumulator and L register</w:t>
            </w:r>
          </w:p>
        </w:tc>
      </w:tr>
      <w:tr w:rsidR="00B57808" w14:paraId="523EBB55" w14:textId="77777777" w:rsidTr="002F71B8">
        <w:trPr>
          <w:trHeight w:val="500"/>
        </w:trPr>
        <w:tc>
          <w:tcPr>
            <w:tcW w:w="2830" w:type="dxa"/>
          </w:tcPr>
          <w:p w14:paraId="393A702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Z EXIT</w:t>
            </w:r>
          </w:p>
        </w:tc>
        <w:tc>
          <w:tcPr>
            <w:tcW w:w="5245" w:type="dxa"/>
          </w:tcPr>
          <w:p w14:paraId="11ED28B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f the result is zero then jump to the exit</w:t>
            </w:r>
          </w:p>
        </w:tc>
      </w:tr>
      <w:tr w:rsidR="00B57808" w14:paraId="682C8B0C" w14:textId="77777777" w:rsidTr="002F71B8">
        <w:trPr>
          <w:trHeight w:val="500"/>
        </w:trPr>
        <w:tc>
          <w:tcPr>
            <w:tcW w:w="2830" w:type="dxa"/>
          </w:tcPr>
          <w:p w14:paraId="4BA58C1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MP LOOP</w:t>
            </w:r>
          </w:p>
        </w:tc>
        <w:tc>
          <w:tcPr>
            <w:tcW w:w="5245" w:type="dxa"/>
          </w:tcPr>
          <w:p w14:paraId="28FC0A8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 if the zero flag is not set</w:t>
            </w:r>
          </w:p>
        </w:tc>
      </w:tr>
      <w:tr w:rsidR="00B57808" w14:paraId="18D01766" w14:textId="77777777" w:rsidTr="002F71B8">
        <w:trPr>
          <w:trHeight w:val="500"/>
        </w:trPr>
        <w:tc>
          <w:tcPr>
            <w:tcW w:w="2830" w:type="dxa"/>
          </w:tcPr>
          <w:p w14:paraId="0FDF396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KIP: LHLD 8010</w:t>
            </w:r>
          </w:p>
        </w:tc>
        <w:tc>
          <w:tcPr>
            <w:tcW w:w="5245" w:type="dxa"/>
          </w:tcPr>
          <w:p w14:paraId="01AB0449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from the memory location of 8010 into HL register pair</w:t>
            </w:r>
          </w:p>
        </w:tc>
      </w:tr>
      <w:tr w:rsidR="00B57808" w14:paraId="0939E243" w14:textId="77777777" w:rsidTr="002F71B8">
        <w:trPr>
          <w:trHeight w:val="500"/>
        </w:trPr>
        <w:tc>
          <w:tcPr>
            <w:tcW w:w="2830" w:type="dxa"/>
          </w:tcPr>
          <w:p w14:paraId="021E645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MP NEXT</w:t>
            </w:r>
          </w:p>
        </w:tc>
        <w:tc>
          <w:tcPr>
            <w:tcW w:w="5245" w:type="dxa"/>
          </w:tcPr>
          <w:p w14:paraId="62FC6EF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unconditionally to the next label</w:t>
            </w:r>
          </w:p>
        </w:tc>
      </w:tr>
      <w:tr w:rsidR="00B57808" w14:paraId="2FCCD1A1" w14:textId="77777777" w:rsidTr="002F71B8">
        <w:trPr>
          <w:trHeight w:val="500"/>
        </w:trPr>
        <w:tc>
          <w:tcPr>
            <w:tcW w:w="2830" w:type="dxa"/>
          </w:tcPr>
          <w:p w14:paraId="0CA9D75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EXIT: LHLD 8010</w:t>
            </w:r>
          </w:p>
        </w:tc>
        <w:tc>
          <w:tcPr>
            <w:tcW w:w="5245" w:type="dxa"/>
          </w:tcPr>
          <w:p w14:paraId="6AB7FF5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the Hl pair stored at the memory location 8010</w:t>
            </w:r>
          </w:p>
        </w:tc>
      </w:tr>
      <w:tr w:rsidR="00B57808" w14:paraId="5FBEAC0D" w14:textId="77777777" w:rsidTr="002F71B8">
        <w:trPr>
          <w:trHeight w:val="500"/>
        </w:trPr>
        <w:tc>
          <w:tcPr>
            <w:tcW w:w="2830" w:type="dxa"/>
          </w:tcPr>
          <w:p w14:paraId="5F92D97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HLT</w:t>
            </w:r>
          </w:p>
        </w:tc>
        <w:tc>
          <w:tcPr>
            <w:tcW w:w="5245" w:type="dxa"/>
          </w:tcPr>
          <w:p w14:paraId="1FAD8B1D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776F7413" w14:textId="44C9752C" w:rsidR="00B57808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br w:type="textWrapping" w:clear="all"/>
      </w:r>
    </w:p>
    <w:p w14:paraId="09C502F4" w14:textId="77777777" w:rsidR="00B57808" w:rsidRDefault="00B57808" w:rsidP="00B57808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B57808" w:rsidRPr="00623963" w14:paraId="3D8B1ED6" w14:textId="77777777" w:rsidTr="002F71B8">
        <w:trPr>
          <w:trHeight w:val="448"/>
        </w:trPr>
        <w:tc>
          <w:tcPr>
            <w:tcW w:w="2475" w:type="dxa"/>
          </w:tcPr>
          <w:p w14:paraId="660EFC77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67F8596A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B57808" w:rsidRPr="00623963" w14:paraId="79757ED5" w14:textId="77777777" w:rsidTr="002F71B8">
        <w:trPr>
          <w:trHeight w:val="431"/>
        </w:trPr>
        <w:tc>
          <w:tcPr>
            <w:tcW w:w="2475" w:type="dxa"/>
          </w:tcPr>
          <w:p w14:paraId="1D2ABDBA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</w:t>
            </w:r>
            <w:r>
              <w:rPr>
                <w:sz w:val="32"/>
                <w:szCs w:val="32"/>
                <w:lang w:val="en-US"/>
              </w:rPr>
              <w:t>00</w:t>
            </w:r>
          </w:p>
        </w:tc>
        <w:tc>
          <w:tcPr>
            <w:tcW w:w="2475" w:type="dxa"/>
          </w:tcPr>
          <w:p w14:paraId="0BBD5513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60</w:t>
            </w:r>
          </w:p>
        </w:tc>
      </w:tr>
      <w:tr w:rsidR="00B57808" w:rsidRPr="00623963" w14:paraId="2657059D" w14:textId="77777777" w:rsidTr="002F71B8">
        <w:trPr>
          <w:trHeight w:val="431"/>
        </w:trPr>
        <w:tc>
          <w:tcPr>
            <w:tcW w:w="2475" w:type="dxa"/>
          </w:tcPr>
          <w:p w14:paraId="2B8FB5C7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8001</w:t>
            </w:r>
          </w:p>
        </w:tc>
        <w:tc>
          <w:tcPr>
            <w:tcW w:w="2475" w:type="dxa"/>
          </w:tcPr>
          <w:p w14:paraId="433D6BA2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5</w:t>
            </w:r>
          </w:p>
        </w:tc>
      </w:tr>
    </w:tbl>
    <w:p w14:paraId="1D124214" w14:textId="7FA0FB70" w:rsidR="00B57808" w:rsidRDefault="00B57808" w:rsidP="00B57808">
      <w:pPr>
        <w:rPr>
          <w:b/>
          <w:bCs/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B57808" w:rsidRPr="00623963" w14:paraId="66B4869F" w14:textId="77777777" w:rsidTr="002F71B8">
        <w:trPr>
          <w:trHeight w:val="390"/>
        </w:trPr>
        <w:tc>
          <w:tcPr>
            <w:tcW w:w="2535" w:type="dxa"/>
          </w:tcPr>
          <w:p w14:paraId="607DBB6D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528C2D59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B57808" w:rsidRPr="00623963" w14:paraId="11FFA292" w14:textId="77777777" w:rsidTr="002F71B8">
        <w:trPr>
          <w:trHeight w:val="375"/>
        </w:trPr>
        <w:tc>
          <w:tcPr>
            <w:tcW w:w="2535" w:type="dxa"/>
          </w:tcPr>
          <w:p w14:paraId="369D730E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</w:t>
            </w:r>
            <w:r>
              <w:rPr>
                <w:sz w:val="32"/>
                <w:szCs w:val="32"/>
                <w:lang w:val="en-US"/>
              </w:rPr>
              <w:t>011</w:t>
            </w:r>
          </w:p>
        </w:tc>
        <w:tc>
          <w:tcPr>
            <w:tcW w:w="2535" w:type="dxa"/>
          </w:tcPr>
          <w:p w14:paraId="5153AC23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225</w:t>
            </w:r>
          </w:p>
        </w:tc>
      </w:tr>
    </w:tbl>
    <w:p w14:paraId="5E02A84A" w14:textId="77777777" w:rsidR="00B57808" w:rsidRPr="00936AD1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ESULT:</w:t>
      </w:r>
      <w:r w:rsidRPr="00623963">
        <w:rPr>
          <w:sz w:val="32"/>
          <w:szCs w:val="32"/>
          <w:lang w:val="en-US"/>
        </w:rPr>
        <w:t xml:space="preserve">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LCM of numbers </w:t>
      </w:r>
      <w:r w:rsidRPr="00623963">
        <w:rPr>
          <w:sz w:val="32"/>
          <w:szCs w:val="32"/>
          <w:lang w:val="en-US"/>
        </w:rPr>
        <w:t xml:space="preserve">is performed using </w:t>
      </w:r>
      <w:r>
        <w:rPr>
          <w:sz w:val="32"/>
          <w:szCs w:val="32"/>
          <w:lang w:val="en-US"/>
        </w:rPr>
        <w:t xml:space="preserve">8085 </w:t>
      </w:r>
      <w:r w:rsidRPr="00623963">
        <w:rPr>
          <w:sz w:val="32"/>
          <w:szCs w:val="32"/>
          <w:lang w:val="en-US"/>
        </w:rPr>
        <w:t>Microprocessor in GNUSim8085</w:t>
      </w:r>
    </w:p>
    <w:p w14:paraId="1CC4B4FA" w14:textId="77777777" w:rsidR="00B57808" w:rsidRDefault="00B57808" w:rsidP="00B81C7B">
      <w:pPr>
        <w:pStyle w:val="Default"/>
        <w:rPr>
          <w:b/>
          <w:bCs/>
        </w:rPr>
      </w:pPr>
    </w:p>
    <w:p w14:paraId="2B848BF3" w14:textId="77777777" w:rsidR="00B57808" w:rsidRDefault="00B57808" w:rsidP="00B81C7B">
      <w:pPr>
        <w:pStyle w:val="Default"/>
        <w:rPr>
          <w:b/>
          <w:bCs/>
        </w:rPr>
      </w:pPr>
    </w:p>
    <w:p w14:paraId="050FFAF9" w14:textId="77777777" w:rsidR="00B57808" w:rsidRDefault="00B57808" w:rsidP="00B81C7B">
      <w:pPr>
        <w:pStyle w:val="Default"/>
        <w:rPr>
          <w:b/>
          <w:bCs/>
        </w:rPr>
      </w:pPr>
    </w:p>
    <w:p w14:paraId="403F7AD7" w14:textId="77777777" w:rsidR="00B57808" w:rsidRPr="008A4B2E" w:rsidRDefault="00B57808" w:rsidP="00B57808">
      <w:pPr>
        <w:pStyle w:val="Default"/>
        <w:jc w:val="center"/>
      </w:pPr>
      <w:r>
        <w:rPr>
          <w:b/>
          <w:bCs/>
        </w:rPr>
        <w:lastRenderedPageBreak/>
        <w:t>GCD</w:t>
      </w:r>
    </w:p>
    <w:p w14:paraId="5E586BCF" w14:textId="77777777" w:rsidR="00B57808" w:rsidRPr="008A4B2E" w:rsidRDefault="00B57808" w:rsidP="00B57808">
      <w:pPr>
        <w:pStyle w:val="Default"/>
        <w:rPr>
          <w:b/>
          <w:bCs/>
        </w:rPr>
      </w:pPr>
    </w:p>
    <w:p w14:paraId="012CDF03" w14:textId="1C9F0EA0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EXP NO: </w:t>
      </w:r>
      <w:r>
        <w:rPr>
          <w:b/>
          <w:bCs/>
        </w:rPr>
        <w:t>25</w:t>
      </w:r>
      <w:r w:rsidRPr="008A4B2E">
        <w:rPr>
          <w:b/>
          <w:bCs/>
        </w:rPr>
        <w:t xml:space="preserve"> </w:t>
      </w:r>
    </w:p>
    <w:p w14:paraId="31741E67" w14:textId="77777777" w:rsidR="00B57808" w:rsidRPr="008A4B2E" w:rsidRDefault="00B57808" w:rsidP="00B57808">
      <w:pPr>
        <w:pStyle w:val="Default"/>
        <w:rPr>
          <w:b/>
          <w:bCs/>
        </w:rPr>
      </w:pPr>
    </w:p>
    <w:p w14:paraId="4EBF249E" w14:textId="77777777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AIM: </w:t>
      </w:r>
    </w:p>
    <w:p w14:paraId="15ECA684" w14:textId="77777777" w:rsidR="00B57808" w:rsidRPr="008A4B2E" w:rsidRDefault="00B57808" w:rsidP="00B57808">
      <w:pPr>
        <w:pStyle w:val="Default"/>
      </w:pPr>
      <w:r w:rsidRPr="008A4B2E">
        <w:t xml:space="preserve">To write an assembly language program to implement </w:t>
      </w:r>
      <w:r>
        <w:t>GCD</w:t>
      </w:r>
      <w:r w:rsidRPr="008A4B2E">
        <w:t xml:space="preserve"> using 8085 processor. </w:t>
      </w:r>
    </w:p>
    <w:p w14:paraId="32BCE155" w14:textId="77777777" w:rsidR="00B57808" w:rsidRPr="008A4B2E" w:rsidRDefault="00B57808" w:rsidP="00B57808">
      <w:pPr>
        <w:pStyle w:val="Default"/>
      </w:pPr>
    </w:p>
    <w:p w14:paraId="131D4962" w14:textId="77777777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ALGORITHM: </w:t>
      </w:r>
    </w:p>
    <w:p w14:paraId="6594DD5C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Start the program</w:t>
      </w:r>
      <w:r w:rsidRPr="00D07451">
        <w:rPr>
          <w:rFonts w:ascii="Times New Roman" w:eastAsia="Times New Roman" w:hAnsi="Times New Roman" w:cs="Times New Roman"/>
        </w:rPr>
        <w:t xml:space="preserve"> by loading the first number (A) into the accumulator.</w:t>
      </w:r>
    </w:p>
    <w:p w14:paraId="1AFD0B6F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Move the first number (A)</w:t>
      </w:r>
      <w:r w:rsidRPr="00D07451">
        <w:rPr>
          <w:rFonts w:ascii="Times New Roman" w:eastAsia="Times New Roman" w:hAnsi="Times New Roman" w:cs="Times New Roman"/>
        </w:rPr>
        <w:t xml:space="preserve"> to a register (R1) to store it temporarily.</w:t>
      </w:r>
    </w:p>
    <w:p w14:paraId="78AC623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Get the second number (B)</w:t>
      </w:r>
      <w:r w:rsidRPr="00D07451">
        <w:rPr>
          <w:rFonts w:ascii="Times New Roman" w:eastAsia="Times New Roman" w:hAnsi="Times New Roman" w:cs="Times New Roman"/>
        </w:rPr>
        <w:t xml:space="preserve"> and load it into the accumulator.</w:t>
      </w:r>
    </w:p>
    <w:p w14:paraId="08409700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Compare</w:t>
      </w:r>
      <w:r w:rsidRPr="00D07451">
        <w:rPr>
          <w:rFonts w:ascii="Times New Roman" w:eastAsia="Times New Roman" w:hAnsi="Times New Roman" w:cs="Times New Roman"/>
        </w:rPr>
        <w:t xml:space="preserve"> if B is greater than 0 (i.e., check if the divisor is non-zero).</w:t>
      </w:r>
    </w:p>
    <w:p w14:paraId="30ED855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Perform division</w:t>
      </w:r>
      <w:r w:rsidRPr="00D07451">
        <w:rPr>
          <w:rFonts w:ascii="Times New Roman" w:eastAsia="Times New Roman" w:hAnsi="Times New Roman" w:cs="Times New Roman"/>
        </w:rPr>
        <w:t xml:space="preserve"> of A by B and calculate the remainder.</w:t>
      </w:r>
    </w:p>
    <w:p w14:paraId="2320FFC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If the remainder is 0</w:t>
      </w:r>
      <w:r w:rsidRPr="00D07451">
        <w:rPr>
          <w:rFonts w:ascii="Times New Roman" w:eastAsia="Times New Roman" w:hAnsi="Times New Roman" w:cs="Times New Roman"/>
        </w:rPr>
        <w:t xml:space="preserve">, the </w:t>
      </w:r>
      <w:r w:rsidRPr="00D07451">
        <w:rPr>
          <w:rFonts w:ascii="Times New Roman" w:eastAsia="Times New Roman" w:hAnsi="Times New Roman" w:cs="Times New Roman"/>
          <w:b/>
          <w:bCs/>
        </w:rPr>
        <w:t>GCD is B</w:t>
      </w:r>
      <w:r w:rsidRPr="00D07451">
        <w:rPr>
          <w:rFonts w:ascii="Times New Roman" w:eastAsia="Times New Roman" w:hAnsi="Times New Roman" w:cs="Times New Roman"/>
        </w:rPr>
        <w:t>. Store the result in memory (at a designated location).</w:t>
      </w:r>
    </w:p>
    <w:p w14:paraId="44010601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If the remainder is not 0</w:t>
      </w:r>
      <w:r w:rsidRPr="00D07451">
        <w:rPr>
          <w:rFonts w:ascii="Times New Roman" w:eastAsia="Times New Roman" w:hAnsi="Times New Roman" w:cs="Times New Roman"/>
        </w:rPr>
        <w:t>, move B to register R1 and load the remainder into the accumulator.</w:t>
      </w:r>
    </w:p>
    <w:p w14:paraId="76501B3E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Repeat the steps</w:t>
      </w:r>
      <w:r w:rsidRPr="00D07451">
        <w:rPr>
          <w:rFonts w:ascii="Times New Roman" w:eastAsia="Times New Roman" w:hAnsi="Times New Roman" w:cs="Times New Roman"/>
        </w:rPr>
        <w:t xml:space="preserve"> from step 4 (looping back) until the remainder becomes 0.</w:t>
      </w:r>
    </w:p>
    <w:p w14:paraId="7A321347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Store the result</w:t>
      </w:r>
      <w:r w:rsidRPr="00D07451">
        <w:rPr>
          <w:rFonts w:ascii="Times New Roman" w:eastAsia="Times New Roman" w:hAnsi="Times New Roman" w:cs="Times New Roman"/>
        </w:rPr>
        <w:t xml:space="preserve"> (GCD) when the loop terminates and the remainder is 0.</w:t>
      </w:r>
    </w:p>
    <w:p w14:paraId="6E1A9170" w14:textId="77777777" w:rsidR="00B57808" w:rsidRDefault="00B57808" w:rsidP="00B57808">
      <w:pPr>
        <w:pStyle w:val="Default"/>
        <w:numPr>
          <w:ilvl w:val="0"/>
          <w:numId w:val="11"/>
        </w:numPr>
      </w:pPr>
      <w:r w:rsidRPr="00D07451">
        <w:rPr>
          <w:rFonts w:eastAsia="Times New Roman"/>
          <w:b/>
          <w:bCs/>
          <w:color w:val="auto"/>
          <w:lang w:val="en-US"/>
        </w:rPr>
        <w:t>Halt the program</w:t>
      </w:r>
      <w:r w:rsidRPr="00D07451">
        <w:rPr>
          <w:rFonts w:eastAsia="Times New Roman"/>
          <w:color w:val="auto"/>
          <w:lang w:val="en-US"/>
        </w:rPr>
        <w:t xml:space="preserve"> after completing the process.</w:t>
      </w:r>
      <w:r w:rsidRPr="008A4B2E">
        <w:rPr>
          <w:b/>
          <w:bCs/>
        </w:rPr>
        <w:t xml:space="preserve"> </w:t>
      </w:r>
    </w:p>
    <w:p w14:paraId="0C4A5F44" w14:textId="77777777" w:rsidR="00B57808" w:rsidRDefault="00B57808" w:rsidP="00B57808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24E775B6" w14:textId="77777777" w:rsidTr="002F71B8">
        <w:tc>
          <w:tcPr>
            <w:tcW w:w="4508" w:type="dxa"/>
          </w:tcPr>
          <w:p w14:paraId="1C3564A2" w14:textId="77777777" w:rsidR="00B57808" w:rsidRPr="00BD5D9D" w:rsidRDefault="00B57808" w:rsidP="002F71B8">
            <w:pPr>
              <w:pStyle w:val="Default"/>
              <w:rPr>
                <w:b/>
                <w:bCs/>
              </w:rPr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476265C8" w14:textId="77777777" w:rsidR="00B57808" w:rsidRPr="00BD5D9D" w:rsidRDefault="00B57808" w:rsidP="002F71B8">
            <w:pPr>
              <w:pStyle w:val="Default"/>
              <w:rPr>
                <w:b/>
                <w:bCs/>
              </w:rPr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57808" w14:paraId="64415FC5" w14:textId="77777777" w:rsidTr="002F71B8">
        <w:tc>
          <w:tcPr>
            <w:tcW w:w="4508" w:type="dxa"/>
          </w:tcPr>
          <w:p w14:paraId="5E9B889A" w14:textId="77777777" w:rsidR="00B57808" w:rsidRDefault="00B57808" w:rsidP="002F71B8">
            <w:pPr>
              <w:pStyle w:val="Default"/>
            </w:pPr>
            <w:r>
              <w:t>LXI H,6000</w:t>
            </w:r>
          </w:p>
        </w:tc>
        <w:tc>
          <w:tcPr>
            <w:tcW w:w="4508" w:type="dxa"/>
          </w:tcPr>
          <w:p w14:paraId="0FD472B6" w14:textId="77777777" w:rsidR="00B57808" w:rsidRDefault="00B57808" w:rsidP="002F71B8">
            <w:pPr>
              <w:pStyle w:val="Default"/>
            </w:pPr>
            <w:r>
              <w:t>Load H and L register with address 6000</w:t>
            </w:r>
          </w:p>
        </w:tc>
      </w:tr>
      <w:tr w:rsidR="00B57808" w14:paraId="6F56F33A" w14:textId="77777777" w:rsidTr="002F71B8">
        <w:tc>
          <w:tcPr>
            <w:tcW w:w="4508" w:type="dxa"/>
          </w:tcPr>
          <w:p w14:paraId="3B03F67D" w14:textId="77777777" w:rsidR="00B57808" w:rsidRDefault="00B57808" w:rsidP="002F71B8">
            <w:pPr>
              <w:pStyle w:val="Default"/>
            </w:pPr>
            <w:r w:rsidRPr="00F93E63">
              <w:t>MOV</w:t>
            </w:r>
            <w:r>
              <w:t xml:space="preserve"> </w:t>
            </w:r>
            <w:proofErr w:type="gramStart"/>
            <w:r>
              <w:t>A,M</w:t>
            </w:r>
            <w:proofErr w:type="gramEnd"/>
          </w:p>
        </w:tc>
        <w:tc>
          <w:tcPr>
            <w:tcW w:w="4508" w:type="dxa"/>
          </w:tcPr>
          <w:p w14:paraId="2213DECC" w14:textId="77777777" w:rsidR="00B57808" w:rsidRDefault="00B57808" w:rsidP="002F71B8">
            <w:pPr>
              <w:pStyle w:val="Default"/>
            </w:pPr>
            <w:r>
              <w:t>Move the content of memory at HL to register A</w:t>
            </w:r>
          </w:p>
        </w:tc>
      </w:tr>
      <w:tr w:rsidR="00B57808" w14:paraId="6FF6FA49" w14:textId="77777777" w:rsidTr="002F71B8">
        <w:tc>
          <w:tcPr>
            <w:tcW w:w="4508" w:type="dxa"/>
          </w:tcPr>
          <w:p w14:paraId="75BDDDF8" w14:textId="77777777" w:rsidR="00B57808" w:rsidRDefault="00B57808" w:rsidP="002F71B8">
            <w:pPr>
              <w:pStyle w:val="Default"/>
            </w:pPr>
            <w:r>
              <w:t>INX H</w:t>
            </w:r>
          </w:p>
        </w:tc>
        <w:tc>
          <w:tcPr>
            <w:tcW w:w="4508" w:type="dxa"/>
          </w:tcPr>
          <w:p w14:paraId="0FF97480" w14:textId="77777777" w:rsidR="00B57808" w:rsidRDefault="00B57808" w:rsidP="002F71B8">
            <w:pPr>
              <w:pStyle w:val="Default"/>
            </w:pPr>
            <w:r>
              <w:t>Increment of HL</w:t>
            </w:r>
          </w:p>
        </w:tc>
      </w:tr>
      <w:tr w:rsidR="00B57808" w14:paraId="253E89AB" w14:textId="77777777" w:rsidTr="002F71B8">
        <w:tc>
          <w:tcPr>
            <w:tcW w:w="4508" w:type="dxa"/>
          </w:tcPr>
          <w:p w14:paraId="70ECADAA" w14:textId="77777777" w:rsidR="00B57808" w:rsidRDefault="00B57808" w:rsidP="002F71B8">
            <w:pPr>
              <w:pStyle w:val="Default"/>
            </w:pPr>
            <w:r>
              <w:t xml:space="preserve">MOV </w:t>
            </w:r>
            <w:proofErr w:type="gramStart"/>
            <w:r>
              <w:t>B,M</w:t>
            </w:r>
            <w:proofErr w:type="gramEnd"/>
          </w:p>
        </w:tc>
        <w:tc>
          <w:tcPr>
            <w:tcW w:w="4508" w:type="dxa"/>
          </w:tcPr>
          <w:p w14:paraId="42CF495F" w14:textId="77777777" w:rsidR="00B57808" w:rsidRDefault="00B57808" w:rsidP="002F71B8">
            <w:pPr>
              <w:pStyle w:val="Default"/>
            </w:pPr>
            <w:r>
              <w:t>Move the content of memory at HL to register B</w:t>
            </w:r>
          </w:p>
        </w:tc>
      </w:tr>
      <w:tr w:rsidR="00B57808" w14:paraId="3298A495" w14:textId="77777777" w:rsidTr="002F71B8">
        <w:tc>
          <w:tcPr>
            <w:tcW w:w="4508" w:type="dxa"/>
          </w:tcPr>
          <w:p w14:paraId="6B343BE3" w14:textId="77777777" w:rsidR="00B57808" w:rsidRDefault="00B57808" w:rsidP="002F71B8">
            <w:pPr>
              <w:pStyle w:val="Default"/>
            </w:pPr>
            <w:r>
              <w:t>LOOP:       CMP B</w:t>
            </w:r>
          </w:p>
        </w:tc>
        <w:tc>
          <w:tcPr>
            <w:tcW w:w="4508" w:type="dxa"/>
          </w:tcPr>
          <w:p w14:paraId="4DEA5A57" w14:textId="77777777" w:rsidR="00B57808" w:rsidRDefault="00B57808" w:rsidP="002F71B8">
            <w:pPr>
              <w:pStyle w:val="Default"/>
            </w:pPr>
            <w:r w:rsidRPr="00D5781A">
              <w:t>CMP B compares the contents of register A (accumulator) with register B.</w:t>
            </w:r>
          </w:p>
        </w:tc>
      </w:tr>
      <w:tr w:rsidR="00B57808" w14:paraId="27167FCA" w14:textId="77777777" w:rsidTr="002F71B8">
        <w:tc>
          <w:tcPr>
            <w:tcW w:w="4508" w:type="dxa"/>
          </w:tcPr>
          <w:p w14:paraId="24EEADF7" w14:textId="77777777" w:rsidR="00B57808" w:rsidRDefault="00B57808" w:rsidP="002F71B8">
            <w:pPr>
              <w:pStyle w:val="Default"/>
            </w:pPr>
            <w:r>
              <w:t xml:space="preserve">                   JZ STORE</w:t>
            </w:r>
          </w:p>
        </w:tc>
        <w:tc>
          <w:tcPr>
            <w:tcW w:w="4508" w:type="dxa"/>
          </w:tcPr>
          <w:p w14:paraId="73949B4B" w14:textId="77777777" w:rsidR="00B57808" w:rsidRDefault="00B57808" w:rsidP="002F71B8">
            <w:pPr>
              <w:pStyle w:val="Default"/>
            </w:pPr>
            <w:r w:rsidRPr="00D5781A">
              <w:t>If A equals B, it means we have found the GCD, and the program jumps to STORE to save the result.</w:t>
            </w:r>
          </w:p>
        </w:tc>
      </w:tr>
      <w:tr w:rsidR="00B57808" w14:paraId="0D4CB35D" w14:textId="77777777" w:rsidTr="002F71B8">
        <w:tc>
          <w:tcPr>
            <w:tcW w:w="4508" w:type="dxa"/>
          </w:tcPr>
          <w:p w14:paraId="25311F75" w14:textId="77777777" w:rsidR="00B57808" w:rsidRDefault="00B57808" w:rsidP="002F71B8">
            <w:pPr>
              <w:pStyle w:val="Default"/>
            </w:pPr>
            <w:r>
              <w:t xml:space="preserve">                   JC EXG</w:t>
            </w:r>
          </w:p>
        </w:tc>
        <w:tc>
          <w:tcPr>
            <w:tcW w:w="4508" w:type="dxa"/>
          </w:tcPr>
          <w:p w14:paraId="68909262" w14:textId="77777777" w:rsidR="00B57808" w:rsidRPr="00AA0B2D" w:rsidRDefault="00B57808" w:rsidP="002F71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f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s smaller than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B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carry is set), the program jumps to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G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where the values of A and B are exchanged.</w:t>
            </w:r>
            <w:r w:rsidRPr="00D5781A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B57808" w14:paraId="3AFCDB30" w14:textId="77777777" w:rsidTr="002F71B8">
        <w:tc>
          <w:tcPr>
            <w:tcW w:w="4508" w:type="dxa"/>
          </w:tcPr>
          <w:p w14:paraId="5289B0A1" w14:textId="77777777" w:rsidR="00B57808" w:rsidRDefault="00B57808" w:rsidP="002F71B8">
            <w:pPr>
              <w:pStyle w:val="Default"/>
            </w:pPr>
            <w:r>
              <w:t xml:space="preserve">                   SUB B</w:t>
            </w:r>
          </w:p>
        </w:tc>
        <w:tc>
          <w:tcPr>
            <w:tcW w:w="4508" w:type="dxa"/>
          </w:tcPr>
          <w:p w14:paraId="0749F306" w14:textId="77777777" w:rsidR="00B57808" w:rsidRPr="00D5781A" w:rsidRDefault="00B57808" w:rsidP="002F71B8">
            <w:pPr>
              <w:pStyle w:val="Default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D5781A">
              <w:rPr>
                <w:lang w:val="en-US"/>
              </w:rPr>
              <w:t xml:space="preserve">ubtracts </w:t>
            </w:r>
            <w:r w:rsidRPr="00D5781A">
              <w:rPr>
                <w:b/>
                <w:bCs/>
                <w:lang w:val="en-US"/>
              </w:rPr>
              <w:t>B</w:t>
            </w:r>
            <w:r w:rsidRPr="00D5781A">
              <w:rPr>
                <w:lang w:val="en-US"/>
              </w:rPr>
              <w:t xml:space="preserve"> from </w:t>
            </w:r>
            <w:r w:rsidRPr="00D5781A">
              <w:rPr>
                <w:b/>
                <w:bCs/>
                <w:lang w:val="en-US"/>
              </w:rPr>
              <w:t>A</w:t>
            </w:r>
            <w:r w:rsidRPr="00D5781A">
              <w:rPr>
                <w:lang w:val="en-US"/>
              </w:rPr>
              <w:t>, and the loop repeats the process.</w:t>
            </w:r>
          </w:p>
        </w:tc>
      </w:tr>
      <w:tr w:rsidR="00B57808" w14:paraId="26560015" w14:textId="77777777" w:rsidTr="002F71B8">
        <w:tc>
          <w:tcPr>
            <w:tcW w:w="4508" w:type="dxa"/>
          </w:tcPr>
          <w:p w14:paraId="11718826" w14:textId="77777777" w:rsidR="00B57808" w:rsidRDefault="00B57808" w:rsidP="002F71B8">
            <w:pPr>
              <w:pStyle w:val="Default"/>
            </w:pPr>
            <w:r>
              <w:t xml:space="preserve">                   JMP LOOP</w:t>
            </w:r>
          </w:p>
        </w:tc>
        <w:tc>
          <w:tcPr>
            <w:tcW w:w="4508" w:type="dxa"/>
          </w:tcPr>
          <w:p w14:paraId="4B80C6C3" w14:textId="77777777" w:rsidR="00B57808" w:rsidRDefault="00B57808" w:rsidP="002F71B8">
            <w:pPr>
              <w:pStyle w:val="Default"/>
            </w:pPr>
            <w:r w:rsidRPr="00AA0B2D">
              <w:t>Jump back to the LOOP label and repeat the process.</w:t>
            </w:r>
          </w:p>
        </w:tc>
      </w:tr>
      <w:tr w:rsidR="00B57808" w14:paraId="636AAD60" w14:textId="77777777" w:rsidTr="002F71B8">
        <w:tc>
          <w:tcPr>
            <w:tcW w:w="4508" w:type="dxa"/>
          </w:tcPr>
          <w:p w14:paraId="4C4DE5EB" w14:textId="77777777" w:rsidR="00B57808" w:rsidRDefault="00B57808" w:rsidP="002F71B8">
            <w:pPr>
              <w:pStyle w:val="Default"/>
            </w:pPr>
            <w:r>
              <w:t xml:space="preserve">EXG:         MOV </w:t>
            </w:r>
            <w:proofErr w:type="gramStart"/>
            <w:r>
              <w:t>C,B</w:t>
            </w:r>
            <w:proofErr w:type="gramEnd"/>
          </w:p>
        </w:tc>
        <w:tc>
          <w:tcPr>
            <w:tcW w:w="4508" w:type="dxa"/>
          </w:tcPr>
          <w:p w14:paraId="637A3C5D" w14:textId="77777777" w:rsidR="00B57808" w:rsidRDefault="00B57808" w:rsidP="002F71B8">
            <w:pPr>
              <w:pStyle w:val="Default"/>
            </w:pPr>
            <w:r>
              <w:t xml:space="preserve">The value of </w:t>
            </w:r>
            <w:r>
              <w:rPr>
                <w:rStyle w:val="Strong"/>
              </w:rPr>
              <w:t>B</w:t>
            </w:r>
            <w:r>
              <w:t xml:space="preserve"> is saved into </w:t>
            </w:r>
            <w:r>
              <w:rPr>
                <w:rStyle w:val="Strong"/>
              </w:rPr>
              <w:t>C</w:t>
            </w:r>
            <w:r>
              <w:t>.</w:t>
            </w:r>
          </w:p>
        </w:tc>
      </w:tr>
      <w:tr w:rsidR="00B57808" w14:paraId="74867800" w14:textId="77777777" w:rsidTr="002F71B8">
        <w:tc>
          <w:tcPr>
            <w:tcW w:w="4508" w:type="dxa"/>
          </w:tcPr>
          <w:p w14:paraId="0E8A23CE" w14:textId="77777777" w:rsidR="00B57808" w:rsidRDefault="00B57808" w:rsidP="002F71B8">
            <w:pPr>
              <w:pStyle w:val="Default"/>
            </w:pPr>
            <w:r>
              <w:t xml:space="preserve">                  MOV </w:t>
            </w:r>
            <w:proofErr w:type="gramStart"/>
            <w:r>
              <w:t>B,A</w:t>
            </w:r>
            <w:proofErr w:type="gramEnd"/>
          </w:p>
        </w:tc>
        <w:tc>
          <w:tcPr>
            <w:tcW w:w="4508" w:type="dxa"/>
          </w:tcPr>
          <w:p w14:paraId="648C46D6" w14:textId="77777777" w:rsidR="00B57808" w:rsidRDefault="00B57808" w:rsidP="002F71B8">
            <w:pPr>
              <w:pStyle w:val="Default"/>
            </w:pPr>
            <w:r>
              <w:t xml:space="preserve">The value of </w:t>
            </w:r>
            <w:r>
              <w:rPr>
                <w:rStyle w:val="Strong"/>
              </w:rPr>
              <w:t>A</w:t>
            </w:r>
            <w:r>
              <w:t xml:space="preserve"> is then moved into </w:t>
            </w:r>
            <w:r>
              <w:rPr>
                <w:rStyle w:val="Strong"/>
              </w:rPr>
              <w:t>B</w:t>
            </w:r>
            <w:r>
              <w:t>.</w:t>
            </w:r>
          </w:p>
        </w:tc>
      </w:tr>
      <w:tr w:rsidR="00B57808" w14:paraId="1F9F95D6" w14:textId="77777777" w:rsidTr="002F71B8">
        <w:tc>
          <w:tcPr>
            <w:tcW w:w="4508" w:type="dxa"/>
          </w:tcPr>
          <w:p w14:paraId="65B6864B" w14:textId="77777777" w:rsidR="00B57808" w:rsidRDefault="00B57808" w:rsidP="002F71B8">
            <w:pPr>
              <w:pStyle w:val="Default"/>
            </w:pPr>
            <w:r>
              <w:t xml:space="preserve">                  MOV </w:t>
            </w:r>
            <w:proofErr w:type="gramStart"/>
            <w:r>
              <w:t>A,C</w:t>
            </w:r>
            <w:proofErr w:type="gramEnd"/>
          </w:p>
        </w:tc>
        <w:tc>
          <w:tcPr>
            <w:tcW w:w="4508" w:type="dxa"/>
          </w:tcPr>
          <w:p w14:paraId="264AD379" w14:textId="77777777" w:rsidR="00B57808" w:rsidRDefault="00B57808" w:rsidP="002F71B8">
            <w:pPr>
              <w:pStyle w:val="Default"/>
            </w:pPr>
            <w:r>
              <w:t xml:space="preserve">Finally, the value of </w:t>
            </w:r>
            <w:r>
              <w:rPr>
                <w:rStyle w:val="Strong"/>
              </w:rPr>
              <w:t>C</w:t>
            </w:r>
            <w:r>
              <w:t xml:space="preserve"> (which holds the original value of </w:t>
            </w:r>
            <w:r>
              <w:rPr>
                <w:rStyle w:val="Strong"/>
              </w:rPr>
              <w:t>B</w:t>
            </w:r>
            <w:r>
              <w:t xml:space="preserve">) is moved into </w:t>
            </w:r>
            <w:r>
              <w:rPr>
                <w:rStyle w:val="Strong"/>
              </w:rPr>
              <w:t>A</w:t>
            </w:r>
            <w:r>
              <w:t>.</w:t>
            </w:r>
          </w:p>
        </w:tc>
      </w:tr>
      <w:tr w:rsidR="00B57808" w14:paraId="2F0C9682" w14:textId="77777777" w:rsidTr="002F71B8">
        <w:tc>
          <w:tcPr>
            <w:tcW w:w="4508" w:type="dxa"/>
          </w:tcPr>
          <w:p w14:paraId="4843F428" w14:textId="77777777" w:rsidR="00B57808" w:rsidRDefault="00B57808" w:rsidP="002F71B8">
            <w:pPr>
              <w:pStyle w:val="Default"/>
            </w:pPr>
            <w:r>
              <w:t xml:space="preserve">                  JMP LOOP</w:t>
            </w:r>
          </w:p>
        </w:tc>
        <w:tc>
          <w:tcPr>
            <w:tcW w:w="4508" w:type="dxa"/>
          </w:tcPr>
          <w:p w14:paraId="71FA6BF5" w14:textId="77777777" w:rsidR="00B57808" w:rsidRDefault="00B57808" w:rsidP="002F71B8">
            <w:pPr>
              <w:pStyle w:val="Default"/>
            </w:pPr>
            <w:r>
              <w:t>Jump back to the LOOP label and repeat the process</w:t>
            </w:r>
          </w:p>
        </w:tc>
      </w:tr>
      <w:tr w:rsidR="00B57808" w14:paraId="5BEC3D56" w14:textId="77777777" w:rsidTr="002F71B8">
        <w:tc>
          <w:tcPr>
            <w:tcW w:w="4508" w:type="dxa"/>
          </w:tcPr>
          <w:p w14:paraId="10F6C07D" w14:textId="77777777" w:rsidR="00B57808" w:rsidRDefault="00B57808" w:rsidP="002F71B8">
            <w:pPr>
              <w:pStyle w:val="Default"/>
            </w:pPr>
            <w:r>
              <w:t>STORE:    STA 6009</w:t>
            </w:r>
          </w:p>
        </w:tc>
        <w:tc>
          <w:tcPr>
            <w:tcW w:w="4508" w:type="dxa"/>
          </w:tcPr>
          <w:p w14:paraId="654324EB" w14:textId="77777777" w:rsidR="00B57808" w:rsidRDefault="00B57808" w:rsidP="002F71B8">
            <w:pPr>
              <w:pStyle w:val="Default"/>
            </w:pPr>
            <w:r>
              <w:t>Store the data (output) of the accumulator in address 6009</w:t>
            </w:r>
          </w:p>
        </w:tc>
      </w:tr>
      <w:tr w:rsidR="00B57808" w14:paraId="785B06F1" w14:textId="77777777" w:rsidTr="002F71B8">
        <w:tc>
          <w:tcPr>
            <w:tcW w:w="4508" w:type="dxa"/>
          </w:tcPr>
          <w:p w14:paraId="10F9F0A6" w14:textId="77777777" w:rsidR="00B57808" w:rsidRDefault="00B57808" w:rsidP="002F71B8">
            <w:pPr>
              <w:pStyle w:val="Default"/>
            </w:pPr>
            <w:r>
              <w:t xml:space="preserve">                  HLT</w:t>
            </w:r>
          </w:p>
        </w:tc>
        <w:tc>
          <w:tcPr>
            <w:tcW w:w="4508" w:type="dxa"/>
          </w:tcPr>
          <w:p w14:paraId="5F91D310" w14:textId="77777777" w:rsidR="00B57808" w:rsidRDefault="00B57808" w:rsidP="002F71B8">
            <w:pPr>
              <w:pStyle w:val="Default"/>
            </w:pPr>
            <w:r>
              <w:t xml:space="preserve">Halt </w:t>
            </w:r>
          </w:p>
        </w:tc>
      </w:tr>
    </w:tbl>
    <w:p w14:paraId="57264E99" w14:textId="77777777" w:rsidR="00B57808" w:rsidRPr="008A4B2E" w:rsidRDefault="00B57808" w:rsidP="00B57808">
      <w:pPr>
        <w:pStyle w:val="Default"/>
        <w:rPr>
          <w:b/>
          <w:bCs/>
        </w:rPr>
      </w:pPr>
    </w:p>
    <w:p w14:paraId="73A237F1" w14:textId="77777777" w:rsidR="00B57808" w:rsidRPr="008A4B2E" w:rsidRDefault="00B57808" w:rsidP="00B57808">
      <w:pPr>
        <w:pStyle w:val="Default"/>
        <w:rPr>
          <w:b/>
          <w:bCs/>
        </w:rPr>
      </w:pPr>
    </w:p>
    <w:p w14:paraId="31491C20" w14:textId="77777777" w:rsidR="00B57808" w:rsidRPr="008A4B2E" w:rsidRDefault="00B57808" w:rsidP="00B57808">
      <w:pPr>
        <w:pStyle w:val="Default"/>
        <w:rPr>
          <w:b/>
          <w:bCs/>
        </w:rPr>
      </w:pPr>
    </w:p>
    <w:p w14:paraId="5CC8CFF7" w14:textId="77777777" w:rsidR="00B57808" w:rsidRPr="008A4B2E" w:rsidRDefault="00B57808" w:rsidP="00B57808">
      <w:pPr>
        <w:pStyle w:val="Default"/>
        <w:rPr>
          <w:b/>
          <w:bCs/>
        </w:rPr>
      </w:pPr>
    </w:p>
    <w:p w14:paraId="1EDF167E" w14:textId="77777777" w:rsidR="00B57808" w:rsidRPr="008A4B2E" w:rsidRDefault="00B57808" w:rsidP="00B57808">
      <w:pPr>
        <w:pStyle w:val="Default"/>
        <w:rPr>
          <w:b/>
          <w:bCs/>
        </w:rPr>
      </w:pPr>
    </w:p>
    <w:p w14:paraId="6F6E987E" w14:textId="77777777" w:rsidR="00B57808" w:rsidRDefault="00B57808" w:rsidP="00B57808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p w14:paraId="00DD06E0" w14:textId="77777777" w:rsidR="00B57808" w:rsidRDefault="00B57808" w:rsidP="00B57808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6ED4353D" w14:textId="77777777" w:rsidTr="002F71B8">
        <w:tc>
          <w:tcPr>
            <w:tcW w:w="4508" w:type="dxa"/>
          </w:tcPr>
          <w:p w14:paraId="3A5D5E79" w14:textId="77777777" w:rsidR="00B57808" w:rsidRPr="00AE334D" w:rsidRDefault="00B57808" w:rsidP="002F71B8">
            <w:pPr>
              <w:pStyle w:val="Default"/>
              <w:rPr>
                <w:b/>
                <w:bCs/>
              </w:rPr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AFE0A0C" w14:textId="77777777" w:rsidR="00B57808" w:rsidRPr="00AE334D" w:rsidRDefault="00B57808" w:rsidP="002F71B8">
            <w:pPr>
              <w:pStyle w:val="Default"/>
              <w:rPr>
                <w:b/>
                <w:bCs/>
              </w:rPr>
            </w:pPr>
            <w:r w:rsidRPr="00AE334D">
              <w:rPr>
                <w:b/>
                <w:bCs/>
              </w:rPr>
              <w:t>DATA</w:t>
            </w:r>
          </w:p>
        </w:tc>
      </w:tr>
      <w:tr w:rsidR="00B57808" w14:paraId="7C5B192A" w14:textId="77777777" w:rsidTr="002F71B8">
        <w:tc>
          <w:tcPr>
            <w:tcW w:w="4508" w:type="dxa"/>
          </w:tcPr>
          <w:p w14:paraId="5E0B5EEB" w14:textId="77777777" w:rsidR="00B57808" w:rsidRDefault="00B57808" w:rsidP="002F71B8">
            <w:pPr>
              <w:pStyle w:val="Default"/>
            </w:pPr>
            <w:r>
              <w:t>6000</w:t>
            </w:r>
          </w:p>
        </w:tc>
        <w:tc>
          <w:tcPr>
            <w:tcW w:w="4508" w:type="dxa"/>
          </w:tcPr>
          <w:p w14:paraId="75453DA7" w14:textId="77777777" w:rsidR="00B57808" w:rsidRDefault="00B57808" w:rsidP="002F71B8">
            <w:pPr>
              <w:pStyle w:val="Default"/>
            </w:pPr>
            <w:r>
              <w:t>38</w:t>
            </w:r>
          </w:p>
        </w:tc>
      </w:tr>
      <w:tr w:rsidR="00B57808" w14:paraId="02D85564" w14:textId="77777777" w:rsidTr="002F71B8">
        <w:tc>
          <w:tcPr>
            <w:tcW w:w="4508" w:type="dxa"/>
          </w:tcPr>
          <w:p w14:paraId="4DE156DE" w14:textId="77777777" w:rsidR="00B57808" w:rsidRDefault="00B57808" w:rsidP="002F71B8">
            <w:pPr>
              <w:pStyle w:val="Default"/>
            </w:pPr>
            <w:r>
              <w:t>6001</w:t>
            </w:r>
          </w:p>
        </w:tc>
        <w:tc>
          <w:tcPr>
            <w:tcW w:w="4508" w:type="dxa"/>
          </w:tcPr>
          <w:p w14:paraId="58CE712B" w14:textId="77777777" w:rsidR="00B57808" w:rsidRDefault="00B57808" w:rsidP="002F71B8">
            <w:pPr>
              <w:pStyle w:val="Default"/>
            </w:pPr>
            <w:r>
              <w:t>19</w:t>
            </w:r>
          </w:p>
        </w:tc>
      </w:tr>
    </w:tbl>
    <w:p w14:paraId="40509DD7" w14:textId="77777777" w:rsidR="00B57808" w:rsidRPr="008A4B2E" w:rsidRDefault="00B57808" w:rsidP="00B57808">
      <w:pPr>
        <w:pStyle w:val="Default"/>
      </w:pPr>
    </w:p>
    <w:p w14:paraId="6FC42A01" w14:textId="77777777" w:rsidR="00B57808" w:rsidRDefault="00B57808" w:rsidP="00B57808">
      <w:pPr>
        <w:pStyle w:val="Default"/>
        <w:rPr>
          <w:b/>
          <w:bCs/>
        </w:rPr>
      </w:pPr>
      <w:r w:rsidRPr="008A4B2E">
        <w:rPr>
          <w:b/>
          <w:bCs/>
        </w:rPr>
        <w:t xml:space="preserve">OUTPUT: </w:t>
      </w:r>
    </w:p>
    <w:p w14:paraId="538C6498" w14:textId="77777777" w:rsidR="00B57808" w:rsidRDefault="00B57808" w:rsidP="00B57808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52DFC777" w14:textId="77777777" w:rsidTr="002F71B8">
        <w:tc>
          <w:tcPr>
            <w:tcW w:w="4508" w:type="dxa"/>
          </w:tcPr>
          <w:p w14:paraId="4BFBFB5A" w14:textId="77777777" w:rsidR="00B57808" w:rsidRDefault="00B57808" w:rsidP="002F71B8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 xml:space="preserve">ADDRESS </w:t>
            </w:r>
          </w:p>
        </w:tc>
        <w:tc>
          <w:tcPr>
            <w:tcW w:w="4508" w:type="dxa"/>
          </w:tcPr>
          <w:p w14:paraId="1CE68743" w14:textId="77777777" w:rsidR="00B57808" w:rsidRDefault="00B57808" w:rsidP="002F71B8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</w:tr>
      <w:tr w:rsidR="00B57808" w14:paraId="5E54CC1B" w14:textId="77777777" w:rsidTr="002F71B8">
        <w:tc>
          <w:tcPr>
            <w:tcW w:w="4508" w:type="dxa"/>
          </w:tcPr>
          <w:p w14:paraId="6DF40DEC" w14:textId="77777777" w:rsidR="00B57808" w:rsidRPr="00AE334D" w:rsidRDefault="00B57808" w:rsidP="002F71B8">
            <w:pPr>
              <w:pStyle w:val="Default"/>
              <w:tabs>
                <w:tab w:val="left" w:pos="1584"/>
              </w:tabs>
            </w:pPr>
            <w:r>
              <w:t>6009</w:t>
            </w:r>
          </w:p>
        </w:tc>
        <w:tc>
          <w:tcPr>
            <w:tcW w:w="4508" w:type="dxa"/>
          </w:tcPr>
          <w:p w14:paraId="46C713F1" w14:textId="77777777" w:rsidR="00B57808" w:rsidRPr="0010643A" w:rsidRDefault="00B57808" w:rsidP="002F71B8">
            <w:pPr>
              <w:pStyle w:val="Default"/>
            </w:pPr>
            <w:r>
              <w:t>19</w:t>
            </w:r>
          </w:p>
        </w:tc>
      </w:tr>
    </w:tbl>
    <w:p w14:paraId="7627138D" w14:textId="77777777" w:rsidR="00B57808" w:rsidRDefault="00B57808" w:rsidP="00B57808">
      <w:pPr>
        <w:pStyle w:val="Default"/>
        <w:rPr>
          <w:b/>
          <w:bCs/>
        </w:rPr>
      </w:pPr>
    </w:p>
    <w:p w14:paraId="54261011" w14:textId="77777777" w:rsidR="00B57808" w:rsidRPr="008A4B2E" w:rsidRDefault="00B57808" w:rsidP="00B57808">
      <w:pPr>
        <w:pStyle w:val="Default"/>
      </w:pPr>
    </w:p>
    <w:p w14:paraId="53434227" w14:textId="77777777" w:rsidR="00B57808" w:rsidRPr="008A4B2E" w:rsidRDefault="00B57808" w:rsidP="00B57808">
      <w:pPr>
        <w:rPr>
          <w:rFonts w:ascii="Times New Roman" w:hAnsi="Times New Roman" w:cs="Times New Roman"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8A4B2E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8A4B2E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34807CC6" w14:textId="77777777" w:rsidR="00B57808" w:rsidRDefault="00B57808" w:rsidP="00B81C7B">
      <w:pPr>
        <w:pStyle w:val="Default"/>
        <w:rPr>
          <w:b/>
          <w:bCs/>
        </w:rPr>
      </w:pPr>
    </w:p>
    <w:p w14:paraId="506616E1" w14:textId="77777777" w:rsidR="00B57808" w:rsidRDefault="00B57808" w:rsidP="00B81C7B">
      <w:pPr>
        <w:pStyle w:val="Default"/>
        <w:rPr>
          <w:b/>
          <w:bCs/>
        </w:rPr>
      </w:pPr>
    </w:p>
    <w:p w14:paraId="5D8D4A8F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9941B36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843700D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747F5F3F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26C08385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E35F6F5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B634180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4F89D8E6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1C590B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A5CF007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319C667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7E1627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79CBD3C4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49E0F2C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517637B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E0809CD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2950E379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02197D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8D49B4A" w14:textId="1F335A72" w:rsidR="00B57808" w:rsidRP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  <w:r w:rsidRPr="00B57808">
        <w:rPr>
          <w:b/>
          <w:bCs/>
          <w:sz w:val="40"/>
          <w:szCs w:val="40"/>
        </w:rPr>
        <w:lastRenderedPageBreak/>
        <w:t>Factorial</w:t>
      </w:r>
    </w:p>
    <w:p w14:paraId="61CABFC9" w14:textId="222007B0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EXP NO: </w:t>
      </w:r>
      <w:r w:rsidR="00B57808">
        <w:rPr>
          <w:b/>
          <w:bCs/>
        </w:rPr>
        <w:t>26</w:t>
      </w:r>
    </w:p>
    <w:p w14:paraId="3A2C64C7" w14:textId="77777777" w:rsidR="00B81C7B" w:rsidRPr="004542F0" w:rsidRDefault="00B81C7B" w:rsidP="00B81C7B">
      <w:pPr>
        <w:pStyle w:val="Default"/>
        <w:rPr>
          <w:b/>
          <w:bCs/>
        </w:rPr>
      </w:pPr>
    </w:p>
    <w:p w14:paraId="5422E934" w14:textId="77777777" w:rsidR="00B81C7B" w:rsidRPr="004542F0" w:rsidRDefault="00B81C7B" w:rsidP="00B81C7B">
      <w:pPr>
        <w:pStyle w:val="Default"/>
        <w:rPr>
          <w:b/>
          <w:bCs/>
        </w:rPr>
      </w:pPr>
      <w:proofErr w:type="gramStart"/>
      <w:r w:rsidRPr="004542F0">
        <w:rPr>
          <w:b/>
          <w:bCs/>
        </w:rPr>
        <w:t>AIM :</w:t>
      </w:r>
      <w:proofErr w:type="gramEnd"/>
      <w:r w:rsidRPr="004542F0">
        <w:rPr>
          <w:b/>
          <w:bCs/>
        </w:rPr>
        <w:t xml:space="preserve"> </w:t>
      </w:r>
    </w:p>
    <w:p w14:paraId="5A595199" w14:textId="77777777" w:rsidR="00B81C7B" w:rsidRPr="004542F0" w:rsidRDefault="00B81C7B" w:rsidP="00B81C7B">
      <w:pPr>
        <w:pStyle w:val="Default"/>
      </w:pPr>
      <w:r w:rsidRPr="004542F0">
        <w:t>To Write an assembly language program to find factorial of n in the given</w:t>
      </w:r>
    </w:p>
    <w:p w14:paraId="2F9C2F07" w14:textId="77777777" w:rsidR="00B81C7B" w:rsidRPr="004542F0" w:rsidRDefault="00B81C7B" w:rsidP="00B81C7B">
      <w:pPr>
        <w:pStyle w:val="Default"/>
      </w:pPr>
    </w:p>
    <w:p w14:paraId="15C4EE38" w14:textId="77777777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ALGORITHM: </w:t>
      </w:r>
    </w:p>
    <w:p w14:paraId="3EF3A98B" w14:textId="77777777" w:rsidR="00B81C7B" w:rsidRPr="004542F0" w:rsidRDefault="00B81C7B" w:rsidP="00B81C7B">
      <w:pPr>
        <w:pStyle w:val="Default"/>
        <w:rPr>
          <w:b/>
          <w:bCs/>
        </w:rPr>
      </w:pPr>
    </w:p>
    <w:p w14:paraId="24BC131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Load the address 8050H into the HL register pair.</w:t>
      </w:r>
    </w:p>
    <w:p w14:paraId="5E35FC4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Move the value from the memory location (8050H) into the B register.</w:t>
      </w:r>
    </w:p>
    <w:p w14:paraId="581CFBB9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Load the value 01H into the D register to serve as an accumulator for the factorial result.</w:t>
      </w:r>
    </w:p>
    <w:p w14:paraId="6AF1DBAB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all the subroutine MUL to multiply the current value of D (partial factorial) by B.</w:t>
      </w:r>
    </w:p>
    <w:p w14:paraId="5B852BC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Decrement the B register to move to the next value in the factorial computation.</w:t>
      </w:r>
    </w:p>
    <w:p w14:paraId="1EEE3AE8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heck if B is zero. If not, jump back to the label FACT.</w:t>
      </w:r>
    </w:p>
    <w:p w14:paraId="34568B2F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Increment the HL register to point to the next memory location (8051H).</w:t>
      </w:r>
    </w:p>
    <w:p w14:paraId="772646B0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Store the result from the D register at the memory location pointed to by HL.</w:t>
      </w:r>
    </w:p>
    <w:p w14:paraId="1272CC1F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Halt the program.</w:t>
      </w:r>
    </w:p>
    <w:p w14:paraId="590D703E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Move the current value of B into the E register (as a multiplier).</w:t>
      </w:r>
    </w:p>
    <w:p w14:paraId="7397D017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lear the A register (set it to 0) to use as a running total for the multiplication.</w:t>
      </w:r>
    </w:p>
    <w:p w14:paraId="2216ECD5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Perform repeated addition (ADD D) E times to compute the product.</w:t>
      </w:r>
    </w:p>
    <w:p w14:paraId="64885F33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Decrement the E register after each addition and check if E is zero.</w:t>
      </w:r>
    </w:p>
    <w:p w14:paraId="5EB90DBA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When E becomes zero, move the result from A to D and return.</w:t>
      </w:r>
    </w:p>
    <w:p w14:paraId="7C508F7A" w14:textId="77777777" w:rsidR="00B81C7B" w:rsidRPr="004542F0" w:rsidRDefault="00B81C7B" w:rsidP="00B81C7B">
      <w:pPr>
        <w:pStyle w:val="Default"/>
      </w:pPr>
    </w:p>
    <w:p w14:paraId="399D45A3" w14:textId="77777777" w:rsidR="00B81C7B" w:rsidRPr="004542F0" w:rsidRDefault="00B81C7B" w:rsidP="00B81C7B">
      <w:pPr>
        <w:pStyle w:val="Default"/>
      </w:pPr>
    </w:p>
    <w:p w14:paraId="6185640A" w14:textId="77777777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PROGRAM:  </w:t>
      </w:r>
    </w:p>
    <w:p w14:paraId="555BCE11" w14:textId="77777777" w:rsidR="00B81C7B" w:rsidRPr="004542F0" w:rsidRDefault="00B81C7B" w:rsidP="00B81C7B">
      <w:pPr>
        <w:pStyle w:val="Default"/>
        <w:rPr>
          <w:b/>
          <w:bCs/>
        </w:rPr>
      </w:pPr>
    </w:p>
    <w:tbl>
      <w:tblPr>
        <w:tblStyle w:val="TableGrid"/>
        <w:tblW w:w="9799" w:type="dxa"/>
        <w:tblLook w:val="04A0" w:firstRow="1" w:lastRow="0" w:firstColumn="1" w:lastColumn="0" w:noHBand="0" w:noVBand="1"/>
      </w:tblPr>
      <w:tblGrid>
        <w:gridCol w:w="4508"/>
        <w:gridCol w:w="5268"/>
        <w:gridCol w:w="23"/>
      </w:tblGrid>
      <w:tr w:rsidR="00B81C7B" w:rsidRPr="004542F0" w14:paraId="61E56F2A" w14:textId="77777777" w:rsidTr="002F71B8">
        <w:trPr>
          <w:trHeight w:val="456"/>
        </w:trPr>
        <w:tc>
          <w:tcPr>
            <w:tcW w:w="4508" w:type="dxa"/>
          </w:tcPr>
          <w:p w14:paraId="3DFD345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MNEMONICS</w:t>
            </w:r>
          </w:p>
        </w:tc>
        <w:tc>
          <w:tcPr>
            <w:tcW w:w="5291" w:type="dxa"/>
            <w:gridSpan w:val="2"/>
          </w:tcPr>
          <w:p w14:paraId="35CF0451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       EXPLANATION</w:t>
            </w:r>
          </w:p>
        </w:tc>
      </w:tr>
      <w:tr w:rsidR="00B81C7B" w:rsidRPr="004542F0" w14:paraId="2ED8CC41" w14:textId="77777777" w:rsidTr="002F71B8">
        <w:trPr>
          <w:trHeight w:val="405"/>
        </w:trPr>
        <w:tc>
          <w:tcPr>
            <w:tcW w:w="4508" w:type="dxa"/>
          </w:tcPr>
          <w:p w14:paraId="39E692F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LXI H,8050</w:t>
            </w:r>
          </w:p>
        </w:tc>
        <w:tc>
          <w:tcPr>
            <w:tcW w:w="5291" w:type="dxa"/>
            <w:gridSpan w:val="2"/>
          </w:tcPr>
          <w:p w14:paraId="5DA21A53" w14:textId="77777777" w:rsidR="00B81C7B" w:rsidRPr="004542F0" w:rsidRDefault="00B81C7B" w:rsidP="002F71B8">
            <w:pPr>
              <w:pStyle w:val="Default"/>
            </w:pPr>
            <w:r w:rsidRPr="004542F0">
              <w:t xml:space="preserve">  Loads the 16-bit address 8050H into the H register                                   pair (HL).</w:t>
            </w:r>
          </w:p>
        </w:tc>
      </w:tr>
      <w:tr w:rsidR="00B81C7B" w:rsidRPr="004542F0" w14:paraId="39515390" w14:textId="77777777" w:rsidTr="002F71B8">
        <w:trPr>
          <w:trHeight w:val="426"/>
        </w:trPr>
        <w:tc>
          <w:tcPr>
            <w:tcW w:w="4508" w:type="dxa"/>
          </w:tcPr>
          <w:p w14:paraId="4E2094E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MOV </w:t>
            </w:r>
            <w:proofErr w:type="gramStart"/>
            <w:r w:rsidRPr="004542F0">
              <w:t>B,M</w:t>
            </w:r>
            <w:proofErr w:type="gramEnd"/>
          </w:p>
        </w:tc>
        <w:tc>
          <w:tcPr>
            <w:tcW w:w="5291" w:type="dxa"/>
            <w:gridSpan w:val="2"/>
          </w:tcPr>
          <w:p w14:paraId="52FC6F94" w14:textId="77777777" w:rsidR="00B81C7B" w:rsidRPr="004542F0" w:rsidRDefault="00B81C7B" w:rsidP="002F71B8">
            <w:pPr>
              <w:pStyle w:val="Default"/>
            </w:pPr>
            <w:r w:rsidRPr="004542F0">
              <w:t>Moves the contents of the memory location pointed to by HL into the B register.</w:t>
            </w:r>
          </w:p>
        </w:tc>
      </w:tr>
      <w:tr w:rsidR="00B81C7B" w:rsidRPr="004542F0" w14:paraId="3F48A5A5" w14:textId="77777777" w:rsidTr="002F71B8">
        <w:trPr>
          <w:trHeight w:val="418"/>
        </w:trPr>
        <w:tc>
          <w:tcPr>
            <w:tcW w:w="4508" w:type="dxa"/>
          </w:tcPr>
          <w:p w14:paraId="7FFF8A2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MVI D,01H</w:t>
            </w:r>
          </w:p>
        </w:tc>
        <w:tc>
          <w:tcPr>
            <w:tcW w:w="5291" w:type="dxa"/>
            <w:gridSpan w:val="2"/>
          </w:tcPr>
          <w:p w14:paraId="09633DDB" w14:textId="77777777" w:rsidR="00B81C7B" w:rsidRPr="004542F0" w:rsidRDefault="00B81C7B" w:rsidP="002F71B8">
            <w:pPr>
              <w:pStyle w:val="Default"/>
            </w:pPr>
            <w:r w:rsidRPr="004542F0">
              <w:t xml:space="preserve"> Moves the immediate value 01H into the D register.</w:t>
            </w:r>
          </w:p>
        </w:tc>
      </w:tr>
      <w:tr w:rsidR="00B81C7B" w:rsidRPr="004542F0" w14:paraId="46979311" w14:textId="77777777" w:rsidTr="002F71B8">
        <w:trPr>
          <w:trHeight w:val="423"/>
        </w:trPr>
        <w:tc>
          <w:tcPr>
            <w:tcW w:w="4508" w:type="dxa"/>
          </w:tcPr>
          <w:p w14:paraId="61076F6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FACT: CALL MUL</w:t>
            </w:r>
          </w:p>
        </w:tc>
        <w:tc>
          <w:tcPr>
            <w:tcW w:w="5291" w:type="dxa"/>
            <w:gridSpan w:val="2"/>
          </w:tcPr>
          <w:p w14:paraId="754A832F" w14:textId="77777777" w:rsidR="00B81C7B" w:rsidRPr="004542F0" w:rsidRDefault="00B81C7B" w:rsidP="002F71B8">
            <w:pPr>
              <w:pStyle w:val="Default"/>
            </w:pPr>
            <w:r w:rsidRPr="004542F0">
              <w:t>Calls the MUL subroutine</w:t>
            </w:r>
          </w:p>
        </w:tc>
      </w:tr>
      <w:tr w:rsidR="00B81C7B" w:rsidRPr="004542F0" w14:paraId="24EC45D4" w14:textId="77777777" w:rsidTr="002F71B8">
        <w:trPr>
          <w:trHeight w:val="416"/>
        </w:trPr>
        <w:tc>
          <w:tcPr>
            <w:tcW w:w="4508" w:type="dxa"/>
          </w:tcPr>
          <w:p w14:paraId="3FF1C9B8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DCR B</w:t>
            </w:r>
          </w:p>
        </w:tc>
        <w:tc>
          <w:tcPr>
            <w:tcW w:w="5291" w:type="dxa"/>
            <w:gridSpan w:val="2"/>
          </w:tcPr>
          <w:p w14:paraId="39D469D1" w14:textId="77777777" w:rsidR="00B81C7B" w:rsidRPr="004542F0" w:rsidRDefault="00B81C7B" w:rsidP="002F71B8">
            <w:pPr>
              <w:pStyle w:val="Default"/>
            </w:pPr>
            <w:r w:rsidRPr="004542F0">
              <w:t>Decrements the B register</w:t>
            </w:r>
          </w:p>
        </w:tc>
      </w:tr>
      <w:tr w:rsidR="00B81C7B" w:rsidRPr="004542F0" w14:paraId="0DEA31D4" w14:textId="77777777" w:rsidTr="002F71B8">
        <w:trPr>
          <w:trHeight w:val="422"/>
        </w:trPr>
        <w:tc>
          <w:tcPr>
            <w:tcW w:w="4508" w:type="dxa"/>
          </w:tcPr>
          <w:p w14:paraId="173F93C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JNZ FACT</w:t>
            </w:r>
          </w:p>
        </w:tc>
        <w:tc>
          <w:tcPr>
            <w:tcW w:w="5291" w:type="dxa"/>
            <w:gridSpan w:val="2"/>
          </w:tcPr>
          <w:p w14:paraId="7D1446B9" w14:textId="77777777" w:rsidR="00B81C7B" w:rsidRPr="004542F0" w:rsidRDefault="00B81C7B" w:rsidP="002F71B8">
            <w:pPr>
              <w:pStyle w:val="Default"/>
            </w:pPr>
            <w:r w:rsidRPr="004542F0">
              <w:t>Jumps back to the FACT label if B is not zero.</w:t>
            </w:r>
          </w:p>
        </w:tc>
      </w:tr>
      <w:tr w:rsidR="00B81C7B" w:rsidRPr="004542F0" w14:paraId="191168C5" w14:textId="77777777" w:rsidTr="002F71B8">
        <w:trPr>
          <w:trHeight w:val="419"/>
        </w:trPr>
        <w:tc>
          <w:tcPr>
            <w:tcW w:w="4508" w:type="dxa"/>
          </w:tcPr>
          <w:p w14:paraId="6C8646F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INX H</w:t>
            </w:r>
          </w:p>
        </w:tc>
        <w:tc>
          <w:tcPr>
            <w:tcW w:w="5291" w:type="dxa"/>
            <w:gridSpan w:val="2"/>
          </w:tcPr>
          <w:p w14:paraId="765E41DB" w14:textId="77777777" w:rsidR="00B81C7B" w:rsidRPr="004542F0" w:rsidRDefault="00B81C7B" w:rsidP="002F71B8">
            <w:pPr>
              <w:pStyle w:val="Default"/>
            </w:pPr>
            <w:r w:rsidRPr="004542F0">
              <w:t>Increments the H register pair (HL).</w:t>
            </w:r>
          </w:p>
        </w:tc>
      </w:tr>
      <w:tr w:rsidR="00B81C7B" w:rsidRPr="004542F0" w14:paraId="47331714" w14:textId="77777777" w:rsidTr="002F71B8">
        <w:trPr>
          <w:trHeight w:val="425"/>
        </w:trPr>
        <w:tc>
          <w:tcPr>
            <w:tcW w:w="4508" w:type="dxa"/>
          </w:tcPr>
          <w:p w14:paraId="4BED0AE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MOV </w:t>
            </w:r>
            <w:proofErr w:type="gramStart"/>
            <w:r w:rsidRPr="004542F0">
              <w:t>M,D</w:t>
            </w:r>
            <w:proofErr w:type="gramEnd"/>
          </w:p>
        </w:tc>
        <w:tc>
          <w:tcPr>
            <w:tcW w:w="5291" w:type="dxa"/>
            <w:gridSpan w:val="2"/>
          </w:tcPr>
          <w:p w14:paraId="5FC94398" w14:textId="77777777" w:rsidR="00B81C7B" w:rsidRPr="004542F0" w:rsidRDefault="00B81C7B" w:rsidP="002F71B8">
            <w:pPr>
              <w:pStyle w:val="Default"/>
            </w:pPr>
            <w:r w:rsidRPr="004542F0">
              <w:t>Moves the contents of the D register into the memory location pointed to by HL</w:t>
            </w:r>
          </w:p>
        </w:tc>
      </w:tr>
      <w:tr w:rsidR="00B81C7B" w:rsidRPr="004542F0" w14:paraId="09BE7FD8" w14:textId="77777777" w:rsidTr="002F71B8">
        <w:trPr>
          <w:trHeight w:val="418"/>
        </w:trPr>
        <w:tc>
          <w:tcPr>
            <w:tcW w:w="4508" w:type="dxa"/>
          </w:tcPr>
          <w:p w14:paraId="0E093395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HLT</w:t>
            </w:r>
          </w:p>
        </w:tc>
        <w:tc>
          <w:tcPr>
            <w:tcW w:w="5291" w:type="dxa"/>
            <w:gridSpan w:val="2"/>
          </w:tcPr>
          <w:p w14:paraId="120CA264" w14:textId="77777777" w:rsidR="00B81C7B" w:rsidRPr="004542F0" w:rsidRDefault="00B81C7B" w:rsidP="002F71B8">
            <w:pPr>
              <w:pStyle w:val="Default"/>
            </w:pPr>
            <w:r w:rsidRPr="004542F0">
              <w:t>Halts the program.</w:t>
            </w:r>
          </w:p>
        </w:tc>
      </w:tr>
      <w:tr w:rsidR="00B81C7B" w:rsidRPr="004542F0" w14:paraId="68B331A7" w14:textId="77777777" w:rsidTr="002F71B8">
        <w:trPr>
          <w:trHeight w:val="553"/>
        </w:trPr>
        <w:tc>
          <w:tcPr>
            <w:tcW w:w="4508" w:type="dxa"/>
          </w:tcPr>
          <w:p w14:paraId="6C3B26B5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MUL: MOV </w:t>
            </w:r>
            <w:proofErr w:type="gramStart"/>
            <w:r w:rsidRPr="004542F0">
              <w:t>E,B</w:t>
            </w:r>
            <w:proofErr w:type="gramEnd"/>
          </w:p>
        </w:tc>
        <w:tc>
          <w:tcPr>
            <w:tcW w:w="5291" w:type="dxa"/>
            <w:gridSpan w:val="2"/>
          </w:tcPr>
          <w:p w14:paraId="3448D229" w14:textId="77777777" w:rsidR="00B81C7B" w:rsidRPr="004542F0" w:rsidRDefault="00B81C7B" w:rsidP="002F71B8">
            <w:pPr>
              <w:pStyle w:val="Default"/>
            </w:pPr>
            <w:r w:rsidRPr="004542F0">
              <w:t>Moves the contents of the B register into the E register.</w:t>
            </w:r>
          </w:p>
        </w:tc>
      </w:tr>
      <w:tr w:rsidR="00B81C7B" w:rsidRPr="004542F0" w14:paraId="3DA408D2" w14:textId="77777777" w:rsidTr="002F71B8">
        <w:trPr>
          <w:trHeight w:val="432"/>
        </w:trPr>
        <w:tc>
          <w:tcPr>
            <w:tcW w:w="4508" w:type="dxa"/>
          </w:tcPr>
          <w:p w14:paraId="3D84CDC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XRA A</w:t>
            </w:r>
          </w:p>
        </w:tc>
        <w:tc>
          <w:tcPr>
            <w:tcW w:w="5291" w:type="dxa"/>
            <w:gridSpan w:val="2"/>
          </w:tcPr>
          <w:p w14:paraId="2AD80E29" w14:textId="77777777" w:rsidR="00B81C7B" w:rsidRPr="004542F0" w:rsidRDefault="00B81C7B" w:rsidP="002F71B8">
            <w:pPr>
              <w:pStyle w:val="Default"/>
            </w:pPr>
            <w:r w:rsidRPr="004542F0">
              <w:t>Clears the A register by performing a bitwise XOR with itself.</w:t>
            </w:r>
          </w:p>
        </w:tc>
      </w:tr>
      <w:tr w:rsidR="00B81C7B" w:rsidRPr="004542F0" w14:paraId="1522B309" w14:textId="77777777" w:rsidTr="002F71B8">
        <w:trPr>
          <w:trHeight w:val="552"/>
        </w:trPr>
        <w:tc>
          <w:tcPr>
            <w:tcW w:w="4508" w:type="dxa"/>
          </w:tcPr>
          <w:p w14:paraId="58F33688" w14:textId="77777777" w:rsidR="00B81C7B" w:rsidRPr="004542F0" w:rsidRDefault="00B81C7B" w:rsidP="002F71B8">
            <w:pPr>
              <w:pStyle w:val="Default"/>
            </w:pPr>
            <w:r w:rsidRPr="004542F0">
              <w:lastRenderedPageBreak/>
              <w:t xml:space="preserve">        ML: ADD D</w:t>
            </w:r>
          </w:p>
        </w:tc>
        <w:tc>
          <w:tcPr>
            <w:tcW w:w="5291" w:type="dxa"/>
            <w:gridSpan w:val="2"/>
          </w:tcPr>
          <w:p w14:paraId="057FDBDF" w14:textId="77777777" w:rsidR="00B81C7B" w:rsidRPr="004542F0" w:rsidRDefault="00B81C7B" w:rsidP="002F71B8">
            <w:pPr>
              <w:pStyle w:val="Default"/>
            </w:pPr>
            <w:r w:rsidRPr="004542F0">
              <w:t>Adds the contents of the D register to the A register.</w:t>
            </w:r>
          </w:p>
        </w:tc>
      </w:tr>
      <w:tr w:rsidR="00B81C7B" w:rsidRPr="004542F0" w14:paraId="257A7620" w14:textId="77777777" w:rsidTr="002F71B8">
        <w:trPr>
          <w:trHeight w:val="441"/>
        </w:trPr>
        <w:tc>
          <w:tcPr>
            <w:tcW w:w="4508" w:type="dxa"/>
          </w:tcPr>
          <w:p w14:paraId="6F3B1C8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DCR E</w:t>
            </w:r>
          </w:p>
        </w:tc>
        <w:tc>
          <w:tcPr>
            <w:tcW w:w="5291" w:type="dxa"/>
            <w:gridSpan w:val="2"/>
          </w:tcPr>
          <w:p w14:paraId="49C1A8ED" w14:textId="77777777" w:rsidR="00B81C7B" w:rsidRPr="004542F0" w:rsidRDefault="00B81C7B" w:rsidP="002F71B8">
            <w:pPr>
              <w:pStyle w:val="Default"/>
            </w:pPr>
            <w:r w:rsidRPr="004542F0">
              <w:t>Decrements the E register.</w:t>
            </w:r>
          </w:p>
        </w:tc>
      </w:tr>
      <w:tr w:rsidR="00B81C7B" w:rsidRPr="004542F0" w14:paraId="3E686516" w14:textId="77777777" w:rsidTr="002F71B8">
        <w:trPr>
          <w:trHeight w:val="548"/>
        </w:trPr>
        <w:tc>
          <w:tcPr>
            <w:tcW w:w="4508" w:type="dxa"/>
          </w:tcPr>
          <w:p w14:paraId="66125DEC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JNZ ML</w:t>
            </w:r>
          </w:p>
        </w:tc>
        <w:tc>
          <w:tcPr>
            <w:tcW w:w="5291" w:type="dxa"/>
            <w:gridSpan w:val="2"/>
          </w:tcPr>
          <w:p w14:paraId="69AA1EB1" w14:textId="77777777" w:rsidR="00B81C7B" w:rsidRPr="004542F0" w:rsidRDefault="00B81C7B" w:rsidP="002F71B8">
            <w:pPr>
              <w:pStyle w:val="Default"/>
            </w:pPr>
            <w:r w:rsidRPr="004542F0">
              <w:t>Jumps back to the ML label if E is not zero.</w:t>
            </w:r>
          </w:p>
        </w:tc>
      </w:tr>
      <w:tr w:rsidR="00B81C7B" w:rsidRPr="004542F0" w14:paraId="56CC1E0B" w14:textId="77777777" w:rsidTr="002F71B8">
        <w:trPr>
          <w:trHeight w:val="551"/>
        </w:trPr>
        <w:tc>
          <w:tcPr>
            <w:tcW w:w="4508" w:type="dxa"/>
          </w:tcPr>
          <w:p w14:paraId="45FACF57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MOV </w:t>
            </w:r>
            <w:proofErr w:type="gramStart"/>
            <w:r w:rsidRPr="004542F0">
              <w:t>D,A</w:t>
            </w:r>
            <w:proofErr w:type="gramEnd"/>
          </w:p>
        </w:tc>
        <w:tc>
          <w:tcPr>
            <w:tcW w:w="5291" w:type="dxa"/>
            <w:gridSpan w:val="2"/>
          </w:tcPr>
          <w:p w14:paraId="41F107FC" w14:textId="77777777" w:rsidR="00B81C7B" w:rsidRPr="004542F0" w:rsidRDefault="00B81C7B" w:rsidP="002F71B8">
            <w:pPr>
              <w:pStyle w:val="Default"/>
            </w:pPr>
            <w:r w:rsidRPr="004542F0">
              <w:t>Moves the contents of the A register into the D register</w:t>
            </w:r>
          </w:p>
        </w:tc>
      </w:tr>
      <w:tr w:rsidR="00B81C7B" w:rsidRPr="004542F0" w14:paraId="2E2D21A1" w14:textId="77777777" w:rsidTr="002F71B8">
        <w:trPr>
          <w:trHeight w:val="564"/>
        </w:trPr>
        <w:tc>
          <w:tcPr>
            <w:tcW w:w="4508" w:type="dxa"/>
          </w:tcPr>
          <w:p w14:paraId="6FA9817B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RET</w:t>
            </w:r>
          </w:p>
        </w:tc>
        <w:tc>
          <w:tcPr>
            <w:tcW w:w="5291" w:type="dxa"/>
            <w:gridSpan w:val="2"/>
          </w:tcPr>
          <w:p w14:paraId="54D944B1" w14:textId="77777777" w:rsidR="00B81C7B" w:rsidRPr="004542F0" w:rsidRDefault="00B81C7B" w:rsidP="002F71B8">
            <w:pPr>
              <w:pStyle w:val="Default"/>
            </w:pPr>
            <w:r w:rsidRPr="004542F0">
              <w:t>Returns from the MUL subroutine.</w:t>
            </w:r>
          </w:p>
        </w:tc>
      </w:tr>
      <w:tr w:rsidR="00B81C7B" w:rsidRPr="004542F0" w14:paraId="101F24CE" w14:textId="77777777" w:rsidTr="002F71B8">
        <w:trPr>
          <w:gridAfter w:val="1"/>
          <w:wAfter w:w="23" w:type="dxa"/>
          <w:trHeight w:val="397"/>
        </w:trPr>
        <w:tc>
          <w:tcPr>
            <w:tcW w:w="4508" w:type="dxa"/>
          </w:tcPr>
          <w:p w14:paraId="146FE379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HLT</w:t>
            </w:r>
          </w:p>
        </w:tc>
        <w:tc>
          <w:tcPr>
            <w:tcW w:w="5268" w:type="dxa"/>
          </w:tcPr>
          <w:p w14:paraId="23766576" w14:textId="77777777" w:rsidR="00B81C7B" w:rsidRPr="004542F0" w:rsidRDefault="00B81C7B" w:rsidP="002F71B8">
            <w:pPr>
              <w:pStyle w:val="Default"/>
            </w:pPr>
            <w:r w:rsidRPr="004542F0">
              <w:t>halt</w:t>
            </w:r>
          </w:p>
        </w:tc>
      </w:tr>
    </w:tbl>
    <w:p w14:paraId="15D3AA83" w14:textId="77777777" w:rsidR="00B81C7B" w:rsidRPr="004542F0" w:rsidRDefault="00B81C7B" w:rsidP="00B81C7B">
      <w:pPr>
        <w:pStyle w:val="Default"/>
      </w:pPr>
    </w:p>
    <w:p w14:paraId="7441157D" w14:textId="77777777" w:rsidR="00B81C7B" w:rsidRPr="004542F0" w:rsidRDefault="00B81C7B" w:rsidP="00B81C7B">
      <w:pPr>
        <w:pStyle w:val="Default"/>
      </w:pPr>
    </w:p>
    <w:p w14:paraId="7FE25B8F" w14:textId="77777777" w:rsidR="00B81C7B" w:rsidRPr="004542F0" w:rsidRDefault="00B81C7B" w:rsidP="00B81C7B">
      <w:pPr>
        <w:pStyle w:val="Default"/>
      </w:pPr>
    </w:p>
    <w:tbl>
      <w:tblPr>
        <w:tblStyle w:val="TableGrid"/>
        <w:tblpPr w:leftFromText="180" w:rightFromText="180" w:vertAnchor="text" w:horzAnchor="page" w:tblpX="2965" w:tblpY="130"/>
        <w:tblW w:w="0" w:type="auto"/>
        <w:tblLook w:val="04A0" w:firstRow="1" w:lastRow="0" w:firstColumn="1" w:lastColumn="0" w:noHBand="0" w:noVBand="1"/>
      </w:tblPr>
      <w:tblGrid>
        <w:gridCol w:w="2245"/>
        <w:gridCol w:w="2433"/>
      </w:tblGrid>
      <w:tr w:rsidR="00B81C7B" w:rsidRPr="004542F0" w14:paraId="61FA7D3B" w14:textId="77777777" w:rsidTr="002F71B8">
        <w:trPr>
          <w:trHeight w:val="734"/>
        </w:trPr>
        <w:tc>
          <w:tcPr>
            <w:tcW w:w="2245" w:type="dxa"/>
          </w:tcPr>
          <w:p w14:paraId="29DF8698" w14:textId="77777777" w:rsidR="00B81C7B" w:rsidRPr="004542F0" w:rsidRDefault="00B81C7B" w:rsidP="002F71B8">
            <w:pPr>
              <w:pStyle w:val="Default"/>
            </w:pPr>
          </w:p>
          <w:p w14:paraId="7F3B429E" w14:textId="77777777" w:rsidR="00B81C7B" w:rsidRPr="004542F0" w:rsidRDefault="00B81C7B" w:rsidP="002F71B8">
            <w:pPr>
              <w:pStyle w:val="Default"/>
            </w:pPr>
            <w:r w:rsidRPr="004542F0">
              <w:t xml:space="preserve">   ADDRESS</w:t>
            </w:r>
          </w:p>
        </w:tc>
        <w:tc>
          <w:tcPr>
            <w:tcW w:w="2433" w:type="dxa"/>
          </w:tcPr>
          <w:p w14:paraId="1F779997" w14:textId="77777777" w:rsidR="00B81C7B" w:rsidRPr="004542F0" w:rsidRDefault="00B81C7B" w:rsidP="002F71B8">
            <w:pPr>
              <w:pStyle w:val="Default"/>
            </w:pPr>
          </w:p>
          <w:p w14:paraId="4A4C08CD" w14:textId="77777777" w:rsidR="00B81C7B" w:rsidRPr="004542F0" w:rsidRDefault="00B81C7B" w:rsidP="002F71B8">
            <w:pPr>
              <w:pStyle w:val="Default"/>
            </w:pPr>
            <w:r w:rsidRPr="004542F0">
              <w:t xml:space="preserve">  DATA</w:t>
            </w:r>
          </w:p>
        </w:tc>
      </w:tr>
      <w:tr w:rsidR="00B81C7B" w:rsidRPr="004542F0" w14:paraId="7E06226B" w14:textId="77777777" w:rsidTr="002F71B8">
        <w:trPr>
          <w:trHeight w:val="702"/>
        </w:trPr>
        <w:tc>
          <w:tcPr>
            <w:tcW w:w="2245" w:type="dxa"/>
          </w:tcPr>
          <w:p w14:paraId="61A33BB0" w14:textId="77777777" w:rsidR="00B81C7B" w:rsidRPr="004542F0" w:rsidRDefault="00B81C7B" w:rsidP="002F71B8">
            <w:pPr>
              <w:pStyle w:val="Default"/>
            </w:pPr>
          </w:p>
          <w:p w14:paraId="4E35C76C" w14:textId="77777777" w:rsidR="00B81C7B" w:rsidRPr="004542F0" w:rsidRDefault="00B81C7B" w:rsidP="002F71B8">
            <w:pPr>
              <w:pStyle w:val="Default"/>
            </w:pPr>
            <w:r w:rsidRPr="004542F0">
              <w:t xml:space="preserve">    8050   </w:t>
            </w:r>
          </w:p>
        </w:tc>
        <w:tc>
          <w:tcPr>
            <w:tcW w:w="2433" w:type="dxa"/>
          </w:tcPr>
          <w:p w14:paraId="00305713" w14:textId="77777777" w:rsidR="00B81C7B" w:rsidRPr="004542F0" w:rsidRDefault="00B81C7B" w:rsidP="002F71B8">
            <w:pPr>
              <w:pStyle w:val="Default"/>
            </w:pPr>
          </w:p>
          <w:p w14:paraId="59892966" w14:textId="77777777" w:rsidR="00B81C7B" w:rsidRPr="004542F0" w:rsidRDefault="00B81C7B" w:rsidP="002F71B8">
            <w:pPr>
              <w:pStyle w:val="Default"/>
            </w:pPr>
            <w:r w:rsidRPr="004542F0">
              <w:t xml:space="preserve">  5</w:t>
            </w:r>
          </w:p>
        </w:tc>
      </w:tr>
    </w:tbl>
    <w:p w14:paraId="4C634E78" w14:textId="77777777" w:rsidR="00B81C7B" w:rsidRPr="004542F0" w:rsidRDefault="00B81C7B" w:rsidP="00B81C7B">
      <w:pPr>
        <w:pStyle w:val="Default"/>
      </w:pPr>
      <w:r w:rsidRPr="004542F0">
        <w:rPr>
          <w:b/>
          <w:bCs/>
        </w:rPr>
        <w:t xml:space="preserve">INPUT: </w:t>
      </w:r>
    </w:p>
    <w:p w14:paraId="18C62524" w14:textId="77777777" w:rsidR="00B81C7B" w:rsidRPr="004542F0" w:rsidRDefault="00B81C7B" w:rsidP="00B81C7B">
      <w:pPr>
        <w:pStyle w:val="Default"/>
      </w:pPr>
    </w:p>
    <w:p w14:paraId="048B9DDD" w14:textId="77777777" w:rsidR="00B81C7B" w:rsidRPr="004542F0" w:rsidRDefault="00B81C7B" w:rsidP="00B81C7B">
      <w:pPr>
        <w:pStyle w:val="Default"/>
      </w:pPr>
    </w:p>
    <w:p w14:paraId="7B33DB35" w14:textId="77777777" w:rsidR="00B81C7B" w:rsidRPr="004542F0" w:rsidRDefault="00B81C7B" w:rsidP="00B81C7B">
      <w:pPr>
        <w:pStyle w:val="Default"/>
      </w:pPr>
    </w:p>
    <w:p w14:paraId="0F6D7BBD" w14:textId="77777777" w:rsidR="00B81C7B" w:rsidRPr="004542F0" w:rsidRDefault="00B81C7B" w:rsidP="00B81C7B">
      <w:pPr>
        <w:pStyle w:val="Default"/>
      </w:pPr>
    </w:p>
    <w:p w14:paraId="7630C252" w14:textId="77777777" w:rsidR="00B81C7B" w:rsidRPr="004542F0" w:rsidRDefault="00B81C7B" w:rsidP="00B81C7B">
      <w:pPr>
        <w:pStyle w:val="Default"/>
      </w:pPr>
    </w:p>
    <w:p w14:paraId="479BBAA0" w14:textId="77777777" w:rsidR="00B81C7B" w:rsidRPr="004542F0" w:rsidRDefault="00B81C7B" w:rsidP="00B81C7B">
      <w:pPr>
        <w:pStyle w:val="Default"/>
      </w:pPr>
    </w:p>
    <w:p w14:paraId="3C536943" w14:textId="77777777" w:rsidR="00B81C7B" w:rsidRPr="004542F0" w:rsidRDefault="00B81C7B" w:rsidP="00B81C7B">
      <w:pPr>
        <w:pStyle w:val="Default"/>
      </w:pPr>
    </w:p>
    <w:p w14:paraId="66FA00B6" w14:textId="77777777" w:rsidR="00B81C7B" w:rsidRPr="004542F0" w:rsidRDefault="00B81C7B" w:rsidP="00B81C7B">
      <w:pPr>
        <w:pStyle w:val="Default"/>
      </w:pPr>
    </w:p>
    <w:p w14:paraId="1FFA2A00" w14:textId="77777777" w:rsidR="00B81C7B" w:rsidRPr="004542F0" w:rsidRDefault="00B81C7B" w:rsidP="00B81C7B">
      <w:pPr>
        <w:pStyle w:val="Default"/>
      </w:pPr>
    </w:p>
    <w:p w14:paraId="5B29FA58" w14:textId="77777777" w:rsidR="00B81C7B" w:rsidRPr="004542F0" w:rsidRDefault="00B81C7B" w:rsidP="00B81C7B">
      <w:pPr>
        <w:pStyle w:val="Default"/>
      </w:pPr>
      <w:r w:rsidRPr="004542F0">
        <w:rPr>
          <w:b/>
          <w:bCs/>
        </w:rPr>
        <w:t>OUTPUT:</w:t>
      </w:r>
    </w:p>
    <w:p w14:paraId="7475F295" w14:textId="77777777" w:rsidR="00B81C7B" w:rsidRPr="004542F0" w:rsidRDefault="00B81C7B" w:rsidP="00B81C7B">
      <w:pPr>
        <w:pStyle w:val="Default"/>
      </w:pPr>
    </w:p>
    <w:tbl>
      <w:tblPr>
        <w:tblStyle w:val="TableGrid"/>
        <w:tblpPr w:leftFromText="180" w:rightFromText="180" w:vertAnchor="text" w:horzAnchor="page" w:tblpX="2965" w:tblpY="190"/>
        <w:tblW w:w="0" w:type="auto"/>
        <w:tblLook w:val="04A0" w:firstRow="1" w:lastRow="0" w:firstColumn="1" w:lastColumn="0" w:noHBand="0" w:noVBand="1"/>
      </w:tblPr>
      <w:tblGrid>
        <w:gridCol w:w="2386"/>
        <w:gridCol w:w="2717"/>
      </w:tblGrid>
      <w:tr w:rsidR="00B81C7B" w:rsidRPr="004542F0" w14:paraId="1FE4F5A6" w14:textId="77777777" w:rsidTr="002F71B8">
        <w:trPr>
          <w:trHeight w:val="678"/>
        </w:trPr>
        <w:tc>
          <w:tcPr>
            <w:tcW w:w="2386" w:type="dxa"/>
          </w:tcPr>
          <w:p w14:paraId="6BE83E8E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B4B450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ADDRESS</w:t>
            </w:r>
          </w:p>
        </w:tc>
        <w:tc>
          <w:tcPr>
            <w:tcW w:w="2717" w:type="dxa"/>
          </w:tcPr>
          <w:p w14:paraId="7A763C19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4EC7F86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DATA</w:t>
            </w:r>
          </w:p>
        </w:tc>
      </w:tr>
      <w:tr w:rsidR="00B81C7B" w:rsidRPr="004542F0" w14:paraId="16179FF1" w14:textId="77777777" w:rsidTr="002F71B8">
        <w:trPr>
          <w:trHeight w:val="702"/>
        </w:trPr>
        <w:tc>
          <w:tcPr>
            <w:tcW w:w="2386" w:type="dxa"/>
          </w:tcPr>
          <w:p w14:paraId="2DB09D19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879FF8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8051</w:t>
            </w:r>
          </w:p>
        </w:tc>
        <w:tc>
          <w:tcPr>
            <w:tcW w:w="2717" w:type="dxa"/>
          </w:tcPr>
          <w:p w14:paraId="4D10EFC5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CB2A04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120</w:t>
            </w:r>
          </w:p>
        </w:tc>
      </w:tr>
    </w:tbl>
    <w:p w14:paraId="235F94C7" w14:textId="77777777" w:rsidR="00B81C7B" w:rsidRPr="004542F0" w:rsidRDefault="00B81C7B" w:rsidP="00B81C7B">
      <w:pPr>
        <w:pStyle w:val="Default"/>
      </w:pPr>
    </w:p>
    <w:p w14:paraId="24DB60EC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221448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70B9C4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93631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54DC08E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2E0AE7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50923C36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51CBECF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0AD0C0D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RESULT:  </w:t>
      </w: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058320C6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128CFA8A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6FBD9AC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7BE1155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77FEB11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41A79BA8" w14:textId="77777777" w:rsidR="00867CE5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                               </w:t>
      </w: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ECIMAL TO HEXA DECIMAL </w:t>
      </w:r>
    </w:p>
    <w:p w14:paraId="0E5ECB07" w14:textId="79E807FF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 NO: 27</w:t>
      </w:r>
    </w:p>
    <w:p w14:paraId="560B574B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IM:  </w:t>
      </w:r>
      <w:r w:rsidRPr="00A204ED">
        <w:rPr>
          <w:rFonts w:ascii="Times New Roman" w:hAnsi="Times New Roman" w:cs="Times New Roman"/>
          <w:sz w:val="24"/>
          <w:szCs w:val="24"/>
          <w:lang w:val="en-US"/>
        </w:rPr>
        <w:t xml:space="preserve">Write a program to convert Decimal number to Hexadecimal number </w:t>
      </w:r>
    </w:p>
    <w:p w14:paraId="0C20BB3B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A204ED">
        <w:rPr>
          <w:rFonts w:ascii="Times New Roman" w:hAnsi="Times New Roman" w:cs="Times New Roman"/>
          <w:sz w:val="24"/>
          <w:szCs w:val="24"/>
          <w:lang w:val="en-US"/>
        </w:rPr>
        <w:t>SOFTWARE :</w:t>
      </w:r>
      <w:proofErr w:type="gramEnd"/>
      <w:r w:rsidRPr="00A204ED">
        <w:rPr>
          <w:rFonts w:ascii="Times New Roman" w:hAnsi="Times New Roman" w:cs="Times New Roman"/>
          <w:sz w:val="24"/>
          <w:szCs w:val="24"/>
          <w:lang w:val="en-US"/>
        </w:rPr>
        <w:t xml:space="preserve"> GNUSIM 8085</w:t>
      </w:r>
    </w:p>
    <w:p w14:paraId="5EBB77E2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ALGORITHM:</w:t>
      </w:r>
    </w:p>
    <w:p w14:paraId="58F314CF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nitialize Registers:</w:t>
      </w:r>
    </w:p>
    <w:p w14:paraId="00721EC6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decimal number in a register (e.g., register B).</w:t>
      </w:r>
    </w:p>
    <w:p w14:paraId="35132FAD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Perform repeated division of the decimal number by 16 to obtain the hexadecimal digits.</w:t>
      </w:r>
    </w:p>
    <w:p w14:paraId="3C18DDF6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quotient in a register (e.g., B or C).</w:t>
      </w:r>
    </w:p>
    <w:p w14:paraId="2107EABE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remainder (hex digit) separately.</w:t>
      </w:r>
    </w:p>
    <w:p w14:paraId="47C53804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f the remainder is greater than 9, convert it to its corresponding ASCII representation for A-F (e.g., add 7 to the remainder).</w:t>
      </w:r>
    </w:p>
    <w:p w14:paraId="7402C5BF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hexadecimal digits (remainders) in reverse order in memory.</w:t>
      </w:r>
    </w:p>
    <w:p w14:paraId="2969177D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f the quotient is zero, the conversion is complete. Otherwise, repeat the division step with the quotient as the new dividend.</w:t>
      </w:r>
    </w:p>
    <w:p w14:paraId="3FB6EDDA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Use the stored hexadecimal digits to display the result.</w:t>
      </w:r>
    </w:p>
    <w:p w14:paraId="67CF9D0F" w14:textId="77777777" w:rsidR="00867CE5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96"/>
        <w:gridCol w:w="4496"/>
      </w:tblGrid>
      <w:tr w:rsidR="00867CE5" w:rsidRPr="00A204ED" w14:paraId="133D4725" w14:textId="77777777" w:rsidTr="002F71B8">
        <w:trPr>
          <w:trHeight w:val="551"/>
        </w:trPr>
        <w:tc>
          <w:tcPr>
            <w:tcW w:w="4496" w:type="dxa"/>
          </w:tcPr>
          <w:p w14:paraId="22C932A0" w14:textId="77777777" w:rsidR="00867CE5" w:rsidRPr="00A204ED" w:rsidRDefault="00867CE5" w:rsidP="002F71B8">
            <w:pPr>
              <w:pStyle w:val="TableParagraph"/>
              <w:spacing w:line="360" w:lineRule="auto"/>
              <w:ind w:left="827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4496" w:type="dxa"/>
          </w:tcPr>
          <w:p w14:paraId="1BA7E65D" w14:textId="77777777" w:rsidR="00867CE5" w:rsidRPr="00A204ED" w:rsidRDefault="00867CE5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867CE5" w:rsidRPr="00A204ED" w14:paraId="15712326" w14:textId="77777777" w:rsidTr="002F71B8">
        <w:trPr>
          <w:trHeight w:val="682"/>
        </w:trPr>
        <w:tc>
          <w:tcPr>
            <w:tcW w:w="4496" w:type="dxa"/>
          </w:tcPr>
          <w:p w14:paraId="30DF0340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XI  H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2050</w:t>
            </w:r>
          </w:p>
        </w:tc>
        <w:tc>
          <w:tcPr>
            <w:tcW w:w="4496" w:type="dxa"/>
          </w:tcPr>
          <w:p w14:paraId="768C798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s the immediate 16-bit value 2050 into the HL register pair.</w:t>
            </w:r>
          </w:p>
          <w:p w14:paraId="0620051F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867CE5" w:rsidRPr="00A204ED" w14:paraId="30586487" w14:textId="77777777" w:rsidTr="002F71B8">
        <w:trPr>
          <w:trHeight w:val="527"/>
        </w:trPr>
        <w:tc>
          <w:tcPr>
            <w:tcW w:w="4496" w:type="dxa"/>
          </w:tcPr>
          <w:p w14:paraId="305E14B7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  A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M </w:t>
            </w:r>
          </w:p>
          <w:p w14:paraId="244D74E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96" w:type="dxa"/>
          </w:tcPr>
          <w:p w14:paraId="4A8A2273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es the content of the memory AT HL TO register A </w:t>
            </w:r>
          </w:p>
        </w:tc>
      </w:tr>
      <w:tr w:rsidR="00867CE5" w:rsidRPr="00A204ED" w14:paraId="6B337E14" w14:textId="77777777" w:rsidTr="002F71B8">
        <w:trPr>
          <w:trHeight w:val="527"/>
        </w:trPr>
        <w:tc>
          <w:tcPr>
            <w:tcW w:w="4496" w:type="dxa"/>
          </w:tcPr>
          <w:p w14:paraId="4A156536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A</w:t>
            </w:r>
          </w:p>
          <w:p w14:paraId="31D89E1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96" w:type="dxa"/>
          </w:tcPr>
          <w:p w14:paraId="5E367BA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5398DE7D" w14:textId="77777777" w:rsidTr="002F71B8">
        <w:trPr>
          <w:trHeight w:val="527"/>
        </w:trPr>
        <w:tc>
          <w:tcPr>
            <w:tcW w:w="4496" w:type="dxa"/>
          </w:tcPr>
          <w:p w14:paraId="3178A420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  B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A</w:t>
            </w:r>
          </w:p>
        </w:tc>
        <w:tc>
          <w:tcPr>
            <w:tcW w:w="4496" w:type="dxa"/>
          </w:tcPr>
          <w:p w14:paraId="7C3D37F6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E the content of the memory at hl to register B</w:t>
            </w:r>
          </w:p>
        </w:tc>
      </w:tr>
      <w:tr w:rsidR="00867CE5" w:rsidRPr="00A204ED" w14:paraId="1ACB1A41" w14:textId="77777777" w:rsidTr="002F71B8">
        <w:trPr>
          <w:trHeight w:val="551"/>
        </w:trPr>
        <w:tc>
          <w:tcPr>
            <w:tcW w:w="4496" w:type="dxa"/>
          </w:tcPr>
          <w:p w14:paraId="2A9C40A5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A</w:t>
            </w:r>
            <w:proofErr w:type="gramEnd"/>
          </w:p>
        </w:tc>
        <w:tc>
          <w:tcPr>
            <w:tcW w:w="4496" w:type="dxa"/>
          </w:tcPr>
          <w:p w14:paraId="4768CE9C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6DC4A097" w14:textId="77777777" w:rsidTr="002F71B8">
        <w:trPr>
          <w:trHeight w:val="527"/>
        </w:trPr>
        <w:tc>
          <w:tcPr>
            <w:tcW w:w="4496" w:type="dxa"/>
          </w:tcPr>
          <w:p w14:paraId="7CBAF272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A</w:t>
            </w:r>
            <w:proofErr w:type="gramEnd"/>
          </w:p>
        </w:tc>
        <w:tc>
          <w:tcPr>
            <w:tcW w:w="4496" w:type="dxa"/>
          </w:tcPr>
          <w:p w14:paraId="2AF4008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42FCB910" w14:textId="77777777" w:rsidTr="002F71B8">
        <w:trPr>
          <w:trHeight w:val="527"/>
        </w:trPr>
        <w:tc>
          <w:tcPr>
            <w:tcW w:w="4496" w:type="dxa"/>
          </w:tcPr>
          <w:p w14:paraId="2B51BC7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B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79B8D628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B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32754545" w14:textId="77777777" w:rsidTr="002F71B8">
        <w:trPr>
          <w:trHeight w:val="527"/>
        </w:trPr>
        <w:tc>
          <w:tcPr>
            <w:tcW w:w="4496" w:type="dxa"/>
          </w:tcPr>
          <w:p w14:paraId="7454707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X H</w:t>
            </w:r>
          </w:p>
        </w:tc>
        <w:tc>
          <w:tcPr>
            <w:tcW w:w="4496" w:type="dxa"/>
          </w:tcPr>
          <w:p w14:paraId="666B039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This opcode corresponds to </w:t>
            </w: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rementing the HL register pair</w:t>
            </w: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67CE5" w:rsidRPr="00A204ED" w14:paraId="75F29541" w14:textId="77777777" w:rsidTr="002F71B8">
        <w:trPr>
          <w:trHeight w:val="527"/>
        </w:trPr>
        <w:tc>
          <w:tcPr>
            <w:tcW w:w="4496" w:type="dxa"/>
          </w:tcPr>
          <w:p w14:paraId="57EF2F3F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M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0DF47329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to</w:t>
            </w:r>
            <w:proofErr w:type="spell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427E2507" w14:textId="77777777" w:rsidTr="002F71B8">
        <w:trPr>
          <w:trHeight w:val="551"/>
        </w:trPr>
        <w:tc>
          <w:tcPr>
            <w:tcW w:w="4496" w:type="dxa"/>
          </w:tcPr>
          <w:p w14:paraId="7654C2A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X  H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2CBBFA4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This opcode corresponds to </w:t>
            </w: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rementing the HL register pair</w:t>
            </w: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67CE5" w:rsidRPr="00A204ED" w14:paraId="74589B51" w14:textId="77777777" w:rsidTr="002F71B8">
        <w:trPr>
          <w:trHeight w:val="527"/>
        </w:trPr>
        <w:tc>
          <w:tcPr>
            <w:tcW w:w="4496" w:type="dxa"/>
          </w:tcPr>
          <w:p w14:paraId="7C5F5B33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,A</w:t>
            </w:r>
            <w:proofErr w:type="gramEnd"/>
          </w:p>
        </w:tc>
        <w:tc>
          <w:tcPr>
            <w:tcW w:w="4496" w:type="dxa"/>
          </w:tcPr>
          <w:p w14:paraId="713AB5A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VE the content of the memory at hi to register m </w:t>
            </w:r>
          </w:p>
        </w:tc>
      </w:tr>
      <w:tr w:rsidR="00867CE5" w:rsidRPr="00A204ED" w14:paraId="2A5CC0ED" w14:textId="77777777" w:rsidTr="002F71B8">
        <w:trPr>
          <w:trHeight w:val="527"/>
        </w:trPr>
        <w:tc>
          <w:tcPr>
            <w:tcW w:w="4496" w:type="dxa"/>
          </w:tcPr>
          <w:p w14:paraId="064B5ACE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HLT </w:t>
            </w:r>
          </w:p>
        </w:tc>
        <w:tc>
          <w:tcPr>
            <w:tcW w:w="4496" w:type="dxa"/>
          </w:tcPr>
          <w:p w14:paraId="13E7455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lt</w:t>
            </w:r>
          </w:p>
        </w:tc>
      </w:tr>
    </w:tbl>
    <w:p w14:paraId="43620A28" w14:textId="77777777" w:rsidR="00867CE5" w:rsidRPr="00A204ED" w:rsidRDefault="00867CE5" w:rsidP="00867CE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32C7401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6B0B2C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277"/>
      </w:tblGrid>
      <w:tr w:rsidR="00867CE5" w:rsidRPr="00A204ED" w14:paraId="6CD8ECE4" w14:textId="77777777" w:rsidTr="002F71B8">
        <w:trPr>
          <w:trHeight w:val="942"/>
        </w:trPr>
        <w:tc>
          <w:tcPr>
            <w:tcW w:w="1277" w:type="dxa"/>
          </w:tcPr>
          <w:p w14:paraId="54989BC2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1277" w:type="dxa"/>
          </w:tcPr>
          <w:p w14:paraId="7D9C3638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DATA </w:t>
            </w:r>
          </w:p>
        </w:tc>
      </w:tr>
      <w:tr w:rsidR="00867CE5" w:rsidRPr="00A204ED" w14:paraId="4D34D163" w14:textId="77777777" w:rsidTr="002F71B8">
        <w:trPr>
          <w:trHeight w:val="942"/>
        </w:trPr>
        <w:tc>
          <w:tcPr>
            <w:tcW w:w="1277" w:type="dxa"/>
          </w:tcPr>
          <w:p w14:paraId="5904CC0E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050</w:t>
            </w:r>
          </w:p>
        </w:tc>
        <w:tc>
          <w:tcPr>
            <w:tcW w:w="1277" w:type="dxa"/>
          </w:tcPr>
          <w:p w14:paraId="28151E36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4</w:t>
            </w:r>
          </w:p>
        </w:tc>
      </w:tr>
    </w:tbl>
    <w:p w14:paraId="7E519FA6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669799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D27877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642353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AC2CE6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sz w:val="24"/>
          <w:szCs w:val="24"/>
          <w:lang w:val="en-US"/>
        </w:rPr>
        <w:t>OUTPUT:</w:t>
      </w:r>
    </w:p>
    <w:p w14:paraId="5F43563C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223"/>
      </w:tblGrid>
      <w:tr w:rsidR="00867CE5" w:rsidRPr="00A204ED" w14:paraId="52609E80" w14:textId="77777777" w:rsidTr="002F71B8">
        <w:trPr>
          <w:trHeight w:val="516"/>
        </w:trPr>
        <w:tc>
          <w:tcPr>
            <w:tcW w:w="1223" w:type="dxa"/>
          </w:tcPr>
          <w:p w14:paraId="35501E1B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1223" w:type="dxa"/>
          </w:tcPr>
          <w:p w14:paraId="5D9FB145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ATA</w:t>
            </w:r>
          </w:p>
        </w:tc>
      </w:tr>
      <w:tr w:rsidR="00867CE5" w:rsidRPr="00A204ED" w14:paraId="15513956" w14:textId="77777777" w:rsidTr="002F71B8">
        <w:trPr>
          <w:trHeight w:val="516"/>
        </w:trPr>
        <w:tc>
          <w:tcPr>
            <w:tcW w:w="1223" w:type="dxa"/>
          </w:tcPr>
          <w:p w14:paraId="5FAD66B2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051</w:t>
            </w:r>
          </w:p>
        </w:tc>
        <w:tc>
          <w:tcPr>
            <w:tcW w:w="1223" w:type="dxa"/>
          </w:tcPr>
          <w:p w14:paraId="1A499E79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</w:p>
        </w:tc>
      </w:tr>
      <w:tr w:rsidR="00867CE5" w:rsidRPr="00A204ED" w14:paraId="0B565718" w14:textId="77777777" w:rsidTr="002F71B8">
        <w:trPr>
          <w:trHeight w:val="516"/>
        </w:trPr>
        <w:tc>
          <w:tcPr>
            <w:tcW w:w="1223" w:type="dxa"/>
          </w:tcPr>
          <w:p w14:paraId="6811669D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</w:rPr>
              <w:t>2052</w:t>
            </w:r>
          </w:p>
        </w:tc>
        <w:tc>
          <w:tcPr>
            <w:tcW w:w="1223" w:type="dxa"/>
          </w:tcPr>
          <w:p w14:paraId="7E9A9516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4</w:t>
            </w:r>
          </w:p>
        </w:tc>
      </w:tr>
    </w:tbl>
    <w:p w14:paraId="0A57EEFE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A782D62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F7201C3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BA64A9" w14:textId="77777777" w:rsidR="00867CE5" w:rsidRPr="00A204ED" w:rsidRDefault="00867CE5" w:rsidP="00867CE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ESULT: </w:t>
      </w:r>
      <w:proofErr w:type="gramStart"/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>Thus</w:t>
      </w:r>
      <w:proofErr w:type="gramEnd"/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he PROGRAM WAS EXECUTED SUCCESSFULLY USING 8085 PROCESSOR SIMULATER</w:t>
      </w:r>
    </w:p>
    <w:p w14:paraId="380562AF" w14:textId="77777777" w:rsidR="00867CE5" w:rsidRPr="004542F0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1EB9C0EE" w14:textId="77777777" w:rsidR="00DE3AE6" w:rsidRPr="002254F5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sectPr w:rsidR="00DE3AE6" w:rsidRPr="002254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57833" w14:textId="77777777" w:rsidR="00350CDB" w:rsidRDefault="00350CDB">
      <w:pPr>
        <w:spacing w:after="0" w:line="240" w:lineRule="auto"/>
      </w:pPr>
      <w:r>
        <w:separator/>
      </w:r>
    </w:p>
  </w:endnote>
  <w:endnote w:type="continuationSeparator" w:id="0">
    <w:p w14:paraId="0A04B939" w14:textId="77777777" w:rsidR="00350CDB" w:rsidRDefault="0035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C2B8C" w14:textId="77777777" w:rsidR="00350CDB" w:rsidRDefault="00350CDB">
      <w:pPr>
        <w:spacing w:after="0" w:line="240" w:lineRule="auto"/>
      </w:pPr>
      <w:r>
        <w:separator/>
      </w:r>
    </w:p>
  </w:footnote>
  <w:footnote w:type="continuationSeparator" w:id="0">
    <w:p w14:paraId="43FF818A" w14:textId="77777777" w:rsidR="00350CDB" w:rsidRDefault="0035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32FDA" w14:textId="77777777" w:rsidR="005F1A56" w:rsidRDefault="00000000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9BDFEF0" wp14:editId="18EA1707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391795" cy="194310"/>
              <wp:effectExtent l="0" t="0" r="0" b="0"/>
              <wp:wrapNone/>
              <wp:docPr id="12" name="Text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179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65B4205" w14:textId="77777777" w:rsidR="005F1A56" w:rsidRDefault="00000000">
                          <w:pPr>
                            <w:spacing w:before="10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Inpu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BDFEF0" id="_x0000_t202" coordsize="21600,21600" o:spt="202" path="m,l,21600r21600,l21600,xe">
              <v:stroke joinstyle="miter"/>
              <v:path gradientshapeok="t" o:connecttype="rect"/>
            </v:shapetype>
            <v:shape id="Textbox 12" o:spid="_x0000_s1026" type="#_x0000_t202" style="position:absolute;margin-left:71pt;margin-top:34.85pt;width:30.85pt;height:15.3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" filled="f" stroked="f">
              <v:textbox inset="0,0,0,0">
                <w:txbxContent>
                  <w:p w14:paraId="765B4205" w14:textId="77777777" w:rsidR="005F1A56" w:rsidRDefault="00000000">
                    <w:pPr>
                      <w:spacing w:before="10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pacing w:val="-2"/>
                        <w:sz w:val="24"/>
                      </w:rPr>
                      <w:t>Inpu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45026" w14:textId="77777777" w:rsidR="005F1A56" w:rsidRDefault="005F1A56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E21BA" w14:textId="77777777" w:rsidR="005B3338" w:rsidRDefault="005B3338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6232D70" wp14:editId="7E93014B">
              <wp:simplePos x="0" y="0"/>
              <wp:positionH relativeFrom="page">
                <wp:posOffset>901700</wp:posOffset>
              </wp:positionH>
              <wp:positionV relativeFrom="page">
                <wp:posOffset>745490</wp:posOffset>
              </wp:positionV>
              <wp:extent cx="391795" cy="194310"/>
              <wp:effectExtent l="0" t="0" r="0" b="0"/>
              <wp:wrapNone/>
              <wp:docPr id="2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179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CB9E06D" w14:textId="77777777" w:rsidR="005B3338" w:rsidRDefault="005B3338">
                          <w:pPr>
                            <w:spacing w:before="10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Inpu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232D70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58.7pt;width:30.85pt;height:15.3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" filled="f" stroked="f">
              <v:textbox inset="0,0,0,0">
                <w:txbxContent>
                  <w:p w14:paraId="6CB9E06D" w14:textId="77777777" w:rsidR="005B3338" w:rsidRDefault="005B3338">
                    <w:pPr>
                      <w:spacing w:before="10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pacing w:val="-2"/>
                        <w:sz w:val="24"/>
                      </w:rPr>
                      <w:t>Inpu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6D736" w14:textId="77777777" w:rsidR="005B3338" w:rsidRDefault="005B3338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21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374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21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374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A66115E"/>
    <w:multiLevelType w:val="hybridMultilevel"/>
    <w:tmpl w:val="E878D5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F4613"/>
    <w:multiLevelType w:val="hybridMultilevel"/>
    <w:tmpl w:val="50C4C29C"/>
    <w:lvl w:ilvl="0" w:tplc="FFFFFFF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4" w:hanging="360"/>
      </w:pPr>
    </w:lvl>
    <w:lvl w:ilvl="2" w:tplc="FFFFFFFF" w:tentative="1">
      <w:start w:val="1"/>
      <w:numFmt w:val="lowerRoman"/>
      <w:lvlText w:val="%3."/>
      <w:lvlJc w:val="right"/>
      <w:pPr>
        <w:ind w:left="2724" w:hanging="180"/>
      </w:pPr>
    </w:lvl>
    <w:lvl w:ilvl="3" w:tplc="FFFFFFFF" w:tentative="1">
      <w:start w:val="1"/>
      <w:numFmt w:val="decimal"/>
      <w:lvlText w:val="%4."/>
      <w:lvlJc w:val="left"/>
      <w:pPr>
        <w:ind w:left="3444" w:hanging="360"/>
      </w:pPr>
    </w:lvl>
    <w:lvl w:ilvl="4" w:tplc="FFFFFFFF" w:tentative="1">
      <w:start w:val="1"/>
      <w:numFmt w:val="lowerLetter"/>
      <w:lvlText w:val="%5."/>
      <w:lvlJc w:val="left"/>
      <w:pPr>
        <w:ind w:left="4164" w:hanging="360"/>
      </w:pPr>
    </w:lvl>
    <w:lvl w:ilvl="5" w:tplc="FFFFFFFF" w:tentative="1">
      <w:start w:val="1"/>
      <w:numFmt w:val="lowerRoman"/>
      <w:lvlText w:val="%6."/>
      <w:lvlJc w:val="right"/>
      <w:pPr>
        <w:ind w:left="4884" w:hanging="180"/>
      </w:pPr>
    </w:lvl>
    <w:lvl w:ilvl="6" w:tplc="FFFFFFFF" w:tentative="1">
      <w:start w:val="1"/>
      <w:numFmt w:val="decimal"/>
      <w:lvlText w:val="%7."/>
      <w:lvlJc w:val="left"/>
      <w:pPr>
        <w:ind w:left="5604" w:hanging="360"/>
      </w:pPr>
    </w:lvl>
    <w:lvl w:ilvl="7" w:tplc="FFFFFFFF" w:tentative="1">
      <w:start w:val="1"/>
      <w:numFmt w:val="lowerLetter"/>
      <w:lvlText w:val="%8."/>
      <w:lvlJc w:val="left"/>
      <w:pPr>
        <w:ind w:left="6324" w:hanging="360"/>
      </w:pPr>
    </w:lvl>
    <w:lvl w:ilvl="8" w:tplc="FFFFFFFF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4" w15:restartNumberingAfterBreak="0">
    <w:nsid w:val="382E7FFA"/>
    <w:multiLevelType w:val="multilevel"/>
    <w:tmpl w:val="FFBE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87603E"/>
    <w:multiLevelType w:val="hybridMultilevel"/>
    <w:tmpl w:val="EF927BF6"/>
    <w:lvl w:ilvl="0" w:tplc="2D00E680">
      <w:start w:val="1"/>
      <w:numFmt w:val="decimal"/>
      <w:lvlText w:val="%1-"/>
      <w:lvlJc w:val="left"/>
      <w:pPr>
        <w:ind w:left="250" w:hanging="22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8"/>
        <w:sz w:val="26"/>
        <w:szCs w:val="26"/>
        <w:lang w:val="en-US" w:eastAsia="en-US" w:bidi="ar-SA"/>
      </w:rPr>
    </w:lvl>
    <w:lvl w:ilvl="1" w:tplc="63BA31C2">
      <w:numFmt w:val="bullet"/>
      <w:lvlText w:val="•"/>
      <w:lvlJc w:val="left"/>
      <w:pPr>
        <w:ind w:left="1141" w:hanging="227"/>
      </w:pPr>
      <w:rPr>
        <w:rFonts w:hint="default"/>
        <w:lang w:val="en-US" w:eastAsia="en-US" w:bidi="ar-SA"/>
      </w:rPr>
    </w:lvl>
    <w:lvl w:ilvl="2" w:tplc="44E214D6">
      <w:numFmt w:val="bullet"/>
      <w:lvlText w:val="•"/>
      <w:lvlJc w:val="left"/>
      <w:pPr>
        <w:ind w:left="2022" w:hanging="227"/>
      </w:pPr>
      <w:rPr>
        <w:rFonts w:hint="default"/>
        <w:lang w:val="en-US" w:eastAsia="en-US" w:bidi="ar-SA"/>
      </w:rPr>
    </w:lvl>
    <w:lvl w:ilvl="3" w:tplc="A7A283FA">
      <w:numFmt w:val="bullet"/>
      <w:lvlText w:val="•"/>
      <w:lvlJc w:val="left"/>
      <w:pPr>
        <w:ind w:left="2903" w:hanging="227"/>
      </w:pPr>
      <w:rPr>
        <w:rFonts w:hint="default"/>
        <w:lang w:val="en-US" w:eastAsia="en-US" w:bidi="ar-SA"/>
      </w:rPr>
    </w:lvl>
    <w:lvl w:ilvl="4" w:tplc="A7D4FBC4">
      <w:numFmt w:val="bullet"/>
      <w:lvlText w:val="•"/>
      <w:lvlJc w:val="left"/>
      <w:pPr>
        <w:ind w:left="3784" w:hanging="227"/>
      </w:pPr>
      <w:rPr>
        <w:rFonts w:hint="default"/>
        <w:lang w:val="en-US" w:eastAsia="en-US" w:bidi="ar-SA"/>
      </w:rPr>
    </w:lvl>
    <w:lvl w:ilvl="5" w:tplc="39E8F2F0">
      <w:numFmt w:val="bullet"/>
      <w:lvlText w:val="•"/>
      <w:lvlJc w:val="left"/>
      <w:pPr>
        <w:ind w:left="4665" w:hanging="227"/>
      </w:pPr>
      <w:rPr>
        <w:rFonts w:hint="default"/>
        <w:lang w:val="en-US" w:eastAsia="en-US" w:bidi="ar-SA"/>
      </w:rPr>
    </w:lvl>
    <w:lvl w:ilvl="6" w:tplc="7BE0D01E">
      <w:numFmt w:val="bullet"/>
      <w:lvlText w:val="•"/>
      <w:lvlJc w:val="left"/>
      <w:pPr>
        <w:ind w:left="5546" w:hanging="227"/>
      </w:pPr>
      <w:rPr>
        <w:rFonts w:hint="default"/>
        <w:lang w:val="en-US" w:eastAsia="en-US" w:bidi="ar-SA"/>
      </w:rPr>
    </w:lvl>
    <w:lvl w:ilvl="7" w:tplc="BA8ABB28">
      <w:numFmt w:val="bullet"/>
      <w:lvlText w:val="•"/>
      <w:lvlJc w:val="left"/>
      <w:pPr>
        <w:ind w:left="6427" w:hanging="227"/>
      </w:pPr>
      <w:rPr>
        <w:rFonts w:hint="default"/>
        <w:lang w:val="en-US" w:eastAsia="en-US" w:bidi="ar-SA"/>
      </w:rPr>
    </w:lvl>
    <w:lvl w:ilvl="8" w:tplc="7716F6FE">
      <w:numFmt w:val="bullet"/>
      <w:lvlText w:val="•"/>
      <w:lvlJc w:val="left"/>
      <w:pPr>
        <w:ind w:left="7308" w:hanging="227"/>
      </w:pPr>
      <w:rPr>
        <w:rFonts w:hint="default"/>
        <w:lang w:val="en-US" w:eastAsia="en-US" w:bidi="ar-SA"/>
      </w:rPr>
    </w:lvl>
  </w:abstractNum>
  <w:abstractNum w:abstractNumId="6" w15:restartNumberingAfterBreak="0">
    <w:nsid w:val="3D2608E3"/>
    <w:multiLevelType w:val="hybridMultilevel"/>
    <w:tmpl w:val="467E9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76AD5"/>
    <w:multiLevelType w:val="hybridMultilevel"/>
    <w:tmpl w:val="996081A0"/>
    <w:lvl w:ilvl="0" w:tplc="5ED80ABC">
      <w:start w:val="1"/>
      <w:numFmt w:val="decimal"/>
      <w:lvlText w:val="%1)"/>
      <w:lvlJc w:val="left"/>
      <w:pPr>
        <w:ind w:left="108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7CC236E">
      <w:numFmt w:val="bullet"/>
      <w:lvlText w:val="•"/>
      <w:lvlJc w:val="left"/>
      <w:pPr>
        <w:ind w:left="2124" w:hanging="361"/>
      </w:pPr>
      <w:rPr>
        <w:lang w:val="en-US" w:eastAsia="en-US" w:bidi="ar-SA"/>
      </w:rPr>
    </w:lvl>
    <w:lvl w:ilvl="2" w:tplc="AF829F3C">
      <w:numFmt w:val="bullet"/>
      <w:lvlText w:val="•"/>
      <w:lvlJc w:val="left"/>
      <w:pPr>
        <w:ind w:left="3168" w:hanging="361"/>
      </w:pPr>
      <w:rPr>
        <w:lang w:val="en-US" w:eastAsia="en-US" w:bidi="ar-SA"/>
      </w:rPr>
    </w:lvl>
    <w:lvl w:ilvl="3" w:tplc="3B68925A">
      <w:numFmt w:val="bullet"/>
      <w:lvlText w:val="•"/>
      <w:lvlJc w:val="left"/>
      <w:pPr>
        <w:ind w:left="4212" w:hanging="361"/>
      </w:pPr>
      <w:rPr>
        <w:lang w:val="en-US" w:eastAsia="en-US" w:bidi="ar-SA"/>
      </w:rPr>
    </w:lvl>
    <w:lvl w:ilvl="4" w:tplc="F7A647F4">
      <w:numFmt w:val="bullet"/>
      <w:lvlText w:val="•"/>
      <w:lvlJc w:val="left"/>
      <w:pPr>
        <w:ind w:left="5256" w:hanging="361"/>
      </w:pPr>
      <w:rPr>
        <w:lang w:val="en-US" w:eastAsia="en-US" w:bidi="ar-SA"/>
      </w:rPr>
    </w:lvl>
    <w:lvl w:ilvl="5" w:tplc="E9D41D0E">
      <w:numFmt w:val="bullet"/>
      <w:lvlText w:val="•"/>
      <w:lvlJc w:val="left"/>
      <w:pPr>
        <w:ind w:left="6300" w:hanging="361"/>
      </w:pPr>
      <w:rPr>
        <w:lang w:val="en-US" w:eastAsia="en-US" w:bidi="ar-SA"/>
      </w:rPr>
    </w:lvl>
    <w:lvl w:ilvl="6" w:tplc="2176F306">
      <w:numFmt w:val="bullet"/>
      <w:lvlText w:val="•"/>
      <w:lvlJc w:val="left"/>
      <w:pPr>
        <w:ind w:left="7344" w:hanging="361"/>
      </w:pPr>
      <w:rPr>
        <w:lang w:val="en-US" w:eastAsia="en-US" w:bidi="ar-SA"/>
      </w:rPr>
    </w:lvl>
    <w:lvl w:ilvl="7" w:tplc="DF7C223A">
      <w:numFmt w:val="bullet"/>
      <w:lvlText w:val="•"/>
      <w:lvlJc w:val="left"/>
      <w:pPr>
        <w:ind w:left="8388" w:hanging="361"/>
      </w:pPr>
      <w:rPr>
        <w:lang w:val="en-US" w:eastAsia="en-US" w:bidi="ar-SA"/>
      </w:rPr>
    </w:lvl>
    <w:lvl w:ilvl="8" w:tplc="956A9DD4">
      <w:numFmt w:val="bullet"/>
      <w:lvlText w:val="•"/>
      <w:lvlJc w:val="left"/>
      <w:pPr>
        <w:ind w:left="9432" w:hanging="361"/>
      </w:pPr>
      <w:rPr>
        <w:lang w:val="en-US" w:eastAsia="en-US" w:bidi="ar-SA"/>
      </w:rPr>
    </w:lvl>
  </w:abstractNum>
  <w:abstractNum w:abstractNumId="8" w15:restartNumberingAfterBreak="0">
    <w:nsid w:val="445B1BDB"/>
    <w:multiLevelType w:val="hybridMultilevel"/>
    <w:tmpl w:val="8A64C9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0178B"/>
    <w:multiLevelType w:val="hybridMultilevel"/>
    <w:tmpl w:val="50C4C29C"/>
    <w:lvl w:ilvl="0" w:tplc="9E802B10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04" w:hanging="360"/>
      </w:pPr>
    </w:lvl>
    <w:lvl w:ilvl="2" w:tplc="4009001B" w:tentative="1">
      <w:start w:val="1"/>
      <w:numFmt w:val="lowerRoman"/>
      <w:lvlText w:val="%3."/>
      <w:lvlJc w:val="right"/>
      <w:pPr>
        <w:ind w:left="2724" w:hanging="180"/>
      </w:pPr>
    </w:lvl>
    <w:lvl w:ilvl="3" w:tplc="4009000F" w:tentative="1">
      <w:start w:val="1"/>
      <w:numFmt w:val="decimal"/>
      <w:lvlText w:val="%4."/>
      <w:lvlJc w:val="left"/>
      <w:pPr>
        <w:ind w:left="3444" w:hanging="360"/>
      </w:pPr>
    </w:lvl>
    <w:lvl w:ilvl="4" w:tplc="40090019" w:tentative="1">
      <w:start w:val="1"/>
      <w:numFmt w:val="lowerLetter"/>
      <w:lvlText w:val="%5."/>
      <w:lvlJc w:val="left"/>
      <w:pPr>
        <w:ind w:left="4164" w:hanging="360"/>
      </w:pPr>
    </w:lvl>
    <w:lvl w:ilvl="5" w:tplc="4009001B" w:tentative="1">
      <w:start w:val="1"/>
      <w:numFmt w:val="lowerRoman"/>
      <w:lvlText w:val="%6."/>
      <w:lvlJc w:val="right"/>
      <w:pPr>
        <w:ind w:left="4884" w:hanging="180"/>
      </w:pPr>
    </w:lvl>
    <w:lvl w:ilvl="6" w:tplc="4009000F" w:tentative="1">
      <w:start w:val="1"/>
      <w:numFmt w:val="decimal"/>
      <w:lvlText w:val="%7."/>
      <w:lvlJc w:val="left"/>
      <w:pPr>
        <w:ind w:left="5604" w:hanging="360"/>
      </w:pPr>
    </w:lvl>
    <w:lvl w:ilvl="7" w:tplc="40090019" w:tentative="1">
      <w:start w:val="1"/>
      <w:numFmt w:val="lowerLetter"/>
      <w:lvlText w:val="%8."/>
      <w:lvlJc w:val="left"/>
      <w:pPr>
        <w:ind w:left="6324" w:hanging="360"/>
      </w:pPr>
    </w:lvl>
    <w:lvl w:ilvl="8" w:tplc="40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0" w15:restartNumberingAfterBreak="0">
    <w:nsid w:val="50C54E09"/>
    <w:multiLevelType w:val="hybridMultilevel"/>
    <w:tmpl w:val="50C4C29C"/>
    <w:lvl w:ilvl="0" w:tplc="FFFFFFF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4" w:hanging="360"/>
      </w:pPr>
    </w:lvl>
    <w:lvl w:ilvl="2" w:tplc="FFFFFFFF" w:tentative="1">
      <w:start w:val="1"/>
      <w:numFmt w:val="lowerRoman"/>
      <w:lvlText w:val="%3."/>
      <w:lvlJc w:val="right"/>
      <w:pPr>
        <w:ind w:left="2724" w:hanging="180"/>
      </w:pPr>
    </w:lvl>
    <w:lvl w:ilvl="3" w:tplc="FFFFFFFF" w:tentative="1">
      <w:start w:val="1"/>
      <w:numFmt w:val="decimal"/>
      <w:lvlText w:val="%4."/>
      <w:lvlJc w:val="left"/>
      <w:pPr>
        <w:ind w:left="3444" w:hanging="360"/>
      </w:pPr>
    </w:lvl>
    <w:lvl w:ilvl="4" w:tplc="FFFFFFFF" w:tentative="1">
      <w:start w:val="1"/>
      <w:numFmt w:val="lowerLetter"/>
      <w:lvlText w:val="%5."/>
      <w:lvlJc w:val="left"/>
      <w:pPr>
        <w:ind w:left="4164" w:hanging="360"/>
      </w:pPr>
    </w:lvl>
    <w:lvl w:ilvl="5" w:tplc="FFFFFFFF" w:tentative="1">
      <w:start w:val="1"/>
      <w:numFmt w:val="lowerRoman"/>
      <w:lvlText w:val="%6."/>
      <w:lvlJc w:val="right"/>
      <w:pPr>
        <w:ind w:left="4884" w:hanging="180"/>
      </w:pPr>
    </w:lvl>
    <w:lvl w:ilvl="6" w:tplc="FFFFFFFF" w:tentative="1">
      <w:start w:val="1"/>
      <w:numFmt w:val="decimal"/>
      <w:lvlText w:val="%7."/>
      <w:lvlJc w:val="left"/>
      <w:pPr>
        <w:ind w:left="5604" w:hanging="360"/>
      </w:pPr>
    </w:lvl>
    <w:lvl w:ilvl="7" w:tplc="FFFFFFFF" w:tentative="1">
      <w:start w:val="1"/>
      <w:numFmt w:val="lowerLetter"/>
      <w:lvlText w:val="%8."/>
      <w:lvlJc w:val="left"/>
      <w:pPr>
        <w:ind w:left="6324" w:hanging="360"/>
      </w:pPr>
    </w:lvl>
    <w:lvl w:ilvl="8" w:tplc="FFFFFFFF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1" w15:restartNumberingAfterBreak="0">
    <w:nsid w:val="6147199C"/>
    <w:multiLevelType w:val="hybridMultilevel"/>
    <w:tmpl w:val="75BE73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97345">
    <w:abstractNumId w:val="5"/>
  </w:num>
  <w:num w:numId="2" w16cid:durableId="289437755">
    <w:abstractNumId w:val="6"/>
  </w:num>
  <w:num w:numId="3" w16cid:durableId="1576745536">
    <w:abstractNumId w:val="4"/>
  </w:num>
  <w:num w:numId="4" w16cid:durableId="427307956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46168439">
    <w:abstractNumId w:val="9"/>
  </w:num>
  <w:num w:numId="6" w16cid:durableId="1888494662">
    <w:abstractNumId w:val="10"/>
  </w:num>
  <w:num w:numId="7" w16cid:durableId="125052668">
    <w:abstractNumId w:val="3"/>
  </w:num>
  <w:num w:numId="8" w16cid:durableId="1303733215">
    <w:abstractNumId w:val="0"/>
  </w:num>
  <w:num w:numId="9" w16cid:durableId="1499231473">
    <w:abstractNumId w:val="1"/>
  </w:num>
  <w:num w:numId="10" w16cid:durableId="16781003">
    <w:abstractNumId w:val="8"/>
  </w:num>
  <w:num w:numId="11" w16cid:durableId="1852833949">
    <w:abstractNumId w:val="2"/>
  </w:num>
  <w:num w:numId="12" w16cid:durableId="1729633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wNDA3srA0M7M0N7ZU0lEKTi0uzszPAymwqAUAeZTNISwAAAA="/>
  </w:docVars>
  <w:rsids>
    <w:rsidRoot w:val="008A4B2E"/>
    <w:rsid w:val="00034A90"/>
    <w:rsid w:val="000D6EC8"/>
    <w:rsid w:val="0010643A"/>
    <w:rsid w:val="0016105F"/>
    <w:rsid w:val="001677B8"/>
    <w:rsid w:val="001B6F4E"/>
    <w:rsid w:val="002163BA"/>
    <w:rsid w:val="002254F5"/>
    <w:rsid w:val="0026432C"/>
    <w:rsid w:val="00297092"/>
    <w:rsid w:val="002B0201"/>
    <w:rsid w:val="003141EE"/>
    <w:rsid w:val="003173D6"/>
    <w:rsid w:val="00350CDB"/>
    <w:rsid w:val="00394299"/>
    <w:rsid w:val="003F6C34"/>
    <w:rsid w:val="00442422"/>
    <w:rsid w:val="004C23FA"/>
    <w:rsid w:val="004E00CF"/>
    <w:rsid w:val="00527080"/>
    <w:rsid w:val="00531E0C"/>
    <w:rsid w:val="005920E7"/>
    <w:rsid w:val="00596E2B"/>
    <w:rsid w:val="005B2884"/>
    <w:rsid w:val="005B3338"/>
    <w:rsid w:val="005E45FF"/>
    <w:rsid w:val="005F1A56"/>
    <w:rsid w:val="006668A4"/>
    <w:rsid w:val="007C7436"/>
    <w:rsid w:val="00820AFE"/>
    <w:rsid w:val="008364E0"/>
    <w:rsid w:val="00862CB7"/>
    <w:rsid w:val="00867CE5"/>
    <w:rsid w:val="008A4B2E"/>
    <w:rsid w:val="008A4B94"/>
    <w:rsid w:val="00901F47"/>
    <w:rsid w:val="009D5FE0"/>
    <w:rsid w:val="00A95233"/>
    <w:rsid w:val="00AB1184"/>
    <w:rsid w:val="00AB4685"/>
    <w:rsid w:val="00AC6523"/>
    <w:rsid w:val="00AE334D"/>
    <w:rsid w:val="00B027CE"/>
    <w:rsid w:val="00B07900"/>
    <w:rsid w:val="00B30420"/>
    <w:rsid w:val="00B57808"/>
    <w:rsid w:val="00B81C7B"/>
    <w:rsid w:val="00B86ACC"/>
    <w:rsid w:val="00B95DE9"/>
    <w:rsid w:val="00BD5D9D"/>
    <w:rsid w:val="00CB4902"/>
    <w:rsid w:val="00CC7076"/>
    <w:rsid w:val="00DE3AE6"/>
    <w:rsid w:val="00E71839"/>
    <w:rsid w:val="00E814E8"/>
    <w:rsid w:val="00FC64BE"/>
    <w:rsid w:val="00FD4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80B85"/>
  <w15:chartTrackingRefBased/>
  <w15:docId w15:val="{EC535E8F-0EF7-4C8A-BAC5-DD1D39AA8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B0201"/>
    <w:pPr>
      <w:widowControl w:val="0"/>
      <w:autoSpaceDE w:val="0"/>
      <w:autoSpaceDN w:val="0"/>
      <w:spacing w:after="0" w:line="240" w:lineRule="auto"/>
      <w:ind w:left="23"/>
      <w:outlineLvl w:val="0"/>
    </w:pPr>
    <w:rPr>
      <w:rFonts w:ascii="Calibri" w:eastAsia="Calibri" w:hAnsi="Calibri" w:cs="Calibri"/>
      <w:b/>
      <w:bCs/>
      <w:kern w:val="0"/>
      <w:sz w:val="32"/>
      <w:szCs w:val="32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A4B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39"/>
    <w:rsid w:val="00BD5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0201"/>
    <w:rPr>
      <w:rFonts w:ascii="Calibri" w:eastAsia="Calibri" w:hAnsi="Calibri" w:cs="Calibri"/>
      <w:b/>
      <w:bCs/>
      <w:kern w:val="0"/>
      <w:sz w:val="32"/>
      <w:szCs w:val="32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B02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8"/>
      <w:szCs w:val="28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2B0201"/>
    <w:rPr>
      <w:rFonts w:ascii="Calibri" w:eastAsia="Calibri" w:hAnsi="Calibri" w:cs="Calibri"/>
      <w:kern w:val="0"/>
      <w:sz w:val="28"/>
      <w:szCs w:val="2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2B0201"/>
    <w:pPr>
      <w:widowControl w:val="0"/>
      <w:autoSpaceDE w:val="0"/>
      <w:autoSpaceDN w:val="0"/>
      <w:spacing w:before="188" w:after="0" w:line="240" w:lineRule="auto"/>
      <w:ind w:left="247" w:hanging="224"/>
    </w:pPr>
    <w:rPr>
      <w:rFonts w:ascii="Calibri" w:eastAsia="Calibri" w:hAnsi="Calibri" w:cs="Calibri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2B0201"/>
    <w:pPr>
      <w:widowControl w:val="0"/>
      <w:autoSpaceDE w:val="0"/>
      <w:autoSpaceDN w:val="0"/>
      <w:spacing w:after="0" w:line="320" w:lineRule="exact"/>
      <w:ind w:left="10"/>
    </w:pPr>
    <w:rPr>
      <w:rFonts w:ascii="Calibri" w:eastAsia="Calibri" w:hAnsi="Calibri" w:cs="Calibri"/>
      <w:kern w:val="0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B81C7B"/>
    <w:pPr>
      <w:keepNext/>
      <w:keepLines/>
      <w:spacing w:after="60" w:line="276" w:lineRule="auto"/>
    </w:pPr>
    <w:rPr>
      <w:rFonts w:ascii="Arial" w:eastAsia="Arial" w:hAnsi="Arial" w:cs="Arial"/>
      <w:kern w:val="0"/>
      <w:sz w:val="52"/>
      <w:szCs w:val="52"/>
      <w:lang w:eastAsia="en-IN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B81C7B"/>
    <w:rPr>
      <w:rFonts w:ascii="Arial" w:eastAsia="Arial" w:hAnsi="Arial" w:cs="Arial"/>
      <w:kern w:val="0"/>
      <w:sz w:val="52"/>
      <w:szCs w:val="52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C23F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C23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0</Pages>
  <Words>5910</Words>
  <Characters>33690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hikrishnan S</dc:creator>
  <cp:keywords/>
  <dc:description/>
  <cp:lastModifiedBy>sarasur.sse@saveetha.com</cp:lastModifiedBy>
  <cp:revision>5</cp:revision>
  <dcterms:created xsi:type="dcterms:W3CDTF">2025-02-01T07:14:00Z</dcterms:created>
  <dcterms:modified xsi:type="dcterms:W3CDTF">2025-02-04T08:18:00Z</dcterms:modified>
</cp:coreProperties>
</file>